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2FC8" w:rsidRDefault="001C2FC8" w:rsidP="001C2FC8">
      <w:pPr>
        <w:pStyle w:val="Heading6"/>
        <w:rPr>
          <w:u w:val="none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0" distR="0" simplePos="0" relativeHeight="251668480" behindDoc="1" locked="0" layoutInCell="1" allowOverlap="1">
                <wp:simplePos x="0" y="0"/>
                <wp:positionH relativeFrom="page">
                  <wp:posOffset>769620</wp:posOffset>
                </wp:positionH>
                <wp:positionV relativeFrom="paragraph">
                  <wp:posOffset>215900</wp:posOffset>
                </wp:positionV>
                <wp:extent cx="4402455" cy="622300"/>
                <wp:effectExtent l="0" t="3175" r="0" b="3175"/>
                <wp:wrapTopAndBottom/>
                <wp:docPr id="94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2455" cy="622300"/>
                          <a:chOff x="1212" y="340"/>
                          <a:chExt cx="6933" cy="980"/>
                        </a:xfrm>
                      </wpg:grpSpPr>
                      <pic:pic xmlns:pic="http://schemas.openxmlformats.org/drawingml/2006/picture">
                        <pic:nvPicPr>
                          <pic:cNvPr id="95" name="Picture 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2" y="340"/>
                            <a:ext cx="6803" cy="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6" name="Picture 1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2" y="460"/>
                            <a:ext cx="6803" cy="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7" name="Freeform 171"/>
                        <wps:cNvSpPr>
                          <a:spLocks/>
                        </wps:cNvSpPr>
                        <wps:spPr bwMode="auto">
                          <a:xfrm>
                            <a:off x="1332" y="460"/>
                            <a:ext cx="6803" cy="850"/>
                          </a:xfrm>
                          <a:custGeom>
                            <a:avLst/>
                            <a:gdLst>
                              <a:gd name="T0" fmla="+- 0 1474 1332"/>
                              <a:gd name="T1" fmla="*/ T0 w 6803"/>
                              <a:gd name="T2" fmla="+- 0 460 460"/>
                              <a:gd name="T3" fmla="*/ 460 h 850"/>
                              <a:gd name="T4" fmla="+- 0 1419 1332"/>
                              <a:gd name="T5" fmla="*/ T4 w 6803"/>
                              <a:gd name="T6" fmla="+- 0 472 460"/>
                              <a:gd name="T7" fmla="*/ 472 h 850"/>
                              <a:gd name="T8" fmla="+- 0 1374 1332"/>
                              <a:gd name="T9" fmla="*/ T8 w 6803"/>
                              <a:gd name="T10" fmla="+- 0 502 460"/>
                              <a:gd name="T11" fmla="*/ 502 h 850"/>
                              <a:gd name="T12" fmla="+- 0 1343 1332"/>
                              <a:gd name="T13" fmla="*/ T12 w 6803"/>
                              <a:gd name="T14" fmla="+- 0 547 460"/>
                              <a:gd name="T15" fmla="*/ 547 h 850"/>
                              <a:gd name="T16" fmla="+- 0 1332 1332"/>
                              <a:gd name="T17" fmla="*/ T16 w 6803"/>
                              <a:gd name="T18" fmla="+- 0 602 460"/>
                              <a:gd name="T19" fmla="*/ 602 h 850"/>
                              <a:gd name="T20" fmla="+- 0 1332 1332"/>
                              <a:gd name="T21" fmla="*/ T20 w 6803"/>
                              <a:gd name="T22" fmla="+- 0 1168 460"/>
                              <a:gd name="T23" fmla="*/ 1168 h 850"/>
                              <a:gd name="T24" fmla="+- 0 1343 1332"/>
                              <a:gd name="T25" fmla="*/ T24 w 6803"/>
                              <a:gd name="T26" fmla="+- 0 1224 460"/>
                              <a:gd name="T27" fmla="*/ 1224 h 850"/>
                              <a:gd name="T28" fmla="+- 0 1374 1332"/>
                              <a:gd name="T29" fmla="*/ T28 w 6803"/>
                              <a:gd name="T30" fmla="+- 0 1269 460"/>
                              <a:gd name="T31" fmla="*/ 1269 h 850"/>
                              <a:gd name="T32" fmla="+- 0 1419 1332"/>
                              <a:gd name="T33" fmla="*/ T32 w 6803"/>
                              <a:gd name="T34" fmla="+- 0 1299 460"/>
                              <a:gd name="T35" fmla="*/ 1299 h 850"/>
                              <a:gd name="T36" fmla="+- 0 1474 1332"/>
                              <a:gd name="T37" fmla="*/ T36 w 6803"/>
                              <a:gd name="T38" fmla="+- 0 1310 460"/>
                              <a:gd name="T39" fmla="*/ 1310 h 850"/>
                              <a:gd name="T40" fmla="+- 0 7993 1332"/>
                              <a:gd name="T41" fmla="*/ T40 w 6803"/>
                              <a:gd name="T42" fmla="+- 0 1310 460"/>
                              <a:gd name="T43" fmla="*/ 1310 h 850"/>
                              <a:gd name="T44" fmla="+- 0 8049 1332"/>
                              <a:gd name="T45" fmla="*/ T44 w 6803"/>
                              <a:gd name="T46" fmla="+- 0 1299 460"/>
                              <a:gd name="T47" fmla="*/ 1299 h 850"/>
                              <a:gd name="T48" fmla="+- 0 8094 1332"/>
                              <a:gd name="T49" fmla="*/ T48 w 6803"/>
                              <a:gd name="T50" fmla="+- 0 1269 460"/>
                              <a:gd name="T51" fmla="*/ 1269 h 850"/>
                              <a:gd name="T52" fmla="+- 0 8124 1332"/>
                              <a:gd name="T53" fmla="*/ T52 w 6803"/>
                              <a:gd name="T54" fmla="+- 0 1224 460"/>
                              <a:gd name="T55" fmla="*/ 1224 h 850"/>
                              <a:gd name="T56" fmla="+- 0 8135 1332"/>
                              <a:gd name="T57" fmla="*/ T56 w 6803"/>
                              <a:gd name="T58" fmla="+- 0 1168 460"/>
                              <a:gd name="T59" fmla="*/ 1168 h 850"/>
                              <a:gd name="T60" fmla="+- 0 8135 1332"/>
                              <a:gd name="T61" fmla="*/ T60 w 6803"/>
                              <a:gd name="T62" fmla="+- 0 602 460"/>
                              <a:gd name="T63" fmla="*/ 602 h 850"/>
                              <a:gd name="T64" fmla="+- 0 8124 1332"/>
                              <a:gd name="T65" fmla="*/ T64 w 6803"/>
                              <a:gd name="T66" fmla="+- 0 547 460"/>
                              <a:gd name="T67" fmla="*/ 547 h 850"/>
                              <a:gd name="T68" fmla="+- 0 8094 1332"/>
                              <a:gd name="T69" fmla="*/ T68 w 6803"/>
                              <a:gd name="T70" fmla="+- 0 502 460"/>
                              <a:gd name="T71" fmla="*/ 502 h 850"/>
                              <a:gd name="T72" fmla="+- 0 8049 1332"/>
                              <a:gd name="T73" fmla="*/ T72 w 6803"/>
                              <a:gd name="T74" fmla="+- 0 472 460"/>
                              <a:gd name="T75" fmla="*/ 472 h 850"/>
                              <a:gd name="T76" fmla="+- 0 7993 1332"/>
                              <a:gd name="T77" fmla="*/ T76 w 6803"/>
                              <a:gd name="T78" fmla="+- 0 460 460"/>
                              <a:gd name="T79" fmla="*/ 460 h 850"/>
                              <a:gd name="T80" fmla="+- 0 1474 1332"/>
                              <a:gd name="T81" fmla="*/ T80 w 6803"/>
                              <a:gd name="T82" fmla="+- 0 460 460"/>
                              <a:gd name="T83" fmla="*/ 460 h 8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803" h="850">
                                <a:moveTo>
                                  <a:pt x="142" y="0"/>
                                </a:moveTo>
                                <a:lnTo>
                                  <a:pt x="87" y="12"/>
                                </a:lnTo>
                                <a:lnTo>
                                  <a:pt x="42" y="42"/>
                                </a:lnTo>
                                <a:lnTo>
                                  <a:pt x="11" y="87"/>
                                </a:lnTo>
                                <a:lnTo>
                                  <a:pt x="0" y="142"/>
                                </a:lnTo>
                                <a:lnTo>
                                  <a:pt x="0" y="708"/>
                                </a:lnTo>
                                <a:lnTo>
                                  <a:pt x="11" y="764"/>
                                </a:lnTo>
                                <a:lnTo>
                                  <a:pt x="42" y="809"/>
                                </a:lnTo>
                                <a:lnTo>
                                  <a:pt x="87" y="839"/>
                                </a:lnTo>
                                <a:lnTo>
                                  <a:pt x="142" y="850"/>
                                </a:lnTo>
                                <a:lnTo>
                                  <a:pt x="6661" y="850"/>
                                </a:lnTo>
                                <a:lnTo>
                                  <a:pt x="6717" y="839"/>
                                </a:lnTo>
                                <a:lnTo>
                                  <a:pt x="6762" y="809"/>
                                </a:lnTo>
                                <a:lnTo>
                                  <a:pt x="6792" y="764"/>
                                </a:lnTo>
                                <a:lnTo>
                                  <a:pt x="6803" y="708"/>
                                </a:lnTo>
                                <a:lnTo>
                                  <a:pt x="6803" y="142"/>
                                </a:lnTo>
                                <a:lnTo>
                                  <a:pt x="6792" y="87"/>
                                </a:lnTo>
                                <a:lnTo>
                                  <a:pt x="6762" y="42"/>
                                </a:lnTo>
                                <a:lnTo>
                                  <a:pt x="6717" y="12"/>
                                </a:lnTo>
                                <a:lnTo>
                                  <a:pt x="6661" y="0"/>
                                </a:lnTo>
                                <a:lnTo>
                                  <a:pt x="142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Text Box 172"/>
                        <wps:cNvSpPr txBox="1">
                          <a:spLocks noChangeArrowheads="1"/>
                        </wps:cNvSpPr>
                        <wps:spPr bwMode="auto">
                          <a:xfrm>
                            <a:off x="1212" y="340"/>
                            <a:ext cx="6933" cy="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2FC8" w:rsidRDefault="001C2FC8" w:rsidP="001C2FC8">
                              <w:pPr>
                                <w:spacing w:before="2"/>
                                <w:rPr>
                                  <w:b/>
                                  <w:i/>
                                  <w:sz w:val="23"/>
                                </w:rPr>
                              </w:pPr>
                            </w:p>
                            <w:p w:rsidR="001C2FC8" w:rsidRDefault="001C2FC8" w:rsidP="001C2FC8">
                              <w:pPr>
                                <w:spacing w:line="288" w:lineRule="auto"/>
                                <w:ind w:left="235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5.4.</w:t>
                              </w: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According</w:t>
                              </w: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passage,</w:t>
                              </w: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which</w:t>
                              </w: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following</w:t>
                              </w: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statements</w:t>
                              </w:r>
                              <w:r>
                                <w:rPr>
                                  <w:b/>
                                  <w:spacing w:val="-5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</w:rPr>
                                <w:t>are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</w:rPr>
                                <w:t>“true”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</w:rPr>
                                <w:t>or</w:t>
                              </w:r>
                              <w:r>
                                <w:rPr>
                                  <w:b/>
                                  <w:spacing w:val="-1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</w:rPr>
                                <w:t>“false”?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</w:rPr>
                                <w:t>Insert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</w:rPr>
                                <w:t>“T”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</w:rPr>
                                <w:t>or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</w:rPr>
                                <w:t>“F”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>boxes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>at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>right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68" o:spid="_x0000_s1026" style="position:absolute;left:0;text-align:left;margin-left:60.6pt;margin-top:17pt;width:346.65pt;height:49pt;z-index:-251648000;mso-wrap-distance-left:0;mso-wrap-distance-right:0;mso-position-horizontal-relative:page" coordorigin="1212,340" coordsize="6933,9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9" o:spid="_x0000_s1027" type="#_x0000_t75" style="position:absolute;left:1212;top:340;width:6803;height:8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ekoO7DAAAA2wAAAA8AAABkcnMvZG93bnJldi54bWxEj0FrwkAUhO8F/8PyBG/NroJtja4hCIJQ&#10;eqimeH1kn9lg9m3Irpr++26h0OMwM98wm2J0nbjTEFrPGuaZAkFce9Nyo6E67Z/fQISIbLDzTBq+&#10;KUCxnTxtMDf+wZ90P8ZGJAiHHDXYGPtcylBbchgy3xMn7+IHhzHJoZFmwEeCu04ulHqRDltOCxZ7&#10;2lmqr8eb0/DulPpa4nlX7V/r8nRREe3HSuvZdCzXICKN8T/81z4YDasl/H5JP0Bu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6Sg7sMAAADbAAAADwAAAAAAAAAAAAAAAACf&#10;AgAAZHJzL2Rvd25yZXYueG1sUEsFBgAAAAAEAAQA9wAAAI8DAAAAAA==&#10;">
                  <v:imagedata r:id="rId8" o:title=""/>
                </v:shape>
                <v:shape id="Picture 170" o:spid="_x0000_s1028" type="#_x0000_t75" style="position:absolute;left:1332;top:460;width:6803;height:8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lfBu7GAAAA2wAAAA8AAABkcnMvZG93bnJldi54bWxEj0FrwkAUhO8F/8PyCl6K2diD1TSriLTg&#10;RaRWCd4e2dckNPs2za5J9Nd3C0KPw8x8w6SrwdSio9ZVlhVMoxgEcW51xYWC4+f7ZA7CeWSNtWVS&#10;cCUHq+XoIcVE254/qDv4QgQIuwQVlN43iZQuL8mgi2xDHLwv2xr0QbaF1C32AW5q+RzHM2mw4rBQ&#10;YkObkvLvw8UoOGeb6Q/PX572N87Q6N1bdroclRo/DutXEJ4G/x++t7dawWIGf1/CD5DLX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V8G7sYAAADbAAAADwAAAAAAAAAAAAAA&#10;AACfAgAAZHJzL2Rvd25yZXYueG1sUEsFBgAAAAAEAAQA9wAAAJIDAAAAAA==&#10;">
                  <v:imagedata r:id="rId9" o:title=""/>
                </v:shape>
                <v:shape id="Freeform 171" o:spid="_x0000_s1029" style="position:absolute;left:1332;top:460;width:6803;height:850;visibility:visible;mso-wrap-style:square;v-text-anchor:top" coordsize="6803,8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ZGdMUA&#10;AADbAAAADwAAAGRycy9kb3ducmV2LnhtbESPQWsCMRSE7wX/Q3gFbzVbhWq3RhFRKBQP2lL19rp5&#10;bhY3L0sS1+2/N0Khx2FmvmGm887WoiUfKscKngcZCOLC6YpLBV+f66cJiBCRNdaOScEvBZjPeg9T&#10;zLW78pbaXSxFgnDIUYGJscmlDIUhi2HgGuLknZy3GJP0pdQerwluaznMshdpseK0YLChpaHivLtY&#10;BaU/793GtKfD9/640tnkYzy6/CjVf+wWbyAidfE//Nd+1wpex3D/kn6AnN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6lkZ0xQAAANsAAAAPAAAAAAAAAAAAAAAAAJgCAABkcnMv&#10;ZG93bnJldi54bWxQSwUGAAAAAAQABAD1AAAAigMAAAAA&#10;" path="m142,l87,12,42,42,11,87,,142,,708r11,56l42,809r45,30l142,850r6519,l6717,839r45,-30l6792,764r11,-56l6803,142,6792,87,6762,42,6717,12,6661,,142,xe" filled="f" strokecolor="#95b3d7" strokeweight="1pt">
                  <v:path arrowok="t" o:connecttype="custom" o:connectlocs="142,460;87,472;42,502;11,547;0,602;0,1168;11,1224;42,1269;87,1299;142,1310;6661,1310;6717,1299;6762,1269;6792,1224;6803,1168;6803,602;6792,547;6762,502;6717,472;6661,460;142,460" o:connectangles="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2" o:spid="_x0000_s1030" type="#_x0000_t202" style="position:absolute;left:1212;top:340;width:6933;height:9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yt68AA&#10;AADbAAAADwAAAGRycy9kb3ducmV2LnhtbERPTYvCMBC9C/sfwgh7s6keRLtGkWUFQVis9bDH2WZs&#10;g82kNlHrvzcHwePjfS9WvW3EjTpvHCsYJykI4tJpw5WCY7EZzUD4gKyxcUwKHuRhtfwYLDDT7s45&#10;3Q6hEjGEfYYK6hDaTEpf1mTRJ64ljtzJdRZDhF0ldYf3GG4bOUnTqbRoODbU2NJ3TeX5cLUK1n+c&#10;/5jL7/8+P+WmKOYp76ZnpT6H/foLRKA+vMUv91YrmMex8Uv8AXL5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pyt68AAAADbAAAADwAAAAAAAAAAAAAAAACYAgAAZHJzL2Rvd25y&#10;ZXYueG1sUEsFBgAAAAAEAAQA9QAAAIUDAAAAAA==&#10;" filled="f" stroked="f">
                  <v:textbox inset="0,0,0,0">
                    <w:txbxContent>
                      <w:p w:rsidR="001C2FC8" w:rsidRDefault="001C2FC8" w:rsidP="001C2FC8">
                        <w:pPr>
                          <w:spacing w:before="2"/>
                          <w:rPr>
                            <w:b/>
                            <w:i/>
                            <w:sz w:val="23"/>
                          </w:rPr>
                        </w:pPr>
                      </w:p>
                      <w:p w:rsidR="001C2FC8" w:rsidRDefault="001C2FC8" w:rsidP="001C2FC8">
                        <w:pPr>
                          <w:spacing w:line="288" w:lineRule="auto"/>
                          <w:ind w:left="235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5.4.</w:t>
                        </w:r>
                        <w:r>
                          <w:rPr>
                            <w:b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According</w:t>
                        </w:r>
                        <w:r>
                          <w:rPr>
                            <w:b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o</w:t>
                        </w:r>
                        <w:r>
                          <w:rPr>
                            <w:b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passage,</w:t>
                        </w:r>
                        <w:r>
                          <w:rPr>
                            <w:b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which</w:t>
                        </w:r>
                        <w:r>
                          <w:rPr>
                            <w:b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of</w:t>
                        </w:r>
                        <w:r>
                          <w:rPr>
                            <w:b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following</w:t>
                        </w:r>
                        <w:r>
                          <w:rPr>
                            <w:b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statements</w:t>
                        </w:r>
                        <w:r>
                          <w:rPr>
                            <w:b/>
                            <w:spacing w:val="-5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>are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>“true”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>or</w:t>
                        </w:r>
                        <w:r>
                          <w:rPr>
                            <w:b/>
                            <w:spacing w:val="-1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>“false”?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>Insert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>“T”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>or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>“F”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>in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>boxes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>at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>right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u w:val="thick"/>
        </w:rPr>
        <w:t>EXERCISES</w:t>
      </w:r>
    </w:p>
    <w:p w:rsidR="001C2FC8" w:rsidRDefault="001C2FC8" w:rsidP="001C2FC8">
      <w:pPr>
        <w:pStyle w:val="BodyText"/>
        <w:rPr>
          <w:b/>
          <w:i/>
          <w:sz w:val="9"/>
        </w:rPr>
      </w:pPr>
    </w:p>
    <w:p w:rsidR="001C2FC8" w:rsidRDefault="001C2FC8" w:rsidP="001C2FC8">
      <w:pPr>
        <w:pStyle w:val="ListParagraph"/>
        <w:numPr>
          <w:ilvl w:val="0"/>
          <w:numId w:val="8"/>
        </w:numPr>
        <w:tabs>
          <w:tab w:val="left" w:pos="481"/>
        </w:tabs>
        <w:spacing w:before="90"/>
        <w:ind w:hanging="285"/>
        <w:rPr>
          <w:sz w:val="24"/>
        </w:rPr>
      </w:pPr>
      <w:r>
        <w:rPr>
          <w:spacing w:val="-4"/>
          <w:sz w:val="24"/>
        </w:rPr>
        <w:t>Minerals</w:t>
      </w:r>
      <w:r>
        <w:rPr>
          <w:spacing w:val="-10"/>
          <w:sz w:val="24"/>
        </w:rPr>
        <w:t xml:space="preserve"> </w:t>
      </w:r>
      <w:r>
        <w:rPr>
          <w:spacing w:val="-4"/>
          <w:sz w:val="24"/>
        </w:rPr>
        <w:t>are</w:t>
      </w:r>
      <w:r>
        <w:rPr>
          <w:spacing w:val="-9"/>
          <w:sz w:val="24"/>
        </w:rPr>
        <w:t xml:space="preserve"> </w:t>
      </w:r>
      <w:r>
        <w:rPr>
          <w:spacing w:val="-4"/>
          <w:sz w:val="24"/>
        </w:rPr>
        <w:t>artificial</w:t>
      </w:r>
      <w:r>
        <w:rPr>
          <w:spacing w:val="-9"/>
          <w:sz w:val="24"/>
        </w:rPr>
        <w:t xml:space="preserve"> </w:t>
      </w:r>
      <w:r>
        <w:rPr>
          <w:spacing w:val="-4"/>
          <w:sz w:val="24"/>
        </w:rPr>
        <w:t>substances</w:t>
      </w:r>
      <w:r>
        <w:rPr>
          <w:spacing w:val="-9"/>
          <w:sz w:val="24"/>
        </w:rPr>
        <w:t xml:space="preserve"> </w:t>
      </w:r>
      <w:r>
        <w:rPr>
          <w:spacing w:val="-4"/>
          <w:sz w:val="24"/>
        </w:rPr>
        <w:t>with</w:t>
      </w:r>
      <w:r>
        <w:rPr>
          <w:spacing w:val="-9"/>
          <w:sz w:val="24"/>
        </w:rPr>
        <w:t xml:space="preserve"> </w:t>
      </w:r>
      <w:r>
        <w:rPr>
          <w:spacing w:val="-4"/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pacing w:val="-4"/>
          <w:sz w:val="24"/>
        </w:rPr>
        <w:t>characteristic</w:t>
      </w:r>
      <w:r>
        <w:rPr>
          <w:spacing w:val="-10"/>
          <w:sz w:val="24"/>
        </w:rPr>
        <w:t xml:space="preserve"> </w:t>
      </w:r>
      <w:r>
        <w:rPr>
          <w:spacing w:val="-4"/>
          <w:sz w:val="24"/>
        </w:rPr>
        <w:t>crystal</w:t>
      </w:r>
      <w:r>
        <w:rPr>
          <w:spacing w:val="-9"/>
          <w:sz w:val="24"/>
        </w:rPr>
        <w:t xml:space="preserve"> </w:t>
      </w:r>
      <w:r>
        <w:rPr>
          <w:spacing w:val="-4"/>
          <w:sz w:val="24"/>
        </w:rPr>
        <w:t>structure.</w:t>
      </w:r>
    </w:p>
    <w:p w:rsidR="001C2FC8" w:rsidRDefault="001C2FC8" w:rsidP="001C2FC8">
      <w:pPr>
        <w:pStyle w:val="BodyText"/>
        <w:ind w:left="6423"/>
        <w:rPr>
          <w:sz w:val="20"/>
        </w:rPr>
      </w:pPr>
      <w:r>
        <w:rPr>
          <w:noProof/>
          <w:sz w:val="20"/>
          <w:lang w:val="fr-FR" w:eastAsia="fr-FR"/>
        </w:rPr>
        <mc:AlternateContent>
          <mc:Choice Requires="wpg">
            <w:drawing>
              <wp:inline distT="0" distB="0" distL="0" distR="0">
                <wp:extent cx="379095" cy="211455"/>
                <wp:effectExtent l="1905" t="8890" r="0" b="0"/>
                <wp:docPr id="90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9095" cy="211455"/>
                          <a:chOff x="0" y="0"/>
                          <a:chExt cx="597" cy="333"/>
                        </a:xfrm>
                      </wpg:grpSpPr>
                      <pic:pic xmlns:pic="http://schemas.openxmlformats.org/drawingml/2006/picture">
                        <pic:nvPicPr>
                          <pic:cNvPr id="91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" y="50"/>
                            <a:ext cx="567" cy="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2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" y="10"/>
                            <a:ext cx="568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3" name="Freeform 128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568" cy="284"/>
                          </a:xfrm>
                          <a:custGeom>
                            <a:avLst/>
                            <a:gdLst>
                              <a:gd name="T0" fmla="+- 0 57 10"/>
                              <a:gd name="T1" fmla="*/ T0 w 568"/>
                              <a:gd name="T2" fmla="+- 0 10 10"/>
                              <a:gd name="T3" fmla="*/ 10 h 284"/>
                              <a:gd name="T4" fmla="+- 0 39 10"/>
                              <a:gd name="T5" fmla="*/ T4 w 568"/>
                              <a:gd name="T6" fmla="+- 0 14 10"/>
                              <a:gd name="T7" fmla="*/ 14 h 284"/>
                              <a:gd name="T8" fmla="+- 0 24 10"/>
                              <a:gd name="T9" fmla="*/ T8 w 568"/>
                              <a:gd name="T10" fmla="+- 0 24 10"/>
                              <a:gd name="T11" fmla="*/ 24 h 284"/>
                              <a:gd name="T12" fmla="+- 0 14 10"/>
                              <a:gd name="T13" fmla="*/ T12 w 568"/>
                              <a:gd name="T14" fmla="+- 0 39 10"/>
                              <a:gd name="T15" fmla="*/ 39 h 284"/>
                              <a:gd name="T16" fmla="+- 0 10 10"/>
                              <a:gd name="T17" fmla="*/ T16 w 568"/>
                              <a:gd name="T18" fmla="+- 0 58 10"/>
                              <a:gd name="T19" fmla="*/ 58 h 284"/>
                              <a:gd name="T20" fmla="+- 0 10 10"/>
                              <a:gd name="T21" fmla="*/ T20 w 568"/>
                              <a:gd name="T22" fmla="+- 0 246 10"/>
                              <a:gd name="T23" fmla="*/ 246 h 284"/>
                              <a:gd name="T24" fmla="+- 0 14 10"/>
                              <a:gd name="T25" fmla="*/ T24 w 568"/>
                              <a:gd name="T26" fmla="+- 0 265 10"/>
                              <a:gd name="T27" fmla="*/ 265 h 284"/>
                              <a:gd name="T28" fmla="+- 0 24 10"/>
                              <a:gd name="T29" fmla="*/ T28 w 568"/>
                              <a:gd name="T30" fmla="+- 0 280 10"/>
                              <a:gd name="T31" fmla="*/ 280 h 284"/>
                              <a:gd name="T32" fmla="+- 0 39 10"/>
                              <a:gd name="T33" fmla="*/ T32 w 568"/>
                              <a:gd name="T34" fmla="+- 0 290 10"/>
                              <a:gd name="T35" fmla="*/ 290 h 284"/>
                              <a:gd name="T36" fmla="+- 0 57 10"/>
                              <a:gd name="T37" fmla="*/ T36 w 568"/>
                              <a:gd name="T38" fmla="+- 0 293 10"/>
                              <a:gd name="T39" fmla="*/ 293 h 284"/>
                              <a:gd name="T40" fmla="+- 0 530 10"/>
                              <a:gd name="T41" fmla="*/ T40 w 568"/>
                              <a:gd name="T42" fmla="+- 0 293 10"/>
                              <a:gd name="T43" fmla="*/ 293 h 284"/>
                              <a:gd name="T44" fmla="+- 0 548 10"/>
                              <a:gd name="T45" fmla="*/ T44 w 568"/>
                              <a:gd name="T46" fmla="+- 0 290 10"/>
                              <a:gd name="T47" fmla="*/ 290 h 284"/>
                              <a:gd name="T48" fmla="+- 0 564 10"/>
                              <a:gd name="T49" fmla="*/ T48 w 568"/>
                              <a:gd name="T50" fmla="+- 0 280 10"/>
                              <a:gd name="T51" fmla="*/ 280 h 284"/>
                              <a:gd name="T52" fmla="+- 0 574 10"/>
                              <a:gd name="T53" fmla="*/ T52 w 568"/>
                              <a:gd name="T54" fmla="+- 0 265 10"/>
                              <a:gd name="T55" fmla="*/ 265 h 284"/>
                              <a:gd name="T56" fmla="+- 0 578 10"/>
                              <a:gd name="T57" fmla="*/ T56 w 568"/>
                              <a:gd name="T58" fmla="+- 0 246 10"/>
                              <a:gd name="T59" fmla="*/ 246 h 284"/>
                              <a:gd name="T60" fmla="+- 0 578 10"/>
                              <a:gd name="T61" fmla="*/ T60 w 568"/>
                              <a:gd name="T62" fmla="+- 0 58 10"/>
                              <a:gd name="T63" fmla="*/ 58 h 284"/>
                              <a:gd name="T64" fmla="+- 0 574 10"/>
                              <a:gd name="T65" fmla="*/ T64 w 568"/>
                              <a:gd name="T66" fmla="+- 0 39 10"/>
                              <a:gd name="T67" fmla="*/ 39 h 284"/>
                              <a:gd name="T68" fmla="+- 0 564 10"/>
                              <a:gd name="T69" fmla="*/ T68 w 568"/>
                              <a:gd name="T70" fmla="+- 0 24 10"/>
                              <a:gd name="T71" fmla="*/ 24 h 284"/>
                              <a:gd name="T72" fmla="+- 0 548 10"/>
                              <a:gd name="T73" fmla="*/ T72 w 568"/>
                              <a:gd name="T74" fmla="+- 0 14 10"/>
                              <a:gd name="T75" fmla="*/ 14 h 284"/>
                              <a:gd name="T76" fmla="+- 0 530 10"/>
                              <a:gd name="T77" fmla="*/ T76 w 568"/>
                              <a:gd name="T78" fmla="+- 0 10 10"/>
                              <a:gd name="T79" fmla="*/ 10 h 284"/>
                              <a:gd name="T80" fmla="+- 0 57 10"/>
                              <a:gd name="T81" fmla="*/ T80 w 568"/>
                              <a:gd name="T82" fmla="+- 0 10 10"/>
                              <a:gd name="T83" fmla="*/ 10 h 2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68" h="284">
                                <a:moveTo>
                                  <a:pt x="47" y="0"/>
                                </a:moveTo>
                                <a:lnTo>
                                  <a:pt x="29" y="4"/>
                                </a:lnTo>
                                <a:lnTo>
                                  <a:pt x="14" y="14"/>
                                </a:lnTo>
                                <a:lnTo>
                                  <a:pt x="4" y="29"/>
                                </a:lnTo>
                                <a:lnTo>
                                  <a:pt x="0" y="48"/>
                                </a:lnTo>
                                <a:lnTo>
                                  <a:pt x="0" y="236"/>
                                </a:lnTo>
                                <a:lnTo>
                                  <a:pt x="4" y="255"/>
                                </a:lnTo>
                                <a:lnTo>
                                  <a:pt x="14" y="270"/>
                                </a:lnTo>
                                <a:lnTo>
                                  <a:pt x="29" y="280"/>
                                </a:lnTo>
                                <a:lnTo>
                                  <a:pt x="47" y="283"/>
                                </a:lnTo>
                                <a:lnTo>
                                  <a:pt x="520" y="283"/>
                                </a:lnTo>
                                <a:lnTo>
                                  <a:pt x="538" y="280"/>
                                </a:lnTo>
                                <a:lnTo>
                                  <a:pt x="554" y="270"/>
                                </a:lnTo>
                                <a:lnTo>
                                  <a:pt x="564" y="255"/>
                                </a:lnTo>
                                <a:lnTo>
                                  <a:pt x="568" y="236"/>
                                </a:lnTo>
                                <a:lnTo>
                                  <a:pt x="568" y="48"/>
                                </a:lnTo>
                                <a:lnTo>
                                  <a:pt x="564" y="29"/>
                                </a:lnTo>
                                <a:lnTo>
                                  <a:pt x="554" y="14"/>
                                </a:lnTo>
                                <a:lnTo>
                                  <a:pt x="538" y="4"/>
                                </a:lnTo>
                                <a:lnTo>
                                  <a:pt x="520" y="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25" o:spid="_x0000_s1026" style="width:29.85pt;height:16.65pt;mso-position-horizontal-relative:char;mso-position-vertical-relative:line" coordsize="597,3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">
                <v:shape id="Picture 126" o:spid="_x0000_s1027" type="#_x0000_t75" style="position:absolute;left:30;top:50;width:567;height:2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AMAlHEAAAA2wAAAA8AAABkcnMvZG93bnJldi54bWxEj0FrwkAUhO+C/2F5gjfdRKjV6CpiKYiH&#10;QqMHj8/sM4lm34bsNkZ/fbdQ8DjMzDfMct2ZSrTUuNKygngcgSDOrC45V3A8fI5mIJxH1lhZJgUP&#10;crBe9XtLTLS98ze1qc9FgLBLUEHhfZ1I6bKCDLqxrYmDd7GNQR9kk0vd4D3ATSUnUTSVBksOCwXW&#10;tC0ou6U/RkF23j22b1/nj3eJ8Tw9pc/rvr0qNRx0mwUIT51/hf/bO61gHsPfl/AD5Oo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AMAlHEAAAA2wAAAA8AAAAAAAAAAAAAAAAA&#10;nwIAAGRycy9kb3ducmV2LnhtbFBLBQYAAAAABAAEAPcAAACQAwAAAAA=&#10;">
                  <v:imagedata r:id="rId12" o:title=""/>
                </v:shape>
                <v:shape id="Picture 127" o:spid="_x0000_s1028" type="#_x0000_t75" style="position:absolute;left:10;top:10;width:568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jsjhfCAAAA2wAAAA8AAABkcnMvZG93bnJldi54bWxEj81uwjAQhO9IfQdrkXoDBw78pJgoQkXi&#10;wKXAA2zjJYmw1yE2SXj7uhISx9HMfKPZZIM1oqPW144VzKYJCOLC6ZpLBZfzfrIC4QOyRuOYFDzJ&#10;Q7b9GG0w1a7nH+pOoRQRwj5FBVUITSqlLyqy6KeuIY7e1bUWQ5RtKXWLfYRbI+dJspAWa44LFTa0&#10;q6i4nR5WgVkdn3KHudkf+XD57Zf37vuOSn2Oh/wLRKAhvMOv9kErWM/h/0v8AXL7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I7I4XwgAAANsAAAAPAAAAAAAAAAAAAAAAAJ8C&#10;AABkcnMvZG93bnJldi54bWxQSwUGAAAAAAQABAD3AAAAjgMAAAAA&#10;">
                  <v:imagedata r:id="rId13" o:title=""/>
                </v:shape>
                <v:shape id="Freeform 128" o:spid="_x0000_s1029" style="position:absolute;left:10;top:10;width:568;height:284;visibility:visible;mso-wrap-style:square;v-text-anchor:top" coordsize="568,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6FjtcIA&#10;AADbAAAADwAAAGRycy9kb3ducmV2LnhtbESP0WoCMRRE34X+Q7iFvmm2LRTdGqVUhJX2Re0HXJLr&#10;7mpysyRxd/v3jSD0cZiZM8xyPToregqx9azgeVaAINbetFwr+Dlup3MQMSEbtJ5JwS9FWK8eJkss&#10;jR94T/0h1SJDOJaooEmpK6WMuiGHceY74uydfHCYsgy1NAGHDHdWvhTFm3TYcl5osKPPhvTlcHUK&#10;4okWIehQyZ1139V5E3ebL63U0+P48Q4i0Zj+w/d2ZRQsXuH2Jf8Auf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oWO1wgAAANsAAAAPAAAAAAAAAAAAAAAAAJgCAABkcnMvZG93&#10;bnJldi54bWxQSwUGAAAAAAQABAD1AAAAhwMAAAAA&#10;" path="m47,l29,4,14,14,4,29,,48,,236r4,19l14,270r15,10l47,283r473,l538,280r16,-10l564,255r4,-19l568,48,564,29,554,14,538,4,520,,47,xe" filled="f" strokecolor="#95b3d7" strokeweight="1pt">
                  <v:path arrowok="t" o:connecttype="custom" o:connectlocs="47,10;29,14;14,24;4,39;0,58;0,246;4,265;14,280;29,290;47,293;520,293;538,290;554,280;564,265;568,246;568,58;564,39;554,24;538,14;520,10;47,10" o:connectangles="0,0,0,0,0,0,0,0,0,0,0,0,0,0,0,0,0,0,0,0,0"/>
                </v:shape>
                <w10:anchorlock/>
              </v:group>
            </w:pict>
          </mc:Fallback>
        </mc:AlternateContent>
      </w:r>
    </w:p>
    <w:p w:rsidR="001C2FC8" w:rsidRDefault="001C2FC8" w:rsidP="001C2FC8">
      <w:pPr>
        <w:pStyle w:val="ListParagraph"/>
        <w:numPr>
          <w:ilvl w:val="0"/>
          <w:numId w:val="8"/>
        </w:numPr>
        <w:tabs>
          <w:tab w:val="left" w:pos="482"/>
        </w:tabs>
        <w:spacing w:before="27" w:after="15"/>
        <w:ind w:left="481" w:hanging="286"/>
        <w:rPr>
          <w:sz w:val="24"/>
        </w:rPr>
      </w:pPr>
      <w:r>
        <w:rPr>
          <w:sz w:val="24"/>
        </w:rPr>
        <w:t>Hardnes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knife</w:t>
      </w:r>
      <w:r>
        <w:rPr>
          <w:spacing w:val="-1"/>
          <w:sz w:val="24"/>
        </w:rPr>
        <w:t xml:space="preserve"> </w:t>
      </w:r>
      <w:r>
        <w:rPr>
          <w:sz w:val="24"/>
        </w:rPr>
        <w:t>blade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about 5.</w:t>
      </w:r>
    </w:p>
    <w:p w:rsidR="001C2FC8" w:rsidRDefault="001C2FC8" w:rsidP="001C2FC8">
      <w:pPr>
        <w:pStyle w:val="BodyText"/>
        <w:ind w:left="6423"/>
        <w:rPr>
          <w:sz w:val="20"/>
        </w:rPr>
      </w:pPr>
      <w:r>
        <w:rPr>
          <w:noProof/>
          <w:sz w:val="20"/>
          <w:lang w:val="fr-FR" w:eastAsia="fr-FR"/>
        </w:rPr>
        <mc:AlternateContent>
          <mc:Choice Requires="wpg">
            <w:drawing>
              <wp:inline distT="0" distB="0" distL="0" distR="0">
                <wp:extent cx="379095" cy="211455"/>
                <wp:effectExtent l="1905" t="3175" r="0" b="4445"/>
                <wp:docPr id="86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9095" cy="211455"/>
                          <a:chOff x="0" y="0"/>
                          <a:chExt cx="597" cy="333"/>
                        </a:xfrm>
                      </wpg:grpSpPr>
                      <pic:pic xmlns:pic="http://schemas.openxmlformats.org/drawingml/2006/picture">
                        <pic:nvPicPr>
                          <pic:cNvPr id="87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" y="49"/>
                            <a:ext cx="567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8" name="Picture 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" y="10"/>
                            <a:ext cx="568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9" name="Freeform 124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568" cy="284"/>
                          </a:xfrm>
                          <a:custGeom>
                            <a:avLst/>
                            <a:gdLst>
                              <a:gd name="T0" fmla="+- 0 57 10"/>
                              <a:gd name="T1" fmla="*/ T0 w 568"/>
                              <a:gd name="T2" fmla="+- 0 10 10"/>
                              <a:gd name="T3" fmla="*/ 10 h 284"/>
                              <a:gd name="T4" fmla="+- 0 39 10"/>
                              <a:gd name="T5" fmla="*/ T4 w 568"/>
                              <a:gd name="T6" fmla="+- 0 14 10"/>
                              <a:gd name="T7" fmla="*/ 14 h 284"/>
                              <a:gd name="T8" fmla="+- 0 24 10"/>
                              <a:gd name="T9" fmla="*/ T8 w 568"/>
                              <a:gd name="T10" fmla="+- 0 24 10"/>
                              <a:gd name="T11" fmla="*/ 24 h 284"/>
                              <a:gd name="T12" fmla="+- 0 14 10"/>
                              <a:gd name="T13" fmla="*/ T12 w 568"/>
                              <a:gd name="T14" fmla="+- 0 39 10"/>
                              <a:gd name="T15" fmla="*/ 39 h 284"/>
                              <a:gd name="T16" fmla="+- 0 10 10"/>
                              <a:gd name="T17" fmla="*/ T16 w 568"/>
                              <a:gd name="T18" fmla="+- 0 57 10"/>
                              <a:gd name="T19" fmla="*/ 57 h 284"/>
                              <a:gd name="T20" fmla="+- 0 10 10"/>
                              <a:gd name="T21" fmla="*/ T20 w 568"/>
                              <a:gd name="T22" fmla="+- 0 245 10"/>
                              <a:gd name="T23" fmla="*/ 245 h 284"/>
                              <a:gd name="T24" fmla="+- 0 14 10"/>
                              <a:gd name="T25" fmla="*/ T24 w 568"/>
                              <a:gd name="T26" fmla="+- 0 264 10"/>
                              <a:gd name="T27" fmla="*/ 264 h 284"/>
                              <a:gd name="T28" fmla="+- 0 24 10"/>
                              <a:gd name="T29" fmla="*/ T28 w 568"/>
                              <a:gd name="T30" fmla="+- 0 279 10"/>
                              <a:gd name="T31" fmla="*/ 279 h 284"/>
                              <a:gd name="T32" fmla="+- 0 39 10"/>
                              <a:gd name="T33" fmla="*/ T32 w 568"/>
                              <a:gd name="T34" fmla="+- 0 289 10"/>
                              <a:gd name="T35" fmla="*/ 289 h 284"/>
                              <a:gd name="T36" fmla="+- 0 57 10"/>
                              <a:gd name="T37" fmla="*/ T36 w 568"/>
                              <a:gd name="T38" fmla="+- 0 293 10"/>
                              <a:gd name="T39" fmla="*/ 293 h 284"/>
                              <a:gd name="T40" fmla="+- 0 530 10"/>
                              <a:gd name="T41" fmla="*/ T40 w 568"/>
                              <a:gd name="T42" fmla="+- 0 293 10"/>
                              <a:gd name="T43" fmla="*/ 293 h 284"/>
                              <a:gd name="T44" fmla="+- 0 548 10"/>
                              <a:gd name="T45" fmla="*/ T44 w 568"/>
                              <a:gd name="T46" fmla="+- 0 289 10"/>
                              <a:gd name="T47" fmla="*/ 289 h 284"/>
                              <a:gd name="T48" fmla="+- 0 564 10"/>
                              <a:gd name="T49" fmla="*/ T48 w 568"/>
                              <a:gd name="T50" fmla="+- 0 279 10"/>
                              <a:gd name="T51" fmla="*/ 279 h 284"/>
                              <a:gd name="T52" fmla="+- 0 574 10"/>
                              <a:gd name="T53" fmla="*/ T52 w 568"/>
                              <a:gd name="T54" fmla="+- 0 264 10"/>
                              <a:gd name="T55" fmla="*/ 264 h 284"/>
                              <a:gd name="T56" fmla="+- 0 578 10"/>
                              <a:gd name="T57" fmla="*/ T56 w 568"/>
                              <a:gd name="T58" fmla="+- 0 245 10"/>
                              <a:gd name="T59" fmla="*/ 245 h 284"/>
                              <a:gd name="T60" fmla="+- 0 578 10"/>
                              <a:gd name="T61" fmla="*/ T60 w 568"/>
                              <a:gd name="T62" fmla="+- 0 57 10"/>
                              <a:gd name="T63" fmla="*/ 57 h 284"/>
                              <a:gd name="T64" fmla="+- 0 574 10"/>
                              <a:gd name="T65" fmla="*/ T64 w 568"/>
                              <a:gd name="T66" fmla="+- 0 39 10"/>
                              <a:gd name="T67" fmla="*/ 39 h 284"/>
                              <a:gd name="T68" fmla="+- 0 564 10"/>
                              <a:gd name="T69" fmla="*/ T68 w 568"/>
                              <a:gd name="T70" fmla="+- 0 24 10"/>
                              <a:gd name="T71" fmla="*/ 24 h 284"/>
                              <a:gd name="T72" fmla="+- 0 548 10"/>
                              <a:gd name="T73" fmla="*/ T72 w 568"/>
                              <a:gd name="T74" fmla="+- 0 14 10"/>
                              <a:gd name="T75" fmla="*/ 14 h 284"/>
                              <a:gd name="T76" fmla="+- 0 530 10"/>
                              <a:gd name="T77" fmla="*/ T76 w 568"/>
                              <a:gd name="T78" fmla="+- 0 10 10"/>
                              <a:gd name="T79" fmla="*/ 10 h 284"/>
                              <a:gd name="T80" fmla="+- 0 57 10"/>
                              <a:gd name="T81" fmla="*/ T80 w 568"/>
                              <a:gd name="T82" fmla="+- 0 10 10"/>
                              <a:gd name="T83" fmla="*/ 10 h 2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68" h="284">
                                <a:moveTo>
                                  <a:pt x="47" y="0"/>
                                </a:moveTo>
                                <a:lnTo>
                                  <a:pt x="29" y="4"/>
                                </a:lnTo>
                                <a:lnTo>
                                  <a:pt x="14" y="14"/>
                                </a:lnTo>
                                <a:lnTo>
                                  <a:pt x="4" y="29"/>
                                </a:lnTo>
                                <a:lnTo>
                                  <a:pt x="0" y="47"/>
                                </a:lnTo>
                                <a:lnTo>
                                  <a:pt x="0" y="235"/>
                                </a:lnTo>
                                <a:lnTo>
                                  <a:pt x="4" y="254"/>
                                </a:lnTo>
                                <a:lnTo>
                                  <a:pt x="14" y="269"/>
                                </a:lnTo>
                                <a:lnTo>
                                  <a:pt x="29" y="279"/>
                                </a:lnTo>
                                <a:lnTo>
                                  <a:pt x="47" y="283"/>
                                </a:lnTo>
                                <a:lnTo>
                                  <a:pt x="520" y="283"/>
                                </a:lnTo>
                                <a:lnTo>
                                  <a:pt x="538" y="279"/>
                                </a:lnTo>
                                <a:lnTo>
                                  <a:pt x="554" y="269"/>
                                </a:lnTo>
                                <a:lnTo>
                                  <a:pt x="564" y="254"/>
                                </a:lnTo>
                                <a:lnTo>
                                  <a:pt x="568" y="235"/>
                                </a:lnTo>
                                <a:lnTo>
                                  <a:pt x="568" y="47"/>
                                </a:lnTo>
                                <a:lnTo>
                                  <a:pt x="564" y="29"/>
                                </a:lnTo>
                                <a:lnTo>
                                  <a:pt x="554" y="14"/>
                                </a:lnTo>
                                <a:lnTo>
                                  <a:pt x="538" y="4"/>
                                </a:lnTo>
                                <a:lnTo>
                                  <a:pt x="520" y="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21" o:spid="_x0000_s1026" style="width:29.85pt;height:16.65pt;mso-position-horizontal-relative:char;mso-position-vertical-relative:line" coordsize="597,3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">
                <v:shape id="Picture 122" o:spid="_x0000_s1027" type="#_x0000_t75" style="position:absolute;left:30;top:49;width:567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1I+EDGAAAA2wAAAA8AAABkcnMvZG93bnJldi54bWxEj0FrwkAUhO9C/8PyCr1Is9GDSswqpVjo&#10;SdRYirdH9jVJzb5Ns2sS++u7gtDjMDPfMOl6MLXoqHWVZQWTKAZBnFtdcaHgmL09L0A4j6yxtkwK&#10;ruRgvXoYpZho2/OeuoMvRICwS1BB6X2TSOnykgy6yDbEwfuyrUEfZFtI3WIf4KaW0zieSYMVh4US&#10;G3otKT8fLkbB/Hv82/1IfWk+sv12t90cp5+ns1JPj8PLEoSnwf+H7+13rWAxh9uX8APk6g8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7Uj4QMYAAADbAAAADwAAAAAAAAAAAAAA&#10;AACfAgAAZHJzL2Rvd25yZXYueG1sUEsFBgAAAAAEAAQA9wAAAJIDAAAAAA==&#10;">
                  <v:imagedata r:id="rId16" o:title=""/>
                </v:shape>
                <v:shape id="Picture 123" o:spid="_x0000_s1028" type="#_x0000_t75" style="position:absolute;left:10;top:10;width:568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geigC/AAAA2wAAAA8AAABkcnMvZG93bnJldi54bWxET02LwjAQvS/4H8II3tbUFVSqUVQQvMla&#10;Dx6HZmyrzaQkWY3++s1B8Ph434tVNK24k/ONZQWjYQaCuLS64UrBqdh9z0D4gKyxtUwKnuRhtex9&#10;LTDX9sG/dD+GSqQQ9jkqqEPocil9WZNBP7QdceIu1hkMCbpKaoePFG5a+ZNlE2mw4dRQY0fbmsrb&#10;8c8o2GbT6Kbn+Bpd6FDo0+Q13hRXpQb9uJ6DCBTDR/x277WCWRqbvqQfIJf/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oHooAvwAAANsAAAAPAAAAAAAAAAAAAAAAAJ8CAABk&#10;cnMvZG93bnJldi54bWxQSwUGAAAAAAQABAD3AAAAiwMAAAAA&#10;">
                  <v:imagedata r:id="rId17" o:title=""/>
                </v:shape>
                <v:shape id="Freeform 124" o:spid="_x0000_s1029" style="position:absolute;left:10;top:10;width:568;height:284;visibility:visible;mso-wrap-style:square;v-text-anchor:top" coordsize="568,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5DCgsIA&#10;AADbAAAADwAAAGRycy9kb3ducmV2LnhtbESPzWrDMBCE74W8g9hCbo3cHkLiWAmlIWDTXvLzAIu0&#10;/kmslZHU2H37qlDIcZiZb5hiN9le3MmHzrGC10UGglg703Gj4HI+vKxAhIhssHdMCn4owG47eyow&#10;N27kI91PsREJwiFHBW2MQy5l0C1ZDAs3ECevdt5iTNI30ngcE9z28i3LltJix2mhxYE+WtK307dV&#10;EGpae699KavefpXXfaj2n1qp+fP0vgERaYqP8H+7NApWa/j7kn6A3P4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kMKCwgAAANsAAAAPAAAAAAAAAAAAAAAAAJgCAABkcnMvZG93&#10;bnJldi54bWxQSwUGAAAAAAQABAD1AAAAhwMAAAAA&#10;" path="m47,l29,4,14,14,4,29,,47,,235r4,19l14,269r15,10l47,283r473,l538,279r16,-10l564,254r4,-19l568,47,564,29,554,14,538,4,520,,47,xe" filled="f" strokecolor="#95b3d7" strokeweight="1pt">
                  <v:path arrowok="t" o:connecttype="custom" o:connectlocs="47,10;29,14;14,24;4,39;0,57;0,245;4,264;14,279;29,289;47,293;520,293;538,289;554,279;564,264;568,245;568,57;564,39;554,24;538,14;520,10;47,10" o:connectangles="0,0,0,0,0,0,0,0,0,0,0,0,0,0,0,0,0,0,0,0,0"/>
                </v:shape>
                <w10:anchorlock/>
              </v:group>
            </w:pict>
          </mc:Fallback>
        </mc:AlternateContent>
      </w:r>
    </w:p>
    <w:p w:rsidR="001C2FC8" w:rsidRDefault="001C2FC8" w:rsidP="001C2FC8">
      <w:pPr>
        <w:pStyle w:val="ListParagraph"/>
        <w:numPr>
          <w:ilvl w:val="0"/>
          <w:numId w:val="8"/>
        </w:numPr>
        <w:tabs>
          <w:tab w:val="left" w:pos="482"/>
        </w:tabs>
        <w:spacing w:before="11"/>
        <w:ind w:left="481" w:hanging="286"/>
        <w:rPr>
          <w:sz w:val="24"/>
        </w:rPr>
      </w:pPr>
      <w:r>
        <w:rPr>
          <w:sz w:val="24"/>
        </w:rPr>
        <w:t>Sapphire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ruby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similar</w:t>
      </w:r>
      <w:r>
        <w:rPr>
          <w:spacing w:val="-1"/>
          <w:sz w:val="24"/>
        </w:rPr>
        <w:t xml:space="preserve"> </w:t>
      </w:r>
      <w:r>
        <w:rPr>
          <w:sz w:val="24"/>
        </w:rPr>
        <w:t>composition.</w:t>
      </w:r>
    </w:p>
    <w:p w:rsidR="001C2FC8" w:rsidRDefault="001C2FC8" w:rsidP="001C2FC8">
      <w:pPr>
        <w:pStyle w:val="BodyText"/>
        <w:ind w:left="6423"/>
        <w:rPr>
          <w:sz w:val="20"/>
        </w:rPr>
      </w:pPr>
      <w:r>
        <w:rPr>
          <w:noProof/>
          <w:sz w:val="20"/>
          <w:lang w:val="fr-FR" w:eastAsia="fr-FR"/>
        </w:rPr>
        <mc:AlternateContent>
          <mc:Choice Requires="wpg">
            <w:drawing>
              <wp:inline distT="0" distB="0" distL="0" distR="0">
                <wp:extent cx="379095" cy="211455"/>
                <wp:effectExtent l="1905" t="6350" r="0" b="1270"/>
                <wp:docPr id="82" name="Group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9095" cy="211455"/>
                          <a:chOff x="0" y="0"/>
                          <a:chExt cx="597" cy="333"/>
                        </a:xfrm>
                      </wpg:grpSpPr>
                      <pic:pic xmlns:pic="http://schemas.openxmlformats.org/drawingml/2006/picture">
                        <pic:nvPicPr>
                          <pic:cNvPr id="83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" y="49"/>
                            <a:ext cx="567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4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" y="10"/>
                            <a:ext cx="568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5" name="Freeform 120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568" cy="284"/>
                          </a:xfrm>
                          <a:custGeom>
                            <a:avLst/>
                            <a:gdLst>
                              <a:gd name="T0" fmla="+- 0 57 10"/>
                              <a:gd name="T1" fmla="*/ T0 w 568"/>
                              <a:gd name="T2" fmla="+- 0 10 10"/>
                              <a:gd name="T3" fmla="*/ 10 h 284"/>
                              <a:gd name="T4" fmla="+- 0 39 10"/>
                              <a:gd name="T5" fmla="*/ T4 w 568"/>
                              <a:gd name="T6" fmla="+- 0 14 10"/>
                              <a:gd name="T7" fmla="*/ 14 h 284"/>
                              <a:gd name="T8" fmla="+- 0 24 10"/>
                              <a:gd name="T9" fmla="*/ T8 w 568"/>
                              <a:gd name="T10" fmla="+- 0 24 10"/>
                              <a:gd name="T11" fmla="*/ 24 h 284"/>
                              <a:gd name="T12" fmla="+- 0 14 10"/>
                              <a:gd name="T13" fmla="*/ T12 w 568"/>
                              <a:gd name="T14" fmla="+- 0 39 10"/>
                              <a:gd name="T15" fmla="*/ 39 h 284"/>
                              <a:gd name="T16" fmla="+- 0 10 10"/>
                              <a:gd name="T17" fmla="*/ T16 w 568"/>
                              <a:gd name="T18" fmla="+- 0 57 10"/>
                              <a:gd name="T19" fmla="*/ 57 h 284"/>
                              <a:gd name="T20" fmla="+- 0 10 10"/>
                              <a:gd name="T21" fmla="*/ T20 w 568"/>
                              <a:gd name="T22" fmla="+- 0 245 10"/>
                              <a:gd name="T23" fmla="*/ 245 h 284"/>
                              <a:gd name="T24" fmla="+- 0 14 10"/>
                              <a:gd name="T25" fmla="*/ T24 w 568"/>
                              <a:gd name="T26" fmla="+- 0 264 10"/>
                              <a:gd name="T27" fmla="*/ 264 h 284"/>
                              <a:gd name="T28" fmla="+- 0 24 10"/>
                              <a:gd name="T29" fmla="*/ T28 w 568"/>
                              <a:gd name="T30" fmla="+- 0 279 10"/>
                              <a:gd name="T31" fmla="*/ 279 h 284"/>
                              <a:gd name="T32" fmla="+- 0 39 10"/>
                              <a:gd name="T33" fmla="*/ T32 w 568"/>
                              <a:gd name="T34" fmla="+- 0 289 10"/>
                              <a:gd name="T35" fmla="*/ 289 h 284"/>
                              <a:gd name="T36" fmla="+- 0 57 10"/>
                              <a:gd name="T37" fmla="*/ T36 w 568"/>
                              <a:gd name="T38" fmla="+- 0 293 10"/>
                              <a:gd name="T39" fmla="*/ 293 h 284"/>
                              <a:gd name="T40" fmla="+- 0 530 10"/>
                              <a:gd name="T41" fmla="*/ T40 w 568"/>
                              <a:gd name="T42" fmla="+- 0 293 10"/>
                              <a:gd name="T43" fmla="*/ 293 h 284"/>
                              <a:gd name="T44" fmla="+- 0 548 10"/>
                              <a:gd name="T45" fmla="*/ T44 w 568"/>
                              <a:gd name="T46" fmla="+- 0 289 10"/>
                              <a:gd name="T47" fmla="*/ 289 h 284"/>
                              <a:gd name="T48" fmla="+- 0 564 10"/>
                              <a:gd name="T49" fmla="*/ T48 w 568"/>
                              <a:gd name="T50" fmla="+- 0 279 10"/>
                              <a:gd name="T51" fmla="*/ 279 h 284"/>
                              <a:gd name="T52" fmla="+- 0 574 10"/>
                              <a:gd name="T53" fmla="*/ T52 w 568"/>
                              <a:gd name="T54" fmla="+- 0 264 10"/>
                              <a:gd name="T55" fmla="*/ 264 h 284"/>
                              <a:gd name="T56" fmla="+- 0 578 10"/>
                              <a:gd name="T57" fmla="*/ T56 w 568"/>
                              <a:gd name="T58" fmla="+- 0 245 10"/>
                              <a:gd name="T59" fmla="*/ 245 h 284"/>
                              <a:gd name="T60" fmla="+- 0 578 10"/>
                              <a:gd name="T61" fmla="*/ T60 w 568"/>
                              <a:gd name="T62" fmla="+- 0 57 10"/>
                              <a:gd name="T63" fmla="*/ 57 h 284"/>
                              <a:gd name="T64" fmla="+- 0 574 10"/>
                              <a:gd name="T65" fmla="*/ T64 w 568"/>
                              <a:gd name="T66" fmla="+- 0 39 10"/>
                              <a:gd name="T67" fmla="*/ 39 h 284"/>
                              <a:gd name="T68" fmla="+- 0 564 10"/>
                              <a:gd name="T69" fmla="*/ T68 w 568"/>
                              <a:gd name="T70" fmla="+- 0 24 10"/>
                              <a:gd name="T71" fmla="*/ 24 h 284"/>
                              <a:gd name="T72" fmla="+- 0 548 10"/>
                              <a:gd name="T73" fmla="*/ T72 w 568"/>
                              <a:gd name="T74" fmla="+- 0 14 10"/>
                              <a:gd name="T75" fmla="*/ 14 h 284"/>
                              <a:gd name="T76" fmla="+- 0 530 10"/>
                              <a:gd name="T77" fmla="*/ T76 w 568"/>
                              <a:gd name="T78" fmla="+- 0 10 10"/>
                              <a:gd name="T79" fmla="*/ 10 h 284"/>
                              <a:gd name="T80" fmla="+- 0 57 10"/>
                              <a:gd name="T81" fmla="*/ T80 w 568"/>
                              <a:gd name="T82" fmla="+- 0 10 10"/>
                              <a:gd name="T83" fmla="*/ 10 h 2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68" h="284">
                                <a:moveTo>
                                  <a:pt x="47" y="0"/>
                                </a:moveTo>
                                <a:lnTo>
                                  <a:pt x="29" y="4"/>
                                </a:lnTo>
                                <a:lnTo>
                                  <a:pt x="14" y="14"/>
                                </a:lnTo>
                                <a:lnTo>
                                  <a:pt x="4" y="29"/>
                                </a:lnTo>
                                <a:lnTo>
                                  <a:pt x="0" y="47"/>
                                </a:lnTo>
                                <a:lnTo>
                                  <a:pt x="0" y="235"/>
                                </a:lnTo>
                                <a:lnTo>
                                  <a:pt x="4" y="254"/>
                                </a:lnTo>
                                <a:lnTo>
                                  <a:pt x="14" y="269"/>
                                </a:lnTo>
                                <a:lnTo>
                                  <a:pt x="29" y="279"/>
                                </a:lnTo>
                                <a:lnTo>
                                  <a:pt x="47" y="283"/>
                                </a:lnTo>
                                <a:lnTo>
                                  <a:pt x="520" y="283"/>
                                </a:lnTo>
                                <a:lnTo>
                                  <a:pt x="538" y="279"/>
                                </a:lnTo>
                                <a:lnTo>
                                  <a:pt x="554" y="269"/>
                                </a:lnTo>
                                <a:lnTo>
                                  <a:pt x="564" y="254"/>
                                </a:lnTo>
                                <a:lnTo>
                                  <a:pt x="568" y="235"/>
                                </a:lnTo>
                                <a:lnTo>
                                  <a:pt x="568" y="47"/>
                                </a:lnTo>
                                <a:lnTo>
                                  <a:pt x="564" y="29"/>
                                </a:lnTo>
                                <a:lnTo>
                                  <a:pt x="554" y="14"/>
                                </a:lnTo>
                                <a:lnTo>
                                  <a:pt x="538" y="4"/>
                                </a:lnTo>
                                <a:lnTo>
                                  <a:pt x="520" y="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17" o:spid="_x0000_s1026" style="width:29.85pt;height:16.65pt;mso-position-horizontal-relative:char;mso-position-vertical-relative:line" coordsize="597,3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">
                <v:shape id="Picture 118" o:spid="_x0000_s1027" type="#_x0000_t75" style="position:absolute;left:30;top:49;width:567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w/7dbAAAAA2wAAAA8AAABkcnMvZG93bnJldi54bWxEj9GKwjAURN8X/IdwBd/W1Aoi1ShGWNF9&#10;0/oBl+baVpub0mS1/r1ZEHwcZuYMs1z3thF36nztWMFknIAgLpypuVRwzn++5yB8QDbYOCYFT/Kw&#10;Xg2+lpgZ9+Aj3U+hFBHCPkMFVQhtJqUvKrLox64ljt7FdRZDlF0pTYePCLeNTJNkJi3WHBcqbGlb&#10;UXE7/VkFXmup9ebg0nwvizTX6fWXd0qNhv1mASJQHz7hd3tvFMyn8P8l/gC5eg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bD/t1sAAAADbAAAADwAAAAAAAAAAAAAAAACfAgAA&#10;ZHJzL2Rvd25yZXYueG1sUEsFBgAAAAAEAAQA9wAAAIwDAAAAAA==&#10;">
                  <v:imagedata r:id="rId20" o:title=""/>
                </v:shape>
                <v:shape id="Picture 119" o:spid="_x0000_s1028" type="#_x0000_t75" style="position:absolute;left:10;top:10;width:568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f+tEDDAAAA2wAAAA8AAABkcnMvZG93bnJldi54bWxEj9FqAjEURN8F/yFcoS9Ss60iujWKFEqF&#10;vujWD7hsrsnSzc2apLr165tCwcdh5swwq03vWnGhEBvPCp4mBQji2uuGjYLj59vjAkRMyBpbz6Tg&#10;hyJs1sPBCkvtr3ygS5WMyCUcS1RgU+pKKWNtyWGc+I44eycfHKYsg5E64DWXu1Y+F8VcOmw4L1js&#10;6NVS/VV9OwWLNL7Z3Ue1bPfv4VxNzd6Ho1HqYdRvX0Ak6tM9/E/vdOZm8Pcl/wC5/g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/60QMMAAADbAAAADwAAAAAAAAAAAAAAAACf&#10;AgAAZHJzL2Rvd25yZXYueG1sUEsFBgAAAAAEAAQA9wAAAI8DAAAAAA==&#10;">
                  <v:imagedata r:id="rId21" o:title=""/>
                </v:shape>
                <v:shape id="Freeform 120" o:spid="_x0000_s1029" style="position:absolute;left:10;top:10;width:568;height:284;visibility:visible;mso-wrap-style:square;v-text-anchor:top" coordsize="568,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t3Ih8EA&#10;AADbAAAADwAAAGRycy9kb3ducmV2LnhtbESP0YrCMBRE3xf8h3AF39bUBUWrUUQRKu7Lqh9wSa5t&#10;tbkpSVbr3xthYR+HmTnDLFadbcSdfKgdKxgNMxDE2pmaSwXn0+5zCiJEZIONY1LwpACrZe9jgblx&#10;D/6h+zGWIkE45KigirHNpQy6Ioth6Fri5F2ctxiT9KU0Hh8Jbhv5lWUTabHmtFBhS5uK9O34axWE&#10;C828176Q+8Z+F9dt2G8PWqlBv1vPQUTq4n/4r10YBdMxvL+kHyCX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7dyIfBAAAA2wAAAA8AAAAAAAAAAAAAAAAAmAIAAGRycy9kb3du&#10;cmV2LnhtbFBLBQYAAAAABAAEAPUAAACGAwAAAAA=&#10;" path="m47,l29,4,14,14,4,29,,47,,235r4,19l14,269r15,10l47,283r473,l538,279r16,-10l564,254r4,-19l568,47,564,29,554,14,538,4,520,,47,xe" filled="f" strokecolor="#95b3d7" strokeweight="1pt">
                  <v:path arrowok="t" o:connecttype="custom" o:connectlocs="47,10;29,14;14,24;4,39;0,57;0,245;4,264;14,279;29,289;47,293;520,293;538,289;554,279;564,264;568,245;568,57;564,39;554,24;538,14;520,10;47,10" o:connectangles="0,0,0,0,0,0,0,0,0,0,0,0,0,0,0,0,0,0,0,0,0"/>
                </v:shape>
                <w10:anchorlock/>
              </v:group>
            </w:pict>
          </mc:Fallback>
        </mc:AlternateContent>
      </w:r>
    </w:p>
    <w:p w:rsidR="001C2FC8" w:rsidRDefault="001C2FC8" w:rsidP="001C2FC8">
      <w:pPr>
        <w:pStyle w:val="ListParagraph"/>
        <w:numPr>
          <w:ilvl w:val="0"/>
          <w:numId w:val="8"/>
        </w:numPr>
        <w:tabs>
          <w:tab w:val="left" w:pos="482"/>
        </w:tabs>
        <w:spacing w:before="26" w:after="11"/>
        <w:ind w:left="481" w:hanging="286"/>
        <w:rPr>
          <w:sz w:val="24"/>
        </w:rPr>
      </w:pPr>
      <w:r>
        <w:rPr>
          <w:sz w:val="24"/>
        </w:rPr>
        <w:t>Glass</w:t>
      </w:r>
      <w:r>
        <w:rPr>
          <w:spacing w:val="-1"/>
          <w:sz w:val="24"/>
        </w:rPr>
        <w:t xml:space="preserve"> </w:t>
      </w:r>
      <w:r>
        <w:rPr>
          <w:sz w:val="24"/>
        </w:rPr>
        <w:t>is a</w:t>
      </w:r>
      <w:r>
        <w:rPr>
          <w:spacing w:val="-1"/>
          <w:sz w:val="24"/>
        </w:rPr>
        <w:t xml:space="preserve"> </w:t>
      </w:r>
      <w:r>
        <w:rPr>
          <w:sz w:val="24"/>
        </w:rPr>
        <w:t>mineral.</w:t>
      </w:r>
    </w:p>
    <w:p w:rsidR="001C2FC8" w:rsidRDefault="001C2FC8" w:rsidP="001C2FC8">
      <w:pPr>
        <w:pStyle w:val="BodyText"/>
        <w:ind w:left="6423"/>
        <w:rPr>
          <w:sz w:val="20"/>
        </w:rPr>
      </w:pPr>
      <w:r>
        <w:rPr>
          <w:noProof/>
          <w:sz w:val="20"/>
          <w:lang w:val="fr-FR" w:eastAsia="fr-FR"/>
        </w:rPr>
        <mc:AlternateContent>
          <mc:Choice Requires="wpg">
            <w:drawing>
              <wp:inline distT="0" distB="0" distL="0" distR="0">
                <wp:extent cx="379095" cy="211455"/>
                <wp:effectExtent l="1905" t="6985" r="0" b="635"/>
                <wp:docPr id="78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9095" cy="211455"/>
                          <a:chOff x="0" y="0"/>
                          <a:chExt cx="597" cy="333"/>
                        </a:xfrm>
                      </wpg:grpSpPr>
                      <pic:pic xmlns:pic="http://schemas.openxmlformats.org/drawingml/2006/picture">
                        <pic:nvPicPr>
                          <pic:cNvPr id="79" name="Picture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" y="49"/>
                            <a:ext cx="567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0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" y="10"/>
                            <a:ext cx="568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1" name="Freeform 116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568" cy="284"/>
                          </a:xfrm>
                          <a:custGeom>
                            <a:avLst/>
                            <a:gdLst>
                              <a:gd name="T0" fmla="+- 0 57 10"/>
                              <a:gd name="T1" fmla="*/ T0 w 568"/>
                              <a:gd name="T2" fmla="+- 0 10 10"/>
                              <a:gd name="T3" fmla="*/ 10 h 284"/>
                              <a:gd name="T4" fmla="+- 0 39 10"/>
                              <a:gd name="T5" fmla="*/ T4 w 568"/>
                              <a:gd name="T6" fmla="+- 0 14 10"/>
                              <a:gd name="T7" fmla="*/ 14 h 284"/>
                              <a:gd name="T8" fmla="+- 0 24 10"/>
                              <a:gd name="T9" fmla="*/ T8 w 568"/>
                              <a:gd name="T10" fmla="+- 0 24 10"/>
                              <a:gd name="T11" fmla="*/ 24 h 284"/>
                              <a:gd name="T12" fmla="+- 0 14 10"/>
                              <a:gd name="T13" fmla="*/ T12 w 568"/>
                              <a:gd name="T14" fmla="+- 0 38 10"/>
                              <a:gd name="T15" fmla="*/ 38 h 284"/>
                              <a:gd name="T16" fmla="+- 0 10 10"/>
                              <a:gd name="T17" fmla="*/ T16 w 568"/>
                              <a:gd name="T18" fmla="+- 0 57 10"/>
                              <a:gd name="T19" fmla="*/ 57 h 284"/>
                              <a:gd name="T20" fmla="+- 0 10 10"/>
                              <a:gd name="T21" fmla="*/ T20 w 568"/>
                              <a:gd name="T22" fmla="+- 0 245 10"/>
                              <a:gd name="T23" fmla="*/ 245 h 284"/>
                              <a:gd name="T24" fmla="+- 0 14 10"/>
                              <a:gd name="T25" fmla="*/ T24 w 568"/>
                              <a:gd name="T26" fmla="+- 0 264 10"/>
                              <a:gd name="T27" fmla="*/ 264 h 284"/>
                              <a:gd name="T28" fmla="+- 0 24 10"/>
                              <a:gd name="T29" fmla="*/ T28 w 568"/>
                              <a:gd name="T30" fmla="+- 0 279 10"/>
                              <a:gd name="T31" fmla="*/ 279 h 284"/>
                              <a:gd name="T32" fmla="+- 0 39 10"/>
                              <a:gd name="T33" fmla="*/ T32 w 568"/>
                              <a:gd name="T34" fmla="+- 0 289 10"/>
                              <a:gd name="T35" fmla="*/ 289 h 284"/>
                              <a:gd name="T36" fmla="+- 0 57 10"/>
                              <a:gd name="T37" fmla="*/ T36 w 568"/>
                              <a:gd name="T38" fmla="+- 0 293 10"/>
                              <a:gd name="T39" fmla="*/ 293 h 284"/>
                              <a:gd name="T40" fmla="+- 0 530 10"/>
                              <a:gd name="T41" fmla="*/ T40 w 568"/>
                              <a:gd name="T42" fmla="+- 0 293 10"/>
                              <a:gd name="T43" fmla="*/ 293 h 284"/>
                              <a:gd name="T44" fmla="+- 0 548 10"/>
                              <a:gd name="T45" fmla="*/ T44 w 568"/>
                              <a:gd name="T46" fmla="+- 0 289 10"/>
                              <a:gd name="T47" fmla="*/ 289 h 284"/>
                              <a:gd name="T48" fmla="+- 0 564 10"/>
                              <a:gd name="T49" fmla="*/ T48 w 568"/>
                              <a:gd name="T50" fmla="+- 0 279 10"/>
                              <a:gd name="T51" fmla="*/ 279 h 284"/>
                              <a:gd name="T52" fmla="+- 0 574 10"/>
                              <a:gd name="T53" fmla="*/ T52 w 568"/>
                              <a:gd name="T54" fmla="+- 0 264 10"/>
                              <a:gd name="T55" fmla="*/ 264 h 284"/>
                              <a:gd name="T56" fmla="+- 0 578 10"/>
                              <a:gd name="T57" fmla="*/ T56 w 568"/>
                              <a:gd name="T58" fmla="+- 0 245 10"/>
                              <a:gd name="T59" fmla="*/ 245 h 284"/>
                              <a:gd name="T60" fmla="+- 0 578 10"/>
                              <a:gd name="T61" fmla="*/ T60 w 568"/>
                              <a:gd name="T62" fmla="+- 0 57 10"/>
                              <a:gd name="T63" fmla="*/ 57 h 284"/>
                              <a:gd name="T64" fmla="+- 0 574 10"/>
                              <a:gd name="T65" fmla="*/ T64 w 568"/>
                              <a:gd name="T66" fmla="+- 0 38 10"/>
                              <a:gd name="T67" fmla="*/ 38 h 284"/>
                              <a:gd name="T68" fmla="+- 0 564 10"/>
                              <a:gd name="T69" fmla="*/ T68 w 568"/>
                              <a:gd name="T70" fmla="+- 0 23 10"/>
                              <a:gd name="T71" fmla="*/ 23 h 284"/>
                              <a:gd name="T72" fmla="+- 0 548 10"/>
                              <a:gd name="T73" fmla="*/ T72 w 568"/>
                              <a:gd name="T74" fmla="+- 0 14 10"/>
                              <a:gd name="T75" fmla="*/ 14 h 284"/>
                              <a:gd name="T76" fmla="+- 0 530 10"/>
                              <a:gd name="T77" fmla="*/ T76 w 568"/>
                              <a:gd name="T78" fmla="+- 0 10 10"/>
                              <a:gd name="T79" fmla="*/ 10 h 284"/>
                              <a:gd name="T80" fmla="+- 0 57 10"/>
                              <a:gd name="T81" fmla="*/ T80 w 568"/>
                              <a:gd name="T82" fmla="+- 0 10 10"/>
                              <a:gd name="T83" fmla="*/ 10 h 2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68" h="284">
                                <a:moveTo>
                                  <a:pt x="47" y="0"/>
                                </a:moveTo>
                                <a:lnTo>
                                  <a:pt x="29" y="4"/>
                                </a:lnTo>
                                <a:lnTo>
                                  <a:pt x="14" y="14"/>
                                </a:lnTo>
                                <a:lnTo>
                                  <a:pt x="4" y="28"/>
                                </a:lnTo>
                                <a:lnTo>
                                  <a:pt x="0" y="47"/>
                                </a:lnTo>
                                <a:lnTo>
                                  <a:pt x="0" y="235"/>
                                </a:lnTo>
                                <a:lnTo>
                                  <a:pt x="4" y="254"/>
                                </a:lnTo>
                                <a:lnTo>
                                  <a:pt x="14" y="269"/>
                                </a:lnTo>
                                <a:lnTo>
                                  <a:pt x="29" y="279"/>
                                </a:lnTo>
                                <a:lnTo>
                                  <a:pt x="47" y="283"/>
                                </a:lnTo>
                                <a:lnTo>
                                  <a:pt x="520" y="283"/>
                                </a:lnTo>
                                <a:lnTo>
                                  <a:pt x="538" y="279"/>
                                </a:lnTo>
                                <a:lnTo>
                                  <a:pt x="554" y="269"/>
                                </a:lnTo>
                                <a:lnTo>
                                  <a:pt x="564" y="254"/>
                                </a:lnTo>
                                <a:lnTo>
                                  <a:pt x="568" y="235"/>
                                </a:lnTo>
                                <a:lnTo>
                                  <a:pt x="568" y="47"/>
                                </a:lnTo>
                                <a:lnTo>
                                  <a:pt x="564" y="28"/>
                                </a:lnTo>
                                <a:lnTo>
                                  <a:pt x="554" y="13"/>
                                </a:lnTo>
                                <a:lnTo>
                                  <a:pt x="538" y="4"/>
                                </a:lnTo>
                                <a:lnTo>
                                  <a:pt x="520" y="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13" o:spid="_x0000_s1026" style="width:29.85pt;height:16.65pt;mso-position-horizontal-relative:char;mso-position-vertical-relative:line" coordsize="597,3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">
                <v:shape id="Picture 114" o:spid="_x0000_s1027" type="#_x0000_t75" style="position:absolute;left:30;top:49;width:567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qVu5XAAAAA2wAAAA8AAABkcnMvZG93bnJldi54bWxEj0+LwjAUxO+C3yE8wZum7sGt1bToguBN&#10;/Hd/NM+22LzUJGr99mZhYY/DzPyGWRW9acWTnG8sK5hNExDEpdUNVwrOp+0kBeEDssbWMil4k4ci&#10;Hw5WmGn74gM9j6ESEcI+QwV1CF0mpS9rMuintiOO3tU6gyFKV0nt8BXhppVfSTKXBhuOCzV29FNT&#10;eTs+jAJ52ZkN7d3p3s468z5s035+SZUaj/r1EkSgPvyH/9o7reB7Ab9f4g+Q+Qc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+pW7lcAAAADbAAAADwAAAAAAAAAAAAAAAACfAgAA&#10;ZHJzL2Rvd25yZXYueG1sUEsFBgAAAAAEAAQA9wAAAIwDAAAAAA==&#10;">
                  <v:imagedata r:id="rId24" o:title=""/>
                </v:shape>
                <v:shape id="Picture 115" o:spid="_x0000_s1028" type="#_x0000_t75" style="position:absolute;left:10;top:10;width:568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+/T2/AAAA2wAAAA8AAABkcnMvZG93bnJldi54bWxET02LwjAQvQv+hzDC3jTtHqRUo6ggLHqy&#10;evE2NGNTbCalSW31128OC3t8vO/1drSNeFHna8cK0kUCgrh0uuZKwe16nGcgfEDW2DgmBW/ysN1M&#10;J2vMtRv4Qq8iVCKGsM9RgQmhzaX0pSGLfuFa4sg9XGcxRNhVUnc4xHDbyO8kWUqLNccGgy0dDJXP&#10;orcK7PJRJKfs8unPvSme9T0ddvtUqa/ZuFuBCDSGf/Gf+0cryOL6+CX+ALn5B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8fv09vwAAANsAAAAPAAAAAAAAAAAAAAAAAJ8CAABk&#10;cnMvZG93bnJldi54bWxQSwUGAAAAAAQABAD3AAAAiwMAAAAA&#10;">
                  <v:imagedata r:id="rId25" o:title=""/>
                </v:shape>
                <v:shape id="Freeform 116" o:spid="_x0000_s1029" style="position:absolute;left:10;top:10;width:568;height:284;visibility:visible;mso-wrap-style:square;v-text-anchor:top" coordsize="568,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bOhMIA&#10;AADbAAAADwAAAGRycy9kb3ducmV2LnhtbESPwWrDMBBE74H+g9hCb7HsHoLjRgmlpmDTXpL0AxZp&#10;YzuxVkZSEvfvq0Khx2Fm3jCb3WxHcSMfBscKiiwHQaydGbhT8HV8X5YgQkQ2ODomBd8UYLd9WGyw&#10;Mu7Oe7odYicShEOFCvoYp0rKoHuyGDI3ESfv5LzFmKTvpPF4T3A7yuc8X0mLA6eFHid660lfDler&#10;IJxo7b32jWxH+9mc69DWH1qpp8f59QVEpDn+h//ajVFQFvD7Jf0Auf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5s6EwgAAANsAAAAPAAAAAAAAAAAAAAAAAJgCAABkcnMvZG93&#10;bnJldi54bWxQSwUGAAAAAAQABAD1AAAAhwMAAAAA&#10;" path="m47,l29,4,14,14,4,28,,47,,235r4,19l14,269r15,10l47,283r473,l538,279r16,-10l564,254r4,-19l568,47,564,28,554,13,538,4,520,,47,xe" filled="f" strokecolor="#95b3d7" strokeweight="1pt">
                  <v:path arrowok="t" o:connecttype="custom" o:connectlocs="47,10;29,14;14,24;4,38;0,57;0,245;4,264;14,279;29,289;47,293;520,293;538,289;554,279;564,264;568,245;568,57;564,38;554,23;538,14;520,10;47,10" o:connectangles="0,0,0,0,0,0,0,0,0,0,0,0,0,0,0,0,0,0,0,0,0"/>
                </v:shape>
                <w10:anchorlock/>
              </v:group>
            </w:pict>
          </mc:Fallback>
        </mc:AlternateContent>
      </w:r>
    </w:p>
    <w:p w:rsidR="001C2FC8" w:rsidRDefault="001C2FC8" w:rsidP="001C2FC8">
      <w:pPr>
        <w:pStyle w:val="ListParagraph"/>
        <w:numPr>
          <w:ilvl w:val="0"/>
          <w:numId w:val="8"/>
        </w:numPr>
        <w:tabs>
          <w:tab w:val="left" w:pos="482"/>
        </w:tabs>
        <w:spacing w:before="15" w:after="10"/>
        <w:ind w:left="481" w:hanging="286"/>
        <w:rPr>
          <w:sz w:val="24"/>
        </w:rPr>
      </w:pPr>
      <w:r>
        <w:rPr>
          <w:sz w:val="24"/>
        </w:rPr>
        <w:t>Conchoidal</w:t>
      </w:r>
      <w:r>
        <w:rPr>
          <w:spacing w:val="-4"/>
          <w:sz w:val="24"/>
        </w:rPr>
        <w:t xml:space="preserve"> </w:t>
      </w:r>
      <w:r>
        <w:rPr>
          <w:sz w:val="24"/>
        </w:rPr>
        <w:t>fracture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characteristic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quartz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olivine.</w:t>
      </w:r>
    </w:p>
    <w:p w:rsidR="001C2FC8" w:rsidRDefault="001C2FC8" w:rsidP="001C2FC8">
      <w:pPr>
        <w:pStyle w:val="BodyText"/>
        <w:ind w:left="6423"/>
        <w:rPr>
          <w:sz w:val="20"/>
        </w:rPr>
      </w:pPr>
      <w:r>
        <w:rPr>
          <w:noProof/>
          <w:sz w:val="20"/>
          <w:lang w:val="fr-FR" w:eastAsia="fr-FR"/>
        </w:rPr>
        <mc:AlternateContent>
          <mc:Choice Requires="wpg">
            <w:drawing>
              <wp:inline distT="0" distB="0" distL="0" distR="0">
                <wp:extent cx="379095" cy="212090"/>
                <wp:effectExtent l="1905" t="0" r="0" b="0"/>
                <wp:docPr id="74" name="Group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9095" cy="212090"/>
                          <a:chOff x="0" y="0"/>
                          <a:chExt cx="597" cy="334"/>
                        </a:xfrm>
                      </wpg:grpSpPr>
                      <pic:pic xmlns:pic="http://schemas.openxmlformats.org/drawingml/2006/picture">
                        <pic:nvPicPr>
                          <pic:cNvPr id="75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" y="50"/>
                            <a:ext cx="567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6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" y="10"/>
                            <a:ext cx="568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7" name="Freeform 112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568" cy="284"/>
                          </a:xfrm>
                          <a:custGeom>
                            <a:avLst/>
                            <a:gdLst>
                              <a:gd name="T0" fmla="+- 0 57 10"/>
                              <a:gd name="T1" fmla="*/ T0 w 568"/>
                              <a:gd name="T2" fmla="+- 0 10 10"/>
                              <a:gd name="T3" fmla="*/ 10 h 284"/>
                              <a:gd name="T4" fmla="+- 0 39 10"/>
                              <a:gd name="T5" fmla="*/ T4 w 568"/>
                              <a:gd name="T6" fmla="+- 0 14 10"/>
                              <a:gd name="T7" fmla="*/ 14 h 284"/>
                              <a:gd name="T8" fmla="+- 0 24 10"/>
                              <a:gd name="T9" fmla="*/ T8 w 568"/>
                              <a:gd name="T10" fmla="+- 0 24 10"/>
                              <a:gd name="T11" fmla="*/ 24 h 284"/>
                              <a:gd name="T12" fmla="+- 0 14 10"/>
                              <a:gd name="T13" fmla="*/ T12 w 568"/>
                              <a:gd name="T14" fmla="+- 0 39 10"/>
                              <a:gd name="T15" fmla="*/ 39 h 284"/>
                              <a:gd name="T16" fmla="+- 0 10 10"/>
                              <a:gd name="T17" fmla="*/ T16 w 568"/>
                              <a:gd name="T18" fmla="+- 0 58 10"/>
                              <a:gd name="T19" fmla="*/ 58 h 284"/>
                              <a:gd name="T20" fmla="+- 0 10 10"/>
                              <a:gd name="T21" fmla="*/ T20 w 568"/>
                              <a:gd name="T22" fmla="+- 0 246 10"/>
                              <a:gd name="T23" fmla="*/ 246 h 284"/>
                              <a:gd name="T24" fmla="+- 0 14 10"/>
                              <a:gd name="T25" fmla="*/ T24 w 568"/>
                              <a:gd name="T26" fmla="+- 0 265 10"/>
                              <a:gd name="T27" fmla="*/ 265 h 284"/>
                              <a:gd name="T28" fmla="+- 0 24 10"/>
                              <a:gd name="T29" fmla="*/ T28 w 568"/>
                              <a:gd name="T30" fmla="+- 0 280 10"/>
                              <a:gd name="T31" fmla="*/ 280 h 284"/>
                              <a:gd name="T32" fmla="+- 0 39 10"/>
                              <a:gd name="T33" fmla="*/ T32 w 568"/>
                              <a:gd name="T34" fmla="+- 0 290 10"/>
                              <a:gd name="T35" fmla="*/ 290 h 284"/>
                              <a:gd name="T36" fmla="+- 0 57 10"/>
                              <a:gd name="T37" fmla="*/ T36 w 568"/>
                              <a:gd name="T38" fmla="+- 0 293 10"/>
                              <a:gd name="T39" fmla="*/ 293 h 284"/>
                              <a:gd name="T40" fmla="+- 0 530 10"/>
                              <a:gd name="T41" fmla="*/ T40 w 568"/>
                              <a:gd name="T42" fmla="+- 0 293 10"/>
                              <a:gd name="T43" fmla="*/ 293 h 284"/>
                              <a:gd name="T44" fmla="+- 0 548 10"/>
                              <a:gd name="T45" fmla="*/ T44 w 568"/>
                              <a:gd name="T46" fmla="+- 0 290 10"/>
                              <a:gd name="T47" fmla="*/ 290 h 284"/>
                              <a:gd name="T48" fmla="+- 0 564 10"/>
                              <a:gd name="T49" fmla="*/ T48 w 568"/>
                              <a:gd name="T50" fmla="+- 0 280 10"/>
                              <a:gd name="T51" fmla="*/ 280 h 284"/>
                              <a:gd name="T52" fmla="+- 0 574 10"/>
                              <a:gd name="T53" fmla="*/ T52 w 568"/>
                              <a:gd name="T54" fmla="+- 0 265 10"/>
                              <a:gd name="T55" fmla="*/ 265 h 284"/>
                              <a:gd name="T56" fmla="+- 0 578 10"/>
                              <a:gd name="T57" fmla="*/ T56 w 568"/>
                              <a:gd name="T58" fmla="+- 0 246 10"/>
                              <a:gd name="T59" fmla="*/ 246 h 284"/>
                              <a:gd name="T60" fmla="+- 0 578 10"/>
                              <a:gd name="T61" fmla="*/ T60 w 568"/>
                              <a:gd name="T62" fmla="+- 0 58 10"/>
                              <a:gd name="T63" fmla="*/ 58 h 284"/>
                              <a:gd name="T64" fmla="+- 0 574 10"/>
                              <a:gd name="T65" fmla="*/ T64 w 568"/>
                              <a:gd name="T66" fmla="+- 0 39 10"/>
                              <a:gd name="T67" fmla="*/ 39 h 284"/>
                              <a:gd name="T68" fmla="+- 0 564 10"/>
                              <a:gd name="T69" fmla="*/ T68 w 568"/>
                              <a:gd name="T70" fmla="+- 0 24 10"/>
                              <a:gd name="T71" fmla="*/ 24 h 284"/>
                              <a:gd name="T72" fmla="+- 0 548 10"/>
                              <a:gd name="T73" fmla="*/ T72 w 568"/>
                              <a:gd name="T74" fmla="+- 0 14 10"/>
                              <a:gd name="T75" fmla="*/ 14 h 284"/>
                              <a:gd name="T76" fmla="+- 0 530 10"/>
                              <a:gd name="T77" fmla="*/ T76 w 568"/>
                              <a:gd name="T78" fmla="+- 0 10 10"/>
                              <a:gd name="T79" fmla="*/ 10 h 284"/>
                              <a:gd name="T80" fmla="+- 0 57 10"/>
                              <a:gd name="T81" fmla="*/ T80 w 568"/>
                              <a:gd name="T82" fmla="+- 0 10 10"/>
                              <a:gd name="T83" fmla="*/ 10 h 2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68" h="284">
                                <a:moveTo>
                                  <a:pt x="47" y="0"/>
                                </a:moveTo>
                                <a:lnTo>
                                  <a:pt x="29" y="4"/>
                                </a:lnTo>
                                <a:lnTo>
                                  <a:pt x="14" y="14"/>
                                </a:lnTo>
                                <a:lnTo>
                                  <a:pt x="4" y="29"/>
                                </a:lnTo>
                                <a:lnTo>
                                  <a:pt x="0" y="48"/>
                                </a:lnTo>
                                <a:lnTo>
                                  <a:pt x="0" y="236"/>
                                </a:lnTo>
                                <a:lnTo>
                                  <a:pt x="4" y="255"/>
                                </a:lnTo>
                                <a:lnTo>
                                  <a:pt x="14" y="270"/>
                                </a:lnTo>
                                <a:lnTo>
                                  <a:pt x="29" y="280"/>
                                </a:lnTo>
                                <a:lnTo>
                                  <a:pt x="47" y="283"/>
                                </a:lnTo>
                                <a:lnTo>
                                  <a:pt x="520" y="283"/>
                                </a:lnTo>
                                <a:lnTo>
                                  <a:pt x="538" y="280"/>
                                </a:lnTo>
                                <a:lnTo>
                                  <a:pt x="554" y="270"/>
                                </a:lnTo>
                                <a:lnTo>
                                  <a:pt x="564" y="255"/>
                                </a:lnTo>
                                <a:lnTo>
                                  <a:pt x="568" y="236"/>
                                </a:lnTo>
                                <a:lnTo>
                                  <a:pt x="568" y="48"/>
                                </a:lnTo>
                                <a:lnTo>
                                  <a:pt x="564" y="29"/>
                                </a:lnTo>
                                <a:lnTo>
                                  <a:pt x="554" y="14"/>
                                </a:lnTo>
                                <a:lnTo>
                                  <a:pt x="538" y="4"/>
                                </a:lnTo>
                                <a:lnTo>
                                  <a:pt x="520" y="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9" o:spid="_x0000_s1026" style="width:29.85pt;height:16.7pt;mso-position-horizontal-relative:char;mso-position-vertical-relative:line" coordsize="597,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">
                <v:shape id="Picture 110" o:spid="_x0000_s1027" type="#_x0000_t75" style="position:absolute;left:30;top:50;width:567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874qjGAAAA2wAAAA8AAABkcnMvZG93bnJldi54bWxEj0FrwkAUhO8F/8PyBG91k4K1RlcpKULo&#10;odDUg8dn9plEs29DdhuT/vpuoeBxmJlvmM1uMI3oqXO1ZQXxPAJBXFhdc6ng8LV/fAHhPLLGxjIp&#10;GMnBbjt52GCi7Y0/qc99KQKEXYIKKu/bREpXVGTQzW1LHLyz7Qz6ILtS6g5vAW4a+RRFz9JgzWGh&#10;wpbSiopr/m0UFKdsTBcfp7elxHiVH/Ofy3t/UWo2HV7XIDwN/h7+b2dawXIBf1/CD5DbX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zviqMYAAADbAAAADwAAAAAAAAAAAAAA&#10;AACfAgAAZHJzL2Rvd25yZXYueG1sUEsFBgAAAAAEAAQA9wAAAJIDAAAAAA==&#10;">
                  <v:imagedata r:id="rId12" o:title=""/>
                </v:shape>
                <v:shape id="Picture 111" o:spid="_x0000_s1028" type="#_x0000_t75" style="position:absolute;left:10;top:10;width:568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3rBI3EAAAA2wAAAA8AAABkcnMvZG93bnJldi54bWxEj0FrwkAUhO+F/oflFbzVTQWjRFcpVane&#10;NK3g8ZF9ZmOzb0N2m6T/visUehxm5htmuR5sLTpqfeVYwcs4AUFcOF1xqeDzY/c8B+EDssbaMSn4&#10;IQ/r1ePDEjPtej5Rl4dSRAj7DBWYEJpMSl8YsujHriGO3tW1FkOUbSl1i32E21pOkiSVFiuOCwYb&#10;ejNUfOXfVkHRbzepPszPF9NMr8ewP73fukGp0dPwugARaAj/4b/2XiuYpXD/En+AXP0C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3rBI3EAAAA2wAAAA8AAAAAAAAAAAAAAAAA&#10;nwIAAGRycy9kb3ducmV2LnhtbFBLBQYAAAAABAAEAPcAAACQAwAAAAA=&#10;">
                  <v:imagedata r:id="rId27" o:title=""/>
                </v:shape>
                <v:shape id="Freeform 112" o:spid="_x0000_s1029" style="position:absolute;left:10;top:10;width:568;height:284;visibility:visible;mso-wrap-style:square;v-text-anchor:top" coordsize="568,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aDTMEA&#10;AADbAAAADwAAAGRycy9kb3ducmV2LnhtbESPQYvCMBSE7wv+h/AEb2vqHnStRhFFqOhl1R/wSJ5t&#10;tXkpSVbrvzcLCx6HmfmGmS8724g7+VA7VjAaZiCItTM1lwrOp+3nN4gQkQ02jknBkwIsF72POebG&#10;PfiH7sdYigThkKOCKsY2lzLoiiyGoWuJk3dx3mJM0pfSeHwkuG3kV5aNpcWa00KFLa0r0rfjr1UQ&#10;LjT1XvtC7hp7KK6bsNvstVKDfreagYjUxXf4v10YBZMJ/H1JP0A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SWg0zBAAAA2wAAAA8AAAAAAAAAAAAAAAAAmAIAAGRycy9kb3du&#10;cmV2LnhtbFBLBQYAAAAABAAEAPUAAACGAwAAAAA=&#10;" path="m47,l29,4,14,14,4,29,,48,,236r4,19l14,270r15,10l47,283r473,l538,280r16,-10l564,255r4,-19l568,48,564,29,554,14,538,4,520,,47,xe" filled="f" strokecolor="#95b3d7" strokeweight="1pt">
                  <v:path arrowok="t" o:connecttype="custom" o:connectlocs="47,10;29,14;14,24;4,39;0,58;0,246;4,265;14,280;29,290;47,293;520,293;538,290;554,280;564,265;568,246;568,58;564,39;554,24;538,14;520,10;47,10" o:connectangles="0,0,0,0,0,0,0,0,0,0,0,0,0,0,0,0,0,0,0,0,0"/>
                </v:shape>
                <w10:anchorlock/>
              </v:group>
            </w:pict>
          </mc:Fallback>
        </mc:AlternateContent>
      </w:r>
    </w:p>
    <w:p w:rsidR="001C2FC8" w:rsidRDefault="001C2FC8" w:rsidP="001C2FC8">
      <w:pPr>
        <w:pStyle w:val="ListParagraph"/>
        <w:numPr>
          <w:ilvl w:val="0"/>
          <w:numId w:val="8"/>
        </w:numPr>
        <w:tabs>
          <w:tab w:val="left" w:pos="482"/>
        </w:tabs>
        <w:spacing w:before="16" w:after="14"/>
        <w:ind w:left="481" w:hanging="286"/>
        <w:rPr>
          <w:sz w:val="24"/>
        </w:rPr>
      </w:pPr>
      <w:r>
        <w:rPr>
          <w:sz w:val="24"/>
        </w:rPr>
        <w:t>Lead</w:t>
      </w:r>
      <w:r>
        <w:rPr>
          <w:spacing w:val="-2"/>
          <w:sz w:val="24"/>
        </w:rPr>
        <w:t xml:space="preserve"> </w:t>
      </w:r>
      <w:r>
        <w:rPr>
          <w:sz w:val="24"/>
        </w:rPr>
        <w:t>has</w:t>
      </w:r>
      <w:r>
        <w:rPr>
          <w:spacing w:val="-2"/>
          <w:sz w:val="24"/>
        </w:rPr>
        <w:t xml:space="preserve"> </w:t>
      </w:r>
      <w:r>
        <w:rPr>
          <w:sz w:val="24"/>
        </w:rPr>
        <w:t>more</w:t>
      </w:r>
      <w:r>
        <w:rPr>
          <w:spacing w:val="-2"/>
          <w:sz w:val="24"/>
        </w:rPr>
        <w:t xml:space="preserve"> </w:t>
      </w:r>
      <w:r>
        <w:rPr>
          <w:sz w:val="24"/>
        </w:rPr>
        <w:t>specific</w:t>
      </w:r>
      <w:r>
        <w:rPr>
          <w:spacing w:val="-2"/>
          <w:sz w:val="24"/>
        </w:rPr>
        <w:t xml:space="preserve"> </w:t>
      </w:r>
      <w:r>
        <w:rPr>
          <w:sz w:val="24"/>
        </w:rPr>
        <w:t>gravity</w:t>
      </w:r>
      <w:r>
        <w:rPr>
          <w:spacing w:val="-2"/>
          <w:sz w:val="24"/>
        </w:rPr>
        <w:t xml:space="preserve"> </w:t>
      </w:r>
      <w:r>
        <w:rPr>
          <w:sz w:val="24"/>
        </w:rPr>
        <w:t>tha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gold.</w:t>
      </w:r>
    </w:p>
    <w:p w:rsidR="001C2FC8" w:rsidRDefault="001C2FC8" w:rsidP="001C2FC8">
      <w:pPr>
        <w:pStyle w:val="BodyText"/>
        <w:ind w:left="6423"/>
        <w:rPr>
          <w:sz w:val="20"/>
        </w:rPr>
      </w:pPr>
      <w:r>
        <w:rPr>
          <w:noProof/>
          <w:sz w:val="20"/>
          <w:lang w:val="fr-FR" w:eastAsia="fr-FR"/>
        </w:rPr>
        <mc:AlternateContent>
          <mc:Choice Requires="wpg">
            <w:drawing>
              <wp:inline distT="0" distB="0" distL="0" distR="0">
                <wp:extent cx="379095" cy="211455"/>
                <wp:effectExtent l="1905" t="6350" r="0" b="1270"/>
                <wp:docPr id="70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9095" cy="211455"/>
                          <a:chOff x="0" y="0"/>
                          <a:chExt cx="597" cy="333"/>
                        </a:xfrm>
                      </wpg:grpSpPr>
                      <pic:pic xmlns:pic="http://schemas.openxmlformats.org/drawingml/2006/picture">
                        <pic:nvPicPr>
                          <pic:cNvPr id="71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" y="49"/>
                            <a:ext cx="567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2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" y="10"/>
                            <a:ext cx="568" cy="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3" name="Freeform 108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568" cy="282"/>
                          </a:xfrm>
                          <a:custGeom>
                            <a:avLst/>
                            <a:gdLst>
                              <a:gd name="T0" fmla="+- 0 57 10"/>
                              <a:gd name="T1" fmla="*/ T0 w 568"/>
                              <a:gd name="T2" fmla="+- 0 10 10"/>
                              <a:gd name="T3" fmla="*/ 10 h 282"/>
                              <a:gd name="T4" fmla="+- 0 39 10"/>
                              <a:gd name="T5" fmla="*/ T4 w 568"/>
                              <a:gd name="T6" fmla="+- 0 14 10"/>
                              <a:gd name="T7" fmla="*/ 14 h 282"/>
                              <a:gd name="T8" fmla="+- 0 24 10"/>
                              <a:gd name="T9" fmla="*/ T8 w 568"/>
                              <a:gd name="T10" fmla="+- 0 24 10"/>
                              <a:gd name="T11" fmla="*/ 24 h 282"/>
                              <a:gd name="T12" fmla="+- 0 14 10"/>
                              <a:gd name="T13" fmla="*/ T12 w 568"/>
                              <a:gd name="T14" fmla="+- 0 38 10"/>
                              <a:gd name="T15" fmla="*/ 38 h 282"/>
                              <a:gd name="T16" fmla="+- 0 10 10"/>
                              <a:gd name="T17" fmla="*/ T16 w 568"/>
                              <a:gd name="T18" fmla="+- 0 57 10"/>
                              <a:gd name="T19" fmla="*/ 57 h 282"/>
                              <a:gd name="T20" fmla="+- 0 10 10"/>
                              <a:gd name="T21" fmla="*/ T20 w 568"/>
                              <a:gd name="T22" fmla="+- 0 245 10"/>
                              <a:gd name="T23" fmla="*/ 245 h 282"/>
                              <a:gd name="T24" fmla="+- 0 14 10"/>
                              <a:gd name="T25" fmla="*/ T24 w 568"/>
                              <a:gd name="T26" fmla="+- 0 264 10"/>
                              <a:gd name="T27" fmla="*/ 264 h 282"/>
                              <a:gd name="T28" fmla="+- 0 24 10"/>
                              <a:gd name="T29" fmla="*/ T28 w 568"/>
                              <a:gd name="T30" fmla="+- 0 279 10"/>
                              <a:gd name="T31" fmla="*/ 279 h 282"/>
                              <a:gd name="T32" fmla="+- 0 39 10"/>
                              <a:gd name="T33" fmla="*/ T32 w 568"/>
                              <a:gd name="T34" fmla="+- 0 288 10"/>
                              <a:gd name="T35" fmla="*/ 288 h 282"/>
                              <a:gd name="T36" fmla="+- 0 57 10"/>
                              <a:gd name="T37" fmla="*/ T36 w 568"/>
                              <a:gd name="T38" fmla="+- 0 292 10"/>
                              <a:gd name="T39" fmla="*/ 292 h 282"/>
                              <a:gd name="T40" fmla="+- 0 530 10"/>
                              <a:gd name="T41" fmla="*/ T40 w 568"/>
                              <a:gd name="T42" fmla="+- 0 292 10"/>
                              <a:gd name="T43" fmla="*/ 292 h 282"/>
                              <a:gd name="T44" fmla="+- 0 548 10"/>
                              <a:gd name="T45" fmla="*/ T44 w 568"/>
                              <a:gd name="T46" fmla="+- 0 288 10"/>
                              <a:gd name="T47" fmla="*/ 288 h 282"/>
                              <a:gd name="T48" fmla="+- 0 564 10"/>
                              <a:gd name="T49" fmla="*/ T48 w 568"/>
                              <a:gd name="T50" fmla="+- 0 279 10"/>
                              <a:gd name="T51" fmla="*/ 279 h 282"/>
                              <a:gd name="T52" fmla="+- 0 574 10"/>
                              <a:gd name="T53" fmla="*/ T52 w 568"/>
                              <a:gd name="T54" fmla="+- 0 264 10"/>
                              <a:gd name="T55" fmla="*/ 264 h 282"/>
                              <a:gd name="T56" fmla="+- 0 578 10"/>
                              <a:gd name="T57" fmla="*/ T56 w 568"/>
                              <a:gd name="T58" fmla="+- 0 245 10"/>
                              <a:gd name="T59" fmla="*/ 245 h 282"/>
                              <a:gd name="T60" fmla="+- 0 578 10"/>
                              <a:gd name="T61" fmla="*/ T60 w 568"/>
                              <a:gd name="T62" fmla="+- 0 57 10"/>
                              <a:gd name="T63" fmla="*/ 57 h 282"/>
                              <a:gd name="T64" fmla="+- 0 574 10"/>
                              <a:gd name="T65" fmla="*/ T64 w 568"/>
                              <a:gd name="T66" fmla="+- 0 38 10"/>
                              <a:gd name="T67" fmla="*/ 38 h 282"/>
                              <a:gd name="T68" fmla="+- 0 564 10"/>
                              <a:gd name="T69" fmla="*/ T68 w 568"/>
                              <a:gd name="T70" fmla="+- 0 24 10"/>
                              <a:gd name="T71" fmla="*/ 24 h 282"/>
                              <a:gd name="T72" fmla="+- 0 548 10"/>
                              <a:gd name="T73" fmla="*/ T72 w 568"/>
                              <a:gd name="T74" fmla="+- 0 14 10"/>
                              <a:gd name="T75" fmla="*/ 14 h 282"/>
                              <a:gd name="T76" fmla="+- 0 530 10"/>
                              <a:gd name="T77" fmla="*/ T76 w 568"/>
                              <a:gd name="T78" fmla="+- 0 10 10"/>
                              <a:gd name="T79" fmla="*/ 10 h 282"/>
                              <a:gd name="T80" fmla="+- 0 57 10"/>
                              <a:gd name="T81" fmla="*/ T80 w 568"/>
                              <a:gd name="T82" fmla="+- 0 10 10"/>
                              <a:gd name="T83" fmla="*/ 10 h 2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68" h="282">
                                <a:moveTo>
                                  <a:pt x="47" y="0"/>
                                </a:moveTo>
                                <a:lnTo>
                                  <a:pt x="29" y="4"/>
                                </a:lnTo>
                                <a:lnTo>
                                  <a:pt x="14" y="14"/>
                                </a:lnTo>
                                <a:lnTo>
                                  <a:pt x="4" y="28"/>
                                </a:lnTo>
                                <a:lnTo>
                                  <a:pt x="0" y="47"/>
                                </a:lnTo>
                                <a:lnTo>
                                  <a:pt x="0" y="235"/>
                                </a:lnTo>
                                <a:lnTo>
                                  <a:pt x="4" y="254"/>
                                </a:lnTo>
                                <a:lnTo>
                                  <a:pt x="14" y="269"/>
                                </a:lnTo>
                                <a:lnTo>
                                  <a:pt x="29" y="278"/>
                                </a:lnTo>
                                <a:lnTo>
                                  <a:pt x="47" y="282"/>
                                </a:lnTo>
                                <a:lnTo>
                                  <a:pt x="520" y="282"/>
                                </a:lnTo>
                                <a:lnTo>
                                  <a:pt x="538" y="278"/>
                                </a:lnTo>
                                <a:lnTo>
                                  <a:pt x="554" y="269"/>
                                </a:lnTo>
                                <a:lnTo>
                                  <a:pt x="564" y="254"/>
                                </a:lnTo>
                                <a:lnTo>
                                  <a:pt x="568" y="235"/>
                                </a:lnTo>
                                <a:lnTo>
                                  <a:pt x="568" y="47"/>
                                </a:lnTo>
                                <a:lnTo>
                                  <a:pt x="564" y="28"/>
                                </a:lnTo>
                                <a:lnTo>
                                  <a:pt x="554" y="14"/>
                                </a:lnTo>
                                <a:lnTo>
                                  <a:pt x="538" y="4"/>
                                </a:lnTo>
                                <a:lnTo>
                                  <a:pt x="520" y="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5" o:spid="_x0000_s1026" style="width:29.85pt;height:16.65pt;mso-position-horizontal-relative:char;mso-position-vertical-relative:line" coordsize="597,3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">
                <v:shape id="Picture 106" o:spid="_x0000_s1027" type="#_x0000_t75" style="position:absolute;left:30;top:49;width:567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IJ0KHCAAAA2wAAAA8AAABkcnMvZG93bnJldi54bWxEj0GLwjAUhO+C/yE8wZumKqh0jeIuu7B4&#10;s3rY46N5trXNS0mirf9+Iwgeh5n5htnsetOIOzlfWVYwmyYgiHOrKy4UnE8/kzUIH5A1NpZJwYM8&#10;7LbDwQZTbTs+0j0LhYgQ9ikqKENoUyl9XpJBP7UtcfQu1hkMUbpCaoddhJtGzpNkKQ1WHBdKbOmr&#10;pLzObkbB8dMfvq9aLi5NZh7yVNed+zsrNR71+w8QgfrwDr/av1rBagbPL/EHyO0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SCdChwgAAANsAAAAPAAAAAAAAAAAAAAAAAJ8C&#10;AABkcnMvZG93bnJldi54bWxQSwUGAAAAAAQABAD3AAAAjgMAAAAA&#10;">
                  <v:imagedata r:id="rId30" o:title=""/>
                </v:shape>
                <v:shape id="Picture 107" o:spid="_x0000_s1028" type="#_x0000_t75" style="position:absolute;left:10;top:10;width:568;height:2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QADpTFAAAA2wAAAA8AAABkcnMvZG93bnJldi54bWxEj09rwkAUxO9Cv8PyCr3ppqGoRFexpqXS&#10;g/gP9PjIPpNg9m3Ibk389m5B8DjMzG+Y6bwzlbhS40rLCt4HEQjizOqScwWH/Xd/DMJ5ZI2VZVJw&#10;Iwfz2Utviom2LW/puvO5CBB2CSoovK8TKV1WkEE3sDVx8M62MeiDbHKpG2wD3FQyjqKhNFhyWCiw&#10;pmVB2WX3ZxQsN/Fnvr5UH1+/bv1zjNK0TU+pUm+v3WICwlPnn+FHe6UVjGL4/xJ+gJzd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UAA6UxQAAANsAAAAPAAAAAAAAAAAAAAAA&#10;AJ8CAABkcnMvZG93bnJldi54bWxQSwUGAAAAAAQABAD3AAAAkQMAAAAA&#10;">
                  <v:imagedata r:id="rId31" o:title=""/>
                </v:shape>
                <v:shape id="Freeform 108" o:spid="_x0000_s1029" style="position:absolute;left:10;top:10;width:568;height:282;visibility:visible;mso-wrap-style:square;v-text-anchor:top" coordsize="568,2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W+JsQA&#10;AADbAAAADwAAAGRycy9kb3ducmV2LnhtbESPT2vCQBTE7wW/w/IEL8Vs+ocYoquEFqHXqBdvz+wz&#10;CWbfxuxqYj99t1DocZiZ3zCrzWhacafeNZYVvEQxCOLS6oYrBYf9dp6CcB5ZY2uZFDzIwWY9eVph&#10;pu3ABd13vhIBwi5DBbX3XSalK2sy6CLbEQfvbHuDPsi+krrHIcBNK1/jOJEGGw4LNXb0UVN52d2M&#10;guftMbniWHznCd+K9/SYf9rToNRsOuZLEJ5G/x/+a39pBYs3+P0SfoBc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VvibEAAAA2wAAAA8AAAAAAAAAAAAAAAAAmAIAAGRycy9k&#10;b3ducmV2LnhtbFBLBQYAAAAABAAEAPUAAACJAwAAAAA=&#10;" path="m47,l29,4,14,14,4,28,,47,,235r4,19l14,269r15,9l47,282r473,l538,278r16,-9l564,254r4,-19l568,47,564,28,554,14,538,4,520,,47,xe" filled="f" strokecolor="#95b3d7" strokeweight="1pt">
                  <v:path arrowok="t" o:connecttype="custom" o:connectlocs="47,10;29,14;14,24;4,38;0,57;0,245;4,264;14,279;29,288;47,292;520,292;538,288;554,279;564,264;568,245;568,57;564,38;554,24;538,14;520,10;47,10" o:connectangles="0,0,0,0,0,0,0,0,0,0,0,0,0,0,0,0,0,0,0,0,0"/>
                </v:shape>
                <w10:anchorlock/>
              </v:group>
            </w:pict>
          </mc:Fallback>
        </mc:AlternateContent>
      </w:r>
    </w:p>
    <w:p w:rsidR="001C2FC8" w:rsidRDefault="001C2FC8" w:rsidP="001C2FC8">
      <w:pPr>
        <w:pStyle w:val="ListParagraph"/>
        <w:numPr>
          <w:ilvl w:val="0"/>
          <w:numId w:val="8"/>
        </w:numPr>
        <w:tabs>
          <w:tab w:val="left" w:pos="482"/>
        </w:tabs>
        <w:spacing w:before="12" w:line="288" w:lineRule="auto"/>
        <w:ind w:left="481" w:right="390" w:hanging="285"/>
        <w:rPr>
          <w:sz w:val="24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4764405</wp:posOffset>
                </wp:positionH>
                <wp:positionV relativeFrom="paragraph">
                  <wp:posOffset>398780</wp:posOffset>
                </wp:positionV>
                <wp:extent cx="379095" cy="211455"/>
                <wp:effectExtent l="1905" t="6985" r="0" b="635"/>
                <wp:wrapNone/>
                <wp:docPr id="66" name="Group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9095" cy="211455"/>
                          <a:chOff x="7503" y="628"/>
                          <a:chExt cx="597" cy="333"/>
                        </a:xfrm>
                      </wpg:grpSpPr>
                      <pic:pic xmlns:pic="http://schemas.openxmlformats.org/drawingml/2006/picture">
                        <pic:nvPicPr>
                          <pic:cNvPr id="67" name="Picture 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33" y="677"/>
                            <a:ext cx="567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8" name="Picture 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13" y="638"/>
                            <a:ext cx="568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9" name="Freeform 136"/>
                        <wps:cNvSpPr>
                          <a:spLocks/>
                        </wps:cNvSpPr>
                        <wps:spPr bwMode="auto">
                          <a:xfrm>
                            <a:off x="7513" y="638"/>
                            <a:ext cx="568" cy="284"/>
                          </a:xfrm>
                          <a:custGeom>
                            <a:avLst/>
                            <a:gdLst>
                              <a:gd name="T0" fmla="+- 0 7560 7513"/>
                              <a:gd name="T1" fmla="*/ T0 w 568"/>
                              <a:gd name="T2" fmla="+- 0 638 638"/>
                              <a:gd name="T3" fmla="*/ 638 h 284"/>
                              <a:gd name="T4" fmla="+- 0 7542 7513"/>
                              <a:gd name="T5" fmla="*/ T4 w 568"/>
                              <a:gd name="T6" fmla="+- 0 642 638"/>
                              <a:gd name="T7" fmla="*/ 642 h 284"/>
                              <a:gd name="T8" fmla="+- 0 7527 7513"/>
                              <a:gd name="T9" fmla="*/ T8 w 568"/>
                              <a:gd name="T10" fmla="+- 0 652 638"/>
                              <a:gd name="T11" fmla="*/ 652 h 284"/>
                              <a:gd name="T12" fmla="+- 0 7517 7513"/>
                              <a:gd name="T13" fmla="*/ T12 w 568"/>
                              <a:gd name="T14" fmla="+- 0 666 638"/>
                              <a:gd name="T15" fmla="*/ 666 h 284"/>
                              <a:gd name="T16" fmla="+- 0 7513 7513"/>
                              <a:gd name="T17" fmla="*/ T16 w 568"/>
                              <a:gd name="T18" fmla="+- 0 685 638"/>
                              <a:gd name="T19" fmla="*/ 685 h 284"/>
                              <a:gd name="T20" fmla="+- 0 7513 7513"/>
                              <a:gd name="T21" fmla="*/ T20 w 568"/>
                              <a:gd name="T22" fmla="+- 0 873 638"/>
                              <a:gd name="T23" fmla="*/ 873 h 284"/>
                              <a:gd name="T24" fmla="+- 0 7517 7513"/>
                              <a:gd name="T25" fmla="*/ T24 w 568"/>
                              <a:gd name="T26" fmla="+- 0 892 638"/>
                              <a:gd name="T27" fmla="*/ 892 h 284"/>
                              <a:gd name="T28" fmla="+- 0 7527 7513"/>
                              <a:gd name="T29" fmla="*/ T28 w 568"/>
                              <a:gd name="T30" fmla="+- 0 907 638"/>
                              <a:gd name="T31" fmla="*/ 907 h 284"/>
                              <a:gd name="T32" fmla="+- 0 7542 7513"/>
                              <a:gd name="T33" fmla="*/ T32 w 568"/>
                              <a:gd name="T34" fmla="+- 0 917 638"/>
                              <a:gd name="T35" fmla="*/ 917 h 284"/>
                              <a:gd name="T36" fmla="+- 0 7560 7513"/>
                              <a:gd name="T37" fmla="*/ T36 w 568"/>
                              <a:gd name="T38" fmla="+- 0 921 638"/>
                              <a:gd name="T39" fmla="*/ 921 h 284"/>
                              <a:gd name="T40" fmla="+- 0 8033 7513"/>
                              <a:gd name="T41" fmla="*/ T40 w 568"/>
                              <a:gd name="T42" fmla="+- 0 921 638"/>
                              <a:gd name="T43" fmla="*/ 921 h 284"/>
                              <a:gd name="T44" fmla="+- 0 8051 7513"/>
                              <a:gd name="T45" fmla="*/ T44 w 568"/>
                              <a:gd name="T46" fmla="+- 0 917 638"/>
                              <a:gd name="T47" fmla="*/ 917 h 284"/>
                              <a:gd name="T48" fmla="+- 0 8067 7513"/>
                              <a:gd name="T49" fmla="*/ T48 w 568"/>
                              <a:gd name="T50" fmla="+- 0 907 638"/>
                              <a:gd name="T51" fmla="*/ 907 h 284"/>
                              <a:gd name="T52" fmla="+- 0 8077 7513"/>
                              <a:gd name="T53" fmla="*/ T52 w 568"/>
                              <a:gd name="T54" fmla="+- 0 892 638"/>
                              <a:gd name="T55" fmla="*/ 892 h 284"/>
                              <a:gd name="T56" fmla="+- 0 8081 7513"/>
                              <a:gd name="T57" fmla="*/ T56 w 568"/>
                              <a:gd name="T58" fmla="+- 0 873 638"/>
                              <a:gd name="T59" fmla="*/ 873 h 284"/>
                              <a:gd name="T60" fmla="+- 0 8081 7513"/>
                              <a:gd name="T61" fmla="*/ T60 w 568"/>
                              <a:gd name="T62" fmla="+- 0 685 638"/>
                              <a:gd name="T63" fmla="*/ 685 h 284"/>
                              <a:gd name="T64" fmla="+- 0 8077 7513"/>
                              <a:gd name="T65" fmla="*/ T64 w 568"/>
                              <a:gd name="T66" fmla="+- 0 666 638"/>
                              <a:gd name="T67" fmla="*/ 666 h 284"/>
                              <a:gd name="T68" fmla="+- 0 8067 7513"/>
                              <a:gd name="T69" fmla="*/ T68 w 568"/>
                              <a:gd name="T70" fmla="+- 0 652 638"/>
                              <a:gd name="T71" fmla="*/ 652 h 284"/>
                              <a:gd name="T72" fmla="+- 0 8051 7513"/>
                              <a:gd name="T73" fmla="*/ T72 w 568"/>
                              <a:gd name="T74" fmla="+- 0 642 638"/>
                              <a:gd name="T75" fmla="*/ 642 h 284"/>
                              <a:gd name="T76" fmla="+- 0 8033 7513"/>
                              <a:gd name="T77" fmla="*/ T76 w 568"/>
                              <a:gd name="T78" fmla="+- 0 638 638"/>
                              <a:gd name="T79" fmla="*/ 638 h 284"/>
                              <a:gd name="T80" fmla="+- 0 7560 7513"/>
                              <a:gd name="T81" fmla="*/ T80 w 568"/>
                              <a:gd name="T82" fmla="+- 0 638 638"/>
                              <a:gd name="T83" fmla="*/ 638 h 2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68" h="284">
                                <a:moveTo>
                                  <a:pt x="47" y="0"/>
                                </a:moveTo>
                                <a:lnTo>
                                  <a:pt x="29" y="4"/>
                                </a:lnTo>
                                <a:lnTo>
                                  <a:pt x="14" y="14"/>
                                </a:lnTo>
                                <a:lnTo>
                                  <a:pt x="4" y="28"/>
                                </a:lnTo>
                                <a:lnTo>
                                  <a:pt x="0" y="47"/>
                                </a:lnTo>
                                <a:lnTo>
                                  <a:pt x="0" y="235"/>
                                </a:lnTo>
                                <a:lnTo>
                                  <a:pt x="4" y="254"/>
                                </a:lnTo>
                                <a:lnTo>
                                  <a:pt x="14" y="269"/>
                                </a:lnTo>
                                <a:lnTo>
                                  <a:pt x="29" y="279"/>
                                </a:lnTo>
                                <a:lnTo>
                                  <a:pt x="47" y="283"/>
                                </a:lnTo>
                                <a:lnTo>
                                  <a:pt x="520" y="283"/>
                                </a:lnTo>
                                <a:lnTo>
                                  <a:pt x="538" y="279"/>
                                </a:lnTo>
                                <a:lnTo>
                                  <a:pt x="554" y="269"/>
                                </a:lnTo>
                                <a:lnTo>
                                  <a:pt x="564" y="254"/>
                                </a:lnTo>
                                <a:lnTo>
                                  <a:pt x="568" y="235"/>
                                </a:lnTo>
                                <a:lnTo>
                                  <a:pt x="568" y="47"/>
                                </a:lnTo>
                                <a:lnTo>
                                  <a:pt x="564" y="28"/>
                                </a:lnTo>
                                <a:lnTo>
                                  <a:pt x="554" y="14"/>
                                </a:lnTo>
                                <a:lnTo>
                                  <a:pt x="538" y="4"/>
                                </a:lnTo>
                                <a:lnTo>
                                  <a:pt x="520" y="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33" o:spid="_x0000_s1026" style="position:absolute;margin-left:375.15pt;margin-top:31.4pt;width:29.85pt;height:16.65pt;z-index:-251656192;mso-position-horizontal-relative:page" coordorigin="7503,628" coordsize="597,3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">
                <v:shape id="Picture 134" o:spid="_x0000_s1027" type="#_x0000_t75" style="position:absolute;left:7533;top:677;width:567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6FD47DAAAA2wAAAA8AAABkcnMvZG93bnJldi54bWxEj0FrwkAUhO9C/8PyCt50YyVaUleRQqBU&#10;KFQ9eHxkn0kw+zbsvmr8912h0OMwM98wq83gOnWlEFvPBmbTDBRx5W3LtYHjoZy8goqCbLHzTAbu&#10;FGGzfhqtsLD+xt903UutEoRjgQYakb7QOlYNOYxT3xMn7+yDQ0ky1NoGvCW46/RLli20w5bTQoM9&#10;vTdUXfY/zgDnkg+nbflVn+eHXXCfpczz0pjx87B9AyU0yH/4r/1hDSyW8PiSfoBe/w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7oUPjsMAAADbAAAADwAAAAAAAAAAAAAAAACf&#10;AgAAZHJzL2Rvd25yZXYueG1sUEsFBgAAAAAEAAQA9wAAAI8DAAAAAA==&#10;">
                  <v:imagedata r:id="rId34" o:title=""/>
                </v:shape>
                <v:shape id="Picture 135" o:spid="_x0000_s1028" type="#_x0000_t75" style="position:absolute;left:7513;top:638;width:568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nz6nG/AAAA2wAAAA8AAABkcnMvZG93bnJldi54bWxET8uKwjAU3QvzD+EOuNPUAYt2jDL4AF24&#10;sMqsr82dtkxzU5Jo69+bheDycN6LVW8acSfna8sKJuMEBHFhdc2lgst5N5qB8AFZY2OZFDzIw2r5&#10;MVhgpm3HJ7rnoRQxhH2GCqoQ2kxKX1Rk0I9tSxy5P+sMhghdKbXDLoabRn4lSSoN1hwbKmxpXVHx&#10;n9+Mgu1xeuH1fLLh386hTdvr5lBclRp+9j/fIAL14S1+ufdaQRrHxi/xB8jlE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J8+pxvwAAANsAAAAPAAAAAAAAAAAAAAAAAJ8CAABk&#10;cnMvZG93bnJldi54bWxQSwUGAAAAAAQABAD3AAAAiwMAAAAA&#10;">
                  <v:imagedata r:id="rId35" o:title=""/>
                </v:shape>
                <v:shape id="Freeform 136" o:spid="_x0000_s1029" style="position:absolute;left:7513;top:638;width:568;height:284;visibility:visible;mso-wrap-style:square;v-text-anchor:top" coordsize="568,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5wkeMEA&#10;AADbAAAADwAAAGRycy9kb3ducmV2LnhtbESPQYvCMBSE74L/IbyFvdl0PYh2jSKKUFkv6v6AR/Js&#10;q81LSaJ2//1GEDwOM/MNM1/2thV38qFxrOAry0EQa2carhT8nrajKYgQkQ22jknBHwVYLoaDORbG&#10;PfhA92OsRIJwKFBBHWNXSBl0TRZD5jri5J2dtxiT9JU0Hh8Jbls5zvOJtNhwWqixo3VN+nq8WQXh&#10;TDPvtS/lrrX78rIJu82PVurzo199g4jUx3f41S6NgskMnl/SD5CL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+cJHjBAAAA2wAAAA8AAAAAAAAAAAAAAAAAmAIAAGRycy9kb3du&#10;cmV2LnhtbFBLBQYAAAAABAAEAPUAAACGAwAAAAA=&#10;" path="m47,l29,4,14,14,4,28,,47,,235r4,19l14,269r15,10l47,283r473,l538,279r16,-10l564,254r4,-19l568,47,564,28,554,14,538,4,520,,47,xe" filled="f" strokecolor="#95b3d7" strokeweight="1pt">
                  <v:path arrowok="t" o:connecttype="custom" o:connectlocs="47,638;29,642;14,652;4,666;0,685;0,873;4,892;14,907;29,917;47,921;520,921;538,917;554,907;564,892;568,873;568,685;564,666;554,652;538,642;520,638;47,638" o:connectangles="0,0,0,0,0,0,0,0,0,0,0,0,0,0,0,0,0,0,0,0,0"/>
                </v:shape>
                <w10:wrap anchorx="page"/>
              </v:group>
            </w:pict>
          </mc:Fallback>
        </mc:AlternateContent>
      </w:r>
      <w:r>
        <w:rPr>
          <w:sz w:val="24"/>
        </w:rPr>
        <w:t>Scintillometer</w:t>
      </w:r>
      <w:r>
        <w:rPr>
          <w:spacing w:val="8"/>
          <w:sz w:val="24"/>
        </w:rPr>
        <w:t xml:space="preserve"> </w:t>
      </w:r>
      <w:r>
        <w:rPr>
          <w:sz w:val="24"/>
        </w:rPr>
        <w:t>is</w:t>
      </w:r>
      <w:r>
        <w:rPr>
          <w:spacing w:val="9"/>
          <w:sz w:val="24"/>
        </w:rPr>
        <w:t xml:space="preserve"> </w:t>
      </w:r>
      <w:r>
        <w:rPr>
          <w:sz w:val="24"/>
        </w:rPr>
        <w:t>used</w:t>
      </w:r>
      <w:r>
        <w:rPr>
          <w:spacing w:val="8"/>
          <w:sz w:val="24"/>
        </w:rPr>
        <w:t xml:space="preserve"> </w:t>
      </w:r>
      <w:r>
        <w:rPr>
          <w:sz w:val="24"/>
        </w:rPr>
        <w:t>for</w:t>
      </w:r>
      <w:r>
        <w:rPr>
          <w:spacing w:val="9"/>
          <w:sz w:val="24"/>
        </w:rPr>
        <w:t xml:space="preserve"> </w:t>
      </w:r>
      <w:r>
        <w:rPr>
          <w:sz w:val="24"/>
        </w:rPr>
        <w:t>detection</w:t>
      </w:r>
      <w:r>
        <w:rPr>
          <w:spacing w:val="9"/>
          <w:sz w:val="24"/>
        </w:rPr>
        <w:t xml:space="preserve"> </w:t>
      </w:r>
      <w:r>
        <w:rPr>
          <w:sz w:val="24"/>
        </w:rPr>
        <w:t>of</w:t>
      </w:r>
      <w:r>
        <w:rPr>
          <w:spacing w:val="8"/>
          <w:sz w:val="24"/>
        </w:rPr>
        <w:t xml:space="preserve"> </w:t>
      </w:r>
      <w:r>
        <w:rPr>
          <w:sz w:val="24"/>
        </w:rPr>
        <w:t>phosphorescence</w:t>
      </w:r>
      <w:r>
        <w:rPr>
          <w:spacing w:val="9"/>
          <w:sz w:val="24"/>
        </w:rPr>
        <w:t xml:space="preserve"> </w:t>
      </w:r>
      <w:r>
        <w:rPr>
          <w:sz w:val="24"/>
        </w:rPr>
        <w:t>property</w:t>
      </w:r>
      <w:r>
        <w:rPr>
          <w:spacing w:val="9"/>
          <w:sz w:val="24"/>
        </w:rPr>
        <w:t xml:space="preserve"> </w:t>
      </w:r>
      <w:r>
        <w:rPr>
          <w:sz w:val="24"/>
        </w:rPr>
        <w:t>in</w:t>
      </w:r>
      <w:r>
        <w:rPr>
          <w:spacing w:val="-57"/>
          <w:sz w:val="24"/>
        </w:rPr>
        <w:t xml:space="preserve"> </w:t>
      </w:r>
      <w:r>
        <w:rPr>
          <w:sz w:val="24"/>
        </w:rPr>
        <w:t>minerals.</w:t>
      </w:r>
    </w:p>
    <w:p w:rsidR="001C2FC8" w:rsidRDefault="001C2FC8" w:rsidP="001C2FC8">
      <w:pPr>
        <w:pStyle w:val="BodyText"/>
        <w:spacing w:before="10"/>
        <w:rPr>
          <w:sz w:val="28"/>
        </w:rPr>
      </w:pPr>
    </w:p>
    <w:p w:rsidR="001C2FC8" w:rsidRDefault="001C2FC8" w:rsidP="001C2FC8">
      <w:pPr>
        <w:pStyle w:val="ListParagraph"/>
        <w:numPr>
          <w:ilvl w:val="0"/>
          <w:numId w:val="8"/>
        </w:numPr>
        <w:tabs>
          <w:tab w:val="left" w:pos="482"/>
        </w:tabs>
        <w:spacing w:before="0" w:line="288" w:lineRule="auto"/>
        <w:ind w:left="481" w:right="390" w:hanging="285"/>
        <w:rPr>
          <w:sz w:val="24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4764405</wp:posOffset>
                </wp:positionH>
                <wp:positionV relativeFrom="paragraph">
                  <wp:posOffset>397510</wp:posOffset>
                </wp:positionV>
                <wp:extent cx="379095" cy="212090"/>
                <wp:effectExtent l="1905" t="6985" r="0" b="0"/>
                <wp:wrapNone/>
                <wp:docPr id="62" name="Group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9095" cy="212090"/>
                          <a:chOff x="7503" y="626"/>
                          <a:chExt cx="597" cy="334"/>
                        </a:xfrm>
                      </wpg:grpSpPr>
                      <pic:pic xmlns:pic="http://schemas.openxmlformats.org/drawingml/2006/picture">
                        <pic:nvPicPr>
                          <pic:cNvPr id="63" name="Picture 1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33" y="676"/>
                            <a:ext cx="567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4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13" y="635"/>
                            <a:ext cx="568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5" name="Freeform 132"/>
                        <wps:cNvSpPr>
                          <a:spLocks/>
                        </wps:cNvSpPr>
                        <wps:spPr bwMode="auto">
                          <a:xfrm>
                            <a:off x="7513" y="635"/>
                            <a:ext cx="568" cy="284"/>
                          </a:xfrm>
                          <a:custGeom>
                            <a:avLst/>
                            <a:gdLst>
                              <a:gd name="T0" fmla="+- 0 7560 7513"/>
                              <a:gd name="T1" fmla="*/ T0 w 568"/>
                              <a:gd name="T2" fmla="+- 0 636 636"/>
                              <a:gd name="T3" fmla="*/ 636 h 284"/>
                              <a:gd name="T4" fmla="+- 0 7542 7513"/>
                              <a:gd name="T5" fmla="*/ T4 w 568"/>
                              <a:gd name="T6" fmla="+- 0 639 636"/>
                              <a:gd name="T7" fmla="*/ 639 h 284"/>
                              <a:gd name="T8" fmla="+- 0 7527 7513"/>
                              <a:gd name="T9" fmla="*/ T8 w 568"/>
                              <a:gd name="T10" fmla="+- 0 650 636"/>
                              <a:gd name="T11" fmla="*/ 650 h 284"/>
                              <a:gd name="T12" fmla="+- 0 7517 7513"/>
                              <a:gd name="T13" fmla="*/ T12 w 568"/>
                              <a:gd name="T14" fmla="+- 0 665 636"/>
                              <a:gd name="T15" fmla="*/ 665 h 284"/>
                              <a:gd name="T16" fmla="+- 0 7513 7513"/>
                              <a:gd name="T17" fmla="*/ T16 w 568"/>
                              <a:gd name="T18" fmla="+- 0 684 636"/>
                              <a:gd name="T19" fmla="*/ 684 h 284"/>
                              <a:gd name="T20" fmla="+- 0 7513 7513"/>
                              <a:gd name="T21" fmla="*/ T20 w 568"/>
                              <a:gd name="T22" fmla="+- 0 872 636"/>
                              <a:gd name="T23" fmla="*/ 872 h 284"/>
                              <a:gd name="T24" fmla="+- 0 7517 7513"/>
                              <a:gd name="T25" fmla="*/ T24 w 568"/>
                              <a:gd name="T26" fmla="+- 0 891 636"/>
                              <a:gd name="T27" fmla="*/ 891 h 284"/>
                              <a:gd name="T28" fmla="+- 0 7527 7513"/>
                              <a:gd name="T29" fmla="*/ T28 w 568"/>
                              <a:gd name="T30" fmla="+- 0 905 636"/>
                              <a:gd name="T31" fmla="*/ 905 h 284"/>
                              <a:gd name="T32" fmla="+- 0 7542 7513"/>
                              <a:gd name="T33" fmla="*/ T32 w 568"/>
                              <a:gd name="T34" fmla="+- 0 915 636"/>
                              <a:gd name="T35" fmla="*/ 915 h 284"/>
                              <a:gd name="T36" fmla="+- 0 7560 7513"/>
                              <a:gd name="T37" fmla="*/ T36 w 568"/>
                              <a:gd name="T38" fmla="+- 0 919 636"/>
                              <a:gd name="T39" fmla="*/ 919 h 284"/>
                              <a:gd name="T40" fmla="+- 0 8033 7513"/>
                              <a:gd name="T41" fmla="*/ T40 w 568"/>
                              <a:gd name="T42" fmla="+- 0 919 636"/>
                              <a:gd name="T43" fmla="*/ 919 h 284"/>
                              <a:gd name="T44" fmla="+- 0 8051 7513"/>
                              <a:gd name="T45" fmla="*/ T44 w 568"/>
                              <a:gd name="T46" fmla="+- 0 915 636"/>
                              <a:gd name="T47" fmla="*/ 915 h 284"/>
                              <a:gd name="T48" fmla="+- 0 8067 7513"/>
                              <a:gd name="T49" fmla="*/ T48 w 568"/>
                              <a:gd name="T50" fmla="+- 0 905 636"/>
                              <a:gd name="T51" fmla="*/ 905 h 284"/>
                              <a:gd name="T52" fmla="+- 0 8077 7513"/>
                              <a:gd name="T53" fmla="*/ T52 w 568"/>
                              <a:gd name="T54" fmla="+- 0 891 636"/>
                              <a:gd name="T55" fmla="*/ 891 h 284"/>
                              <a:gd name="T56" fmla="+- 0 8081 7513"/>
                              <a:gd name="T57" fmla="*/ T56 w 568"/>
                              <a:gd name="T58" fmla="+- 0 872 636"/>
                              <a:gd name="T59" fmla="*/ 872 h 284"/>
                              <a:gd name="T60" fmla="+- 0 8081 7513"/>
                              <a:gd name="T61" fmla="*/ T60 w 568"/>
                              <a:gd name="T62" fmla="+- 0 684 636"/>
                              <a:gd name="T63" fmla="*/ 684 h 284"/>
                              <a:gd name="T64" fmla="+- 0 8077 7513"/>
                              <a:gd name="T65" fmla="*/ T64 w 568"/>
                              <a:gd name="T66" fmla="+- 0 665 636"/>
                              <a:gd name="T67" fmla="*/ 665 h 284"/>
                              <a:gd name="T68" fmla="+- 0 8067 7513"/>
                              <a:gd name="T69" fmla="*/ T68 w 568"/>
                              <a:gd name="T70" fmla="+- 0 650 636"/>
                              <a:gd name="T71" fmla="*/ 650 h 284"/>
                              <a:gd name="T72" fmla="+- 0 8051 7513"/>
                              <a:gd name="T73" fmla="*/ T72 w 568"/>
                              <a:gd name="T74" fmla="+- 0 639 636"/>
                              <a:gd name="T75" fmla="*/ 639 h 284"/>
                              <a:gd name="T76" fmla="+- 0 8033 7513"/>
                              <a:gd name="T77" fmla="*/ T76 w 568"/>
                              <a:gd name="T78" fmla="+- 0 636 636"/>
                              <a:gd name="T79" fmla="*/ 636 h 284"/>
                              <a:gd name="T80" fmla="+- 0 7560 7513"/>
                              <a:gd name="T81" fmla="*/ T80 w 568"/>
                              <a:gd name="T82" fmla="+- 0 636 636"/>
                              <a:gd name="T83" fmla="*/ 636 h 2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68" h="284">
                                <a:moveTo>
                                  <a:pt x="47" y="0"/>
                                </a:moveTo>
                                <a:lnTo>
                                  <a:pt x="29" y="3"/>
                                </a:lnTo>
                                <a:lnTo>
                                  <a:pt x="14" y="14"/>
                                </a:lnTo>
                                <a:lnTo>
                                  <a:pt x="4" y="29"/>
                                </a:lnTo>
                                <a:lnTo>
                                  <a:pt x="0" y="48"/>
                                </a:lnTo>
                                <a:lnTo>
                                  <a:pt x="0" y="236"/>
                                </a:lnTo>
                                <a:lnTo>
                                  <a:pt x="4" y="255"/>
                                </a:lnTo>
                                <a:lnTo>
                                  <a:pt x="14" y="269"/>
                                </a:lnTo>
                                <a:lnTo>
                                  <a:pt x="29" y="279"/>
                                </a:lnTo>
                                <a:lnTo>
                                  <a:pt x="47" y="283"/>
                                </a:lnTo>
                                <a:lnTo>
                                  <a:pt x="520" y="283"/>
                                </a:lnTo>
                                <a:lnTo>
                                  <a:pt x="538" y="279"/>
                                </a:lnTo>
                                <a:lnTo>
                                  <a:pt x="554" y="269"/>
                                </a:lnTo>
                                <a:lnTo>
                                  <a:pt x="564" y="255"/>
                                </a:lnTo>
                                <a:lnTo>
                                  <a:pt x="568" y="236"/>
                                </a:lnTo>
                                <a:lnTo>
                                  <a:pt x="568" y="48"/>
                                </a:lnTo>
                                <a:lnTo>
                                  <a:pt x="564" y="29"/>
                                </a:lnTo>
                                <a:lnTo>
                                  <a:pt x="554" y="14"/>
                                </a:lnTo>
                                <a:lnTo>
                                  <a:pt x="538" y="3"/>
                                </a:lnTo>
                                <a:lnTo>
                                  <a:pt x="520" y="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9" o:spid="_x0000_s1026" style="position:absolute;margin-left:375.15pt;margin-top:31.3pt;width:29.85pt;height:16.7pt;z-index:251659264;mso-position-horizontal-relative:page" coordorigin="7503,626" coordsize="597,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">
                <v:shape id="Picture 130" o:spid="_x0000_s1027" type="#_x0000_t75" style="position:absolute;left:7533;top:676;width:567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hOfZDBAAAA2wAAAA8AAABkcnMvZG93bnJldi54bWxEj0GLwjAUhO/C/ofwhL1pqoIsXaPoorB4&#10;s/bg8dE8226bl5JEW/+9EYQ9DjPzDbPaDKYVd3K+tqxgNk1AEBdW11wqyM+HyRcIH5A1tpZJwYM8&#10;bNYfoxWm2vZ8onsWShEh7FNUUIXQpVL6oiKDfmo74uhdrTMYonSl1A77CDetnCfJUhqsOS5U2NFP&#10;RUWT3YyC084f939aLq5tZh7y3DS9u+RKfY6H7TeIQEP4D7/bv1rBcgGvL/EHyPUT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hOfZDBAAAA2wAAAA8AAAAAAAAAAAAAAAAAnwIA&#10;AGRycy9kb3ducmV2LnhtbFBLBQYAAAAABAAEAPcAAACNAwAAAAA=&#10;">
                  <v:imagedata r:id="rId30" o:title=""/>
                </v:shape>
                <v:shape id="Picture 131" o:spid="_x0000_s1028" type="#_x0000_t75" style="position:absolute;left:7513;top:635;width:568;height:2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Av/PjBAAAA2wAAAA8AAABkcnMvZG93bnJldi54bWxEj0GLwjAUhO8L/ofwBG9rqohINYoKCz3J&#10;bl3Y6yN5tsXmpSZZW/+9WVjwOMzMN8xmN9hW3MmHxrGC2TQDQaydabhS8H3+eF+BCBHZYOuYFDwo&#10;wG47ettgblzPX3QvYyUShEOOCuoYu1zKoGuyGKauI07exXmLMUlfSeOxT3DbynmWLaXFhtNCjR0d&#10;a9LX8tcqkLdjoa9Fo+du5e3h59GfsPxUajIe9msQkYb4Cv+3C6NguYC/L+kHyO0T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DAv/PjBAAAA2wAAAA8AAAAAAAAAAAAAAAAAnwIA&#10;AGRycy9kb3ducmV2LnhtbFBLBQYAAAAABAAEAPcAAACNAwAAAAA=&#10;">
                  <v:imagedata r:id="rId37" o:title=""/>
                </v:shape>
                <v:shape id="Freeform 132" o:spid="_x0000_s1029" style="position:absolute;left:7513;top:635;width:568;height:284;visibility:visible;mso-wrap-style:square;v-text-anchor:top" coordsize="568,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EufcEA&#10;AADbAAAADwAAAGRycy9kb3ducmV2LnhtbESP0YrCMBRE3xf8h3AF39bUBWWtRhFFqOjLqh9wSa5t&#10;tbkpSVbr35uFBR+HmTnDzJedbcSdfKgdKxgNMxDE2pmaSwXn0/bzG0SIyAYbx6TgSQGWi97HHHPj&#10;HvxD92MsRYJwyFFBFWObSxl0RRbD0LXEybs4bzEm6UtpPD4S3DbyK8sm0mLNaaHCltYV6dvx1yoI&#10;F5p6r30hd409FNdN2G32WqlBv1vNQETq4jv83y6MgskY/r6kHyAX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7RLn3BAAAA2wAAAA8AAAAAAAAAAAAAAAAAmAIAAGRycy9kb3du&#10;cmV2LnhtbFBLBQYAAAAABAAEAPUAAACGAwAAAAA=&#10;" path="m47,l29,3,14,14,4,29,,48,,236r4,19l14,269r15,10l47,283r473,l538,279r16,-10l564,255r4,-19l568,48,564,29,554,14,538,3,520,,47,xe" filled="f" strokecolor="#95b3d7" strokeweight="1pt">
                  <v:path arrowok="t" o:connecttype="custom" o:connectlocs="47,636;29,639;14,650;4,665;0,684;0,872;4,891;14,905;29,915;47,919;520,919;538,915;554,905;564,891;568,872;568,684;564,665;554,650;538,639;520,636;47,636" o:connectangles="0,0,0,0,0,0,0,0,0,0,0,0,0,0,0,0,0,0,0,0,0"/>
                </v:shape>
                <w10:wrap anchorx="page"/>
              </v:group>
            </w:pict>
          </mc:Fallback>
        </mc:AlternateContent>
      </w:r>
      <w:r>
        <w:rPr>
          <w:sz w:val="24"/>
        </w:rPr>
        <w:t>Color</w:t>
      </w:r>
      <w:r>
        <w:rPr>
          <w:spacing w:val="46"/>
          <w:sz w:val="24"/>
        </w:rPr>
        <w:t xml:space="preserve"> </w:t>
      </w:r>
      <w:r>
        <w:rPr>
          <w:sz w:val="24"/>
        </w:rPr>
        <w:t>is</w:t>
      </w:r>
      <w:r>
        <w:rPr>
          <w:spacing w:val="46"/>
          <w:sz w:val="24"/>
        </w:rPr>
        <w:t xml:space="preserve"> </w:t>
      </w:r>
      <w:r>
        <w:rPr>
          <w:sz w:val="24"/>
        </w:rPr>
        <w:t>commonly</w:t>
      </w:r>
      <w:r>
        <w:rPr>
          <w:spacing w:val="46"/>
          <w:sz w:val="24"/>
        </w:rPr>
        <w:t xml:space="preserve"> </w:t>
      </w:r>
      <w:r>
        <w:rPr>
          <w:sz w:val="24"/>
        </w:rPr>
        <w:t>more</w:t>
      </w:r>
      <w:r>
        <w:rPr>
          <w:spacing w:val="47"/>
          <w:sz w:val="24"/>
        </w:rPr>
        <w:t xml:space="preserve"> </w:t>
      </w:r>
      <w:r>
        <w:rPr>
          <w:sz w:val="24"/>
        </w:rPr>
        <w:t>reliable</w:t>
      </w:r>
      <w:r>
        <w:rPr>
          <w:spacing w:val="43"/>
          <w:sz w:val="24"/>
        </w:rPr>
        <w:t xml:space="preserve"> </w:t>
      </w:r>
      <w:r>
        <w:rPr>
          <w:sz w:val="24"/>
        </w:rPr>
        <w:t>than</w:t>
      </w:r>
      <w:r>
        <w:rPr>
          <w:spacing w:val="45"/>
          <w:sz w:val="24"/>
        </w:rPr>
        <w:t xml:space="preserve"> </w:t>
      </w:r>
      <w:r>
        <w:rPr>
          <w:sz w:val="24"/>
        </w:rPr>
        <w:t>the</w:t>
      </w:r>
      <w:r>
        <w:rPr>
          <w:spacing w:val="46"/>
          <w:sz w:val="24"/>
        </w:rPr>
        <w:t xml:space="preserve"> </w:t>
      </w:r>
      <w:r>
        <w:rPr>
          <w:sz w:val="24"/>
        </w:rPr>
        <w:t>streak</w:t>
      </w:r>
      <w:r>
        <w:rPr>
          <w:spacing w:val="45"/>
          <w:sz w:val="24"/>
        </w:rPr>
        <w:t xml:space="preserve"> </w:t>
      </w:r>
      <w:r>
        <w:rPr>
          <w:sz w:val="24"/>
        </w:rPr>
        <w:t>of</w:t>
      </w:r>
      <w:r>
        <w:rPr>
          <w:spacing w:val="45"/>
          <w:sz w:val="24"/>
        </w:rPr>
        <w:t xml:space="preserve"> </w:t>
      </w:r>
      <w:r>
        <w:rPr>
          <w:sz w:val="24"/>
        </w:rPr>
        <w:t>the</w:t>
      </w:r>
      <w:r>
        <w:rPr>
          <w:spacing w:val="46"/>
          <w:sz w:val="24"/>
        </w:rPr>
        <w:t xml:space="preserve"> </w:t>
      </w:r>
      <w:r>
        <w:rPr>
          <w:sz w:val="24"/>
        </w:rPr>
        <w:t>mineral</w:t>
      </w:r>
      <w:r>
        <w:rPr>
          <w:spacing w:val="-57"/>
          <w:sz w:val="24"/>
        </w:rPr>
        <w:t xml:space="preserve"> </w:t>
      </w:r>
      <w:r>
        <w:rPr>
          <w:sz w:val="24"/>
        </w:rPr>
        <w:t>itself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identification.</w:t>
      </w:r>
    </w:p>
    <w:p w:rsidR="001C2FC8" w:rsidRDefault="001C2FC8" w:rsidP="001C2FC8">
      <w:pPr>
        <w:pStyle w:val="BodyText"/>
        <w:rPr>
          <w:sz w:val="20"/>
        </w:rPr>
      </w:pPr>
    </w:p>
    <w:p w:rsidR="001C2FC8" w:rsidRDefault="001C2FC8" w:rsidP="001C2FC8">
      <w:pPr>
        <w:pStyle w:val="BodyText"/>
        <w:spacing w:before="9"/>
        <w:rPr>
          <w:sz w:val="10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0" distR="0" simplePos="0" relativeHeight="251669504" behindDoc="1" locked="0" layoutInCell="1" allowOverlap="1">
                <wp:simplePos x="0" y="0"/>
                <wp:positionH relativeFrom="page">
                  <wp:posOffset>769620</wp:posOffset>
                </wp:positionH>
                <wp:positionV relativeFrom="paragraph">
                  <wp:posOffset>103505</wp:posOffset>
                </wp:positionV>
                <wp:extent cx="4402455" cy="442595"/>
                <wp:effectExtent l="0" t="3175" r="0" b="1905"/>
                <wp:wrapTopAndBottom/>
                <wp:docPr id="57" name="Group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2455" cy="442595"/>
                          <a:chOff x="1212" y="163"/>
                          <a:chExt cx="6933" cy="697"/>
                        </a:xfrm>
                      </wpg:grpSpPr>
                      <pic:pic xmlns:pic="http://schemas.openxmlformats.org/drawingml/2006/picture">
                        <pic:nvPicPr>
                          <pic:cNvPr id="58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2" y="163"/>
                            <a:ext cx="6803" cy="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9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2" y="283"/>
                            <a:ext cx="6803" cy="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0" name="Freeform 176"/>
                        <wps:cNvSpPr>
                          <a:spLocks/>
                        </wps:cNvSpPr>
                        <wps:spPr bwMode="auto">
                          <a:xfrm>
                            <a:off x="1332" y="283"/>
                            <a:ext cx="6803" cy="567"/>
                          </a:xfrm>
                          <a:custGeom>
                            <a:avLst/>
                            <a:gdLst>
                              <a:gd name="T0" fmla="+- 0 1427 1332"/>
                              <a:gd name="T1" fmla="*/ T0 w 6803"/>
                              <a:gd name="T2" fmla="+- 0 283 283"/>
                              <a:gd name="T3" fmla="*/ 283 h 567"/>
                              <a:gd name="T4" fmla="+- 0 1390 1332"/>
                              <a:gd name="T5" fmla="*/ T4 w 6803"/>
                              <a:gd name="T6" fmla="+- 0 291 283"/>
                              <a:gd name="T7" fmla="*/ 291 h 567"/>
                              <a:gd name="T8" fmla="+- 0 1360 1332"/>
                              <a:gd name="T9" fmla="*/ T8 w 6803"/>
                              <a:gd name="T10" fmla="+- 0 311 283"/>
                              <a:gd name="T11" fmla="*/ 311 h 567"/>
                              <a:gd name="T12" fmla="+- 0 1340 1332"/>
                              <a:gd name="T13" fmla="*/ T12 w 6803"/>
                              <a:gd name="T14" fmla="+- 0 341 283"/>
                              <a:gd name="T15" fmla="*/ 341 h 567"/>
                              <a:gd name="T16" fmla="+- 0 1332 1332"/>
                              <a:gd name="T17" fmla="*/ T16 w 6803"/>
                              <a:gd name="T18" fmla="+- 0 377 283"/>
                              <a:gd name="T19" fmla="*/ 377 h 567"/>
                              <a:gd name="T20" fmla="+- 0 1332 1332"/>
                              <a:gd name="T21" fmla="*/ T20 w 6803"/>
                              <a:gd name="T22" fmla="+- 0 755 283"/>
                              <a:gd name="T23" fmla="*/ 755 h 567"/>
                              <a:gd name="T24" fmla="+- 0 1340 1332"/>
                              <a:gd name="T25" fmla="*/ T24 w 6803"/>
                              <a:gd name="T26" fmla="+- 0 792 283"/>
                              <a:gd name="T27" fmla="*/ 792 h 567"/>
                              <a:gd name="T28" fmla="+- 0 1360 1332"/>
                              <a:gd name="T29" fmla="*/ T28 w 6803"/>
                              <a:gd name="T30" fmla="+- 0 822 283"/>
                              <a:gd name="T31" fmla="*/ 822 h 567"/>
                              <a:gd name="T32" fmla="+- 0 1390 1332"/>
                              <a:gd name="T33" fmla="*/ T32 w 6803"/>
                              <a:gd name="T34" fmla="+- 0 842 283"/>
                              <a:gd name="T35" fmla="*/ 842 h 567"/>
                              <a:gd name="T36" fmla="+- 0 1427 1332"/>
                              <a:gd name="T37" fmla="*/ T36 w 6803"/>
                              <a:gd name="T38" fmla="+- 0 850 283"/>
                              <a:gd name="T39" fmla="*/ 850 h 567"/>
                              <a:gd name="T40" fmla="+- 0 8041 1332"/>
                              <a:gd name="T41" fmla="*/ T40 w 6803"/>
                              <a:gd name="T42" fmla="+- 0 850 283"/>
                              <a:gd name="T43" fmla="*/ 850 h 567"/>
                              <a:gd name="T44" fmla="+- 0 8078 1332"/>
                              <a:gd name="T45" fmla="*/ T44 w 6803"/>
                              <a:gd name="T46" fmla="+- 0 842 283"/>
                              <a:gd name="T47" fmla="*/ 842 h 567"/>
                              <a:gd name="T48" fmla="+- 0 8107 1332"/>
                              <a:gd name="T49" fmla="*/ T48 w 6803"/>
                              <a:gd name="T50" fmla="+- 0 822 283"/>
                              <a:gd name="T51" fmla="*/ 822 h 567"/>
                              <a:gd name="T52" fmla="+- 0 8127 1332"/>
                              <a:gd name="T53" fmla="*/ T52 w 6803"/>
                              <a:gd name="T54" fmla="+- 0 792 283"/>
                              <a:gd name="T55" fmla="*/ 792 h 567"/>
                              <a:gd name="T56" fmla="+- 0 8135 1332"/>
                              <a:gd name="T57" fmla="*/ T56 w 6803"/>
                              <a:gd name="T58" fmla="+- 0 755 283"/>
                              <a:gd name="T59" fmla="*/ 755 h 567"/>
                              <a:gd name="T60" fmla="+- 0 8135 1332"/>
                              <a:gd name="T61" fmla="*/ T60 w 6803"/>
                              <a:gd name="T62" fmla="+- 0 377 283"/>
                              <a:gd name="T63" fmla="*/ 377 h 567"/>
                              <a:gd name="T64" fmla="+- 0 8127 1332"/>
                              <a:gd name="T65" fmla="*/ T64 w 6803"/>
                              <a:gd name="T66" fmla="+- 0 341 283"/>
                              <a:gd name="T67" fmla="*/ 341 h 567"/>
                              <a:gd name="T68" fmla="+- 0 8107 1332"/>
                              <a:gd name="T69" fmla="*/ T68 w 6803"/>
                              <a:gd name="T70" fmla="+- 0 311 283"/>
                              <a:gd name="T71" fmla="*/ 311 h 567"/>
                              <a:gd name="T72" fmla="+- 0 8078 1332"/>
                              <a:gd name="T73" fmla="*/ T72 w 6803"/>
                              <a:gd name="T74" fmla="+- 0 291 283"/>
                              <a:gd name="T75" fmla="*/ 291 h 567"/>
                              <a:gd name="T76" fmla="+- 0 8041 1332"/>
                              <a:gd name="T77" fmla="*/ T76 w 6803"/>
                              <a:gd name="T78" fmla="+- 0 283 283"/>
                              <a:gd name="T79" fmla="*/ 283 h 567"/>
                              <a:gd name="T80" fmla="+- 0 1427 1332"/>
                              <a:gd name="T81" fmla="*/ T80 w 6803"/>
                              <a:gd name="T82" fmla="+- 0 283 283"/>
                              <a:gd name="T83" fmla="*/ 283 h 5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803" h="567">
                                <a:moveTo>
                                  <a:pt x="95" y="0"/>
                                </a:moveTo>
                                <a:lnTo>
                                  <a:pt x="58" y="8"/>
                                </a:lnTo>
                                <a:lnTo>
                                  <a:pt x="28" y="28"/>
                                </a:lnTo>
                                <a:lnTo>
                                  <a:pt x="8" y="58"/>
                                </a:lnTo>
                                <a:lnTo>
                                  <a:pt x="0" y="94"/>
                                </a:lnTo>
                                <a:lnTo>
                                  <a:pt x="0" y="472"/>
                                </a:lnTo>
                                <a:lnTo>
                                  <a:pt x="8" y="509"/>
                                </a:lnTo>
                                <a:lnTo>
                                  <a:pt x="28" y="539"/>
                                </a:lnTo>
                                <a:lnTo>
                                  <a:pt x="58" y="559"/>
                                </a:lnTo>
                                <a:lnTo>
                                  <a:pt x="95" y="567"/>
                                </a:lnTo>
                                <a:lnTo>
                                  <a:pt x="6709" y="567"/>
                                </a:lnTo>
                                <a:lnTo>
                                  <a:pt x="6746" y="559"/>
                                </a:lnTo>
                                <a:lnTo>
                                  <a:pt x="6775" y="539"/>
                                </a:lnTo>
                                <a:lnTo>
                                  <a:pt x="6795" y="509"/>
                                </a:lnTo>
                                <a:lnTo>
                                  <a:pt x="6803" y="472"/>
                                </a:lnTo>
                                <a:lnTo>
                                  <a:pt x="6803" y="94"/>
                                </a:lnTo>
                                <a:lnTo>
                                  <a:pt x="6795" y="58"/>
                                </a:lnTo>
                                <a:lnTo>
                                  <a:pt x="6775" y="28"/>
                                </a:lnTo>
                                <a:lnTo>
                                  <a:pt x="6746" y="8"/>
                                </a:lnTo>
                                <a:lnTo>
                                  <a:pt x="6709" y="0"/>
                                </a:lnTo>
                                <a:lnTo>
                                  <a:pt x="9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Text Box 177"/>
                        <wps:cNvSpPr txBox="1">
                          <a:spLocks noChangeArrowheads="1"/>
                        </wps:cNvSpPr>
                        <wps:spPr bwMode="auto">
                          <a:xfrm>
                            <a:off x="1212" y="163"/>
                            <a:ext cx="6933" cy="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2FC8" w:rsidRDefault="001C2FC8" w:rsidP="001C2FC8">
                              <w:pPr>
                                <w:spacing w:before="7"/>
                                <w:rPr>
                                  <w:sz w:val="23"/>
                                </w:rPr>
                              </w:pPr>
                            </w:p>
                            <w:p w:rsidR="001C2FC8" w:rsidRDefault="001C2FC8" w:rsidP="001C2FC8">
                              <w:pPr>
                                <w:ind w:left="235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5.5.</w:t>
                              </w:r>
                              <w:r>
                                <w:rPr>
                                  <w:b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Choose a, b, c, or d which best completes each item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73" o:spid="_x0000_s1031" style="position:absolute;margin-left:60.6pt;margin-top:8.15pt;width:346.65pt;height:34.85pt;z-index:-251646976;mso-wrap-distance-left:0;mso-wrap-distance-right:0;mso-position-horizontal-relative:page" coordorigin="1212,163" coordsize="6933,6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">
                <v:shape id="Picture 174" o:spid="_x0000_s1032" type="#_x0000_t75" style="position:absolute;left:1212;top:163;width:6803;height:5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z28frCAAAA2wAAAA8AAABkcnMvZG93bnJldi54bWxET7tuwjAU3ZH4B+sidQOnVaEoYFDVFilM&#10;iLQDbJf4kqSNr6PY5NGvrwekjkfnvd72phItNa60rOBxFoEgzqwuOVfw9bmbLkE4j6yxskwKBnKw&#10;3YxHa4y17fhIbepzEULYxaig8L6OpXRZQQbdzNbEgbvaxqAPsMmlbrAL4aaST1G0kAZLDg0F1vRW&#10;UPaT3oyCZFgkL5dnpz8oTQ+n9+9998tnpR4m/esKhKfe/4vv7kQrmIex4Uv4AXLz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c9vH6wgAAANsAAAAPAAAAAAAAAAAAAAAAAJ8C&#10;AABkcnMvZG93bnJldi54bWxQSwUGAAAAAAQABAD3AAAAjgMAAAAA&#10;">
                  <v:imagedata r:id="rId40" o:title=""/>
                </v:shape>
                <v:shape id="Picture 175" o:spid="_x0000_s1033" type="#_x0000_t75" style="position:absolute;left:1332;top:283;width:6803;height:5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N0xu/EAAAA2wAAAA8AAABkcnMvZG93bnJldi54bWxEj0GLwjAUhO8L/ofwBG9rqsVFq1GkIOpJ&#10;tutBb4/m2Rabl9JErf56s7Cwx2FmvmEWq87U4k6tqywrGA0jEMS51RUXCo4/m88pCOeRNdaWScGT&#10;HKyWvY8FJto++JvumS9EgLBLUEHpfZNI6fKSDLqhbYiDd7GtQR9kW0jd4iPATS3HUfQlDVYcFkps&#10;KC0pv2Y3o+Bwlq9tmp1G6Wu/juu42272GCs16HfrOQhPnf8P/7V3WsFkBr9fwg+Qyz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N0xu/EAAAA2wAAAA8AAAAAAAAAAAAAAAAA&#10;nwIAAGRycy9kb3ducmV2LnhtbFBLBQYAAAAABAAEAPcAAACQAwAAAAA=&#10;">
                  <v:imagedata r:id="rId41" o:title=""/>
                </v:shape>
                <v:shape id="Freeform 176" o:spid="_x0000_s1034" style="position:absolute;left:1332;top:283;width:6803;height:567;visibility:visible;mso-wrap-style:square;v-text-anchor:top" coordsize="6803,5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2pHpbsA&#10;AADbAAAADwAAAGRycy9kb3ducmV2LnhtbERPyw7BQBTdS/zD5ErsmBIRyhCPCJZKYnvTudpG5051&#10;BvX3ZiGxPDnv+bIxpXhR7QrLCgb9CARxanXBmYLLedebgHAeWWNpmRR8yMFy0W7NMdb2zSd6JT4T&#10;IYRdjApy76tYSpfmZND1bUUcuJutDfoA60zqGt8h3JRyGEVjabDg0JBjRZuc0nvyNAqSkZnuH6ts&#10;+/gwJlNaX48l7pXqdprVDISnxv/FP/dBKxiH9eFL+AFy8QU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IdqR6W7AAAA2wAAAA8AAAAAAAAAAAAAAAAAmAIAAGRycy9kb3ducmV2Lnht&#10;bFBLBQYAAAAABAAEAPUAAACAAwAAAAA=&#10;" path="m95,l58,8,28,28,8,58,,94,,472r8,37l28,539r30,20l95,567r6614,l6746,559r29,-20l6795,509r8,-37l6803,94r-8,-36l6775,28,6746,8,6709,,95,xe" filled="f" strokecolor="#95b3d7" strokeweight="1pt">
                  <v:path arrowok="t" o:connecttype="custom" o:connectlocs="95,283;58,291;28,311;8,341;0,377;0,755;8,792;28,822;58,842;95,850;6709,850;6746,842;6775,822;6795,792;6803,755;6803,377;6795,341;6775,311;6746,291;6709,283;95,283" o:connectangles="0,0,0,0,0,0,0,0,0,0,0,0,0,0,0,0,0,0,0,0,0"/>
                </v:shape>
                <v:shape id="Text Box 177" o:spid="_x0000_s1035" type="#_x0000_t202" style="position:absolute;left:1212;top:163;width:6933;height:6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N0UcQA&#10;AADbAAAADwAAAGRycy9kb3ducmV2LnhtbESPQWvCQBSE70L/w/KE3swmPYQaXUWkhUKhNMaDx2f2&#10;mSxm36bZbUz/fbdQ8DjMzDfMejvZTow0eONYQZakIIhrpw03Co7V6+IZhA/IGjvHpOCHPGw3D7M1&#10;FtrduKTxEBoRIewLVNCG0BdS+roliz5xPXH0Lm6wGKIcGqkHvEW47eRTmubSouG40GJP+5bq6+Hb&#10;KtiduHwxXx/nz/JSmqpapvyeX5V6nE+7FYhAU7iH/9tvWkGewd+X+APk5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JzdFHEAAAA2wAAAA8AAAAAAAAAAAAAAAAAmAIAAGRycy9k&#10;b3ducmV2LnhtbFBLBQYAAAAABAAEAPUAAACJAwAAAAA=&#10;" filled="f" stroked="f">
                  <v:textbox inset="0,0,0,0">
                    <w:txbxContent>
                      <w:p w:rsidR="001C2FC8" w:rsidRDefault="001C2FC8" w:rsidP="001C2FC8">
                        <w:pPr>
                          <w:spacing w:before="7"/>
                          <w:rPr>
                            <w:sz w:val="23"/>
                          </w:rPr>
                        </w:pPr>
                      </w:p>
                      <w:p w:rsidR="001C2FC8" w:rsidRDefault="001C2FC8" w:rsidP="001C2FC8">
                        <w:pPr>
                          <w:ind w:left="235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5.5.</w:t>
                        </w:r>
                        <w:r>
                          <w:rPr>
                            <w:b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Choose a, b, c, or d which best completes each item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1C2FC8" w:rsidRDefault="001C2FC8" w:rsidP="001C2FC8">
      <w:pPr>
        <w:pStyle w:val="ListParagraph"/>
        <w:numPr>
          <w:ilvl w:val="0"/>
          <w:numId w:val="7"/>
        </w:numPr>
        <w:tabs>
          <w:tab w:val="left" w:pos="482"/>
        </w:tabs>
        <w:spacing w:before="151" w:line="288" w:lineRule="auto"/>
        <w:ind w:right="390"/>
        <w:rPr>
          <w:sz w:val="24"/>
        </w:rPr>
      </w:pPr>
      <w:r>
        <w:rPr>
          <w:sz w:val="24"/>
        </w:rPr>
        <w:t>Geologists</w:t>
      </w:r>
      <w:r>
        <w:rPr>
          <w:spacing w:val="7"/>
          <w:sz w:val="24"/>
        </w:rPr>
        <w:t xml:space="preserve"> </w:t>
      </w:r>
      <w:r>
        <w:rPr>
          <w:sz w:val="24"/>
        </w:rPr>
        <w:t>can</w:t>
      </w:r>
      <w:r>
        <w:rPr>
          <w:spacing w:val="8"/>
          <w:sz w:val="24"/>
        </w:rPr>
        <w:t xml:space="preserve"> </w:t>
      </w:r>
      <w:r>
        <w:rPr>
          <w:sz w:val="24"/>
        </w:rPr>
        <w:t>distinguish</w:t>
      </w:r>
      <w:r>
        <w:rPr>
          <w:spacing w:val="8"/>
          <w:sz w:val="24"/>
        </w:rPr>
        <w:t xml:space="preserve"> </w:t>
      </w:r>
      <w:r>
        <w:rPr>
          <w:sz w:val="24"/>
        </w:rPr>
        <w:t>any</w:t>
      </w:r>
      <w:r>
        <w:rPr>
          <w:spacing w:val="7"/>
          <w:sz w:val="24"/>
        </w:rPr>
        <w:t xml:space="preserve"> </w:t>
      </w:r>
      <w:r>
        <w:rPr>
          <w:sz w:val="24"/>
        </w:rPr>
        <w:t>mineral</w:t>
      </w:r>
      <w:r>
        <w:rPr>
          <w:spacing w:val="8"/>
          <w:sz w:val="24"/>
        </w:rPr>
        <w:t xml:space="preserve"> </w:t>
      </w:r>
      <w:r>
        <w:rPr>
          <w:sz w:val="24"/>
        </w:rPr>
        <w:t>from</w:t>
      </w:r>
      <w:r>
        <w:rPr>
          <w:spacing w:val="6"/>
          <w:sz w:val="24"/>
        </w:rPr>
        <w:t xml:space="preserve"> </w:t>
      </w:r>
      <w:r>
        <w:rPr>
          <w:sz w:val="24"/>
        </w:rPr>
        <w:t>all</w:t>
      </w:r>
      <w:r>
        <w:rPr>
          <w:spacing w:val="8"/>
          <w:sz w:val="24"/>
        </w:rPr>
        <w:t xml:space="preserve"> </w:t>
      </w:r>
      <w:r>
        <w:rPr>
          <w:sz w:val="24"/>
        </w:rPr>
        <w:t>others</w:t>
      </w:r>
      <w:r>
        <w:rPr>
          <w:spacing w:val="7"/>
          <w:sz w:val="24"/>
        </w:rPr>
        <w:t xml:space="preserve"> </w:t>
      </w:r>
      <w:r>
        <w:rPr>
          <w:sz w:val="24"/>
        </w:rPr>
        <w:t>by</w:t>
      </w:r>
      <w:r>
        <w:rPr>
          <w:spacing w:val="8"/>
          <w:sz w:val="24"/>
        </w:rPr>
        <w:t xml:space="preserve"> </w:t>
      </w:r>
      <w:r>
        <w:rPr>
          <w:sz w:val="24"/>
        </w:rPr>
        <w:t>chemical</w:t>
      </w:r>
      <w:r>
        <w:rPr>
          <w:spacing w:val="-57"/>
          <w:sz w:val="24"/>
        </w:rPr>
        <w:t xml:space="preserve"> </w:t>
      </w:r>
      <w:r>
        <w:rPr>
          <w:sz w:val="24"/>
        </w:rPr>
        <w:t>composition</w:t>
      </w:r>
      <w:r>
        <w:rPr>
          <w:spacing w:val="-1"/>
          <w:sz w:val="24"/>
        </w:rPr>
        <w:t xml:space="preserve"> </w:t>
      </w:r>
      <w:r>
        <w:rPr>
          <w:sz w:val="24"/>
        </w:rPr>
        <w:t>and ………………..</w:t>
      </w:r>
    </w:p>
    <w:p w:rsidR="001C2FC8" w:rsidRDefault="001C2FC8" w:rsidP="001C2FC8">
      <w:pPr>
        <w:spacing w:line="288" w:lineRule="auto"/>
        <w:rPr>
          <w:sz w:val="24"/>
        </w:rPr>
        <w:sectPr w:rsidR="001C2FC8">
          <w:pgSz w:w="9360" w:h="13050"/>
          <w:pgMar w:top="540" w:right="880" w:bottom="280" w:left="1080" w:header="720" w:footer="720" w:gutter="0"/>
          <w:cols w:space="720"/>
        </w:sectPr>
      </w:pPr>
    </w:p>
    <w:p w:rsidR="001C2FC8" w:rsidRDefault="001C2FC8" w:rsidP="001C2FC8">
      <w:pPr>
        <w:pStyle w:val="BodyText"/>
        <w:rPr>
          <w:b/>
          <w:sz w:val="20"/>
        </w:rPr>
      </w:pPr>
    </w:p>
    <w:p w:rsidR="001C2FC8" w:rsidRDefault="001C2FC8" w:rsidP="001C2FC8">
      <w:pPr>
        <w:pStyle w:val="BodyText"/>
        <w:rPr>
          <w:b/>
          <w:sz w:val="20"/>
        </w:rPr>
      </w:pPr>
    </w:p>
    <w:p w:rsidR="001C2FC8" w:rsidRDefault="001C2FC8" w:rsidP="001C2FC8">
      <w:pPr>
        <w:pStyle w:val="ListParagraph"/>
        <w:numPr>
          <w:ilvl w:val="1"/>
          <w:numId w:val="7"/>
        </w:numPr>
        <w:tabs>
          <w:tab w:val="left" w:pos="728"/>
          <w:tab w:val="left" w:pos="3598"/>
        </w:tabs>
        <w:spacing w:before="222"/>
        <w:rPr>
          <w:sz w:val="24"/>
        </w:rPr>
      </w:pPr>
      <w:r>
        <w:rPr>
          <w:sz w:val="24"/>
        </w:rPr>
        <w:t>specific</w:t>
      </w:r>
      <w:r>
        <w:rPr>
          <w:spacing w:val="-1"/>
          <w:sz w:val="24"/>
        </w:rPr>
        <w:t xml:space="preserve"> </w:t>
      </w:r>
      <w:r>
        <w:rPr>
          <w:sz w:val="24"/>
        </w:rPr>
        <w:t>gravity</w:t>
      </w:r>
      <w:r>
        <w:rPr>
          <w:sz w:val="24"/>
        </w:rPr>
        <w:tab/>
        <w:t>b)</w:t>
      </w:r>
      <w:r>
        <w:rPr>
          <w:spacing w:val="-1"/>
          <w:sz w:val="24"/>
        </w:rPr>
        <w:t xml:space="preserve"> </w:t>
      </w:r>
      <w:r>
        <w:rPr>
          <w:sz w:val="24"/>
        </w:rPr>
        <w:t>crystalline</w:t>
      </w:r>
      <w:r>
        <w:rPr>
          <w:spacing w:val="-1"/>
          <w:sz w:val="24"/>
        </w:rPr>
        <w:t xml:space="preserve"> </w:t>
      </w:r>
      <w:r>
        <w:rPr>
          <w:sz w:val="24"/>
        </w:rPr>
        <w:t>structure</w:t>
      </w:r>
    </w:p>
    <w:p w:rsidR="001C2FC8" w:rsidRDefault="001C2FC8" w:rsidP="001C2FC8">
      <w:pPr>
        <w:pStyle w:val="BodyText"/>
        <w:tabs>
          <w:tab w:val="left" w:pos="3598"/>
        </w:tabs>
        <w:spacing w:before="55"/>
        <w:ind w:left="481"/>
      </w:pPr>
      <w:r>
        <w:t>c)</w:t>
      </w:r>
      <w:r>
        <w:rPr>
          <w:spacing w:val="-1"/>
        </w:rPr>
        <w:t xml:space="preserve"> </w:t>
      </w:r>
      <w:r>
        <w:t>physical</w:t>
      </w:r>
      <w:r>
        <w:rPr>
          <w:spacing w:val="-1"/>
        </w:rPr>
        <w:t xml:space="preserve"> </w:t>
      </w:r>
      <w:r>
        <w:t>properties</w:t>
      </w:r>
      <w:r>
        <w:tab/>
        <w:t>d)</w:t>
      </w:r>
      <w:r>
        <w:rPr>
          <w:spacing w:val="-1"/>
        </w:rPr>
        <w:t xml:space="preserve"> </w:t>
      </w:r>
      <w:r>
        <w:t>color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treak</w:t>
      </w:r>
    </w:p>
    <w:p w:rsidR="001C2FC8" w:rsidRDefault="001C2FC8" w:rsidP="001C2FC8">
      <w:pPr>
        <w:pStyle w:val="ListParagraph"/>
        <w:numPr>
          <w:ilvl w:val="0"/>
          <w:numId w:val="7"/>
        </w:numPr>
        <w:tabs>
          <w:tab w:val="left" w:pos="482"/>
        </w:tabs>
        <w:spacing w:line="288" w:lineRule="auto"/>
        <w:ind w:right="389"/>
        <w:rPr>
          <w:sz w:val="24"/>
        </w:rPr>
      </w:pPr>
      <w:r>
        <w:rPr>
          <w:sz w:val="24"/>
        </w:rPr>
        <w:t>What</w:t>
      </w:r>
      <w:r>
        <w:rPr>
          <w:spacing w:val="24"/>
          <w:sz w:val="24"/>
        </w:rPr>
        <w:t xml:space="preserve"> </w:t>
      </w:r>
      <w:r>
        <w:rPr>
          <w:sz w:val="24"/>
        </w:rPr>
        <w:t>is</w:t>
      </w:r>
      <w:r>
        <w:rPr>
          <w:spacing w:val="24"/>
          <w:sz w:val="24"/>
        </w:rPr>
        <w:t xml:space="preserve"> </w:t>
      </w:r>
      <w:r>
        <w:rPr>
          <w:sz w:val="24"/>
        </w:rPr>
        <w:t>named</w:t>
      </w:r>
      <w:r>
        <w:rPr>
          <w:spacing w:val="24"/>
          <w:sz w:val="24"/>
        </w:rPr>
        <w:t xml:space="preserve"> </w:t>
      </w:r>
      <w:r>
        <w:rPr>
          <w:sz w:val="24"/>
        </w:rPr>
        <w:t>the</w:t>
      </w:r>
      <w:r>
        <w:rPr>
          <w:spacing w:val="25"/>
          <w:sz w:val="24"/>
        </w:rPr>
        <w:t xml:space="preserve"> </w:t>
      </w:r>
      <w:r>
        <w:rPr>
          <w:sz w:val="24"/>
        </w:rPr>
        <w:t>tendency</w:t>
      </w:r>
      <w:r>
        <w:rPr>
          <w:spacing w:val="24"/>
          <w:sz w:val="24"/>
        </w:rPr>
        <w:t xml:space="preserve"> </w:t>
      </w:r>
      <w:r>
        <w:rPr>
          <w:sz w:val="24"/>
        </w:rPr>
        <w:t>of</w:t>
      </w:r>
      <w:r>
        <w:rPr>
          <w:spacing w:val="24"/>
          <w:sz w:val="24"/>
        </w:rPr>
        <w:t xml:space="preserve"> </w:t>
      </w:r>
      <w:r>
        <w:rPr>
          <w:sz w:val="24"/>
        </w:rPr>
        <w:t>some</w:t>
      </w:r>
      <w:r>
        <w:rPr>
          <w:spacing w:val="25"/>
          <w:sz w:val="24"/>
        </w:rPr>
        <w:t xml:space="preserve"> </w:t>
      </w:r>
      <w:r>
        <w:rPr>
          <w:sz w:val="24"/>
        </w:rPr>
        <w:t>minerals</w:t>
      </w:r>
      <w:r>
        <w:rPr>
          <w:spacing w:val="24"/>
          <w:sz w:val="24"/>
        </w:rPr>
        <w:t xml:space="preserve"> </w:t>
      </w:r>
      <w:r>
        <w:rPr>
          <w:sz w:val="24"/>
        </w:rPr>
        <w:t>to</w:t>
      </w:r>
      <w:r>
        <w:rPr>
          <w:spacing w:val="24"/>
          <w:sz w:val="24"/>
        </w:rPr>
        <w:t xml:space="preserve"> </w:t>
      </w:r>
      <w:r>
        <w:rPr>
          <w:sz w:val="24"/>
        </w:rPr>
        <w:t>break</w:t>
      </w:r>
      <w:r>
        <w:rPr>
          <w:spacing w:val="24"/>
          <w:sz w:val="24"/>
        </w:rPr>
        <w:t xml:space="preserve"> </w:t>
      </w:r>
      <w:r>
        <w:rPr>
          <w:sz w:val="24"/>
        </w:rPr>
        <w:t>along</w:t>
      </w:r>
      <w:r>
        <w:rPr>
          <w:spacing w:val="25"/>
          <w:sz w:val="24"/>
        </w:rPr>
        <w:t xml:space="preserve"> </w:t>
      </w:r>
      <w:r>
        <w:rPr>
          <w:sz w:val="24"/>
        </w:rPr>
        <w:t>flat</w:t>
      </w:r>
      <w:r>
        <w:rPr>
          <w:spacing w:val="-57"/>
          <w:sz w:val="24"/>
        </w:rPr>
        <w:t xml:space="preserve"> </w:t>
      </w:r>
      <w:r>
        <w:rPr>
          <w:sz w:val="24"/>
        </w:rPr>
        <w:t>surfaces?</w:t>
      </w:r>
    </w:p>
    <w:p w:rsidR="001C2FC8" w:rsidRDefault="001C2FC8" w:rsidP="001C2FC8">
      <w:pPr>
        <w:pStyle w:val="ListParagraph"/>
        <w:numPr>
          <w:ilvl w:val="1"/>
          <w:numId w:val="7"/>
        </w:numPr>
        <w:tabs>
          <w:tab w:val="left" w:pos="728"/>
          <w:tab w:val="left" w:pos="3598"/>
        </w:tabs>
        <w:spacing w:before="0"/>
        <w:rPr>
          <w:sz w:val="24"/>
        </w:rPr>
      </w:pPr>
      <w:r>
        <w:rPr>
          <w:sz w:val="24"/>
        </w:rPr>
        <w:t>fracture</w:t>
      </w:r>
      <w:r>
        <w:rPr>
          <w:sz w:val="24"/>
        </w:rPr>
        <w:tab/>
        <w:t>b)</w:t>
      </w:r>
      <w:r>
        <w:rPr>
          <w:spacing w:val="-2"/>
          <w:sz w:val="24"/>
        </w:rPr>
        <w:t xml:space="preserve"> </w:t>
      </w:r>
      <w:r>
        <w:rPr>
          <w:sz w:val="24"/>
        </w:rPr>
        <w:t>cleavage</w:t>
      </w:r>
    </w:p>
    <w:p w:rsidR="001C2FC8" w:rsidRDefault="001C2FC8" w:rsidP="001C2FC8">
      <w:pPr>
        <w:pStyle w:val="BodyText"/>
        <w:tabs>
          <w:tab w:val="left" w:pos="3598"/>
        </w:tabs>
        <w:spacing w:before="56"/>
        <w:ind w:left="481"/>
      </w:pPr>
      <w:r>
        <w:t>c)</w:t>
      </w:r>
      <w:r>
        <w:rPr>
          <w:spacing w:val="-1"/>
        </w:rPr>
        <w:t xml:space="preserve"> </w:t>
      </w:r>
      <w:r>
        <w:t>crystal</w:t>
      </w:r>
      <w:r>
        <w:rPr>
          <w:spacing w:val="-1"/>
        </w:rPr>
        <w:t xml:space="preserve"> </w:t>
      </w:r>
      <w:r>
        <w:t>shape</w:t>
      </w:r>
      <w:r>
        <w:tab/>
        <w:t>d)</w:t>
      </w:r>
      <w:r>
        <w:rPr>
          <w:spacing w:val="-10"/>
        </w:rPr>
        <w:t xml:space="preserve"> </w:t>
      </w:r>
      <w:r>
        <w:t>hardness</w:t>
      </w:r>
    </w:p>
    <w:p w:rsidR="001C2FC8" w:rsidRDefault="001C2FC8" w:rsidP="001C2FC8">
      <w:pPr>
        <w:pStyle w:val="ListParagraph"/>
        <w:numPr>
          <w:ilvl w:val="0"/>
          <w:numId w:val="7"/>
        </w:numPr>
        <w:tabs>
          <w:tab w:val="left" w:pos="482"/>
        </w:tabs>
        <w:ind w:hanging="286"/>
        <w:rPr>
          <w:sz w:val="24"/>
        </w:rPr>
      </w:pPr>
      <w:r>
        <w:rPr>
          <w:sz w:val="24"/>
        </w:rPr>
        <w:t>A</w:t>
      </w:r>
      <w:r>
        <w:rPr>
          <w:spacing w:val="14"/>
          <w:sz w:val="24"/>
        </w:rPr>
        <w:t xml:space="preserve"> </w:t>
      </w:r>
      <w:r>
        <w:rPr>
          <w:sz w:val="24"/>
        </w:rPr>
        <w:t>small</w:t>
      </w:r>
      <w:r>
        <w:rPr>
          <w:spacing w:val="72"/>
          <w:sz w:val="24"/>
        </w:rPr>
        <w:t xml:space="preserve"> </w:t>
      </w:r>
      <w:r>
        <w:rPr>
          <w:sz w:val="24"/>
        </w:rPr>
        <w:t>quantity</w:t>
      </w:r>
      <w:r>
        <w:rPr>
          <w:spacing w:val="73"/>
          <w:sz w:val="24"/>
        </w:rPr>
        <w:t xml:space="preserve"> </w:t>
      </w:r>
      <w:r>
        <w:rPr>
          <w:sz w:val="24"/>
        </w:rPr>
        <w:t>of</w:t>
      </w:r>
      <w:r>
        <w:rPr>
          <w:spacing w:val="73"/>
          <w:sz w:val="24"/>
        </w:rPr>
        <w:t xml:space="preserve"> </w:t>
      </w:r>
      <w:r>
        <w:rPr>
          <w:sz w:val="24"/>
        </w:rPr>
        <w:t>iron</w:t>
      </w:r>
      <w:r>
        <w:rPr>
          <w:spacing w:val="73"/>
          <w:sz w:val="24"/>
        </w:rPr>
        <w:t xml:space="preserve"> </w:t>
      </w:r>
      <w:r>
        <w:rPr>
          <w:sz w:val="24"/>
        </w:rPr>
        <w:t>or</w:t>
      </w:r>
      <w:r>
        <w:rPr>
          <w:spacing w:val="73"/>
          <w:sz w:val="24"/>
        </w:rPr>
        <w:t xml:space="preserve"> </w:t>
      </w:r>
      <w:r>
        <w:rPr>
          <w:sz w:val="24"/>
        </w:rPr>
        <w:t>titanium</w:t>
      </w:r>
      <w:r>
        <w:rPr>
          <w:spacing w:val="71"/>
          <w:sz w:val="24"/>
        </w:rPr>
        <w:t xml:space="preserve"> </w:t>
      </w:r>
      <w:r>
        <w:rPr>
          <w:sz w:val="24"/>
        </w:rPr>
        <w:t>turns</w:t>
      </w:r>
      <w:r>
        <w:rPr>
          <w:spacing w:val="73"/>
          <w:sz w:val="24"/>
        </w:rPr>
        <w:t xml:space="preserve"> </w:t>
      </w:r>
      <w:r>
        <w:rPr>
          <w:sz w:val="24"/>
        </w:rPr>
        <w:t>corundum</w:t>
      </w:r>
      <w:r>
        <w:rPr>
          <w:spacing w:val="71"/>
          <w:sz w:val="24"/>
        </w:rPr>
        <w:t xml:space="preserve"> </w:t>
      </w:r>
      <w:r>
        <w:rPr>
          <w:sz w:val="24"/>
        </w:rPr>
        <w:t>into</w:t>
      </w:r>
      <w:r>
        <w:rPr>
          <w:spacing w:val="73"/>
          <w:sz w:val="24"/>
        </w:rPr>
        <w:t xml:space="preserve"> </w:t>
      </w:r>
      <w:r>
        <w:rPr>
          <w:sz w:val="24"/>
        </w:rPr>
        <w:t>the</w:t>
      </w:r>
    </w:p>
    <w:p w:rsidR="001C2FC8" w:rsidRDefault="001C2FC8" w:rsidP="001C2FC8">
      <w:pPr>
        <w:pStyle w:val="BodyText"/>
        <w:spacing w:before="55"/>
        <w:ind w:left="481"/>
      </w:pPr>
      <w:r>
        <w:t>………………..</w:t>
      </w:r>
    </w:p>
    <w:p w:rsidR="001C2FC8" w:rsidRDefault="001C2FC8" w:rsidP="001C2FC8">
      <w:pPr>
        <w:pStyle w:val="ListParagraph"/>
        <w:numPr>
          <w:ilvl w:val="1"/>
          <w:numId w:val="7"/>
        </w:numPr>
        <w:tabs>
          <w:tab w:val="left" w:pos="728"/>
          <w:tab w:val="left" w:pos="3598"/>
        </w:tabs>
        <w:spacing w:before="54"/>
        <w:rPr>
          <w:sz w:val="24"/>
        </w:rPr>
      </w:pPr>
      <w:r>
        <w:rPr>
          <w:sz w:val="24"/>
        </w:rPr>
        <w:t>Ruby</w:t>
      </w:r>
      <w:r>
        <w:rPr>
          <w:sz w:val="24"/>
        </w:rPr>
        <w:tab/>
        <w:t>b)</w:t>
      </w:r>
      <w:r>
        <w:rPr>
          <w:spacing w:val="-4"/>
          <w:sz w:val="24"/>
        </w:rPr>
        <w:t xml:space="preserve"> </w:t>
      </w:r>
      <w:r>
        <w:rPr>
          <w:sz w:val="24"/>
        </w:rPr>
        <w:t>glass</w:t>
      </w:r>
    </w:p>
    <w:p w:rsidR="001C2FC8" w:rsidRDefault="001C2FC8" w:rsidP="001C2FC8">
      <w:pPr>
        <w:pStyle w:val="BodyText"/>
        <w:tabs>
          <w:tab w:val="left" w:pos="3598"/>
        </w:tabs>
        <w:spacing w:before="55"/>
        <w:ind w:left="481"/>
      </w:pPr>
      <w:r>
        <w:t>c)</w:t>
      </w:r>
      <w:r>
        <w:rPr>
          <w:spacing w:val="-2"/>
        </w:rPr>
        <w:t xml:space="preserve"> </w:t>
      </w:r>
      <w:r>
        <w:t>spinel</w:t>
      </w:r>
      <w:r>
        <w:tab/>
        <w:t>d)</w:t>
      </w:r>
      <w:r>
        <w:rPr>
          <w:spacing w:val="-5"/>
        </w:rPr>
        <w:t xml:space="preserve"> </w:t>
      </w:r>
      <w:r>
        <w:t>sapphire</w:t>
      </w:r>
    </w:p>
    <w:p w:rsidR="001C2FC8" w:rsidRDefault="001C2FC8" w:rsidP="001C2FC8">
      <w:pPr>
        <w:pStyle w:val="ListParagraph"/>
        <w:numPr>
          <w:ilvl w:val="0"/>
          <w:numId w:val="7"/>
        </w:numPr>
        <w:tabs>
          <w:tab w:val="left" w:pos="378"/>
          <w:tab w:val="left" w:leader="dot" w:pos="2112"/>
        </w:tabs>
        <w:spacing w:before="56"/>
        <w:ind w:left="377" w:hanging="182"/>
        <w:rPr>
          <w:sz w:val="24"/>
        </w:rPr>
      </w:pPr>
      <w:r>
        <w:rPr>
          <w:sz w:val="24"/>
        </w:rPr>
        <w:t>materials</w:t>
      </w:r>
      <w:r>
        <w:rPr>
          <w:spacing w:val="8"/>
          <w:sz w:val="24"/>
        </w:rPr>
        <w:t xml:space="preserve"> </w:t>
      </w:r>
      <w:r>
        <w:rPr>
          <w:sz w:val="24"/>
        </w:rPr>
        <w:t>emit</w:t>
      </w:r>
      <w:r>
        <w:rPr>
          <w:spacing w:val="9"/>
          <w:sz w:val="24"/>
        </w:rPr>
        <w:t xml:space="preserve"> </w:t>
      </w:r>
      <w:r>
        <w:rPr>
          <w:sz w:val="24"/>
        </w:rPr>
        <w:t>visible</w:t>
      </w:r>
      <w:r>
        <w:rPr>
          <w:spacing w:val="9"/>
          <w:sz w:val="24"/>
        </w:rPr>
        <w:t xml:space="preserve"> </w:t>
      </w:r>
      <w:r>
        <w:rPr>
          <w:sz w:val="24"/>
        </w:rPr>
        <w:t>light</w:t>
      </w:r>
      <w:r>
        <w:rPr>
          <w:spacing w:val="8"/>
          <w:sz w:val="24"/>
        </w:rPr>
        <w:t xml:space="preserve"> </w:t>
      </w:r>
      <w:r>
        <w:rPr>
          <w:sz w:val="24"/>
        </w:rPr>
        <w:t>when</w:t>
      </w:r>
      <w:r>
        <w:rPr>
          <w:spacing w:val="8"/>
          <w:sz w:val="24"/>
        </w:rPr>
        <w:t xml:space="preserve"> </w:t>
      </w:r>
      <w:r>
        <w:rPr>
          <w:sz w:val="24"/>
        </w:rPr>
        <w:t>they</w:t>
      </w:r>
      <w:r>
        <w:rPr>
          <w:spacing w:val="8"/>
          <w:sz w:val="24"/>
        </w:rPr>
        <w:t xml:space="preserve"> </w:t>
      </w:r>
      <w:r>
        <w:rPr>
          <w:sz w:val="24"/>
        </w:rPr>
        <w:t>are</w:t>
      </w:r>
      <w:r>
        <w:rPr>
          <w:spacing w:val="8"/>
          <w:sz w:val="24"/>
        </w:rPr>
        <w:t xml:space="preserve"> </w:t>
      </w:r>
      <w:r>
        <w:rPr>
          <w:sz w:val="24"/>
        </w:rPr>
        <w:t>exposed</w:t>
      </w:r>
    </w:p>
    <w:p w:rsidR="001C2FC8" w:rsidRDefault="001C2FC8" w:rsidP="001C2FC8">
      <w:pPr>
        <w:pStyle w:val="BodyText"/>
        <w:spacing w:before="55"/>
        <w:ind w:left="481"/>
      </w:pPr>
      <w:r>
        <w:t>to</w:t>
      </w:r>
      <w:r>
        <w:rPr>
          <w:spacing w:val="-3"/>
        </w:rPr>
        <w:t xml:space="preserve"> </w:t>
      </w:r>
      <w:r>
        <w:t>ultraviolet</w:t>
      </w:r>
      <w:r>
        <w:rPr>
          <w:spacing w:val="-2"/>
        </w:rPr>
        <w:t xml:space="preserve"> </w:t>
      </w:r>
      <w:r>
        <w:t>light.</w:t>
      </w:r>
    </w:p>
    <w:p w:rsidR="001C2FC8" w:rsidRDefault="001C2FC8" w:rsidP="001C2FC8">
      <w:pPr>
        <w:pStyle w:val="ListParagraph"/>
        <w:numPr>
          <w:ilvl w:val="1"/>
          <w:numId w:val="7"/>
        </w:numPr>
        <w:tabs>
          <w:tab w:val="left" w:pos="728"/>
          <w:tab w:val="left" w:pos="3598"/>
        </w:tabs>
        <w:rPr>
          <w:sz w:val="24"/>
        </w:rPr>
      </w:pPr>
      <w:r>
        <w:rPr>
          <w:sz w:val="24"/>
        </w:rPr>
        <w:t>Silicate</w:t>
      </w:r>
      <w:r>
        <w:rPr>
          <w:sz w:val="24"/>
        </w:rPr>
        <w:tab/>
        <w:t>b) Radioactive</w:t>
      </w:r>
    </w:p>
    <w:p w:rsidR="001C2FC8" w:rsidRDefault="001C2FC8" w:rsidP="001C2FC8">
      <w:pPr>
        <w:pStyle w:val="BodyText"/>
        <w:tabs>
          <w:tab w:val="left" w:pos="3597"/>
        </w:tabs>
        <w:spacing w:before="55"/>
        <w:ind w:left="481"/>
      </w:pPr>
      <w:r>
        <w:t>c)</w:t>
      </w:r>
      <w:r>
        <w:rPr>
          <w:spacing w:val="-4"/>
        </w:rPr>
        <w:t xml:space="preserve"> </w:t>
      </w:r>
      <w:r>
        <w:t>Fluorescent</w:t>
      </w:r>
      <w:r>
        <w:tab/>
        <w:t>d)</w:t>
      </w:r>
      <w:r>
        <w:rPr>
          <w:spacing w:val="-5"/>
        </w:rPr>
        <w:t xml:space="preserve"> </w:t>
      </w:r>
      <w:r>
        <w:t>Conchoidal</w:t>
      </w:r>
    </w:p>
    <w:p w:rsidR="001C2FC8" w:rsidRDefault="001C2FC8" w:rsidP="001C2FC8">
      <w:pPr>
        <w:pStyle w:val="ListParagraph"/>
        <w:numPr>
          <w:ilvl w:val="0"/>
          <w:numId w:val="7"/>
        </w:numPr>
        <w:tabs>
          <w:tab w:val="left" w:pos="482"/>
        </w:tabs>
        <w:ind w:hanging="286"/>
        <w:rPr>
          <w:sz w:val="24"/>
        </w:rPr>
      </w:pP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equivalent</w:t>
      </w:r>
      <w:r>
        <w:rPr>
          <w:spacing w:val="-1"/>
          <w:sz w:val="24"/>
        </w:rPr>
        <w:t xml:space="preserve"> </w:t>
      </w:r>
      <w:r>
        <w:rPr>
          <w:sz w:val="24"/>
        </w:rPr>
        <w:t>name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shiny</w:t>
      </w:r>
      <w:r>
        <w:rPr>
          <w:spacing w:val="-2"/>
          <w:sz w:val="24"/>
        </w:rPr>
        <w:t xml:space="preserve"> </w:t>
      </w:r>
      <w:r>
        <w:rPr>
          <w:sz w:val="24"/>
        </w:rPr>
        <w:t>luster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………………..</w:t>
      </w:r>
    </w:p>
    <w:p w:rsidR="001C2FC8" w:rsidRDefault="001C2FC8" w:rsidP="001C2FC8">
      <w:pPr>
        <w:pStyle w:val="ListParagraph"/>
        <w:numPr>
          <w:ilvl w:val="1"/>
          <w:numId w:val="7"/>
        </w:numPr>
        <w:tabs>
          <w:tab w:val="left" w:pos="728"/>
          <w:tab w:val="left" w:pos="3598"/>
        </w:tabs>
        <w:spacing w:before="56"/>
        <w:rPr>
          <w:sz w:val="24"/>
        </w:rPr>
      </w:pPr>
      <w:r>
        <w:rPr>
          <w:sz w:val="24"/>
        </w:rPr>
        <w:t>metallic</w:t>
      </w:r>
      <w:r>
        <w:rPr>
          <w:sz w:val="24"/>
        </w:rPr>
        <w:tab/>
        <w:t>b) dull</w:t>
      </w:r>
    </w:p>
    <w:p w:rsidR="001C2FC8" w:rsidRDefault="001C2FC8" w:rsidP="001C2FC8">
      <w:pPr>
        <w:pStyle w:val="BodyText"/>
        <w:tabs>
          <w:tab w:val="left" w:pos="3598"/>
        </w:tabs>
        <w:spacing w:before="55"/>
        <w:ind w:left="481"/>
      </w:pPr>
      <w:r>
        <w:t>c) vitreous</w:t>
      </w:r>
      <w:r>
        <w:tab/>
        <w:t>d) glassy</w:t>
      </w:r>
    </w:p>
    <w:p w:rsidR="001C2FC8" w:rsidRDefault="001C2FC8" w:rsidP="001C2FC8">
      <w:pPr>
        <w:pStyle w:val="BodyText"/>
        <w:rPr>
          <w:sz w:val="20"/>
        </w:rPr>
      </w:pPr>
    </w:p>
    <w:p w:rsidR="001C2FC8" w:rsidRDefault="001C2FC8" w:rsidP="001C2FC8">
      <w:pPr>
        <w:pStyle w:val="BodyText"/>
        <w:spacing w:before="10"/>
        <w:rPr>
          <w:sz w:val="14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0" distR="0" simplePos="0" relativeHeight="251670528" behindDoc="1" locked="0" layoutInCell="1" allowOverlap="1">
                <wp:simplePos x="0" y="0"/>
                <wp:positionH relativeFrom="page">
                  <wp:posOffset>768985</wp:posOffset>
                </wp:positionH>
                <wp:positionV relativeFrom="paragraph">
                  <wp:posOffset>133350</wp:posOffset>
                </wp:positionV>
                <wp:extent cx="4403090" cy="442595"/>
                <wp:effectExtent l="6985" t="0" r="0" b="6350"/>
                <wp:wrapTopAndBottom/>
                <wp:docPr id="52" name="Group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3090" cy="442595"/>
                          <a:chOff x="1211" y="210"/>
                          <a:chExt cx="6934" cy="697"/>
                        </a:xfrm>
                      </wpg:grpSpPr>
                      <pic:pic xmlns:pic="http://schemas.openxmlformats.org/drawingml/2006/picture">
                        <pic:nvPicPr>
                          <pic:cNvPr id="53" name="Picture 1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0" y="210"/>
                            <a:ext cx="6804" cy="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" name="Picture 1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0" y="330"/>
                            <a:ext cx="6804" cy="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5" name="Freeform 181"/>
                        <wps:cNvSpPr>
                          <a:spLocks/>
                        </wps:cNvSpPr>
                        <wps:spPr bwMode="auto">
                          <a:xfrm>
                            <a:off x="1330" y="330"/>
                            <a:ext cx="6804" cy="567"/>
                          </a:xfrm>
                          <a:custGeom>
                            <a:avLst/>
                            <a:gdLst>
                              <a:gd name="T0" fmla="+- 0 1426 1331"/>
                              <a:gd name="T1" fmla="*/ T0 w 6804"/>
                              <a:gd name="T2" fmla="+- 0 330 330"/>
                              <a:gd name="T3" fmla="*/ 330 h 567"/>
                              <a:gd name="T4" fmla="+- 0 1389 1331"/>
                              <a:gd name="T5" fmla="*/ T4 w 6804"/>
                              <a:gd name="T6" fmla="+- 0 338 330"/>
                              <a:gd name="T7" fmla="*/ 338 h 567"/>
                              <a:gd name="T8" fmla="+- 0 1359 1331"/>
                              <a:gd name="T9" fmla="*/ T8 w 6804"/>
                              <a:gd name="T10" fmla="+- 0 358 330"/>
                              <a:gd name="T11" fmla="*/ 358 h 567"/>
                              <a:gd name="T12" fmla="+- 0 1338 1331"/>
                              <a:gd name="T13" fmla="*/ T12 w 6804"/>
                              <a:gd name="T14" fmla="+- 0 388 330"/>
                              <a:gd name="T15" fmla="*/ 388 h 567"/>
                              <a:gd name="T16" fmla="+- 0 1331 1331"/>
                              <a:gd name="T17" fmla="*/ T16 w 6804"/>
                              <a:gd name="T18" fmla="+- 0 425 330"/>
                              <a:gd name="T19" fmla="*/ 425 h 567"/>
                              <a:gd name="T20" fmla="+- 0 1331 1331"/>
                              <a:gd name="T21" fmla="*/ T20 w 6804"/>
                              <a:gd name="T22" fmla="+- 0 803 330"/>
                              <a:gd name="T23" fmla="*/ 803 h 567"/>
                              <a:gd name="T24" fmla="+- 0 1338 1331"/>
                              <a:gd name="T25" fmla="*/ T24 w 6804"/>
                              <a:gd name="T26" fmla="+- 0 839 330"/>
                              <a:gd name="T27" fmla="*/ 839 h 567"/>
                              <a:gd name="T28" fmla="+- 0 1359 1331"/>
                              <a:gd name="T29" fmla="*/ T28 w 6804"/>
                              <a:gd name="T30" fmla="+- 0 869 330"/>
                              <a:gd name="T31" fmla="*/ 869 h 567"/>
                              <a:gd name="T32" fmla="+- 0 1389 1331"/>
                              <a:gd name="T33" fmla="*/ T32 w 6804"/>
                              <a:gd name="T34" fmla="+- 0 889 330"/>
                              <a:gd name="T35" fmla="*/ 889 h 567"/>
                              <a:gd name="T36" fmla="+- 0 1426 1331"/>
                              <a:gd name="T37" fmla="*/ T36 w 6804"/>
                              <a:gd name="T38" fmla="+- 0 897 330"/>
                              <a:gd name="T39" fmla="*/ 897 h 567"/>
                              <a:gd name="T40" fmla="+- 0 8040 1331"/>
                              <a:gd name="T41" fmla="*/ T40 w 6804"/>
                              <a:gd name="T42" fmla="+- 0 897 330"/>
                              <a:gd name="T43" fmla="*/ 897 h 567"/>
                              <a:gd name="T44" fmla="+- 0 8077 1331"/>
                              <a:gd name="T45" fmla="*/ T44 w 6804"/>
                              <a:gd name="T46" fmla="+- 0 889 330"/>
                              <a:gd name="T47" fmla="*/ 889 h 567"/>
                              <a:gd name="T48" fmla="+- 0 8107 1331"/>
                              <a:gd name="T49" fmla="*/ T48 w 6804"/>
                              <a:gd name="T50" fmla="+- 0 869 330"/>
                              <a:gd name="T51" fmla="*/ 869 h 567"/>
                              <a:gd name="T52" fmla="+- 0 8127 1331"/>
                              <a:gd name="T53" fmla="*/ T52 w 6804"/>
                              <a:gd name="T54" fmla="+- 0 839 330"/>
                              <a:gd name="T55" fmla="*/ 839 h 567"/>
                              <a:gd name="T56" fmla="+- 0 8135 1331"/>
                              <a:gd name="T57" fmla="*/ T56 w 6804"/>
                              <a:gd name="T58" fmla="+- 0 803 330"/>
                              <a:gd name="T59" fmla="*/ 803 h 567"/>
                              <a:gd name="T60" fmla="+- 0 8135 1331"/>
                              <a:gd name="T61" fmla="*/ T60 w 6804"/>
                              <a:gd name="T62" fmla="+- 0 425 330"/>
                              <a:gd name="T63" fmla="*/ 425 h 567"/>
                              <a:gd name="T64" fmla="+- 0 8127 1331"/>
                              <a:gd name="T65" fmla="*/ T64 w 6804"/>
                              <a:gd name="T66" fmla="+- 0 388 330"/>
                              <a:gd name="T67" fmla="*/ 388 h 567"/>
                              <a:gd name="T68" fmla="+- 0 8107 1331"/>
                              <a:gd name="T69" fmla="*/ T68 w 6804"/>
                              <a:gd name="T70" fmla="+- 0 358 330"/>
                              <a:gd name="T71" fmla="*/ 358 h 567"/>
                              <a:gd name="T72" fmla="+- 0 8077 1331"/>
                              <a:gd name="T73" fmla="*/ T72 w 6804"/>
                              <a:gd name="T74" fmla="+- 0 338 330"/>
                              <a:gd name="T75" fmla="*/ 338 h 567"/>
                              <a:gd name="T76" fmla="+- 0 8040 1331"/>
                              <a:gd name="T77" fmla="*/ T76 w 6804"/>
                              <a:gd name="T78" fmla="+- 0 330 330"/>
                              <a:gd name="T79" fmla="*/ 330 h 567"/>
                              <a:gd name="T80" fmla="+- 0 1426 1331"/>
                              <a:gd name="T81" fmla="*/ T80 w 6804"/>
                              <a:gd name="T82" fmla="+- 0 330 330"/>
                              <a:gd name="T83" fmla="*/ 330 h 5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804" h="567">
                                <a:moveTo>
                                  <a:pt x="95" y="0"/>
                                </a:moveTo>
                                <a:lnTo>
                                  <a:pt x="58" y="8"/>
                                </a:lnTo>
                                <a:lnTo>
                                  <a:pt x="28" y="28"/>
                                </a:lnTo>
                                <a:lnTo>
                                  <a:pt x="7" y="58"/>
                                </a:lnTo>
                                <a:lnTo>
                                  <a:pt x="0" y="95"/>
                                </a:lnTo>
                                <a:lnTo>
                                  <a:pt x="0" y="473"/>
                                </a:lnTo>
                                <a:lnTo>
                                  <a:pt x="7" y="509"/>
                                </a:lnTo>
                                <a:lnTo>
                                  <a:pt x="28" y="539"/>
                                </a:lnTo>
                                <a:lnTo>
                                  <a:pt x="58" y="559"/>
                                </a:lnTo>
                                <a:lnTo>
                                  <a:pt x="95" y="567"/>
                                </a:lnTo>
                                <a:lnTo>
                                  <a:pt x="6709" y="567"/>
                                </a:lnTo>
                                <a:lnTo>
                                  <a:pt x="6746" y="559"/>
                                </a:lnTo>
                                <a:lnTo>
                                  <a:pt x="6776" y="539"/>
                                </a:lnTo>
                                <a:lnTo>
                                  <a:pt x="6796" y="509"/>
                                </a:lnTo>
                                <a:lnTo>
                                  <a:pt x="6804" y="473"/>
                                </a:lnTo>
                                <a:lnTo>
                                  <a:pt x="6804" y="95"/>
                                </a:lnTo>
                                <a:lnTo>
                                  <a:pt x="6796" y="58"/>
                                </a:lnTo>
                                <a:lnTo>
                                  <a:pt x="6776" y="28"/>
                                </a:lnTo>
                                <a:lnTo>
                                  <a:pt x="6746" y="8"/>
                                </a:lnTo>
                                <a:lnTo>
                                  <a:pt x="6709" y="0"/>
                                </a:lnTo>
                                <a:lnTo>
                                  <a:pt x="9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Text Box 182"/>
                        <wps:cNvSpPr txBox="1">
                          <a:spLocks noChangeArrowheads="1"/>
                        </wps:cNvSpPr>
                        <wps:spPr bwMode="auto">
                          <a:xfrm>
                            <a:off x="1210" y="210"/>
                            <a:ext cx="6934" cy="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2FC8" w:rsidRDefault="001C2FC8" w:rsidP="001C2FC8">
                              <w:pPr>
                                <w:spacing w:before="3"/>
                                <w:rPr>
                                  <w:sz w:val="24"/>
                                </w:rPr>
                              </w:pPr>
                            </w:p>
                            <w:p w:rsidR="001C2FC8" w:rsidRDefault="001C2FC8" w:rsidP="001C2FC8">
                              <w:pPr>
                                <w:spacing w:before="1"/>
                                <w:ind w:left="236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>5.6.</w:t>
                              </w:r>
                              <w:r>
                                <w:rPr>
                                  <w:b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>Write</w:t>
                              </w:r>
                              <w:r>
                                <w:rPr>
                                  <w:b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>answers</w:t>
                              </w:r>
                              <w:r>
                                <w:rPr>
                                  <w:b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b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1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>following</w:t>
                              </w:r>
                              <w:r>
                                <w:rPr>
                                  <w:b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>questions</w:t>
                              </w:r>
                              <w:r>
                                <w:rPr>
                                  <w:b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>your</w:t>
                              </w:r>
                              <w:r>
                                <w:rPr>
                                  <w:b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>own</w:t>
                              </w:r>
                              <w:r>
                                <w:rPr>
                                  <w:b/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7"/>
                                  <w:sz w:val="24"/>
                                </w:rPr>
                                <w:t>word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78" o:spid="_x0000_s1036" style="position:absolute;margin-left:60.55pt;margin-top:10.5pt;width:346.7pt;height:34.85pt;z-index:-251645952;mso-wrap-distance-left:0;mso-wrap-distance-right:0;mso-position-horizontal-relative:page" coordorigin="1211,210" coordsize="6934,6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">
                <v:shape id="Picture 179" o:spid="_x0000_s1037" type="#_x0000_t75" style="position:absolute;left:1210;top:210;width:6804;height:5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NRZBrBAAAA2wAAAA8AAABkcnMvZG93bnJldi54bWxEj1FrwkAQhN8L/odjBV+KbrRYJHqKWAXt&#10;W9UfsOTWXDC3F3LXGP99r1Do4zAz3zCrTe9q1XEbKi8appMMFEvhTSWlhuvlMF6ACpHEUO2FNTw5&#10;wGY9eFlRbvxDvrg7x1IliIScNNgYmxwxFJYdhYlvWJJ3862jmGRbomnpkeCuxlmWvaOjStKCpYZ3&#10;lov7+dtpWFicf55ejfs4Tt3eFIjdaY9aj4b9dgkqch//w3/to9Ewf4PfL+kH4Po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NRZBrBAAAA2wAAAA8AAAAAAAAAAAAAAAAAnwIA&#10;AGRycy9kb3ducmV2LnhtbFBLBQYAAAAABAAEAPcAAACNAwAAAAA=&#10;">
                  <v:imagedata r:id="rId44" o:title=""/>
                </v:shape>
                <v:shape id="Picture 180" o:spid="_x0000_s1038" type="#_x0000_t75" style="position:absolute;left:1330;top:330;width:6804;height:5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RoWjLDAAAA2wAAAA8AAABkcnMvZG93bnJldi54bWxEj0FrAjEUhO8F/0N4Qm+aVaqtW6NIoaAH&#10;KbXt/XXzulm6eQlJ3F3/vREKPQ4z8w2z3g62FR2F2DhWMJsWIIgrpxuuFXx+vE6eQMSErLF1TAou&#10;FGG7Gd2tsdSu53fqTqkWGcKxRAUmJV9KGStDFuPUeeLs/bhgMWUZaqkD9hluWzkviqW02HBeMOjp&#10;xVD1ezpbBavj22VlOh9c+rb28VzsDv6rV+p+POyeQSQa0n/4r73XChYPcPuSf4DcXA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GhaMsMAAADbAAAADwAAAAAAAAAAAAAAAACf&#10;AgAAZHJzL2Rvd25yZXYueG1sUEsFBgAAAAAEAAQA9wAAAI8DAAAAAA==&#10;">
                  <v:imagedata r:id="rId45" o:title=""/>
                </v:shape>
                <v:shape id="Freeform 181" o:spid="_x0000_s1039" style="position:absolute;left:1330;top:330;width:6804;height:567;visibility:visible;mso-wrap-style:square;v-text-anchor:top" coordsize="6804,5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2FY8IA&#10;AADbAAAADwAAAGRycy9kb3ducmV2LnhtbESPzarCMBSE94LvEI7gTlMFRXqNooIgFQV/Ft7doTm3&#10;Lbc5KU209e2NILgcZuYbZr5sTSkeVLvCsoLRMAJBnFpdcKbgetkOZiCcR9ZYWiYFT3KwXHQ7c4y1&#10;bfhEj7PPRICwi1FB7n0VS+nSnAy6oa2Ig/dna4M+yDqTusYmwE0px1E0lQYLDgs5VrTJKf0/342C&#10;S3Nwh/XvbSzbW8KjKNnrY7JXqt9rVz8gPLX+G/60d1rBZALvL+EHyM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rYVjwgAAANsAAAAPAAAAAAAAAAAAAAAAAJgCAABkcnMvZG93&#10;bnJldi54bWxQSwUGAAAAAAQABAD1AAAAhwMAAAAA&#10;" path="m95,l58,8,28,28,7,58,,95,,473r7,36l28,539r30,20l95,567r6614,l6746,559r30,-20l6796,509r8,-36l6804,95r-8,-37l6776,28,6746,8,6709,,95,xe" filled="f" strokecolor="#95b3d7" strokeweight="1pt">
                  <v:path arrowok="t" o:connecttype="custom" o:connectlocs="95,330;58,338;28,358;7,388;0,425;0,803;7,839;28,869;58,889;95,897;6709,897;6746,889;6776,869;6796,839;6804,803;6804,425;6796,388;6776,358;6746,338;6709,330;95,330" o:connectangles="0,0,0,0,0,0,0,0,0,0,0,0,0,0,0,0,0,0,0,0,0"/>
                </v:shape>
                <v:shape id="Text Box 182" o:spid="_x0000_s1040" type="#_x0000_t202" style="position:absolute;left:1210;top:210;width:6934;height:6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YmmMQA&#10;AADbAAAADwAAAGRycy9kb3ducmV2LnhtbESPQWvCQBSE7wX/w/KE3urGQkMb3YhIC0KhGOPB4zP7&#10;kixm36bZVdN/3xUKPQ4z8w2zXI22E1cavHGsYD5LQBBXThtuFBzKj6dXED4ga+wck4If8rDKJw9L&#10;zLS7cUHXfWhEhLDPUEEbQp9J6auWLPqZ64mjV7vBYohyaKQe8BbhtpPPSZJKi4bjQos9bVqqzvuL&#10;VbA+cvFuvr9Ou6IuTFm+JfyZnpV6nI7rBYhAY/gP/7W3WsFLCvcv8QfI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P2JpjEAAAA2wAAAA8AAAAAAAAAAAAAAAAAmAIAAGRycy9k&#10;b3ducmV2LnhtbFBLBQYAAAAABAAEAPUAAACJAwAAAAA=&#10;" filled="f" stroked="f">
                  <v:textbox inset="0,0,0,0">
                    <w:txbxContent>
                      <w:p w:rsidR="001C2FC8" w:rsidRDefault="001C2FC8" w:rsidP="001C2FC8">
                        <w:pPr>
                          <w:spacing w:before="3"/>
                          <w:rPr>
                            <w:sz w:val="24"/>
                          </w:rPr>
                        </w:pPr>
                      </w:p>
                      <w:p w:rsidR="001C2FC8" w:rsidRDefault="001C2FC8" w:rsidP="001C2FC8">
                        <w:pPr>
                          <w:spacing w:before="1"/>
                          <w:ind w:left="236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pacing w:val="-8"/>
                            <w:sz w:val="24"/>
                          </w:rPr>
                          <w:t>5.6.</w:t>
                        </w:r>
                        <w:r>
                          <w:rPr>
                            <w:b/>
                            <w:spacing w:val="-1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8"/>
                            <w:sz w:val="24"/>
                          </w:rPr>
                          <w:t>Write</w:t>
                        </w:r>
                        <w:r>
                          <w:rPr>
                            <w:b/>
                            <w:spacing w:val="-1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-1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>answers</w:t>
                        </w:r>
                        <w:r>
                          <w:rPr>
                            <w:b/>
                            <w:spacing w:val="-1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>to</w:t>
                        </w:r>
                        <w:r>
                          <w:rPr>
                            <w:b/>
                            <w:spacing w:val="-1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-16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>following</w:t>
                        </w:r>
                        <w:r>
                          <w:rPr>
                            <w:b/>
                            <w:spacing w:val="-1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>questions</w:t>
                        </w:r>
                        <w:r>
                          <w:rPr>
                            <w:b/>
                            <w:spacing w:val="-1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>in</w:t>
                        </w:r>
                        <w:r>
                          <w:rPr>
                            <w:b/>
                            <w:spacing w:val="-1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>your</w:t>
                        </w:r>
                        <w:r>
                          <w:rPr>
                            <w:b/>
                            <w:spacing w:val="-1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>own</w:t>
                        </w:r>
                        <w:r>
                          <w:rPr>
                            <w:b/>
                            <w:spacing w:val="-17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7"/>
                            <w:sz w:val="24"/>
                          </w:rPr>
                          <w:t>words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1C2FC8" w:rsidRDefault="001C2FC8" w:rsidP="001C2FC8">
      <w:pPr>
        <w:pStyle w:val="ListParagraph"/>
        <w:numPr>
          <w:ilvl w:val="0"/>
          <w:numId w:val="6"/>
        </w:numPr>
        <w:tabs>
          <w:tab w:val="left" w:pos="482"/>
        </w:tabs>
        <w:spacing w:before="159" w:line="288" w:lineRule="auto"/>
        <w:ind w:right="388"/>
        <w:rPr>
          <w:sz w:val="24"/>
        </w:rPr>
      </w:pPr>
      <w:r>
        <w:rPr>
          <w:sz w:val="24"/>
        </w:rPr>
        <w:t>If</w:t>
      </w:r>
      <w:r>
        <w:rPr>
          <w:spacing w:val="11"/>
          <w:sz w:val="24"/>
        </w:rPr>
        <w:t xml:space="preserve"> </w:t>
      </w:r>
      <w:r>
        <w:rPr>
          <w:sz w:val="24"/>
        </w:rPr>
        <w:t>you</w:t>
      </w:r>
      <w:r>
        <w:rPr>
          <w:spacing w:val="12"/>
          <w:sz w:val="24"/>
        </w:rPr>
        <w:t xml:space="preserve"> </w:t>
      </w:r>
      <w:r>
        <w:rPr>
          <w:sz w:val="24"/>
        </w:rPr>
        <w:t>were</w:t>
      </w:r>
      <w:r>
        <w:rPr>
          <w:spacing w:val="12"/>
          <w:sz w:val="24"/>
        </w:rPr>
        <w:t xml:space="preserve"> </w:t>
      </w:r>
      <w:r>
        <w:rPr>
          <w:sz w:val="24"/>
        </w:rPr>
        <w:t>given</w:t>
      </w:r>
      <w:r>
        <w:rPr>
          <w:spacing w:val="11"/>
          <w:sz w:val="24"/>
        </w:rPr>
        <w:t xml:space="preserve"> </w:t>
      </w:r>
      <w:r>
        <w:rPr>
          <w:sz w:val="24"/>
        </w:rPr>
        <w:t>a</w:t>
      </w:r>
      <w:r>
        <w:rPr>
          <w:spacing w:val="12"/>
          <w:sz w:val="24"/>
        </w:rPr>
        <w:t xml:space="preserve"> </w:t>
      </w:r>
      <w:r>
        <w:rPr>
          <w:sz w:val="24"/>
        </w:rPr>
        <w:t>crystal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11"/>
          <w:sz w:val="24"/>
        </w:rPr>
        <w:t xml:space="preserve"> </w:t>
      </w:r>
      <w:r>
        <w:rPr>
          <w:sz w:val="24"/>
        </w:rPr>
        <w:t>diamond</w:t>
      </w:r>
      <w:r>
        <w:rPr>
          <w:spacing w:val="13"/>
          <w:sz w:val="24"/>
        </w:rPr>
        <w:t xml:space="preserve"> </w:t>
      </w:r>
      <w:r>
        <w:rPr>
          <w:sz w:val="24"/>
        </w:rPr>
        <w:t>and</w:t>
      </w:r>
      <w:r>
        <w:rPr>
          <w:spacing w:val="13"/>
          <w:sz w:val="24"/>
        </w:rPr>
        <w:t xml:space="preserve"> </w:t>
      </w:r>
      <w:r>
        <w:rPr>
          <w:sz w:val="24"/>
        </w:rPr>
        <w:t>another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13"/>
          <w:sz w:val="24"/>
        </w:rPr>
        <w:t xml:space="preserve"> </w:t>
      </w:r>
      <w:r>
        <w:rPr>
          <w:sz w:val="24"/>
        </w:rPr>
        <w:t>quartz,</w:t>
      </w:r>
      <w:r>
        <w:rPr>
          <w:spacing w:val="13"/>
          <w:sz w:val="24"/>
        </w:rPr>
        <w:t xml:space="preserve"> </w:t>
      </w:r>
      <w:r>
        <w:rPr>
          <w:sz w:val="24"/>
        </w:rPr>
        <w:t>how</w:t>
      </w:r>
      <w:r>
        <w:rPr>
          <w:spacing w:val="-57"/>
          <w:sz w:val="24"/>
        </w:rPr>
        <w:t xml:space="preserve"> </w:t>
      </w:r>
      <w:r>
        <w:rPr>
          <w:sz w:val="24"/>
        </w:rPr>
        <w:t>would</w:t>
      </w:r>
      <w:r>
        <w:rPr>
          <w:spacing w:val="-2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tell</w:t>
      </w:r>
      <w:r>
        <w:rPr>
          <w:spacing w:val="-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diamond?</w:t>
      </w:r>
    </w:p>
    <w:p w:rsidR="001C2FC8" w:rsidRDefault="001C2FC8" w:rsidP="001C2FC8">
      <w:pPr>
        <w:pStyle w:val="BodyText"/>
        <w:ind w:left="196"/>
      </w:pPr>
      <w:r>
        <w:t>………………………………………………………………………….</w:t>
      </w:r>
    </w:p>
    <w:p w:rsidR="001C2FC8" w:rsidRDefault="001C2FC8" w:rsidP="001C2FC8">
      <w:pPr>
        <w:pStyle w:val="BodyText"/>
        <w:spacing w:before="55"/>
        <w:ind w:left="196"/>
      </w:pPr>
      <w:r>
        <w:t>.…………………………………………………………………………</w:t>
      </w:r>
    </w:p>
    <w:p w:rsidR="001C2FC8" w:rsidRDefault="001C2FC8" w:rsidP="001C2FC8">
      <w:pPr>
        <w:pStyle w:val="BodyText"/>
        <w:spacing w:before="56"/>
        <w:ind w:left="196"/>
      </w:pPr>
      <w:r>
        <w:t>…………………………………………………………………….…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.…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ListParagraph"/>
        <w:numPr>
          <w:ilvl w:val="0"/>
          <w:numId w:val="6"/>
        </w:numPr>
        <w:tabs>
          <w:tab w:val="left" w:pos="482"/>
        </w:tabs>
        <w:spacing w:before="56" w:line="288" w:lineRule="auto"/>
        <w:ind w:right="391"/>
        <w:rPr>
          <w:sz w:val="24"/>
        </w:rPr>
      </w:pPr>
      <w:r>
        <w:rPr>
          <w:sz w:val="24"/>
        </w:rPr>
        <w:t>List</w:t>
      </w:r>
      <w:r>
        <w:rPr>
          <w:spacing w:val="7"/>
          <w:sz w:val="24"/>
        </w:rPr>
        <w:t xml:space="preserve"> </w:t>
      </w:r>
      <w:r>
        <w:rPr>
          <w:sz w:val="24"/>
        </w:rPr>
        <w:t>and</w:t>
      </w:r>
      <w:r>
        <w:rPr>
          <w:spacing w:val="7"/>
          <w:sz w:val="24"/>
        </w:rPr>
        <w:t xml:space="preserve"> </w:t>
      </w:r>
      <w:r>
        <w:rPr>
          <w:sz w:val="24"/>
        </w:rPr>
        <w:t>explain</w:t>
      </w:r>
      <w:r>
        <w:rPr>
          <w:spacing w:val="7"/>
          <w:sz w:val="24"/>
        </w:rPr>
        <w:t xml:space="preserve"> </w:t>
      </w:r>
      <w:r>
        <w:rPr>
          <w:sz w:val="24"/>
        </w:rPr>
        <w:t>the</w:t>
      </w:r>
      <w:r>
        <w:rPr>
          <w:spacing w:val="7"/>
          <w:sz w:val="24"/>
        </w:rPr>
        <w:t xml:space="preserve"> </w:t>
      </w:r>
      <w:r>
        <w:rPr>
          <w:sz w:val="24"/>
        </w:rPr>
        <w:t>physical</w:t>
      </w:r>
      <w:r>
        <w:rPr>
          <w:spacing w:val="8"/>
          <w:sz w:val="24"/>
        </w:rPr>
        <w:t xml:space="preserve"> </w:t>
      </w:r>
      <w:r>
        <w:rPr>
          <w:sz w:val="24"/>
        </w:rPr>
        <w:t>properties</w:t>
      </w:r>
      <w:r>
        <w:rPr>
          <w:spacing w:val="7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minerals</w:t>
      </w:r>
      <w:r>
        <w:rPr>
          <w:spacing w:val="7"/>
          <w:sz w:val="24"/>
        </w:rPr>
        <w:t xml:space="preserve"> </w:t>
      </w:r>
      <w:r>
        <w:rPr>
          <w:sz w:val="24"/>
        </w:rPr>
        <w:t>most</w:t>
      </w:r>
      <w:r>
        <w:rPr>
          <w:spacing w:val="7"/>
          <w:sz w:val="24"/>
        </w:rPr>
        <w:t xml:space="preserve"> </w:t>
      </w:r>
      <w:r>
        <w:rPr>
          <w:sz w:val="24"/>
        </w:rPr>
        <w:t>useful</w:t>
      </w:r>
      <w:r>
        <w:rPr>
          <w:spacing w:val="8"/>
          <w:sz w:val="24"/>
        </w:rPr>
        <w:t xml:space="preserve"> </w:t>
      </w:r>
      <w:r>
        <w:rPr>
          <w:sz w:val="24"/>
        </w:rPr>
        <w:t>for</w:t>
      </w:r>
      <w:r>
        <w:rPr>
          <w:spacing w:val="-57"/>
          <w:sz w:val="24"/>
        </w:rPr>
        <w:t xml:space="preserve"> </w:t>
      </w:r>
      <w:r>
        <w:rPr>
          <w:sz w:val="24"/>
        </w:rPr>
        <w:t>identification.</w:t>
      </w:r>
    </w:p>
    <w:p w:rsidR="001C2FC8" w:rsidRDefault="001C2FC8" w:rsidP="001C2FC8">
      <w:pPr>
        <w:pStyle w:val="BodyText"/>
        <w:ind w:left="196"/>
      </w:pPr>
      <w:r>
        <w:t>………………………………………………………………………….</w:t>
      </w:r>
    </w:p>
    <w:p w:rsidR="001C2FC8" w:rsidRDefault="001C2FC8" w:rsidP="001C2FC8">
      <w:pPr>
        <w:sectPr w:rsidR="001C2FC8">
          <w:pgSz w:w="9360" w:h="13050"/>
          <w:pgMar w:top="540" w:right="880" w:bottom="280" w:left="1080" w:header="720" w:footer="720" w:gutter="0"/>
          <w:cols w:space="720"/>
        </w:sectPr>
      </w:pPr>
    </w:p>
    <w:p w:rsidR="001C2FC8" w:rsidRDefault="001C2FC8" w:rsidP="001C2FC8">
      <w:pPr>
        <w:pStyle w:val="BodyText"/>
        <w:rPr>
          <w:sz w:val="20"/>
        </w:rPr>
      </w:pPr>
    </w:p>
    <w:p w:rsidR="001C2FC8" w:rsidRDefault="001C2FC8" w:rsidP="001C2FC8">
      <w:pPr>
        <w:pStyle w:val="BodyText"/>
        <w:rPr>
          <w:sz w:val="20"/>
        </w:rPr>
      </w:pPr>
    </w:p>
    <w:p w:rsidR="001C2FC8" w:rsidRDefault="001C2FC8" w:rsidP="001C2FC8">
      <w:pPr>
        <w:pStyle w:val="BodyText"/>
        <w:spacing w:before="222"/>
        <w:ind w:left="196"/>
      </w:pPr>
      <w:r>
        <w:t>.………………………………………………………………………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.…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.……</w:t>
      </w:r>
    </w:p>
    <w:p w:rsidR="001C2FC8" w:rsidRDefault="001C2FC8" w:rsidP="001C2FC8">
      <w:pPr>
        <w:pStyle w:val="BodyText"/>
        <w:spacing w:before="56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ListParagraph"/>
        <w:numPr>
          <w:ilvl w:val="0"/>
          <w:numId w:val="6"/>
        </w:numPr>
        <w:tabs>
          <w:tab w:val="left" w:pos="482"/>
        </w:tabs>
        <w:ind w:hanging="286"/>
        <w:rPr>
          <w:sz w:val="24"/>
        </w:rPr>
      </w:pPr>
      <w:r>
        <w:rPr>
          <w:sz w:val="24"/>
        </w:rPr>
        <w:t>Why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1"/>
          <w:sz w:val="24"/>
        </w:rPr>
        <w:t xml:space="preserve"> </w:t>
      </w:r>
      <w:r>
        <w:rPr>
          <w:sz w:val="24"/>
        </w:rPr>
        <w:t>some</w:t>
      </w:r>
      <w:r>
        <w:rPr>
          <w:spacing w:val="-3"/>
          <w:sz w:val="24"/>
        </w:rPr>
        <w:t xml:space="preserve"> </w:t>
      </w:r>
      <w:r>
        <w:rPr>
          <w:sz w:val="24"/>
        </w:rPr>
        <w:t>minerals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cleavage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others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3"/>
          <w:sz w:val="24"/>
        </w:rPr>
        <w:t xml:space="preserve"> </w:t>
      </w:r>
      <w:r>
        <w:rPr>
          <w:sz w:val="24"/>
        </w:rPr>
        <w:t>not?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….</w:t>
      </w:r>
    </w:p>
    <w:p w:rsidR="001C2FC8" w:rsidRDefault="001C2FC8" w:rsidP="001C2FC8">
      <w:pPr>
        <w:pStyle w:val="BodyText"/>
        <w:spacing w:before="54"/>
        <w:ind w:left="196"/>
      </w:pPr>
      <w:r>
        <w:t>.…………………………………………………………………………</w:t>
      </w:r>
    </w:p>
    <w:p w:rsidR="001C2FC8" w:rsidRDefault="001C2FC8" w:rsidP="001C2FC8">
      <w:pPr>
        <w:pStyle w:val="BodyText"/>
        <w:spacing w:before="56"/>
        <w:ind w:left="196"/>
      </w:pPr>
      <w:r>
        <w:t>…………………………………………………………………….…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.…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BodyText"/>
        <w:spacing w:before="56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ListParagraph"/>
        <w:numPr>
          <w:ilvl w:val="0"/>
          <w:numId w:val="6"/>
        </w:numPr>
        <w:tabs>
          <w:tab w:val="left" w:pos="482"/>
        </w:tabs>
        <w:ind w:hanging="286"/>
        <w:rPr>
          <w:sz w:val="24"/>
        </w:rPr>
      </w:pPr>
      <w:r>
        <w:rPr>
          <w:spacing w:val="-1"/>
          <w:sz w:val="24"/>
        </w:rPr>
        <w:t>Why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is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color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often</w:t>
      </w:r>
      <w:r>
        <w:rPr>
          <w:spacing w:val="-13"/>
          <w:sz w:val="24"/>
        </w:rPr>
        <w:t xml:space="preserve"> </w:t>
      </w:r>
      <w:r>
        <w:rPr>
          <w:sz w:val="24"/>
        </w:rPr>
        <w:t>an</w:t>
      </w:r>
      <w:r>
        <w:rPr>
          <w:spacing w:val="-13"/>
          <w:sz w:val="24"/>
        </w:rPr>
        <w:t xml:space="preserve"> </w:t>
      </w:r>
      <w:r>
        <w:rPr>
          <w:sz w:val="24"/>
        </w:rPr>
        <w:t>unreliable</w:t>
      </w:r>
      <w:r>
        <w:rPr>
          <w:spacing w:val="-15"/>
          <w:sz w:val="24"/>
        </w:rPr>
        <w:t xml:space="preserve"> </w:t>
      </w:r>
      <w:r>
        <w:rPr>
          <w:sz w:val="24"/>
        </w:rPr>
        <w:t>property</w:t>
      </w:r>
      <w:r>
        <w:rPr>
          <w:spacing w:val="-13"/>
          <w:sz w:val="24"/>
        </w:rPr>
        <w:t xml:space="preserve"> </w:t>
      </w:r>
      <w:r>
        <w:rPr>
          <w:sz w:val="24"/>
        </w:rPr>
        <w:t>for</w:t>
      </w:r>
      <w:r>
        <w:rPr>
          <w:spacing w:val="-13"/>
          <w:sz w:val="24"/>
        </w:rPr>
        <w:t xml:space="preserve"> </w:t>
      </w:r>
      <w:r>
        <w:rPr>
          <w:sz w:val="24"/>
        </w:rPr>
        <w:t>mineral</w:t>
      </w:r>
      <w:r>
        <w:rPr>
          <w:spacing w:val="-13"/>
          <w:sz w:val="24"/>
        </w:rPr>
        <w:t xml:space="preserve"> </w:t>
      </w:r>
      <w:r>
        <w:rPr>
          <w:sz w:val="24"/>
        </w:rPr>
        <w:t>identification?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….</w:t>
      </w:r>
    </w:p>
    <w:p w:rsidR="001C2FC8" w:rsidRDefault="001C2FC8" w:rsidP="001C2FC8">
      <w:pPr>
        <w:pStyle w:val="BodyText"/>
        <w:spacing w:before="55"/>
        <w:ind w:left="196"/>
      </w:pPr>
      <w:r>
        <w:t>.………………………………………………………………………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.……</w:t>
      </w:r>
    </w:p>
    <w:p w:rsidR="001C2FC8" w:rsidRDefault="001C2FC8" w:rsidP="001C2FC8">
      <w:pPr>
        <w:pStyle w:val="BodyText"/>
        <w:spacing w:before="56"/>
        <w:ind w:left="196"/>
      </w:pPr>
      <w:r>
        <w:t>…………………………………………………………………….…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BodyText"/>
        <w:spacing w:before="55"/>
        <w:ind w:left="196"/>
      </w:pPr>
      <w:r>
        <w:t>……………………………………………………………………….…</w:t>
      </w:r>
    </w:p>
    <w:p w:rsidR="001C2FC8" w:rsidRDefault="001C2FC8" w:rsidP="001C2FC8">
      <w:pPr>
        <w:pStyle w:val="BodyText"/>
        <w:rPr>
          <w:sz w:val="20"/>
        </w:rPr>
      </w:pPr>
    </w:p>
    <w:p w:rsidR="001C2FC8" w:rsidRDefault="001C2FC8" w:rsidP="001C2FC8">
      <w:pPr>
        <w:pStyle w:val="BodyText"/>
        <w:spacing w:before="8"/>
        <w:rPr>
          <w:sz w:val="16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0" distR="0" simplePos="0" relativeHeight="251671552" behindDoc="1" locked="0" layoutInCell="1" allowOverlap="1">
                <wp:simplePos x="0" y="0"/>
                <wp:positionH relativeFrom="page">
                  <wp:posOffset>768985</wp:posOffset>
                </wp:positionH>
                <wp:positionV relativeFrom="paragraph">
                  <wp:posOffset>146685</wp:posOffset>
                </wp:positionV>
                <wp:extent cx="4403090" cy="622935"/>
                <wp:effectExtent l="6985" t="5715" r="0" b="0"/>
                <wp:wrapTopAndBottom/>
                <wp:docPr id="47" name="Group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3090" cy="622935"/>
                          <a:chOff x="1211" y="231"/>
                          <a:chExt cx="6934" cy="981"/>
                        </a:xfrm>
                      </wpg:grpSpPr>
                      <pic:pic xmlns:pic="http://schemas.openxmlformats.org/drawingml/2006/picture">
                        <pic:nvPicPr>
                          <pic:cNvPr id="48" name="Picture 1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0" y="231"/>
                            <a:ext cx="6804" cy="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" name="Picture 1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0" y="351"/>
                            <a:ext cx="6804" cy="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0" name="Freeform 186"/>
                        <wps:cNvSpPr>
                          <a:spLocks/>
                        </wps:cNvSpPr>
                        <wps:spPr bwMode="auto">
                          <a:xfrm>
                            <a:off x="1330" y="351"/>
                            <a:ext cx="6804" cy="851"/>
                          </a:xfrm>
                          <a:custGeom>
                            <a:avLst/>
                            <a:gdLst>
                              <a:gd name="T0" fmla="+- 0 1474 1331"/>
                              <a:gd name="T1" fmla="*/ T0 w 6804"/>
                              <a:gd name="T2" fmla="+- 0 351 351"/>
                              <a:gd name="T3" fmla="*/ 351 h 851"/>
                              <a:gd name="T4" fmla="+- 0 1418 1331"/>
                              <a:gd name="T5" fmla="*/ T4 w 6804"/>
                              <a:gd name="T6" fmla="+- 0 362 351"/>
                              <a:gd name="T7" fmla="*/ 362 h 851"/>
                              <a:gd name="T8" fmla="+- 0 1373 1331"/>
                              <a:gd name="T9" fmla="*/ T8 w 6804"/>
                              <a:gd name="T10" fmla="+- 0 393 351"/>
                              <a:gd name="T11" fmla="*/ 393 h 851"/>
                              <a:gd name="T12" fmla="+- 0 1342 1331"/>
                              <a:gd name="T13" fmla="*/ T12 w 6804"/>
                              <a:gd name="T14" fmla="+- 0 438 351"/>
                              <a:gd name="T15" fmla="*/ 438 h 851"/>
                              <a:gd name="T16" fmla="+- 0 1331 1331"/>
                              <a:gd name="T17" fmla="*/ T16 w 6804"/>
                              <a:gd name="T18" fmla="+- 0 493 351"/>
                              <a:gd name="T19" fmla="*/ 493 h 851"/>
                              <a:gd name="T20" fmla="+- 0 1331 1331"/>
                              <a:gd name="T21" fmla="*/ T20 w 6804"/>
                              <a:gd name="T22" fmla="+- 0 1060 351"/>
                              <a:gd name="T23" fmla="*/ 1060 h 851"/>
                              <a:gd name="T24" fmla="+- 0 1342 1331"/>
                              <a:gd name="T25" fmla="*/ T24 w 6804"/>
                              <a:gd name="T26" fmla="+- 0 1115 351"/>
                              <a:gd name="T27" fmla="*/ 1115 h 851"/>
                              <a:gd name="T28" fmla="+- 0 1373 1331"/>
                              <a:gd name="T29" fmla="*/ T28 w 6804"/>
                              <a:gd name="T30" fmla="+- 0 1160 351"/>
                              <a:gd name="T31" fmla="*/ 1160 h 851"/>
                              <a:gd name="T32" fmla="+- 0 1418 1331"/>
                              <a:gd name="T33" fmla="*/ T32 w 6804"/>
                              <a:gd name="T34" fmla="+- 0 1191 351"/>
                              <a:gd name="T35" fmla="*/ 1191 h 851"/>
                              <a:gd name="T36" fmla="+- 0 1474 1331"/>
                              <a:gd name="T37" fmla="*/ T36 w 6804"/>
                              <a:gd name="T38" fmla="+- 0 1202 351"/>
                              <a:gd name="T39" fmla="*/ 1202 h 851"/>
                              <a:gd name="T40" fmla="+- 0 7993 1331"/>
                              <a:gd name="T41" fmla="*/ T40 w 6804"/>
                              <a:gd name="T42" fmla="+- 0 1202 351"/>
                              <a:gd name="T43" fmla="*/ 1202 h 851"/>
                              <a:gd name="T44" fmla="+- 0 8048 1331"/>
                              <a:gd name="T45" fmla="*/ T44 w 6804"/>
                              <a:gd name="T46" fmla="+- 0 1191 351"/>
                              <a:gd name="T47" fmla="*/ 1191 h 851"/>
                              <a:gd name="T48" fmla="+- 0 8093 1331"/>
                              <a:gd name="T49" fmla="*/ T48 w 6804"/>
                              <a:gd name="T50" fmla="+- 0 1160 351"/>
                              <a:gd name="T51" fmla="*/ 1160 h 851"/>
                              <a:gd name="T52" fmla="+- 0 8124 1331"/>
                              <a:gd name="T53" fmla="*/ T52 w 6804"/>
                              <a:gd name="T54" fmla="+- 0 1115 351"/>
                              <a:gd name="T55" fmla="*/ 1115 h 851"/>
                              <a:gd name="T56" fmla="+- 0 8135 1331"/>
                              <a:gd name="T57" fmla="*/ T56 w 6804"/>
                              <a:gd name="T58" fmla="+- 0 1060 351"/>
                              <a:gd name="T59" fmla="*/ 1060 h 851"/>
                              <a:gd name="T60" fmla="+- 0 8135 1331"/>
                              <a:gd name="T61" fmla="*/ T60 w 6804"/>
                              <a:gd name="T62" fmla="+- 0 493 351"/>
                              <a:gd name="T63" fmla="*/ 493 h 851"/>
                              <a:gd name="T64" fmla="+- 0 8124 1331"/>
                              <a:gd name="T65" fmla="*/ T64 w 6804"/>
                              <a:gd name="T66" fmla="+- 0 438 351"/>
                              <a:gd name="T67" fmla="*/ 438 h 851"/>
                              <a:gd name="T68" fmla="+- 0 8093 1331"/>
                              <a:gd name="T69" fmla="*/ T68 w 6804"/>
                              <a:gd name="T70" fmla="+- 0 393 351"/>
                              <a:gd name="T71" fmla="*/ 393 h 851"/>
                              <a:gd name="T72" fmla="+- 0 8048 1331"/>
                              <a:gd name="T73" fmla="*/ T72 w 6804"/>
                              <a:gd name="T74" fmla="+- 0 362 351"/>
                              <a:gd name="T75" fmla="*/ 362 h 851"/>
                              <a:gd name="T76" fmla="+- 0 7993 1331"/>
                              <a:gd name="T77" fmla="*/ T76 w 6804"/>
                              <a:gd name="T78" fmla="+- 0 351 351"/>
                              <a:gd name="T79" fmla="*/ 351 h 851"/>
                              <a:gd name="T80" fmla="+- 0 1474 1331"/>
                              <a:gd name="T81" fmla="*/ T80 w 6804"/>
                              <a:gd name="T82" fmla="+- 0 351 351"/>
                              <a:gd name="T83" fmla="*/ 351 h 8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804" h="851">
                                <a:moveTo>
                                  <a:pt x="143" y="0"/>
                                </a:moveTo>
                                <a:lnTo>
                                  <a:pt x="87" y="11"/>
                                </a:lnTo>
                                <a:lnTo>
                                  <a:pt x="42" y="42"/>
                                </a:lnTo>
                                <a:lnTo>
                                  <a:pt x="11" y="87"/>
                                </a:lnTo>
                                <a:lnTo>
                                  <a:pt x="0" y="142"/>
                                </a:lnTo>
                                <a:lnTo>
                                  <a:pt x="0" y="709"/>
                                </a:lnTo>
                                <a:lnTo>
                                  <a:pt x="11" y="764"/>
                                </a:lnTo>
                                <a:lnTo>
                                  <a:pt x="42" y="809"/>
                                </a:lnTo>
                                <a:lnTo>
                                  <a:pt x="87" y="840"/>
                                </a:lnTo>
                                <a:lnTo>
                                  <a:pt x="143" y="851"/>
                                </a:lnTo>
                                <a:lnTo>
                                  <a:pt x="6662" y="851"/>
                                </a:lnTo>
                                <a:lnTo>
                                  <a:pt x="6717" y="840"/>
                                </a:lnTo>
                                <a:lnTo>
                                  <a:pt x="6762" y="809"/>
                                </a:lnTo>
                                <a:lnTo>
                                  <a:pt x="6793" y="764"/>
                                </a:lnTo>
                                <a:lnTo>
                                  <a:pt x="6804" y="709"/>
                                </a:lnTo>
                                <a:lnTo>
                                  <a:pt x="6804" y="142"/>
                                </a:lnTo>
                                <a:lnTo>
                                  <a:pt x="6793" y="87"/>
                                </a:lnTo>
                                <a:lnTo>
                                  <a:pt x="6762" y="42"/>
                                </a:lnTo>
                                <a:lnTo>
                                  <a:pt x="6717" y="11"/>
                                </a:lnTo>
                                <a:lnTo>
                                  <a:pt x="6662" y="0"/>
                                </a:lnTo>
                                <a:lnTo>
                                  <a:pt x="14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Text Box 187"/>
                        <wps:cNvSpPr txBox="1">
                          <a:spLocks noChangeArrowheads="1"/>
                        </wps:cNvSpPr>
                        <wps:spPr bwMode="auto">
                          <a:xfrm>
                            <a:off x="1210" y="231"/>
                            <a:ext cx="6934" cy="9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2FC8" w:rsidRDefault="001C2FC8" w:rsidP="001C2FC8">
                              <w:pPr>
                                <w:spacing w:before="6"/>
                              </w:pPr>
                            </w:p>
                            <w:p w:rsidR="001C2FC8" w:rsidRDefault="001C2FC8" w:rsidP="001C2FC8">
                              <w:pPr>
                                <w:spacing w:line="285" w:lineRule="auto"/>
                                <w:ind w:left="236" w:right="233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5.7.</w:t>
                              </w:r>
                              <w:r>
                                <w:rPr>
                                  <w:b/>
                                  <w:spacing w:val="4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Note</w:t>
                              </w:r>
                              <w:r>
                                <w:rPr>
                                  <w:b/>
                                  <w:spacing w:val="4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4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following</w:t>
                              </w:r>
                              <w:r>
                                <w:rPr>
                                  <w:b/>
                                  <w:spacing w:val="4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echnical</w:t>
                              </w:r>
                              <w:r>
                                <w:rPr>
                                  <w:b/>
                                  <w:spacing w:val="4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words</w:t>
                              </w:r>
                              <w:r>
                                <w:rPr>
                                  <w:b/>
                                  <w:spacing w:val="4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b/>
                                  <w:spacing w:val="4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heir</w:t>
                              </w:r>
                              <w:r>
                                <w:rPr>
                                  <w:b/>
                                  <w:spacing w:val="4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definitions</w:t>
                              </w:r>
                              <w:r>
                                <w:rPr>
                                  <w:b/>
                                  <w:spacing w:val="-57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83" o:spid="_x0000_s1041" style="position:absolute;margin-left:60.55pt;margin-top:11.55pt;width:346.7pt;height:49.05pt;z-index:-251644928;mso-wrap-distance-left:0;mso-wrap-distance-right:0;mso-position-horizontal-relative:page" coordorigin="1211,231" coordsize="6934,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">
                <v:shape id="Picture 184" o:spid="_x0000_s1042" type="#_x0000_t75" style="position:absolute;left:1210;top:231;width:6804;height:8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2SuoTCAAAA2wAAAA8AAABkcnMvZG93bnJldi54bWxET8tqwkAU3Rf6D8MtuGsmFRGNjlIqbaUL&#10;IWlB3F0y1zyauRMz0yT9e2chuDyc93o7mkb01LnKsoKXKAZBnFtdcaHg5/v9eQHCeWSNjWVS8E8O&#10;tpvHhzUm2g6cUp/5QoQQdgkqKL1vEyldXpJBF9mWOHBn2xn0AXaF1B0OIdw0chrHc2mw4tBQYktv&#10;JeW/2Z9R8GU/09H59rKr69Ox+TjseNnXSk2extcVCE+jv4tv7r1WMAtjw5fwA+TmC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9krqEwgAAANsAAAAPAAAAAAAAAAAAAAAAAJ8C&#10;AABkcnMvZG93bnJldi54bWxQSwUGAAAAAAQABAD3AAAAjgMAAAAA&#10;">
                  <v:imagedata r:id="rId48" o:title=""/>
                </v:shape>
                <v:shape id="Picture 185" o:spid="_x0000_s1043" type="#_x0000_t75" style="position:absolute;left:1330;top:351;width:6804;height:8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XIXv7EAAAA2wAAAA8AAABkcnMvZG93bnJldi54bWxEj0FrwkAUhO8F/8PyhN6aTVW0ptmIFAoW&#10;elAbPT+zr0na7NuQ3Zr477uC4HGYmW+YdDWYRpypc7VlBc9RDIK4sLrmUkH+9f70AsJ5ZI2NZVJw&#10;IQerbPSQYqJtzzs6730pAoRdggoq79tESldUZNBFtiUO3rftDPogu1LqDvsAN42cxPFcGqw5LFTY&#10;0ltFxe/+zwRK4RbToz21+TT/2awnn/1Hftgq9Tge1q8gPA3+Hr61N1rBbAnXL+EHyO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XIXv7EAAAA2wAAAA8AAAAAAAAAAAAAAAAA&#10;nwIAAGRycy9kb3ducmV2LnhtbFBLBQYAAAAABAAEAPcAAACQAwAAAAA=&#10;">
                  <v:imagedata r:id="rId49" o:title=""/>
                </v:shape>
                <v:shape id="Freeform 186" o:spid="_x0000_s1044" style="position:absolute;left:1330;top:351;width:6804;height:851;visibility:visible;mso-wrap-style:square;v-text-anchor:top" coordsize="6804,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gRQsMA&#10;AADbAAAADwAAAGRycy9kb3ducmV2LnhtbERPTWvCQBC9F/wPywi9FN1YSInRVVqpEEqrGL14G7Jj&#10;EszOptk1pv++eyj0+Hjfy/VgGtFT52rLCmbTCARxYXXNpYLTcTtJQDiPrLGxTAp+yMF6NXpYYqrt&#10;nQ/U574UIYRdigoq79tUSldUZNBNbUscuIvtDPoAu1LqDu8h3DTyOYpepMGaQ0OFLW0qKq75zShI&#10;dj29f/uPfVZ/Pb3183Mbfe5ipR7Hw+sChKfB/4v/3JlWEIf14Uv4AXL1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OgRQsMAAADbAAAADwAAAAAAAAAAAAAAAACYAgAAZHJzL2Rv&#10;d25yZXYueG1sUEsFBgAAAAAEAAQA9QAAAIgDAAAAAA==&#10;" path="m143,l87,11,42,42,11,87,,142,,709r11,55l42,809r45,31l143,851r6519,l6717,840r45,-31l6793,764r11,-55l6804,142,6793,87,6762,42,6717,11,6662,,143,xe" filled="f" strokecolor="#95b3d7" strokeweight="1pt">
                  <v:path arrowok="t" o:connecttype="custom" o:connectlocs="143,351;87,362;42,393;11,438;0,493;0,1060;11,1115;42,1160;87,1191;143,1202;6662,1202;6717,1191;6762,1160;6793,1115;6804,1060;6804,493;6793,438;6762,393;6717,362;6662,351;143,351" o:connectangles="0,0,0,0,0,0,0,0,0,0,0,0,0,0,0,0,0,0,0,0,0"/>
                </v:shape>
                <v:shape id="Text Box 187" o:spid="_x0000_s1045" type="#_x0000_t202" style="position:absolute;left:1210;top:231;width:6934;height:9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B++7MUA&#10;AADbAAAADwAAAGRycy9kb3ducmV2LnhtbESPQWvCQBSE74X+h+UVvDUbBaV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H77sxQAAANsAAAAPAAAAAAAAAAAAAAAAAJgCAABkcnMv&#10;ZG93bnJldi54bWxQSwUGAAAAAAQABAD1AAAAigMAAAAA&#10;" filled="f" stroked="f">
                  <v:textbox inset="0,0,0,0">
                    <w:txbxContent>
                      <w:p w:rsidR="001C2FC8" w:rsidRDefault="001C2FC8" w:rsidP="001C2FC8">
                        <w:pPr>
                          <w:spacing w:before="6"/>
                        </w:pPr>
                      </w:p>
                      <w:p w:rsidR="001C2FC8" w:rsidRDefault="001C2FC8" w:rsidP="001C2FC8">
                        <w:pPr>
                          <w:spacing w:line="285" w:lineRule="auto"/>
                          <w:ind w:left="236" w:right="233"/>
                          <w:rPr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5.7.</w:t>
                        </w:r>
                        <w:r>
                          <w:rPr>
                            <w:b/>
                            <w:spacing w:val="43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Note</w:t>
                        </w:r>
                        <w:r>
                          <w:rPr>
                            <w:b/>
                            <w:spacing w:val="4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4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following</w:t>
                        </w:r>
                        <w:r>
                          <w:rPr>
                            <w:b/>
                            <w:spacing w:val="4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echnical</w:t>
                        </w:r>
                        <w:r>
                          <w:rPr>
                            <w:b/>
                            <w:spacing w:val="4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words</w:t>
                        </w:r>
                        <w:r>
                          <w:rPr>
                            <w:b/>
                            <w:spacing w:val="4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and</w:t>
                        </w:r>
                        <w:r>
                          <w:rPr>
                            <w:b/>
                            <w:spacing w:val="4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heir</w:t>
                        </w:r>
                        <w:r>
                          <w:rPr>
                            <w:b/>
                            <w:spacing w:val="4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definitions</w:t>
                        </w:r>
                        <w:r>
                          <w:rPr>
                            <w:b/>
                            <w:spacing w:val="-57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1C2FC8" w:rsidRDefault="001C2FC8" w:rsidP="001C2FC8">
      <w:pPr>
        <w:pStyle w:val="BodyText"/>
        <w:spacing w:before="5"/>
        <w:rPr>
          <w:sz w:val="16"/>
        </w:rPr>
      </w:pPr>
    </w:p>
    <w:tbl>
      <w:tblPr>
        <w:tblW w:w="0" w:type="auto"/>
        <w:tblInd w:w="20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02"/>
        <w:gridCol w:w="4302"/>
      </w:tblGrid>
      <w:tr w:rsidR="001C2FC8" w:rsidTr="0056067E">
        <w:trPr>
          <w:trHeight w:val="276"/>
        </w:trPr>
        <w:tc>
          <w:tcPr>
            <w:tcW w:w="2502" w:type="dxa"/>
            <w:tcBorders>
              <w:bottom w:val="single" w:sz="18" w:space="0" w:color="000000"/>
            </w:tcBorders>
          </w:tcPr>
          <w:p w:rsidR="001C2FC8" w:rsidRDefault="001C2FC8" w:rsidP="0056067E">
            <w:pPr>
              <w:pStyle w:val="TableParagraph"/>
              <w:spacing w:line="256" w:lineRule="exact"/>
              <w:ind w:left="407"/>
              <w:rPr>
                <w:b/>
                <w:sz w:val="24"/>
              </w:rPr>
            </w:pPr>
            <w:r>
              <w:rPr>
                <w:b/>
                <w:sz w:val="24"/>
              </w:rPr>
              <w:t>Technic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words</w:t>
            </w:r>
          </w:p>
        </w:tc>
        <w:tc>
          <w:tcPr>
            <w:tcW w:w="4302" w:type="dxa"/>
            <w:tcBorders>
              <w:bottom w:val="single" w:sz="18" w:space="0" w:color="000000"/>
            </w:tcBorders>
          </w:tcPr>
          <w:p w:rsidR="001C2FC8" w:rsidRDefault="001C2FC8" w:rsidP="0056067E">
            <w:pPr>
              <w:pStyle w:val="TableParagraph"/>
              <w:spacing w:line="256" w:lineRule="exact"/>
              <w:ind w:left="1571" w:right="155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finitions</w:t>
            </w:r>
          </w:p>
        </w:tc>
      </w:tr>
      <w:tr w:rsidR="001C2FC8" w:rsidTr="0056067E">
        <w:trPr>
          <w:trHeight w:val="827"/>
        </w:trPr>
        <w:tc>
          <w:tcPr>
            <w:tcW w:w="2502" w:type="dxa"/>
            <w:tcBorders>
              <w:top w:val="single" w:sz="18" w:space="0" w:color="000000"/>
            </w:tcBorders>
            <w:shd w:val="clear" w:color="auto" w:fill="C0C0C0"/>
          </w:tcPr>
          <w:p w:rsidR="001C2FC8" w:rsidRDefault="001C2FC8" w:rsidP="0056067E">
            <w:pPr>
              <w:pStyle w:val="TableParagraph"/>
              <w:spacing w:before="7"/>
              <w:rPr>
                <w:sz w:val="23"/>
              </w:rPr>
            </w:pPr>
          </w:p>
          <w:p w:rsidR="001C2FC8" w:rsidRDefault="001C2FC8" w:rsidP="0056067E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sz w:val="24"/>
              </w:rPr>
              <w:t>Mineral (noun)</w:t>
            </w:r>
          </w:p>
        </w:tc>
        <w:tc>
          <w:tcPr>
            <w:tcW w:w="4302" w:type="dxa"/>
            <w:tcBorders>
              <w:top w:val="single" w:sz="18" w:space="0" w:color="000000"/>
            </w:tcBorders>
            <w:shd w:val="clear" w:color="auto" w:fill="C0C0C0"/>
          </w:tcPr>
          <w:p w:rsidR="001C2FC8" w:rsidRDefault="001C2FC8" w:rsidP="0056067E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sz w:val="24"/>
              </w:rPr>
              <w:t>natural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>substance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>belonging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</w:p>
          <w:p w:rsidR="001C2FC8" w:rsidRDefault="001C2FC8" w:rsidP="0056067E">
            <w:pPr>
              <w:pStyle w:val="TableParagraph"/>
              <w:spacing w:line="270" w:lineRule="atLeast"/>
              <w:ind w:left="107"/>
              <w:rPr>
                <w:sz w:val="24"/>
              </w:rPr>
            </w:pPr>
            <w:r>
              <w:rPr>
                <w:sz w:val="24"/>
              </w:rPr>
              <w:t>inorganic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(often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crystalline)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compound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 fou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earth</w:t>
            </w:r>
          </w:p>
        </w:tc>
      </w:tr>
      <w:tr w:rsidR="001C2FC8" w:rsidTr="0056067E">
        <w:trPr>
          <w:trHeight w:val="552"/>
        </w:trPr>
        <w:tc>
          <w:tcPr>
            <w:tcW w:w="2502" w:type="dxa"/>
          </w:tcPr>
          <w:p w:rsidR="001C2FC8" w:rsidRDefault="001C2FC8" w:rsidP="0056067E">
            <w:pPr>
              <w:pStyle w:val="TableParagraph"/>
              <w:spacing w:before="135"/>
              <w:ind w:left="107"/>
              <w:rPr>
                <w:sz w:val="24"/>
              </w:rPr>
            </w:pPr>
            <w:r>
              <w:rPr>
                <w:sz w:val="24"/>
              </w:rPr>
              <w:t>Mineralog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(noun)</w:t>
            </w:r>
          </w:p>
        </w:tc>
        <w:tc>
          <w:tcPr>
            <w:tcW w:w="4302" w:type="dxa"/>
          </w:tcPr>
          <w:p w:rsidR="001C2FC8" w:rsidRDefault="001C2FC8" w:rsidP="0056067E">
            <w:pPr>
              <w:pStyle w:val="TableParagraph"/>
              <w:spacing w:line="276" w:lineRule="exact"/>
              <w:ind w:left="107"/>
              <w:rPr>
                <w:sz w:val="24"/>
              </w:rPr>
            </w:pPr>
            <w:r>
              <w:rPr>
                <w:sz w:val="24"/>
              </w:rPr>
              <w:t>branch</w:t>
            </w:r>
            <w:r>
              <w:rPr>
                <w:spacing w:val="4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48"/>
                <w:sz w:val="24"/>
              </w:rPr>
              <w:t xml:space="preserve"> </w:t>
            </w:r>
            <w:r>
              <w:rPr>
                <w:sz w:val="24"/>
              </w:rPr>
              <w:t>science</w:t>
            </w:r>
            <w:r>
              <w:rPr>
                <w:spacing w:val="47"/>
                <w:sz w:val="24"/>
              </w:rPr>
              <w:t xml:space="preserve"> </w:t>
            </w:r>
            <w:r>
              <w:rPr>
                <w:sz w:val="24"/>
              </w:rPr>
              <w:t>dealing</w:t>
            </w:r>
            <w:r>
              <w:rPr>
                <w:spacing w:val="48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47"/>
                <w:sz w:val="24"/>
              </w:rPr>
              <w:t xml:space="preserve"> </w:t>
            </w:r>
            <w:r>
              <w:rPr>
                <w:sz w:val="24"/>
              </w:rPr>
              <w:t>mineral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assification of minerals</w:t>
            </w:r>
          </w:p>
        </w:tc>
      </w:tr>
    </w:tbl>
    <w:p w:rsidR="001C2FC8" w:rsidRDefault="001C2FC8" w:rsidP="001C2FC8">
      <w:pPr>
        <w:spacing w:line="276" w:lineRule="exact"/>
        <w:rPr>
          <w:sz w:val="24"/>
        </w:rPr>
        <w:sectPr w:rsidR="001C2FC8">
          <w:pgSz w:w="9360" w:h="13050"/>
          <w:pgMar w:top="540" w:right="880" w:bottom="280" w:left="1080" w:header="720" w:footer="720" w:gutter="0"/>
          <w:cols w:space="720"/>
        </w:sectPr>
      </w:pPr>
    </w:p>
    <w:p w:rsidR="001C2FC8" w:rsidRDefault="001C2FC8" w:rsidP="001C2FC8">
      <w:pPr>
        <w:pStyle w:val="BodyText"/>
        <w:rPr>
          <w:b/>
          <w:sz w:val="20"/>
        </w:rPr>
      </w:pPr>
    </w:p>
    <w:p w:rsidR="001C2FC8" w:rsidRDefault="001C2FC8" w:rsidP="001C2FC8">
      <w:pPr>
        <w:pStyle w:val="BodyText"/>
        <w:rPr>
          <w:b/>
          <w:sz w:val="20"/>
        </w:rPr>
      </w:pPr>
    </w:p>
    <w:p w:rsidR="001C2FC8" w:rsidRDefault="001C2FC8" w:rsidP="001C2FC8">
      <w:pPr>
        <w:pStyle w:val="BodyText"/>
        <w:spacing w:before="6" w:after="1"/>
        <w:rPr>
          <w:b/>
          <w:sz w:val="19"/>
        </w:rPr>
      </w:pPr>
    </w:p>
    <w:tbl>
      <w:tblPr>
        <w:tblW w:w="0" w:type="auto"/>
        <w:tblInd w:w="20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02"/>
        <w:gridCol w:w="4302"/>
      </w:tblGrid>
      <w:tr w:rsidR="001C2FC8" w:rsidTr="0056067E">
        <w:trPr>
          <w:trHeight w:val="275"/>
        </w:trPr>
        <w:tc>
          <w:tcPr>
            <w:tcW w:w="2502" w:type="dxa"/>
            <w:shd w:val="clear" w:color="auto" w:fill="C0C0C0"/>
          </w:tcPr>
          <w:p w:rsidR="001C2FC8" w:rsidRDefault="001C2FC8" w:rsidP="0056067E">
            <w:pPr>
              <w:pStyle w:val="TableParagraph"/>
              <w:spacing w:line="255" w:lineRule="exact"/>
              <w:ind w:left="107"/>
              <w:rPr>
                <w:sz w:val="24"/>
              </w:rPr>
            </w:pPr>
            <w:r>
              <w:rPr>
                <w:sz w:val="24"/>
              </w:rPr>
              <w:t>Mineralization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(noun)</w:t>
            </w:r>
          </w:p>
        </w:tc>
        <w:tc>
          <w:tcPr>
            <w:tcW w:w="4302" w:type="dxa"/>
            <w:shd w:val="clear" w:color="auto" w:fill="C0C0C0"/>
          </w:tcPr>
          <w:p w:rsidR="001C2FC8" w:rsidRDefault="001C2FC8" w:rsidP="0056067E">
            <w:pPr>
              <w:pStyle w:val="TableParagraph"/>
              <w:spacing w:line="255" w:lineRule="exact"/>
              <w:ind w:left="107"/>
              <w:rPr>
                <w:sz w:val="24"/>
              </w:rPr>
            </w:pPr>
            <w:r>
              <w:rPr>
                <w:sz w:val="24"/>
              </w:rPr>
              <w:t>transform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iner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m</w:t>
            </w:r>
          </w:p>
        </w:tc>
      </w:tr>
      <w:tr w:rsidR="001C2FC8" w:rsidTr="0056067E">
        <w:trPr>
          <w:trHeight w:val="276"/>
        </w:trPr>
        <w:tc>
          <w:tcPr>
            <w:tcW w:w="2502" w:type="dxa"/>
          </w:tcPr>
          <w:p w:rsidR="001C2FC8" w:rsidRDefault="001C2FC8" w:rsidP="0056067E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Mineralogic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(adjective)</w:t>
            </w:r>
          </w:p>
        </w:tc>
        <w:tc>
          <w:tcPr>
            <w:tcW w:w="4302" w:type="dxa"/>
          </w:tcPr>
          <w:p w:rsidR="001C2FC8" w:rsidRDefault="001C2FC8" w:rsidP="0056067E">
            <w:pPr>
              <w:pStyle w:val="TableParagraph"/>
              <w:spacing w:line="256" w:lineRule="exact"/>
              <w:ind w:left="106"/>
              <w:rPr>
                <w:sz w:val="24"/>
              </w:rPr>
            </w:pPr>
            <w:r>
              <w:rPr>
                <w:sz w:val="24"/>
              </w:rPr>
              <w:t>pertai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 mineralogy</w:t>
            </w:r>
          </w:p>
        </w:tc>
      </w:tr>
      <w:tr w:rsidR="001C2FC8" w:rsidTr="0056067E">
        <w:trPr>
          <w:trHeight w:val="276"/>
        </w:trPr>
        <w:tc>
          <w:tcPr>
            <w:tcW w:w="2502" w:type="dxa"/>
            <w:shd w:val="clear" w:color="auto" w:fill="C0C0C0"/>
          </w:tcPr>
          <w:p w:rsidR="001C2FC8" w:rsidRDefault="001C2FC8" w:rsidP="0056067E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pacing w:val="-9"/>
                <w:sz w:val="24"/>
              </w:rPr>
              <w:t>Mineralogic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9"/>
                <w:sz w:val="24"/>
              </w:rPr>
              <w:t>(adjective)</w:t>
            </w:r>
          </w:p>
        </w:tc>
        <w:tc>
          <w:tcPr>
            <w:tcW w:w="4302" w:type="dxa"/>
            <w:shd w:val="clear" w:color="auto" w:fill="C0C0C0"/>
          </w:tcPr>
          <w:p w:rsidR="001C2FC8" w:rsidRDefault="001C2FC8" w:rsidP="0056067E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mineral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mineralogy</w:t>
            </w:r>
          </w:p>
        </w:tc>
      </w:tr>
      <w:tr w:rsidR="001C2FC8" w:rsidTr="0056067E">
        <w:trPr>
          <w:trHeight w:val="275"/>
        </w:trPr>
        <w:tc>
          <w:tcPr>
            <w:tcW w:w="2502" w:type="dxa"/>
          </w:tcPr>
          <w:p w:rsidR="001C2FC8" w:rsidRDefault="001C2FC8" w:rsidP="0056067E">
            <w:pPr>
              <w:pStyle w:val="TableParagraph"/>
              <w:spacing w:line="255" w:lineRule="exact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Minralogicall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(adverb)</w:t>
            </w:r>
          </w:p>
        </w:tc>
        <w:tc>
          <w:tcPr>
            <w:tcW w:w="4302" w:type="dxa"/>
          </w:tcPr>
          <w:p w:rsidR="001C2FC8" w:rsidRDefault="001C2FC8" w:rsidP="0056067E">
            <w:pPr>
              <w:pStyle w:val="TableParagraph"/>
              <w:spacing w:line="255" w:lineRule="exact"/>
              <w:ind w:left="108"/>
              <w:rPr>
                <w:sz w:val="24"/>
              </w:rPr>
            </w:pPr>
            <w:r>
              <w:rPr>
                <w:sz w:val="24"/>
              </w:rPr>
              <w:t>accord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stud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inerals</w:t>
            </w:r>
          </w:p>
        </w:tc>
      </w:tr>
      <w:tr w:rsidR="001C2FC8" w:rsidTr="0056067E">
        <w:trPr>
          <w:trHeight w:val="276"/>
        </w:trPr>
        <w:tc>
          <w:tcPr>
            <w:tcW w:w="2502" w:type="dxa"/>
            <w:shd w:val="clear" w:color="auto" w:fill="C0C0C0"/>
          </w:tcPr>
          <w:p w:rsidR="001C2FC8" w:rsidRDefault="001C2FC8" w:rsidP="0056067E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Mineraliz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verb)</w:t>
            </w:r>
          </w:p>
        </w:tc>
        <w:tc>
          <w:tcPr>
            <w:tcW w:w="4302" w:type="dxa"/>
            <w:shd w:val="clear" w:color="auto" w:fill="C0C0C0"/>
          </w:tcPr>
          <w:p w:rsidR="001C2FC8" w:rsidRDefault="001C2FC8" w:rsidP="0056067E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transfor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iner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m</w:t>
            </w:r>
          </w:p>
        </w:tc>
      </w:tr>
      <w:tr w:rsidR="001C2FC8" w:rsidTr="0056067E">
        <w:trPr>
          <w:trHeight w:val="276"/>
        </w:trPr>
        <w:tc>
          <w:tcPr>
            <w:tcW w:w="2502" w:type="dxa"/>
          </w:tcPr>
          <w:p w:rsidR="001C2FC8" w:rsidRDefault="001C2FC8" w:rsidP="0056067E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Mineralogis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(noun)</w:t>
            </w:r>
          </w:p>
        </w:tc>
        <w:tc>
          <w:tcPr>
            <w:tcW w:w="4302" w:type="dxa"/>
          </w:tcPr>
          <w:p w:rsidR="001C2FC8" w:rsidRDefault="001C2FC8" w:rsidP="0056067E">
            <w:pPr>
              <w:pStyle w:val="TableParagraph"/>
              <w:spacing w:line="256" w:lineRule="exact"/>
              <w:ind w:left="106"/>
              <w:rPr>
                <w:sz w:val="24"/>
              </w:rPr>
            </w:pPr>
            <w:r>
              <w:rPr>
                <w:spacing w:val="-9"/>
                <w:sz w:val="24"/>
              </w:rPr>
              <w:t>A</w:t>
            </w:r>
            <w:r>
              <w:rPr>
                <w:spacing w:val="-21"/>
                <w:sz w:val="24"/>
              </w:rPr>
              <w:t xml:space="preserve"> </w:t>
            </w:r>
            <w:r>
              <w:rPr>
                <w:spacing w:val="-9"/>
                <w:sz w:val="24"/>
              </w:rPr>
              <w:t>geologist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pacing w:val="-9"/>
                <w:sz w:val="24"/>
              </w:rPr>
              <w:t>whose</w:t>
            </w:r>
            <w:r>
              <w:rPr>
                <w:spacing w:val="-20"/>
                <w:sz w:val="24"/>
              </w:rPr>
              <w:t xml:space="preserve"> </w:t>
            </w:r>
            <w:r>
              <w:rPr>
                <w:spacing w:val="-8"/>
                <w:sz w:val="24"/>
              </w:rPr>
              <w:t>field</w:t>
            </w:r>
            <w:r>
              <w:rPr>
                <w:spacing w:val="-21"/>
                <w:sz w:val="24"/>
              </w:rPr>
              <w:t xml:space="preserve"> </w:t>
            </w:r>
            <w:r>
              <w:rPr>
                <w:spacing w:val="-8"/>
                <w:sz w:val="24"/>
              </w:rPr>
              <w:t>of</w:t>
            </w:r>
            <w:r>
              <w:rPr>
                <w:spacing w:val="-21"/>
                <w:sz w:val="24"/>
              </w:rPr>
              <w:t xml:space="preserve"> </w:t>
            </w:r>
            <w:r>
              <w:rPr>
                <w:spacing w:val="-8"/>
                <w:sz w:val="24"/>
              </w:rPr>
              <w:t>study</w:t>
            </w:r>
            <w:r>
              <w:rPr>
                <w:spacing w:val="-20"/>
                <w:sz w:val="24"/>
              </w:rPr>
              <w:t xml:space="preserve"> </w:t>
            </w:r>
            <w:r>
              <w:rPr>
                <w:spacing w:val="-8"/>
                <w:sz w:val="24"/>
              </w:rPr>
              <w:t>is</w:t>
            </w:r>
            <w:r>
              <w:rPr>
                <w:spacing w:val="-21"/>
                <w:sz w:val="24"/>
              </w:rPr>
              <w:t xml:space="preserve"> </w:t>
            </w:r>
            <w:r>
              <w:rPr>
                <w:spacing w:val="-8"/>
                <w:sz w:val="24"/>
              </w:rPr>
              <w:t>mineralogy</w:t>
            </w:r>
          </w:p>
        </w:tc>
      </w:tr>
    </w:tbl>
    <w:p w:rsidR="001C2FC8" w:rsidRDefault="001C2FC8" w:rsidP="001C2FC8">
      <w:pPr>
        <w:pStyle w:val="BodyText"/>
        <w:spacing w:before="8"/>
        <w:rPr>
          <w:b/>
          <w:sz w:val="7"/>
        </w:rPr>
      </w:pPr>
    </w:p>
    <w:p w:rsidR="001C2FC8" w:rsidRDefault="001C2FC8" w:rsidP="001C2FC8">
      <w:pPr>
        <w:pStyle w:val="BodyText"/>
        <w:ind w:left="130"/>
        <w:rPr>
          <w:sz w:val="20"/>
        </w:rPr>
      </w:pPr>
      <w:r>
        <w:rPr>
          <w:noProof/>
          <w:sz w:val="20"/>
          <w:lang w:val="fr-FR" w:eastAsia="fr-FR"/>
        </w:rPr>
        <mc:AlternateContent>
          <mc:Choice Requires="wpg">
            <w:drawing>
              <wp:inline distT="0" distB="0" distL="0" distR="0">
                <wp:extent cx="4402455" cy="443230"/>
                <wp:effectExtent l="6350" t="0" r="1270" b="7620"/>
                <wp:docPr id="42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2455" cy="443230"/>
                          <a:chOff x="0" y="0"/>
                          <a:chExt cx="6933" cy="698"/>
                        </a:xfrm>
                      </wpg:grpSpPr>
                      <pic:pic xmlns:pic="http://schemas.openxmlformats.org/drawingml/2006/picture">
                        <pic:nvPicPr>
                          <pic:cNvPr id="43" name="Picture 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3" cy="5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" y="120"/>
                            <a:ext cx="6803" cy="5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5" name="Freeform 103"/>
                        <wps:cNvSpPr>
                          <a:spLocks/>
                        </wps:cNvSpPr>
                        <wps:spPr bwMode="auto">
                          <a:xfrm>
                            <a:off x="120" y="120"/>
                            <a:ext cx="6803" cy="568"/>
                          </a:xfrm>
                          <a:custGeom>
                            <a:avLst/>
                            <a:gdLst>
                              <a:gd name="T0" fmla="+- 0 214 120"/>
                              <a:gd name="T1" fmla="*/ T0 w 6803"/>
                              <a:gd name="T2" fmla="+- 0 120 120"/>
                              <a:gd name="T3" fmla="*/ 120 h 568"/>
                              <a:gd name="T4" fmla="+- 0 177 120"/>
                              <a:gd name="T5" fmla="*/ T4 w 6803"/>
                              <a:gd name="T6" fmla="+- 0 128 120"/>
                              <a:gd name="T7" fmla="*/ 128 h 568"/>
                              <a:gd name="T8" fmla="+- 0 147 120"/>
                              <a:gd name="T9" fmla="*/ T8 w 6803"/>
                              <a:gd name="T10" fmla="+- 0 148 120"/>
                              <a:gd name="T11" fmla="*/ 148 h 568"/>
                              <a:gd name="T12" fmla="+- 0 127 120"/>
                              <a:gd name="T13" fmla="*/ T12 w 6803"/>
                              <a:gd name="T14" fmla="+- 0 178 120"/>
                              <a:gd name="T15" fmla="*/ 178 h 568"/>
                              <a:gd name="T16" fmla="+- 0 120 120"/>
                              <a:gd name="T17" fmla="*/ T16 w 6803"/>
                              <a:gd name="T18" fmla="+- 0 215 120"/>
                              <a:gd name="T19" fmla="*/ 215 h 568"/>
                              <a:gd name="T20" fmla="+- 0 120 120"/>
                              <a:gd name="T21" fmla="*/ T20 w 6803"/>
                              <a:gd name="T22" fmla="+- 0 593 120"/>
                              <a:gd name="T23" fmla="*/ 593 h 568"/>
                              <a:gd name="T24" fmla="+- 0 127 120"/>
                              <a:gd name="T25" fmla="*/ T24 w 6803"/>
                              <a:gd name="T26" fmla="+- 0 630 120"/>
                              <a:gd name="T27" fmla="*/ 630 h 568"/>
                              <a:gd name="T28" fmla="+- 0 147 120"/>
                              <a:gd name="T29" fmla="*/ T28 w 6803"/>
                              <a:gd name="T30" fmla="+- 0 660 120"/>
                              <a:gd name="T31" fmla="*/ 660 h 568"/>
                              <a:gd name="T32" fmla="+- 0 177 120"/>
                              <a:gd name="T33" fmla="*/ T32 w 6803"/>
                              <a:gd name="T34" fmla="+- 0 680 120"/>
                              <a:gd name="T35" fmla="*/ 680 h 568"/>
                              <a:gd name="T36" fmla="+- 0 214 120"/>
                              <a:gd name="T37" fmla="*/ T36 w 6803"/>
                              <a:gd name="T38" fmla="+- 0 688 120"/>
                              <a:gd name="T39" fmla="*/ 688 h 568"/>
                              <a:gd name="T40" fmla="+- 0 6828 120"/>
                              <a:gd name="T41" fmla="*/ T40 w 6803"/>
                              <a:gd name="T42" fmla="+- 0 688 120"/>
                              <a:gd name="T43" fmla="*/ 688 h 568"/>
                              <a:gd name="T44" fmla="+- 0 6865 120"/>
                              <a:gd name="T45" fmla="*/ T44 w 6803"/>
                              <a:gd name="T46" fmla="+- 0 680 120"/>
                              <a:gd name="T47" fmla="*/ 680 h 568"/>
                              <a:gd name="T48" fmla="+- 0 6895 120"/>
                              <a:gd name="T49" fmla="*/ T48 w 6803"/>
                              <a:gd name="T50" fmla="+- 0 660 120"/>
                              <a:gd name="T51" fmla="*/ 660 h 568"/>
                              <a:gd name="T52" fmla="+- 0 6915 120"/>
                              <a:gd name="T53" fmla="*/ T52 w 6803"/>
                              <a:gd name="T54" fmla="+- 0 630 120"/>
                              <a:gd name="T55" fmla="*/ 630 h 568"/>
                              <a:gd name="T56" fmla="+- 0 6923 120"/>
                              <a:gd name="T57" fmla="*/ T56 w 6803"/>
                              <a:gd name="T58" fmla="+- 0 593 120"/>
                              <a:gd name="T59" fmla="*/ 593 h 568"/>
                              <a:gd name="T60" fmla="+- 0 6923 120"/>
                              <a:gd name="T61" fmla="*/ T60 w 6803"/>
                              <a:gd name="T62" fmla="+- 0 215 120"/>
                              <a:gd name="T63" fmla="*/ 215 h 568"/>
                              <a:gd name="T64" fmla="+- 0 6915 120"/>
                              <a:gd name="T65" fmla="*/ T64 w 6803"/>
                              <a:gd name="T66" fmla="+- 0 178 120"/>
                              <a:gd name="T67" fmla="*/ 178 h 568"/>
                              <a:gd name="T68" fmla="+- 0 6895 120"/>
                              <a:gd name="T69" fmla="*/ T68 w 6803"/>
                              <a:gd name="T70" fmla="+- 0 148 120"/>
                              <a:gd name="T71" fmla="*/ 148 h 568"/>
                              <a:gd name="T72" fmla="+- 0 6865 120"/>
                              <a:gd name="T73" fmla="*/ T72 w 6803"/>
                              <a:gd name="T74" fmla="+- 0 128 120"/>
                              <a:gd name="T75" fmla="*/ 128 h 568"/>
                              <a:gd name="T76" fmla="+- 0 6828 120"/>
                              <a:gd name="T77" fmla="*/ T76 w 6803"/>
                              <a:gd name="T78" fmla="+- 0 120 120"/>
                              <a:gd name="T79" fmla="*/ 120 h 568"/>
                              <a:gd name="T80" fmla="+- 0 214 120"/>
                              <a:gd name="T81" fmla="*/ T80 w 6803"/>
                              <a:gd name="T82" fmla="+- 0 120 120"/>
                              <a:gd name="T83" fmla="*/ 120 h 5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803" h="568">
                                <a:moveTo>
                                  <a:pt x="94" y="0"/>
                                </a:moveTo>
                                <a:lnTo>
                                  <a:pt x="57" y="8"/>
                                </a:lnTo>
                                <a:lnTo>
                                  <a:pt x="27" y="28"/>
                                </a:lnTo>
                                <a:lnTo>
                                  <a:pt x="7" y="58"/>
                                </a:lnTo>
                                <a:lnTo>
                                  <a:pt x="0" y="95"/>
                                </a:lnTo>
                                <a:lnTo>
                                  <a:pt x="0" y="473"/>
                                </a:lnTo>
                                <a:lnTo>
                                  <a:pt x="7" y="510"/>
                                </a:lnTo>
                                <a:lnTo>
                                  <a:pt x="27" y="540"/>
                                </a:lnTo>
                                <a:lnTo>
                                  <a:pt x="57" y="560"/>
                                </a:lnTo>
                                <a:lnTo>
                                  <a:pt x="94" y="568"/>
                                </a:lnTo>
                                <a:lnTo>
                                  <a:pt x="6708" y="568"/>
                                </a:lnTo>
                                <a:lnTo>
                                  <a:pt x="6745" y="560"/>
                                </a:lnTo>
                                <a:lnTo>
                                  <a:pt x="6775" y="540"/>
                                </a:lnTo>
                                <a:lnTo>
                                  <a:pt x="6795" y="510"/>
                                </a:lnTo>
                                <a:lnTo>
                                  <a:pt x="6803" y="473"/>
                                </a:lnTo>
                                <a:lnTo>
                                  <a:pt x="6803" y="95"/>
                                </a:lnTo>
                                <a:lnTo>
                                  <a:pt x="6795" y="58"/>
                                </a:lnTo>
                                <a:lnTo>
                                  <a:pt x="6775" y="28"/>
                                </a:lnTo>
                                <a:lnTo>
                                  <a:pt x="6745" y="8"/>
                                </a:lnTo>
                                <a:lnTo>
                                  <a:pt x="6708" y="0"/>
                                </a:lnTo>
                                <a:lnTo>
                                  <a:pt x="9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Text Box 10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933" cy="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2FC8" w:rsidRDefault="001C2FC8" w:rsidP="001C2FC8">
                              <w:pPr>
                                <w:rPr>
                                  <w:b/>
                                  <w:sz w:val="21"/>
                                </w:rPr>
                              </w:pPr>
                            </w:p>
                            <w:p w:rsidR="001C2FC8" w:rsidRDefault="001C2FC8" w:rsidP="001C2FC8">
                              <w:pPr>
                                <w:ind w:left="236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Now,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fill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blanks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with</w:t>
                              </w:r>
                              <w:r>
                                <w:rPr>
                                  <w:b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he appropriate</w:t>
                              </w:r>
                              <w:r>
                                <w:rPr>
                                  <w:b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word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0" o:spid="_x0000_s1046" style="width:346.65pt;height:34.9pt;mso-position-horizontal-relative:char;mso-position-vertical-relative:line" coordsize="6933,6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">
                <v:shape id="Picture 101" o:spid="_x0000_s1047" type="#_x0000_t75" style="position:absolute;width:6803;height:5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f/oB7GAAAA2wAAAA8AAABkcnMvZG93bnJldi54bWxEj09rwkAUxO+FfoflFXopumkjVaKrSG2h&#10;hwrxP94e2WcS3H0bsqum375bKPQ4zMxvmMmss0ZcqfW1YwXP/QQEceF0zaWC7eajNwLhA7JG45gU&#10;fJOH2fT+boKZdjde0XUdShEh7DNUUIXQZFL6oiKLvu8a4uidXGsxRNmWUrd4i3Br5EuSvEqLNceF&#10;Cht6q6g4ry9WgfnKaWDNIc+Hy3163D0t0vfLQqnHh24+BhGoC//hv/anVjBI4fdL/AFy+gM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9/+gHsYAAADbAAAADwAAAAAAAAAAAAAA&#10;AACfAgAAZHJzL2Rvd25yZXYueG1sUEsFBgAAAAAEAAQA9wAAAJIDAAAAAA==&#10;">
                  <v:imagedata r:id="rId52" o:title=""/>
                </v:shape>
                <v:shape id="Picture 102" o:spid="_x0000_s1048" type="#_x0000_t75" style="position:absolute;left:120;top:120;width:6803;height:5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/UBtbCAAAA2wAAAA8AAABkcnMvZG93bnJldi54bWxEj0+LwjAUxO+C3yG8BW+aropK1ygiLCvr&#10;yX+It0fzti02LzWJ2v32RhA8DjO/GWY6b0wlbuR8aVnBZy8BQZxZXXKuYL/77k5A+ICssbJMCv7J&#10;w3zWbk0x1fbOG7ptQy5iCfsUFRQh1KmUPivIoO/Zmjh6f9YZDFG6XGqH91huKtlPkpE0WHJcKLCm&#10;ZUHZeXs1CobDvvN09efj4Wdg3Gj9exqvLkp1PprFF4hATXiHX/RKPzl4fok/QM4e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P1AbWwgAAANsAAAAPAAAAAAAAAAAAAAAAAJ8C&#10;AABkcnMvZG93bnJldi54bWxQSwUGAAAAAAQABAD3AAAAjgMAAAAA&#10;">
                  <v:imagedata r:id="rId53" o:title=""/>
                </v:shape>
                <v:shape id="Freeform 103" o:spid="_x0000_s1049" style="position:absolute;left:120;top:120;width:6803;height:568;visibility:visible;mso-wrap-style:square;v-text-anchor:top" coordsize="6803,5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Ox+xcIA&#10;AADbAAAADwAAAGRycy9kb3ducmV2LnhtbESPzWrDMBCE74W8g9hAb42ckpbgRgkhJGAIPeSH0ONi&#10;bS1Ta2Wsre2+fVQo9DjMzDfMajP6RvXUxTqwgfksA0VcBltzZeB6OTwtQUVBttgEJgM/FGGznjys&#10;MLdh4BP1Z6lUgnDM0YATaXOtY+nIY5yFljh5n6HzKEl2lbYdDgnuG/2cZa/aY81pwWFLO0fl1/nb&#10;G7DEg3DGsbq9f1yL4njq9+KMeZyO2zdQQqP8h//ahTWweIHfL+kH6P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7H7FwgAAANsAAAAPAAAAAAAAAAAAAAAAAJgCAABkcnMvZG93&#10;bnJldi54bWxQSwUGAAAAAAQABAD1AAAAhwMAAAAA&#10;" path="m94,l57,8,27,28,7,58,,95,,473r7,37l27,540r30,20l94,568r6614,l6745,560r30,-20l6795,510r8,-37l6803,95r-8,-37l6775,28,6745,8,6708,,94,xe" filled="f" strokecolor="#95b3d7" strokeweight="1pt">
                  <v:path arrowok="t" o:connecttype="custom" o:connectlocs="94,120;57,128;27,148;7,178;0,215;0,593;7,630;27,660;57,680;94,688;6708,688;6745,680;6775,660;6795,630;6803,593;6803,215;6795,178;6775,148;6745,128;6708,120;94,120" o:connectangles="0,0,0,0,0,0,0,0,0,0,0,0,0,0,0,0,0,0,0,0,0"/>
                </v:shape>
                <v:shape id="Text Box 104" o:spid="_x0000_s1050" type="#_x0000_t202" style="position:absolute;width:6933;height:6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+wRcQA&#10;AADbAAAADwAAAGRycy9kb3ducmV2LnhtbESPQWvCQBSE7wX/w/KE3urGUkIb3YhIC0KhGOPB4zP7&#10;kixm36bZVdN/3xUKPQ4z8w2zXI22E1cavHGsYD5LQBBXThtuFBzKj6dXED4ga+wck4If8rDKJw9L&#10;zLS7cUHXfWhEhLDPUEEbQp9J6auWLPqZ64mjV7vBYohyaKQe8BbhtpPPSZJKi4bjQos9bVqqzvuL&#10;VbA+cvFuvr9Ou6IuTFm+JfyZnpV6nI7rBYhAY/gP/7W3WsFLCvcv8QfI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YvsEXEAAAA2wAAAA8AAAAAAAAAAAAAAAAAmAIAAGRycy9k&#10;b3ducmV2LnhtbFBLBQYAAAAABAAEAPUAAACJAwAAAAA=&#10;" filled="f" stroked="f">
                  <v:textbox inset="0,0,0,0">
                    <w:txbxContent>
                      <w:p w:rsidR="001C2FC8" w:rsidRDefault="001C2FC8" w:rsidP="001C2FC8">
                        <w:pPr>
                          <w:rPr>
                            <w:b/>
                            <w:sz w:val="21"/>
                          </w:rPr>
                        </w:pPr>
                      </w:p>
                      <w:p w:rsidR="001C2FC8" w:rsidRDefault="001C2FC8" w:rsidP="001C2FC8">
                        <w:pPr>
                          <w:ind w:left="236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Now,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fill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in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blanks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with</w:t>
                        </w:r>
                        <w:r>
                          <w:rPr>
                            <w:b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he appropriate</w:t>
                        </w:r>
                        <w:r>
                          <w:rPr>
                            <w:b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words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1C2FC8" w:rsidRDefault="001C2FC8" w:rsidP="001C2FC8">
      <w:pPr>
        <w:pStyle w:val="ListParagraph"/>
        <w:numPr>
          <w:ilvl w:val="0"/>
          <w:numId w:val="5"/>
        </w:numPr>
        <w:tabs>
          <w:tab w:val="left" w:pos="493"/>
        </w:tabs>
        <w:spacing w:before="126" w:line="288" w:lineRule="auto"/>
        <w:ind w:right="392" w:hanging="285"/>
        <w:rPr>
          <w:sz w:val="24"/>
        </w:rPr>
      </w:pPr>
      <w:r>
        <w:rPr>
          <w:sz w:val="24"/>
        </w:rPr>
        <w:t>.........................,</w:t>
      </w:r>
      <w:r>
        <w:rPr>
          <w:spacing w:val="53"/>
          <w:sz w:val="24"/>
        </w:rPr>
        <w:t xml:space="preserve"> </w:t>
      </w:r>
      <w:r>
        <w:rPr>
          <w:sz w:val="24"/>
        </w:rPr>
        <w:t>saline</w:t>
      </w:r>
      <w:r>
        <w:rPr>
          <w:spacing w:val="54"/>
          <w:sz w:val="24"/>
        </w:rPr>
        <w:t xml:space="preserve"> </w:t>
      </w:r>
      <w:r>
        <w:rPr>
          <w:sz w:val="24"/>
        </w:rPr>
        <w:t>ground</w:t>
      </w:r>
      <w:r>
        <w:rPr>
          <w:spacing w:val="54"/>
          <w:sz w:val="24"/>
        </w:rPr>
        <w:t xml:space="preserve"> </w:t>
      </w:r>
      <w:r>
        <w:rPr>
          <w:sz w:val="24"/>
        </w:rPr>
        <w:t>waters</w:t>
      </w:r>
      <w:r>
        <w:rPr>
          <w:spacing w:val="54"/>
          <w:sz w:val="24"/>
        </w:rPr>
        <w:t xml:space="preserve"> </w:t>
      </w:r>
      <w:r>
        <w:rPr>
          <w:sz w:val="24"/>
        </w:rPr>
        <w:t>have</w:t>
      </w:r>
      <w:r>
        <w:rPr>
          <w:spacing w:val="53"/>
          <w:sz w:val="24"/>
        </w:rPr>
        <w:t xml:space="preserve"> </w:t>
      </w:r>
      <w:r>
        <w:rPr>
          <w:sz w:val="24"/>
        </w:rPr>
        <w:t>been</w:t>
      </w:r>
      <w:r>
        <w:rPr>
          <w:spacing w:val="54"/>
          <w:sz w:val="24"/>
        </w:rPr>
        <w:t xml:space="preserve"> </w:t>
      </w:r>
      <w:r>
        <w:rPr>
          <w:sz w:val="24"/>
        </w:rPr>
        <w:t>pumped</w:t>
      </w:r>
      <w:r>
        <w:rPr>
          <w:spacing w:val="54"/>
          <w:sz w:val="24"/>
        </w:rPr>
        <w:t xml:space="preserve"> </w:t>
      </w:r>
      <w:r>
        <w:rPr>
          <w:sz w:val="24"/>
        </w:rPr>
        <w:t>to</w:t>
      </w:r>
      <w:r>
        <w:rPr>
          <w:spacing w:val="54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surface</w:t>
      </w:r>
      <w:r>
        <w:rPr>
          <w:spacing w:val="-2"/>
          <w:sz w:val="24"/>
        </w:rPr>
        <w:t xml:space="preserve"> </w:t>
      </w:r>
      <w:r>
        <w:rPr>
          <w:sz w:val="24"/>
        </w:rPr>
        <w:t>during earthquakes.</w:t>
      </w:r>
    </w:p>
    <w:p w:rsidR="001C2FC8" w:rsidRDefault="001C2FC8" w:rsidP="001C2FC8">
      <w:pPr>
        <w:pStyle w:val="ListParagraph"/>
        <w:numPr>
          <w:ilvl w:val="0"/>
          <w:numId w:val="5"/>
        </w:numPr>
        <w:tabs>
          <w:tab w:val="left" w:pos="438"/>
          <w:tab w:val="left" w:leader="dot" w:pos="3732"/>
        </w:tabs>
        <w:spacing w:before="0"/>
        <w:ind w:left="437" w:hanging="242"/>
        <w:rPr>
          <w:sz w:val="24"/>
        </w:rPr>
      </w:pPr>
      <w:r>
        <w:rPr>
          <w:sz w:val="24"/>
        </w:rPr>
        <w:t>It is clear that the</w:t>
      </w:r>
      <w:r>
        <w:rPr>
          <w:sz w:val="24"/>
        </w:rPr>
        <w:tab/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igneous</w:t>
      </w:r>
      <w:r>
        <w:rPr>
          <w:spacing w:val="1"/>
          <w:sz w:val="24"/>
        </w:rPr>
        <w:t xml:space="preserve"> </w:t>
      </w:r>
      <w:r>
        <w:rPr>
          <w:sz w:val="24"/>
        </w:rPr>
        <w:t>rocks</w:t>
      </w:r>
      <w:r>
        <w:rPr>
          <w:spacing w:val="1"/>
          <w:sz w:val="24"/>
        </w:rPr>
        <w:t xml:space="preserve"> </w:t>
      </w:r>
      <w:r>
        <w:rPr>
          <w:sz w:val="24"/>
        </w:rPr>
        <w:t>have</w:t>
      </w:r>
      <w:r>
        <w:rPr>
          <w:spacing w:val="1"/>
          <w:sz w:val="24"/>
        </w:rPr>
        <w:t xml:space="preserve"> </w:t>
      </w:r>
      <w:r>
        <w:rPr>
          <w:sz w:val="24"/>
        </w:rPr>
        <w:t>crystallized</w:t>
      </w:r>
    </w:p>
    <w:p w:rsidR="001C2FC8" w:rsidRDefault="001C2FC8" w:rsidP="001C2FC8">
      <w:pPr>
        <w:pStyle w:val="BodyText"/>
        <w:spacing w:before="56"/>
        <w:ind w:left="481"/>
      </w:pPr>
      <w:r>
        <w:t>out</w:t>
      </w:r>
      <w:r>
        <w:rPr>
          <w:spacing w:val="-1"/>
        </w:rPr>
        <w:t xml:space="preserve"> </w:t>
      </w:r>
      <w:r>
        <w:t>of a</w:t>
      </w:r>
      <w:r>
        <w:rPr>
          <w:spacing w:val="-1"/>
        </w:rPr>
        <w:t xml:space="preserve"> </w:t>
      </w:r>
      <w:r>
        <w:t>melt.</w:t>
      </w:r>
    </w:p>
    <w:p w:rsidR="001C2FC8" w:rsidRDefault="001C2FC8" w:rsidP="001C2FC8">
      <w:pPr>
        <w:pStyle w:val="ListParagraph"/>
        <w:numPr>
          <w:ilvl w:val="0"/>
          <w:numId w:val="5"/>
        </w:numPr>
        <w:tabs>
          <w:tab w:val="left" w:pos="559"/>
        </w:tabs>
        <w:ind w:left="558" w:hanging="363"/>
        <w:rPr>
          <w:sz w:val="24"/>
        </w:rPr>
      </w:pPr>
      <w:r>
        <w:rPr>
          <w:sz w:val="24"/>
        </w:rPr>
        <w:t>Chemical</w:t>
      </w:r>
      <w:r>
        <w:rPr>
          <w:spacing w:val="60"/>
          <w:sz w:val="24"/>
        </w:rPr>
        <w:t xml:space="preserve"> </w:t>
      </w:r>
      <w:r>
        <w:rPr>
          <w:sz w:val="24"/>
        </w:rPr>
        <w:t>sediments</w:t>
      </w:r>
      <w:r>
        <w:rPr>
          <w:spacing w:val="118"/>
          <w:sz w:val="24"/>
        </w:rPr>
        <w:t xml:space="preserve"> </w:t>
      </w:r>
      <w:r>
        <w:rPr>
          <w:sz w:val="24"/>
        </w:rPr>
        <w:t>are</w:t>
      </w:r>
      <w:r>
        <w:rPr>
          <w:spacing w:val="119"/>
          <w:sz w:val="24"/>
        </w:rPr>
        <w:t xml:space="preserve"> </w:t>
      </w:r>
      <w:r>
        <w:rPr>
          <w:sz w:val="24"/>
        </w:rPr>
        <w:t>subdivided</w:t>
      </w:r>
      <w:r>
        <w:rPr>
          <w:spacing w:val="118"/>
          <w:sz w:val="24"/>
        </w:rPr>
        <w:t xml:space="preserve"> </w:t>
      </w:r>
      <w:r>
        <w:rPr>
          <w:sz w:val="24"/>
        </w:rPr>
        <w:t>into</w:t>
      </w:r>
      <w:r>
        <w:rPr>
          <w:spacing w:val="119"/>
          <w:sz w:val="24"/>
        </w:rPr>
        <w:t xml:space="preserve"> </w:t>
      </w:r>
      <w:r>
        <w:rPr>
          <w:sz w:val="24"/>
        </w:rPr>
        <w:t>several</w:t>
      </w:r>
      <w:r>
        <w:rPr>
          <w:spacing w:val="118"/>
          <w:sz w:val="24"/>
        </w:rPr>
        <w:t xml:space="preserve"> </w:t>
      </w:r>
      <w:r>
        <w:rPr>
          <w:sz w:val="24"/>
        </w:rPr>
        <w:t>groups</w:t>
      </w:r>
      <w:r>
        <w:rPr>
          <w:spacing w:val="119"/>
          <w:sz w:val="24"/>
        </w:rPr>
        <w:t xml:space="preserve"> </w:t>
      </w:r>
      <w:r>
        <w:rPr>
          <w:sz w:val="24"/>
        </w:rPr>
        <w:t>by</w:t>
      </w:r>
    </w:p>
    <w:p w:rsidR="001C2FC8" w:rsidRDefault="001C2FC8" w:rsidP="001C2FC8">
      <w:pPr>
        <w:pStyle w:val="BodyText"/>
        <w:spacing w:before="55"/>
        <w:ind w:left="481"/>
      </w:pPr>
      <w:r>
        <w:t>.........................</w:t>
      </w:r>
      <w:r>
        <w:rPr>
          <w:spacing w:val="-1"/>
        </w:rPr>
        <w:t xml:space="preserve"> </w:t>
      </w:r>
      <w:r>
        <w:t>composition.</w:t>
      </w:r>
    </w:p>
    <w:p w:rsidR="001C2FC8" w:rsidRDefault="001C2FC8" w:rsidP="001C2FC8">
      <w:pPr>
        <w:pStyle w:val="ListParagraph"/>
        <w:numPr>
          <w:ilvl w:val="0"/>
          <w:numId w:val="5"/>
        </w:numPr>
        <w:tabs>
          <w:tab w:val="left" w:pos="441"/>
        </w:tabs>
        <w:ind w:left="440" w:hanging="245"/>
        <w:rPr>
          <w:sz w:val="24"/>
        </w:rPr>
      </w:pPr>
      <w:r>
        <w:rPr>
          <w:sz w:val="24"/>
        </w:rPr>
        <w:t>Two</w:t>
      </w:r>
      <w:r>
        <w:rPr>
          <w:spacing w:val="2"/>
          <w:sz w:val="24"/>
        </w:rPr>
        <w:t xml:space="preserve"> </w:t>
      </w:r>
      <w:r>
        <w:rPr>
          <w:sz w:val="24"/>
        </w:rPr>
        <w:t>parameters</w:t>
      </w:r>
      <w:r>
        <w:rPr>
          <w:spacing w:val="2"/>
          <w:sz w:val="24"/>
        </w:rPr>
        <w:t xml:space="preserve"> </w:t>
      </w:r>
      <w:r>
        <w:rPr>
          <w:sz w:val="24"/>
        </w:rPr>
        <w:t>are</w:t>
      </w:r>
      <w:r>
        <w:rPr>
          <w:spacing w:val="3"/>
          <w:sz w:val="24"/>
        </w:rPr>
        <w:t xml:space="preserve"> </w:t>
      </w:r>
      <w:r>
        <w:rPr>
          <w:sz w:val="24"/>
        </w:rPr>
        <w:t>used</w:t>
      </w:r>
      <w:r>
        <w:rPr>
          <w:spacing w:val="2"/>
          <w:sz w:val="24"/>
        </w:rPr>
        <w:t xml:space="preserve"> </w:t>
      </w:r>
      <w:r>
        <w:rPr>
          <w:sz w:val="24"/>
        </w:rPr>
        <w:t>to</w:t>
      </w:r>
      <w:r>
        <w:rPr>
          <w:spacing w:val="3"/>
          <w:sz w:val="24"/>
        </w:rPr>
        <w:t xml:space="preserve"> </w:t>
      </w:r>
      <w:r>
        <w:rPr>
          <w:sz w:val="24"/>
        </w:rPr>
        <w:t>name</w:t>
      </w:r>
      <w:r>
        <w:rPr>
          <w:spacing w:val="2"/>
          <w:sz w:val="24"/>
        </w:rPr>
        <w:t xml:space="preserve"> </w:t>
      </w:r>
      <w:r>
        <w:rPr>
          <w:sz w:val="24"/>
        </w:rPr>
        <w:t>and</w:t>
      </w:r>
      <w:r>
        <w:rPr>
          <w:spacing w:val="2"/>
          <w:sz w:val="24"/>
        </w:rPr>
        <w:t xml:space="preserve"> </w:t>
      </w:r>
      <w:r>
        <w:rPr>
          <w:sz w:val="24"/>
        </w:rPr>
        <w:t>classify</w:t>
      </w:r>
      <w:r>
        <w:rPr>
          <w:spacing w:val="3"/>
          <w:sz w:val="24"/>
        </w:rPr>
        <w:t xml:space="preserve"> </w:t>
      </w:r>
      <w:r>
        <w:rPr>
          <w:sz w:val="24"/>
        </w:rPr>
        <w:t>sandstones:</w:t>
      </w:r>
      <w:r>
        <w:rPr>
          <w:spacing w:val="2"/>
          <w:sz w:val="24"/>
        </w:rPr>
        <w:t xml:space="preserve"> </w:t>
      </w:r>
      <w:r>
        <w:rPr>
          <w:sz w:val="24"/>
        </w:rPr>
        <w:t>chemical</w:t>
      </w:r>
    </w:p>
    <w:p w:rsidR="001C2FC8" w:rsidRDefault="001C2FC8" w:rsidP="001C2FC8">
      <w:pPr>
        <w:pStyle w:val="BodyText"/>
        <w:spacing w:before="56"/>
        <w:ind w:left="481"/>
      </w:pPr>
      <w:r>
        <w:t>.........................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hysical</w:t>
      </w:r>
      <w:r>
        <w:rPr>
          <w:spacing w:val="-1"/>
        </w:rPr>
        <w:t xml:space="preserve"> </w:t>
      </w:r>
      <w:r>
        <w:t>texture.</w:t>
      </w:r>
    </w:p>
    <w:p w:rsidR="001C2FC8" w:rsidRDefault="001C2FC8" w:rsidP="001C2FC8">
      <w:pPr>
        <w:pStyle w:val="ListParagraph"/>
        <w:numPr>
          <w:ilvl w:val="0"/>
          <w:numId w:val="5"/>
        </w:numPr>
        <w:tabs>
          <w:tab w:val="left" w:pos="437"/>
          <w:tab w:val="left" w:leader="dot" w:pos="2869"/>
        </w:tabs>
        <w:ind w:left="436" w:hanging="241"/>
        <w:rPr>
          <w:sz w:val="24"/>
        </w:rPr>
      </w:pPr>
      <w:r>
        <w:rPr>
          <w:sz w:val="24"/>
        </w:rPr>
        <w:t>Granites</w:t>
      </w:r>
      <w:r>
        <w:rPr>
          <w:sz w:val="24"/>
        </w:rPr>
        <w:tab/>
        <w:t>composed</w:t>
      </w:r>
      <w:r>
        <w:rPr>
          <w:spacing w:val="-1"/>
          <w:sz w:val="24"/>
        </w:rPr>
        <w:t xml:space="preserve"> </w:t>
      </w:r>
      <w:r>
        <w:rPr>
          <w:sz w:val="24"/>
        </w:rPr>
        <w:t>of quartz and feldspar.</w:t>
      </w:r>
    </w:p>
    <w:p w:rsidR="001C2FC8" w:rsidRDefault="001C2FC8" w:rsidP="001C2FC8">
      <w:pPr>
        <w:pStyle w:val="ListParagraph"/>
        <w:numPr>
          <w:ilvl w:val="0"/>
          <w:numId w:val="5"/>
        </w:numPr>
        <w:tabs>
          <w:tab w:val="left" w:pos="514"/>
        </w:tabs>
        <w:spacing w:line="288" w:lineRule="auto"/>
        <w:ind w:right="389" w:hanging="285"/>
        <w:rPr>
          <w:sz w:val="24"/>
        </w:rPr>
      </w:pPr>
      <w:r>
        <w:rPr>
          <w:sz w:val="24"/>
        </w:rPr>
        <w:t>.........................,</w:t>
      </w:r>
      <w:r>
        <w:rPr>
          <w:spacing w:val="12"/>
          <w:sz w:val="24"/>
        </w:rPr>
        <w:t xml:space="preserve"> </w:t>
      </w:r>
      <w:r>
        <w:rPr>
          <w:sz w:val="24"/>
        </w:rPr>
        <w:t>pure</w:t>
      </w:r>
      <w:r>
        <w:rPr>
          <w:spacing w:val="12"/>
          <w:sz w:val="24"/>
        </w:rPr>
        <w:t xml:space="preserve"> </w:t>
      </w:r>
      <w:r>
        <w:rPr>
          <w:sz w:val="24"/>
        </w:rPr>
        <w:t>chalks</w:t>
      </w:r>
      <w:r>
        <w:rPr>
          <w:spacing w:val="12"/>
          <w:sz w:val="24"/>
        </w:rPr>
        <w:t xml:space="preserve"> </w:t>
      </w:r>
      <w:r>
        <w:rPr>
          <w:sz w:val="24"/>
        </w:rPr>
        <w:t>are</w:t>
      </w:r>
      <w:r>
        <w:rPr>
          <w:spacing w:val="12"/>
          <w:sz w:val="24"/>
        </w:rPr>
        <w:t xml:space="preserve"> </w:t>
      </w:r>
      <w:r>
        <w:rPr>
          <w:sz w:val="24"/>
        </w:rPr>
        <w:t>composed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12"/>
          <w:sz w:val="24"/>
        </w:rPr>
        <w:t xml:space="preserve"> </w:t>
      </w:r>
      <w:r>
        <w:rPr>
          <w:sz w:val="24"/>
        </w:rPr>
        <w:t>low</w:t>
      </w:r>
      <w:r>
        <w:rPr>
          <w:spacing w:val="12"/>
          <w:sz w:val="24"/>
        </w:rPr>
        <w:t xml:space="preserve"> </w:t>
      </w:r>
      <w:r>
        <w:rPr>
          <w:sz w:val="24"/>
        </w:rPr>
        <w:t>magnesium</w:t>
      </w:r>
      <w:r>
        <w:rPr>
          <w:spacing w:val="-57"/>
          <w:sz w:val="24"/>
        </w:rPr>
        <w:t xml:space="preserve"> </w:t>
      </w:r>
      <w:r>
        <w:rPr>
          <w:sz w:val="24"/>
        </w:rPr>
        <w:t>calcite.</w:t>
      </w:r>
    </w:p>
    <w:p w:rsidR="001C2FC8" w:rsidRDefault="001C2FC8" w:rsidP="001C2FC8">
      <w:pPr>
        <w:pStyle w:val="ListParagraph"/>
        <w:numPr>
          <w:ilvl w:val="0"/>
          <w:numId w:val="5"/>
        </w:numPr>
        <w:tabs>
          <w:tab w:val="left" w:pos="437"/>
          <w:tab w:val="left" w:leader="dot" w:pos="3150"/>
        </w:tabs>
        <w:spacing w:before="0"/>
        <w:ind w:left="436" w:hanging="241"/>
        <w:rPr>
          <w:sz w:val="24"/>
        </w:rPr>
      </w:pPr>
      <w:r>
        <w:rPr>
          <w:sz w:val="24"/>
        </w:rPr>
        <w:t>Manganese</w:t>
      </w:r>
      <w:r>
        <w:rPr>
          <w:sz w:val="24"/>
        </w:rPr>
        <w:tab/>
        <w:t>occur in oceans.</w:t>
      </w:r>
    </w:p>
    <w:p w:rsidR="001C2FC8" w:rsidRDefault="001C2FC8" w:rsidP="001C2FC8">
      <w:pPr>
        <w:pStyle w:val="ListParagraph"/>
        <w:numPr>
          <w:ilvl w:val="0"/>
          <w:numId w:val="5"/>
        </w:numPr>
        <w:tabs>
          <w:tab w:val="left" w:pos="448"/>
          <w:tab w:val="left" w:leader="dot" w:pos="2462"/>
        </w:tabs>
        <w:ind w:left="447" w:hanging="252"/>
        <w:rPr>
          <w:sz w:val="24"/>
        </w:rPr>
      </w:pPr>
      <w:r>
        <w:rPr>
          <w:sz w:val="24"/>
        </w:rPr>
        <w:t>The</w:t>
      </w:r>
      <w:r>
        <w:rPr>
          <w:sz w:val="24"/>
        </w:rPr>
        <w:tab/>
        <w:t>maturity</w:t>
      </w:r>
      <w:r>
        <w:rPr>
          <w:spacing w:val="7"/>
          <w:sz w:val="24"/>
        </w:rPr>
        <w:t xml:space="preserve"> </w:t>
      </w:r>
      <w:r>
        <w:rPr>
          <w:sz w:val="24"/>
        </w:rPr>
        <w:t>of</w:t>
      </w:r>
      <w:r>
        <w:rPr>
          <w:spacing w:val="8"/>
          <w:sz w:val="24"/>
        </w:rPr>
        <w:t xml:space="preserve"> </w:t>
      </w:r>
      <w:r>
        <w:rPr>
          <w:sz w:val="24"/>
        </w:rPr>
        <w:t>sandstones</w:t>
      </w:r>
      <w:r>
        <w:rPr>
          <w:spacing w:val="8"/>
          <w:sz w:val="24"/>
        </w:rPr>
        <w:t xml:space="preserve"> </w:t>
      </w:r>
      <w:r>
        <w:rPr>
          <w:sz w:val="24"/>
        </w:rPr>
        <w:t>is</w:t>
      </w:r>
      <w:r>
        <w:rPr>
          <w:spacing w:val="8"/>
          <w:sz w:val="24"/>
        </w:rPr>
        <w:t xml:space="preserve"> </w:t>
      </w:r>
      <w:r>
        <w:rPr>
          <w:sz w:val="24"/>
        </w:rPr>
        <w:t>commonly</w:t>
      </w:r>
      <w:r>
        <w:rPr>
          <w:spacing w:val="8"/>
          <w:sz w:val="24"/>
        </w:rPr>
        <w:t xml:space="preserve"> </w:t>
      </w:r>
      <w:r>
        <w:rPr>
          <w:sz w:val="24"/>
        </w:rPr>
        <w:t>expressed</w:t>
      </w:r>
    </w:p>
    <w:p w:rsidR="001C2FC8" w:rsidRDefault="001C2FC8" w:rsidP="001C2FC8">
      <w:pPr>
        <w:pStyle w:val="BodyText"/>
        <w:spacing w:before="55"/>
        <w:ind w:left="481"/>
      </w:pP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quartz/feldspar</w:t>
      </w:r>
      <w:r>
        <w:rPr>
          <w:spacing w:val="-6"/>
        </w:rPr>
        <w:t xml:space="preserve"> </w:t>
      </w:r>
      <w:r>
        <w:t>ratio.</w:t>
      </w:r>
    </w:p>
    <w:p w:rsidR="001C2FC8" w:rsidRDefault="001C2FC8" w:rsidP="001C2FC8">
      <w:pPr>
        <w:pStyle w:val="ListParagraph"/>
        <w:numPr>
          <w:ilvl w:val="0"/>
          <w:numId w:val="5"/>
        </w:numPr>
        <w:tabs>
          <w:tab w:val="left" w:pos="512"/>
          <w:tab w:val="left" w:leader="dot" w:pos="6651"/>
        </w:tabs>
        <w:spacing w:before="56"/>
        <w:ind w:left="511" w:hanging="316"/>
        <w:rPr>
          <w:sz w:val="24"/>
        </w:rPr>
      </w:pPr>
      <w:r>
        <w:rPr>
          <w:sz w:val="24"/>
        </w:rPr>
        <w:t>When</w:t>
      </w:r>
      <w:r>
        <w:rPr>
          <w:spacing w:val="73"/>
          <w:sz w:val="24"/>
        </w:rPr>
        <w:t xml:space="preserve"> </w:t>
      </w:r>
      <w:r>
        <w:rPr>
          <w:sz w:val="24"/>
        </w:rPr>
        <w:t>igneous</w:t>
      </w:r>
      <w:r>
        <w:rPr>
          <w:spacing w:val="74"/>
          <w:sz w:val="24"/>
        </w:rPr>
        <w:t xml:space="preserve"> </w:t>
      </w:r>
      <w:r>
        <w:rPr>
          <w:sz w:val="24"/>
        </w:rPr>
        <w:t>rocks</w:t>
      </w:r>
      <w:r>
        <w:rPr>
          <w:spacing w:val="73"/>
          <w:sz w:val="24"/>
        </w:rPr>
        <w:t xml:space="preserve"> </w:t>
      </w:r>
      <w:r>
        <w:rPr>
          <w:sz w:val="24"/>
        </w:rPr>
        <w:t>undergo</w:t>
      </w:r>
      <w:r>
        <w:rPr>
          <w:spacing w:val="74"/>
          <w:sz w:val="24"/>
        </w:rPr>
        <w:t xml:space="preserve"> </w:t>
      </w:r>
      <w:r>
        <w:rPr>
          <w:sz w:val="24"/>
        </w:rPr>
        <w:t>deep</w:t>
      </w:r>
      <w:r>
        <w:rPr>
          <w:spacing w:val="73"/>
          <w:sz w:val="24"/>
        </w:rPr>
        <w:t xml:space="preserve"> </w:t>
      </w:r>
      <w:r>
        <w:rPr>
          <w:sz w:val="24"/>
        </w:rPr>
        <w:t>burial,</w:t>
      </w:r>
      <w:r>
        <w:rPr>
          <w:sz w:val="24"/>
        </w:rPr>
        <w:tab/>
        <w:t>and</w:t>
      </w:r>
    </w:p>
    <w:p w:rsidR="001C2FC8" w:rsidRDefault="001C2FC8" w:rsidP="001C2FC8">
      <w:pPr>
        <w:pStyle w:val="BodyText"/>
        <w:spacing w:before="55"/>
        <w:ind w:left="481"/>
      </w:pPr>
      <w:r>
        <w:t>textural</w:t>
      </w:r>
      <w:r>
        <w:rPr>
          <w:spacing w:val="-2"/>
        </w:rPr>
        <w:t xml:space="preserve"> </w:t>
      </w:r>
      <w:r>
        <w:t>changes</w:t>
      </w:r>
      <w:r>
        <w:rPr>
          <w:spacing w:val="-1"/>
        </w:rPr>
        <w:t xml:space="preserve"> </w:t>
      </w:r>
      <w:r>
        <w:t>occur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metamorphose.</w:t>
      </w:r>
    </w:p>
    <w:p w:rsidR="001C2FC8" w:rsidRDefault="001C2FC8" w:rsidP="001C2FC8">
      <w:pPr>
        <w:pStyle w:val="ListParagraph"/>
        <w:numPr>
          <w:ilvl w:val="0"/>
          <w:numId w:val="5"/>
        </w:numPr>
        <w:tabs>
          <w:tab w:val="left" w:pos="699"/>
          <w:tab w:val="left" w:pos="700"/>
          <w:tab w:val="left" w:pos="1168"/>
          <w:tab w:val="left" w:pos="1664"/>
          <w:tab w:val="left" w:pos="3427"/>
          <w:tab w:val="left" w:pos="4189"/>
          <w:tab w:val="left" w:pos="4552"/>
          <w:tab w:val="left" w:pos="5048"/>
          <w:tab w:val="left" w:pos="5689"/>
          <w:tab w:val="left" w:pos="6891"/>
        </w:tabs>
        <w:ind w:left="699" w:hanging="504"/>
        <w:rPr>
          <w:sz w:val="24"/>
        </w:rPr>
      </w:pPr>
      <w:r>
        <w:rPr>
          <w:sz w:val="24"/>
        </w:rPr>
        <w:t>To</w:t>
      </w:r>
      <w:r>
        <w:rPr>
          <w:sz w:val="24"/>
        </w:rPr>
        <w:tab/>
        <w:t>the</w:t>
      </w:r>
      <w:r>
        <w:rPr>
          <w:sz w:val="24"/>
        </w:rPr>
        <w:tab/>
        <w:t>.........................,</w:t>
      </w:r>
      <w:r>
        <w:rPr>
          <w:sz w:val="24"/>
        </w:rPr>
        <w:tab/>
        <w:t>‘clay’</w:t>
      </w:r>
      <w:r>
        <w:rPr>
          <w:sz w:val="24"/>
        </w:rPr>
        <w:tab/>
        <w:t>is</w:t>
      </w:r>
      <w:r>
        <w:rPr>
          <w:sz w:val="24"/>
        </w:rPr>
        <w:tab/>
        <w:t>the</w:t>
      </w:r>
      <w:r>
        <w:rPr>
          <w:sz w:val="24"/>
        </w:rPr>
        <w:tab/>
        <w:t>term</w:t>
      </w:r>
      <w:r>
        <w:rPr>
          <w:sz w:val="24"/>
        </w:rPr>
        <w:tab/>
        <w:t>describing</w:t>
      </w:r>
      <w:r>
        <w:rPr>
          <w:sz w:val="24"/>
        </w:rPr>
        <w:tab/>
        <w:t>a</w:t>
      </w:r>
    </w:p>
    <w:p w:rsidR="001C2FC8" w:rsidRDefault="001C2FC8" w:rsidP="001C2FC8">
      <w:pPr>
        <w:pStyle w:val="BodyText"/>
        <w:spacing w:before="55"/>
        <w:ind w:left="481"/>
      </w:pPr>
      <w:r>
        <w:t>.........................</w:t>
      </w:r>
      <w:r>
        <w:rPr>
          <w:spacing w:val="-2"/>
        </w:rPr>
        <w:t xml:space="preserve"> </w:t>
      </w:r>
      <w:r>
        <w:t>family</w:t>
      </w:r>
      <w:r>
        <w:rPr>
          <w:spacing w:val="-1"/>
        </w:rPr>
        <w:t xml:space="preserve"> </w:t>
      </w:r>
      <w:r>
        <w:t>characteriz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crystal</w:t>
      </w:r>
      <w:r>
        <w:rPr>
          <w:spacing w:val="-1"/>
        </w:rPr>
        <w:t xml:space="preserve"> </w:t>
      </w:r>
      <w:r>
        <w:t>structure.</w:t>
      </w:r>
    </w:p>
    <w:p w:rsidR="001C2FC8" w:rsidRDefault="001C2FC8" w:rsidP="001C2FC8">
      <w:pPr>
        <w:pStyle w:val="BodyText"/>
        <w:rPr>
          <w:sz w:val="20"/>
        </w:rPr>
      </w:pPr>
    </w:p>
    <w:p w:rsidR="001C2FC8" w:rsidRDefault="001C2FC8" w:rsidP="001C2FC8">
      <w:pPr>
        <w:pStyle w:val="BodyText"/>
        <w:spacing w:before="1"/>
        <w:rPr>
          <w:sz w:val="21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0" distR="0" simplePos="0" relativeHeight="251672576" behindDoc="1" locked="0" layoutInCell="1" allowOverlap="1">
                <wp:simplePos x="0" y="0"/>
                <wp:positionH relativeFrom="page">
                  <wp:posOffset>768985</wp:posOffset>
                </wp:positionH>
                <wp:positionV relativeFrom="paragraph">
                  <wp:posOffset>179070</wp:posOffset>
                </wp:positionV>
                <wp:extent cx="4402455" cy="982980"/>
                <wp:effectExtent l="6985" t="0" r="635" b="0"/>
                <wp:wrapTopAndBottom/>
                <wp:docPr id="37" name="Group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2455" cy="982980"/>
                          <a:chOff x="1211" y="282"/>
                          <a:chExt cx="6933" cy="1548"/>
                        </a:xfrm>
                      </wpg:grpSpPr>
                      <pic:pic xmlns:pic="http://schemas.openxmlformats.org/drawingml/2006/picture">
                        <pic:nvPicPr>
                          <pic:cNvPr id="38" name="Picture 1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0" y="281"/>
                            <a:ext cx="680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" name="Picture 1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0" y="401"/>
                            <a:ext cx="680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0" name="Freeform 191"/>
                        <wps:cNvSpPr>
                          <a:spLocks/>
                        </wps:cNvSpPr>
                        <wps:spPr bwMode="auto">
                          <a:xfrm>
                            <a:off x="1330" y="401"/>
                            <a:ext cx="6803" cy="1418"/>
                          </a:xfrm>
                          <a:custGeom>
                            <a:avLst/>
                            <a:gdLst>
                              <a:gd name="T0" fmla="+- 0 1566 1331"/>
                              <a:gd name="T1" fmla="*/ T0 w 6803"/>
                              <a:gd name="T2" fmla="+- 0 402 402"/>
                              <a:gd name="T3" fmla="*/ 402 h 1418"/>
                              <a:gd name="T4" fmla="+- 0 1492 1331"/>
                              <a:gd name="T5" fmla="*/ T4 w 6803"/>
                              <a:gd name="T6" fmla="+- 0 414 402"/>
                              <a:gd name="T7" fmla="*/ 414 h 1418"/>
                              <a:gd name="T8" fmla="+- 0 1427 1331"/>
                              <a:gd name="T9" fmla="*/ T8 w 6803"/>
                              <a:gd name="T10" fmla="+- 0 447 402"/>
                              <a:gd name="T11" fmla="*/ 447 h 1418"/>
                              <a:gd name="T12" fmla="+- 0 1376 1331"/>
                              <a:gd name="T13" fmla="*/ T12 w 6803"/>
                              <a:gd name="T14" fmla="+- 0 498 402"/>
                              <a:gd name="T15" fmla="*/ 498 h 1418"/>
                              <a:gd name="T16" fmla="+- 0 1343 1331"/>
                              <a:gd name="T17" fmla="*/ T16 w 6803"/>
                              <a:gd name="T18" fmla="+- 0 563 402"/>
                              <a:gd name="T19" fmla="*/ 563 h 1418"/>
                              <a:gd name="T20" fmla="+- 0 1331 1331"/>
                              <a:gd name="T21" fmla="*/ T20 w 6803"/>
                              <a:gd name="T22" fmla="+- 0 638 402"/>
                              <a:gd name="T23" fmla="*/ 638 h 1418"/>
                              <a:gd name="T24" fmla="+- 0 1331 1331"/>
                              <a:gd name="T25" fmla="*/ T24 w 6803"/>
                              <a:gd name="T26" fmla="+- 0 1582 402"/>
                              <a:gd name="T27" fmla="*/ 1582 h 1418"/>
                              <a:gd name="T28" fmla="+- 0 1343 1331"/>
                              <a:gd name="T29" fmla="*/ T28 w 6803"/>
                              <a:gd name="T30" fmla="+- 0 1657 402"/>
                              <a:gd name="T31" fmla="*/ 1657 h 1418"/>
                              <a:gd name="T32" fmla="+- 0 1376 1331"/>
                              <a:gd name="T33" fmla="*/ T32 w 6803"/>
                              <a:gd name="T34" fmla="+- 0 1722 402"/>
                              <a:gd name="T35" fmla="*/ 1722 h 1418"/>
                              <a:gd name="T36" fmla="+- 0 1427 1331"/>
                              <a:gd name="T37" fmla="*/ T36 w 6803"/>
                              <a:gd name="T38" fmla="+- 0 1773 402"/>
                              <a:gd name="T39" fmla="*/ 1773 h 1418"/>
                              <a:gd name="T40" fmla="+- 0 1492 1331"/>
                              <a:gd name="T41" fmla="*/ T40 w 6803"/>
                              <a:gd name="T42" fmla="+- 0 1807 402"/>
                              <a:gd name="T43" fmla="*/ 1807 h 1418"/>
                              <a:gd name="T44" fmla="+- 0 1566 1331"/>
                              <a:gd name="T45" fmla="*/ T44 w 6803"/>
                              <a:gd name="T46" fmla="+- 0 1819 402"/>
                              <a:gd name="T47" fmla="*/ 1819 h 1418"/>
                              <a:gd name="T48" fmla="+- 0 7897 1331"/>
                              <a:gd name="T49" fmla="*/ T48 w 6803"/>
                              <a:gd name="T50" fmla="+- 0 1819 402"/>
                              <a:gd name="T51" fmla="*/ 1819 h 1418"/>
                              <a:gd name="T52" fmla="+- 0 7972 1331"/>
                              <a:gd name="T53" fmla="*/ T52 w 6803"/>
                              <a:gd name="T54" fmla="+- 0 1807 402"/>
                              <a:gd name="T55" fmla="*/ 1807 h 1418"/>
                              <a:gd name="T56" fmla="+- 0 8037 1331"/>
                              <a:gd name="T57" fmla="*/ T56 w 6803"/>
                              <a:gd name="T58" fmla="+- 0 1773 402"/>
                              <a:gd name="T59" fmla="*/ 1773 h 1418"/>
                              <a:gd name="T60" fmla="+- 0 8088 1331"/>
                              <a:gd name="T61" fmla="*/ T60 w 6803"/>
                              <a:gd name="T62" fmla="+- 0 1722 402"/>
                              <a:gd name="T63" fmla="*/ 1722 h 1418"/>
                              <a:gd name="T64" fmla="+- 0 8122 1331"/>
                              <a:gd name="T65" fmla="*/ T64 w 6803"/>
                              <a:gd name="T66" fmla="+- 0 1657 402"/>
                              <a:gd name="T67" fmla="*/ 1657 h 1418"/>
                              <a:gd name="T68" fmla="+- 0 8134 1331"/>
                              <a:gd name="T69" fmla="*/ T68 w 6803"/>
                              <a:gd name="T70" fmla="+- 0 1582 402"/>
                              <a:gd name="T71" fmla="*/ 1582 h 1418"/>
                              <a:gd name="T72" fmla="+- 0 8134 1331"/>
                              <a:gd name="T73" fmla="*/ T72 w 6803"/>
                              <a:gd name="T74" fmla="+- 0 638 402"/>
                              <a:gd name="T75" fmla="*/ 638 h 1418"/>
                              <a:gd name="T76" fmla="+- 0 8122 1331"/>
                              <a:gd name="T77" fmla="*/ T76 w 6803"/>
                              <a:gd name="T78" fmla="+- 0 563 402"/>
                              <a:gd name="T79" fmla="*/ 563 h 1418"/>
                              <a:gd name="T80" fmla="+- 0 8088 1331"/>
                              <a:gd name="T81" fmla="*/ T80 w 6803"/>
                              <a:gd name="T82" fmla="+- 0 498 402"/>
                              <a:gd name="T83" fmla="*/ 498 h 1418"/>
                              <a:gd name="T84" fmla="+- 0 8037 1331"/>
                              <a:gd name="T85" fmla="*/ T84 w 6803"/>
                              <a:gd name="T86" fmla="+- 0 447 402"/>
                              <a:gd name="T87" fmla="*/ 447 h 1418"/>
                              <a:gd name="T88" fmla="+- 0 7972 1331"/>
                              <a:gd name="T89" fmla="*/ T88 w 6803"/>
                              <a:gd name="T90" fmla="+- 0 414 402"/>
                              <a:gd name="T91" fmla="*/ 414 h 1418"/>
                              <a:gd name="T92" fmla="+- 0 7897 1331"/>
                              <a:gd name="T93" fmla="*/ T92 w 6803"/>
                              <a:gd name="T94" fmla="+- 0 402 402"/>
                              <a:gd name="T95" fmla="*/ 402 h 1418"/>
                              <a:gd name="T96" fmla="+- 0 1566 1331"/>
                              <a:gd name="T97" fmla="*/ T96 w 6803"/>
                              <a:gd name="T98" fmla="+- 0 402 402"/>
                              <a:gd name="T99" fmla="*/ 402 h 14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6803" h="1418">
                                <a:moveTo>
                                  <a:pt x="235" y="0"/>
                                </a:moveTo>
                                <a:lnTo>
                                  <a:pt x="161" y="12"/>
                                </a:lnTo>
                                <a:lnTo>
                                  <a:pt x="96" y="45"/>
                                </a:lnTo>
                                <a:lnTo>
                                  <a:pt x="45" y="96"/>
                                </a:lnTo>
                                <a:lnTo>
                                  <a:pt x="12" y="161"/>
                                </a:lnTo>
                                <a:lnTo>
                                  <a:pt x="0" y="236"/>
                                </a:lnTo>
                                <a:lnTo>
                                  <a:pt x="0" y="1180"/>
                                </a:lnTo>
                                <a:lnTo>
                                  <a:pt x="12" y="1255"/>
                                </a:lnTo>
                                <a:lnTo>
                                  <a:pt x="45" y="1320"/>
                                </a:lnTo>
                                <a:lnTo>
                                  <a:pt x="96" y="1371"/>
                                </a:lnTo>
                                <a:lnTo>
                                  <a:pt x="161" y="1405"/>
                                </a:lnTo>
                                <a:lnTo>
                                  <a:pt x="235" y="1417"/>
                                </a:lnTo>
                                <a:lnTo>
                                  <a:pt x="6566" y="1417"/>
                                </a:lnTo>
                                <a:lnTo>
                                  <a:pt x="6641" y="1405"/>
                                </a:lnTo>
                                <a:lnTo>
                                  <a:pt x="6706" y="1371"/>
                                </a:lnTo>
                                <a:lnTo>
                                  <a:pt x="6757" y="1320"/>
                                </a:lnTo>
                                <a:lnTo>
                                  <a:pt x="6791" y="1255"/>
                                </a:lnTo>
                                <a:lnTo>
                                  <a:pt x="6803" y="1180"/>
                                </a:lnTo>
                                <a:lnTo>
                                  <a:pt x="6803" y="236"/>
                                </a:lnTo>
                                <a:lnTo>
                                  <a:pt x="6791" y="161"/>
                                </a:lnTo>
                                <a:lnTo>
                                  <a:pt x="6757" y="96"/>
                                </a:lnTo>
                                <a:lnTo>
                                  <a:pt x="6706" y="45"/>
                                </a:lnTo>
                                <a:lnTo>
                                  <a:pt x="6641" y="12"/>
                                </a:lnTo>
                                <a:lnTo>
                                  <a:pt x="6566" y="0"/>
                                </a:lnTo>
                                <a:lnTo>
                                  <a:pt x="23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Text Box 192"/>
                        <wps:cNvSpPr txBox="1">
                          <a:spLocks noChangeArrowheads="1"/>
                        </wps:cNvSpPr>
                        <wps:spPr bwMode="auto">
                          <a:xfrm>
                            <a:off x="1210" y="281"/>
                            <a:ext cx="6933" cy="1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2FC8" w:rsidRDefault="001C2FC8" w:rsidP="001C2FC8">
                              <w:pPr>
                                <w:spacing w:before="209" w:line="288" w:lineRule="auto"/>
                                <w:ind w:left="236" w:right="226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5.8.</w:t>
                              </w:r>
                              <w:r>
                                <w:rPr>
                                  <w:b/>
                                  <w:spacing w:val="3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Fill</w:t>
                              </w:r>
                              <w:r>
                                <w:rPr>
                                  <w:b/>
                                  <w:spacing w:val="3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spacing w:val="3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3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blanks</w:t>
                              </w:r>
                              <w:r>
                                <w:rPr>
                                  <w:b/>
                                  <w:spacing w:val="3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with</w:t>
                              </w:r>
                              <w:r>
                                <w:rPr>
                                  <w:b/>
                                  <w:spacing w:val="3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3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following</w:t>
                              </w:r>
                              <w:r>
                                <w:rPr>
                                  <w:b/>
                                  <w:spacing w:val="3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words</w:t>
                              </w:r>
                              <w:r>
                                <w:rPr>
                                  <w:b/>
                                  <w:spacing w:val="31"/>
                                  <w:sz w:val="24"/>
                                </w:rPr>
                                <w:t xml:space="preserve"> </w:t>
                              </w:r>
                            </w:p>
                            <w:p w:rsidR="001C2FC8" w:rsidRDefault="001C2FC8" w:rsidP="001C2FC8">
                              <w:pPr>
                                <w:spacing w:line="288" w:lineRule="auto"/>
                                <w:ind w:left="236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pacing w:val="-3"/>
                                  <w:sz w:val="24"/>
                                </w:rPr>
                                <w:t>“cleavage”,</w:t>
                              </w:r>
                              <w:r>
                                <w:rPr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>“crystal</w:t>
                              </w:r>
                              <w:r>
                                <w:rPr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>form”,</w:t>
                              </w:r>
                              <w:r>
                                <w:rPr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>“colorless”,</w:t>
                              </w:r>
                              <w:r>
                                <w:rPr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>“hardness”,</w:t>
                              </w:r>
                              <w:r>
                                <w:rPr>
                                  <w:spacing w:val="-1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>“glass”,</w:t>
                              </w:r>
                              <w:r>
                                <w:rPr>
                                  <w:spacing w:val="-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>“grains”,</w:t>
                              </w:r>
                              <w:r>
                                <w:rPr>
                                  <w:spacing w:val="-5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“luster”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“pyramid”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88" o:spid="_x0000_s1051" style="position:absolute;margin-left:60.55pt;margin-top:14.1pt;width:346.65pt;height:77.4pt;z-index:-251643904;mso-wrap-distance-left:0;mso-wrap-distance-right:0;mso-position-horizontal-relative:page;mso-position-vertical-relative:text" coordorigin="1211,282" coordsize="6933,15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">
                <v:shape id="Picture 189" o:spid="_x0000_s1052" type="#_x0000_t75" style="position:absolute;left:1210;top:281;width:6803;height:14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uHz+O/AAAA2wAAAA8AAABkcnMvZG93bnJldi54bWxET01rAjEQvRf8D2EEbzWrgrSrUVQqFoRi&#10;VTwPm3E3uJksmzRu/705CB4f73u+7GwtIrXeOFYwGmYgiAunDZcKzqft+wcIH5A11o5JwT95WC56&#10;b3PMtbvzL8VjKEUKYZ+jgiqEJpfSFxVZ9EPXECfu6lqLIcG2lLrFewq3tRxn2VRaNJwaKmxoU1Fx&#10;O/5ZBdNoov0MJ/raX3Cy260PP9EclBr0u9UMRKAuvMRP97dWMElj05f0A+Ti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7h8/jvwAAANsAAAAPAAAAAAAAAAAAAAAAAJ8CAABk&#10;cnMvZG93bnJldi54bWxQSwUGAAAAAAQABAD3AAAAiwMAAAAA&#10;">
                  <v:imagedata r:id="rId56" o:title=""/>
                </v:shape>
                <v:shape id="Picture 190" o:spid="_x0000_s1053" type="#_x0000_t75" style="position:absolute;left:1330;top:401;width:6803;height:14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wR/fHHAAAA2wAAAA8AAABkcnMvZG93bnJldi54bWxEj09rwkAUxO+C32F5hV6k2bRaadOsIqWK&#10;IFL8c/H2yL4mwezbNLtN0m/vCoLHYWZ+w6Tz3lSipcaVlhU8RzEI4szqknMFx8Py6Q2E88gaK8uk&#10;4J8czGfDQYqJth3vqN37XAQIuwQVFN7XiZQuK8igi2xNHLwf2xj0QTa51A12AW4q+RLHU2mw5LBQ&#10;YE2fBWXn/Z9RsOhOX+3ysPt9HWG3nWzMajz9Xin1+NAvPkB46v09fGuvtYLxO1y/hB8gZxc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wR/fHHAAAA2wAAAA8AAAAAAAAAAAAA&#10;AAAAnwIAAGRycy9kb3ducmV2LnhtbFBLBQYAAAAABAAEAPcAAACTAwAAAAA=&#10;">
                  <v:imagedata r:id="rId57" o:title=""/>
                </v:shape>
                <v:shape id="Freeform 191" o:spid="_x0000_s1054" style="position:absolute;left:1330;top:401;width:6803;height:1418;visibility:visible;mso-wrap-style:square;v-text-anchor:top" coordsize="6803,14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K82r4A&#10;AADbAAAADwAAAGRycy9kb3ducmV2LnhtbERPy6rCMBDdX/AfwgjurqlSVKpRVBTEhWD1A4ZmbGub&#10;SWmi1r83C8Hl4bwXq87U4kmtKy0rGA0jEMSZ1SXnCq6X/f8MhPPIGmvLpOBNDlbL3t8CE21ffKZn&#10;6nMRQtglqKDwvkmkdFlBBt3QNsSBu9nWoA+wzaVu8RXCTS3HUTSRBksODQU2tC0oq9KHUTCt1tkm&#10;pvp+8Cd7jnfVG2/HVKlBv1vPQXjq/E/8dR+0gjisD1/CD5DLD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BLyvNq+AAAA2wAAAA8AAAAAAAAAAAAAAAAAmAIAAGRycy9kb3ducmV2&#10;LnhtbFBLBQYAAAAABAAEAPUAAACDAwAAAAA=&#10;" path="m235,l161,12,96,45,45,96,12,161,,236r,944l12,1255r33,65l96,1371r65,34l235,1417r6331,l6641,1405r65,-34l6757,1320r34,-65l6803,1180r,-944l6791,161,6757,96,6706,45,6641,12,6566,,235,xe" filled="f" strokecolor="#95b3d7" strokeweight="1pt">
                  <v:path arrowok="t" o:connecttype="custom" o:connectlocs="235,402;161,414;96,447;45,498;12,563;0,638;0,1582;12,1657;45,1722;96,1773;161,1807;235,1819;6566,1819;6641,1807;6706,1773;6757,1722;6791,1657;6803,1582;6803,638;6791,563;6757,498;6706,447;6641,414;6566,402;235,402" o:connectangles="0,0,0,0,0,0,0,0,0,0,0,0,0,0,0,0,0,0,0,0,0,0,0,0,0"/>
                </v:shape>
                <v:shape id="Text Box 192" o:spid="_x0000_s1055" type="#_x0000_t202" style="position:absolute;left:1210;top:281;width:6933;height:15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YoMcUA&#10;AADbAAAADwAAAGRycy9kb3ducmV2LnhtbESPQWvCQBSE74X+h+UVvDUbRaR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xigxxQAAANsAAAAPAAAAAAAAAAAAAAAAAJgCAABkcnMv&#10;ZG93bnJldi54bWxQSwUGAAAAAAQABAD1AAAAigMAAAAA&#10;" filled="f" stroked="f">
                  <v:textbox inset="0,0,0,0">
                    <w:txbxContent>
                      <w:p w:rsidR="001C2FC8" w:rsidRDefault="001C2FC8" w:rsidP="001C2FC8">
                        <w:pPr>
                          <w:spacing w:before="209" w:line="288" w:lineRule="auto"/>
                          <w:ind w:left="236" w:right="226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5.8.</w:t>
                        </w:r>
                        <w:r>
                          <w:rPr>
                            <w:b/>
                            <w:spacing w:val="30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Fill</w:t>
                        </w:r>
                        <w:r>
                          <w:rPr>
                            <w:b/>
                            <w:spacing w:val="30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in</w:t>
                        </w:r>
                        <w:r>
                          <w:rPr>
                            <w:b/>
                            <w:spacing w:val="3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30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blanks</w:t>
                        </w:r>
                        <w:r>
                          <w:rPr>
                            <w:b/>
                            <w:spacing w:val="30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with</w:t>
                        </w:r>
                        <w:r>
                          <w:rPr>
                            <w:b/>
                            <w:spacing w:val="3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30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following</w:t>
                        </w:r>
                        <w:r>
                          <w:rPr>
                            <w:b/>
                            <w:spacing w:val="30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words</w:t>
                        </w:r>
                        <w:r>
                          <w:rPr>
                            <w:b/>
                            <w:spacing w:val="31"/>
                            <w:sz w:val="24"/>
                          </w:rPr>
                          <w:t xml:space="preserve"> </w:t>
                        </w:r>
                      </w:p>
                      <w:p w:rsidR="001C2FC8" w:rsidRDefault="001C2FC8" w:rsidP="001C2FC8">
                        <w:pPr>
                          <w:spacing w:line="288" w:lineRule="auto"/>
                          <w:ind w:left="236"/>
                          <w:rPr>
                            <w:sz w:val="24"/>
                          </w:rPr>
                        </w:pPr>
                        <w:r>
                          <w:rPr>
                            <w:spacing w:val="-3"/>
                            <w:sz w:val="24"/>
                          </w:rPr>
                          <w:t>“cleavage”,</w:t>
                        </w:r>
                        <w:r>
                          <w:rPr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3"/>
                            <w:sz w:val="24"/>
                          </w:rPr>
                          <w:t>“crystal</w:t>
                        </w:r>
                        <w:r>
                          <w:rPr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3"/>
                            <w:sz w:val="24"/>
                          </w:rPr>
                          <w:t>form”,</w:t>
                        </w:r>
                        <w:r>
                          <w:rPr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3"/>
                            <w:sz w:val="24"/>
                          </w:rPr>
                          <w:t>“colorless”,</w:t>
                        </w:r>
                        <w:r>
                          <w:rPr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3"/>
                            <w:sz w:val="24"/>
                          </w:rPr>
                          <w:t>“hardness”,</w:t>
                        </w:r>
                        <w:r>
                          <w:rPr>
                            <w:spacing w:val="-11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3"/>
                            <w:sz w:val="24"/>
                          </w:rPr>
                          <w:t>“glass”,</w:t>
                        </w:r>
                        <w:r>
                          <w:rPr>
                            <w:spacing w:val="-12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>“grains”,</w:t>
                        </w:r>
                        <w:r>
                          <w:rPr>
                            <w:spacing w:val="-5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“luster”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d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“pyramid”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1C2FC8" w:rsidRDefault="001C2FC8" w:rsidP="001C2FC8">
      <w:pPr>
        <w:rPr>
          <w:sz w:val="21"/>
        </w:rPr>
        <w:sectPr w:rsidR="001C2FC8">
          <w:pgSz w:w="9360" w:h="13050"/>
          <w:pgMar w:top="540" w:right="880" w:bottom="280" w:left="1080" w:header="720" w:footer="720" w:gutter="0"/>
          <w:cols w:space="720"/>
        </w:sectPr>
      </w:pPr>
    </w:p>
    <w:p w:rsidR="001C2FC8" w:rsidRDefault="001C2FC8" w:rsidP="001C2FC8">
      <w:pPr>
        <w:pStyle w:val="BodyText"/>
        <w:rPr>
          <w:sz w:val="20"/>
        </w:rPr>
      </w:pPr>
    </w:p>
    <w:p w:rsidR="001C2FC8" w:rsidRDefault="001C2FC8" w:rsidP="001C2FC8">
      <w:pPr>
        <w:pStyle w:val="Heading5"/>
        <w:spacing w:before="224"/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4417060</wp:posOffset>
                </wp:positionH>
                <wp:positionV relativeFrom="paragraph">
                  <wp:posOffset>313055</wp:posOffset>
                </wp:positionV>
                <wp:extent cx="271780" cy="283845"/>
                <wp:effectExtent l="6985" t="9525" r="6985" b="1905"/>
                <wp:wrapNone/>
                <wp:docPr id="33" name="Group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780" cy="283845"/>
                          <a:chOff x="6956" y="493"/>
                          <a:chExt cx="428" cy="447"/>
                        </a:xfrm>
                      </wpg:grpSpPr>
                      <pic:pic xmlns:pic="http://schemas.openxmlformats.org/drawingml/2006/picture">
                        <pic:nvPicPr>
                          <pic:cNvPr id="34" name="Picture 1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86" y="542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66" y="503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" name="Freeform 151"/>
                        <wps:cNvSpPr>
                          <a:spLocks/>
                        </wps:cNvSpPr>
                        <wps:spPr bwMode="auto">
                          <a:xfrm>
                            <a:off x="6966" y="503"/>
                            <a:ext cx="398" cy="398"/>
                          </a:xfrm>
                          <a:custGeom>
                            <a:avLst/>
                            <a:gdLst>
                              <a:gd name="T0" fmla="+- 0 7165 6966"/>
                              <a:gd name="T1" fmla="*/ T0 w 398"/>
                              <a:gd name="T2" fmla="+- 0 503 503"/>
                              <a:gd name="T3" fmla="*/ 503 h 398"/>
                              <a:gd name="T4" fmla="+- 0 7088 6966"/>
                              <a:gd name="T5" fmla="*/ T4 w 398"/>
                              <a:gd name="T6" fmla="+- 0 519 503"/>
                              <a:gd name="T7" fmla="*/ 519 h 398"/>
                              <a:gd name="T8" fmla="+- 0 7024 6966"/>
                              <a:gd name="T9" fmla="*/ T8 w 398"/>
                              <a:gd name="T10" fmla="+- 0 561 503"/>
                              <a:gd name="T11" fmla="*/ 561 h 398"/>
                              <a:gd name="T12" fmla="+- 0 6982 6966"/>
                              <a:gd name="T13" fmla="*/ T12 w 398"/>
                              <a:gd name="T14" fmla="+- 0 625 503"/>
                              <a:gd name="T15" fmla="*/ 625 h 398"/>
                              <a:gd name="T16" fmla="+- 0 6966 6966"/>
                              <a:gd name="T17" fmla="*/ T16 w 398"/>
                              <a:gd name="T18" fmla="+- 0 702 503"/>
                              <a:gd name="T19" fmla="*/ 702 h 398"/>
                              <a:gd name="T20" fmla="+- 0 6982 6966"/>
                              <a:gd name="T21" fmla="*/ T20 w 398"/>
                              <a:gd name="T22" fmla="+- 0 779 503"/>
                              <a:gd name="T23" fmla="*/ 779 h 398"/>
                              <a:gd name="T24" fmla="+- 0 7024 6966"/>
                              <a:gd name="T25" fmla="*/ T24 w 398"/>
                              <a:gd name="T26" fmla="+- 0 842 503"/>
                              <a:gd name="T27" fmla="*/ 842 h 398"/>
                              <a:gd name="T28" fmla="+- 0 7088 6966"/>
                              <a:gd name="T29" fmla="*/ T28 w 398"/>
                              <a:gd name="T30" fmla="+- 0 885 503"/>
                              <a:gd name="T31" fmla="*/ 885 h 398"/>
                              <a:gd name="T32" fmla="+- 0 7165 6966"/>
                              <a:gd name="T33" fmla="*/ T32 w 398"/>
                              <a:gd name="T34" fmla="+- 0 900 503"/>
                              <a:gd name="T35" fmla="*/ 900 h 398"/>
                              <a:gd name="T36" fmla="+- 0 7242 6966"/>
                              <a:gd name="T37" fmla="*/ T36 w 398"/>
                              <a:gd name="T38" fmla="+- 0 885 503"/>
                              <a:gd name="T39" fmla="*/ 885 h 398"/>
                              <a:gd name="T40" fmla="+- 0 7305 6966"/>
                              <a:gd name="T41" fmla="*/ T40 w 398"/>
                              <a:gd name="T42" fmla="+- 0 842 503"/>
                              <a:gd name="T43" fmla="*/ 842 h 398"/>
                              <a:gd name="T44" fmla="+- 0 7348 6966"/>
                              <a:gd name="T45" fmla="*/ T44 w 398"/>
                              <a:gd name="T46" fmla="+- 0 779 503"/>
                              <a:gd name="T47" fmla="*/ 779 h 398"/>
                              <a:gd name="T48" fmla="+- 0 7363 6966"/>
                              <a:gd name="T49" fmla="*/ T48 w 398"/>
                              <a:gd name="T50" fmla="+- 0 702 503"/>
                              <a:gd name="T51" fmla="*/ 702 h 398"/>
                              <a:gd name="T52" fmla="+- 0 7348 6966"/>
                              <a:gd name="T53" fmla="*/ T52 w 398"/>
                              <a:gd name="T54" fmla="+- 0 625 503"/>
                              <a:gd name="T55" fmla="*/ 625 h 398"/>
                              <a:gd name="T56" fmla="+- 0 7305 6966"/>
                              <a:gd name="T57" fmla="*/ T56 w 398"/>
                              <a:gd name="T58" fmla="+- 0 561 503"/>
                              <a:gd name="T59" fmla="*/ 561 h 398"/>
                              <a:gd name="T60" fmla="+- 0 7242 6966"/>
                              <a:gd name="T61" fmla="*/ T60 w 398"/>
                              <a:gd name="T62" fmla="+- 0 519 503"/>
                              <a:gd name="T63" fmla="*/ 519 h 398"/>
                              <a:gd name="T64" fmla="+- 0 7165 6966"/>
                              <a:gd name="T65" fmla="*/ T64 w 398"/>
                              <a:gd name="T66" fmla="+- 0 503 503"/>
                              <a:gd name="T67" fmla="*/ 503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8">
                                <a:moveTo>
                                  <a:pt x="199" y="0"/>
                                </a:moveTo>
                                <a:lnTo>
                                  <a:pt x="122" y="16"/>
                                </a:lnTo>
                                <a:lnTo>
                                  <a:pt x="58" y="58"/>
                                </a:lnTo>
                                <a:lnTo>
                                  <a:pt x="16" y="122"/>
                                </a:lnTo>
                                <a:lnTo>
                                  <a:pt x="0" y="199"/>
                                </a:lnTo>
                                <a:lnTo>
                                  <a:pt x="16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2" y="382"/>
                                </a:lnTo>
                                <a:lnTo>
                                  <a:pt x="199" y="397"/>
                                </a:lnTo>
                                <a:lnTo>
                                  <a:pt x="276" y="382"/>
                                </a:lnTo>
                                <a:lnTo>
                                  <a:pt x="339" y="339"/>
                                </a:lnTo>
                                <a:lnTo>
                                  <a:pt x="382" y="276"/>
                                </a:lnTo>
                                <a:lnTo>
                                  <a:pt x="397" y="199"/>
                                </a:lnTo>
                                <a:lnTo>
                                  <a:pt x="382" y="122"/>
                                </a:lnTo>
                                <a:lnTo>
                                  <a:pt x="339" y="58"/>
                                </a:lnTo>
                                <a:lnTo>
                                  <a:pt x="276" y="16"/>
                                </a:lnTo>
                                <a:lnTo>
                                  <a:pt x="19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8" o:spid="_x0000_s1026" style="position:absolute;margin-left:347.8pt;margin-top:24.65pt;width:21.4pt;height:22.35pt;z-index:-251653120;mso-position-horizontal-relative:page" coordorigin="6956,493" coordsize="428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">
                <v:shape id="Picture 149" o:spid="_x0000_s1027" type="#_x0000_t75" style="position:absolute;left:6986;top:542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8sSU/BAAAA2wAAAA8AAABkcnMvZG93bnJldi54bWxEj92KwjAUhO+FfYdwhL0RTVZlkWqUdWHB&#10;W38e4GxzbIvNSUmibX16IwheDjPzDbPadLYWN/Khcqzha6JAEOfOVFxoOB3/xgsQISIbrB2Thp4C&#10;bNYfgxVmxrW8p9shFiJBOGSooYyxyaQMeUkWw8Q1xMk7O28xJukLaTy2CW5rOVXqW1qsOC2U2NBv&#10;SfnlcLUa6N5v/9VoOvK4i4vigq3q+1brz2H3swQRqYvv8Ku9Mxpmc3h+ST9Arh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D8sSU/BAAAA2wAAAA8AAAAAAAAAAAAAAAAAnwIA&#10;AGRycy9kb3ducmV2LnhtbFBLBQYAAAAABAAEAPcAAACNAwAAAAA=&#10;">
                  <v:imagedata r:id="rId60" o:title=""/>
                </v:shape>
                <v:shape id="Picture 150" o:spid="_x0000_s1028" type="#_x0000_t75" style="position:absolute;left:6966;top:503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5S/XEAAAA2wAAAA8AAABkcnMvZG93bnJldi54bWxEj81qwzAQhO+BvoPYQm+J7P6E4kQ2xiWQ&#10;Qw9tEnLeWhvLxFoZS3Gct48KhR6HmfmGWReT7cRIg28dK0gXCQji2umWGwWH/Wb+DsIHZI2dY1Jw&#10;Iw9F/jBbY6bdlb9p3IVGRAj7DBWYEPpMSl8bsugXrieO3skNFkOUQyP1gNcIt518TpKltNhyXDDY&#10;U2WoPu8uVsFXS+FYGfeaHrrP089HeRv9vlLq6XEqVyACTeE//NfeagUvb/D7Jf4Amd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C5S/XEAAAA2wAAAA8AAAAAAAAAAAAAAAAA&#10;nwIAAGRycy9kb3ducmV2LnhtbFBLBQYAAAAABAAEAPcAAACQAwAAAAA=&#10;">
                  <v:imagedata r:id="rId61" o:title=""/>
                </v:shape>
                <v:shape id="Freeform 151" o:spid="_x0000_s1029" style="position:absolute;left:6966;top:503;width:398;height:398;visibility:visible;mso-wrap-style:square;v-text-anchor:top" coordsize="398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kZUcUA&#10;AADbAAAADwAAAGRycy9kb3ducmV2LnhtbESPT2vCQBTE70K/w/IKvUjd+IekpK5SlJaKJ1MPPT6y&#10;r0ls9m3Y3Zr47d2C4HGYmd8wy/VgWnEm5xvLCqaTBARxaXXDlYLj1/vzCwgfkDW2lknBhTysVw+j&#10;Jeba9nygcxEqESHsc1RQh9DlUvqyJoN+Yjvi6P1YZzBE6SqpHfYRblo5S5JUGmw4LtTY0aam8rf4&#10;MwrGp/Sy2Gf9B+2+GTPttuUxOyn19Di8vYIINIR7+Nb+1ArmKfx/iT9Arq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qRlRxQAAANsAAAAPAAAAAAAAAAAAAAAAAJgCAABkcnMv&#10;ZG93bnJldi54bWxQSwUGAAAAAAQABAD1AAAAigMAAAAA&#10;" path="m199,l122,16,58,58,16,122,,199r16,77l58,339r64,43l199,397r77,-15l339,339r43,-63l397,199,382,122,339,58,276,16,199,xe" filled="f" strokecolor="#95b3d7" strokeweight="1pt">
                  <v:path arrowok="t" o:connecttype="custom" o:connectlocs="199,503;122,519;58,561;16,625;0,702;16,779;58,842;122,885;199,900;276,885;339,842;382,779;397,702;382,625;339,561;276,519;199,503" o:connectangles="0,0,0,0,0,0,0,0,0,0,0,0,0,0,0,0,0"/>
                </v:shape>
                <w10:wrap anchorx="page"/>
              </v:group>
            </w:pict>
          </mc:Fallback>
        </mc:AlternateContent>
      </w:r>
      <w:r>
        <w:t>The</w:t>
      </w:r>
      <w:r>
        <w:rPr>
          <w:spacing w:val="-2"/>
        </w:rPr>
        <w:t xml:space="preserve"> </w:t>
      </w:r>
      <w:r>
        <w:t>Silicate</w:t>
      </w:r>
      <w:r>
        <w:rPr>
          <w:spacing w:val="-2"/>
        </w:rPr>
        <w:t xml:space="preserve"> </w:t>
      </w:r>
      <w:r>
        <w:t>“Quartz”</w:t>
      </w:r>
    </w:p>
    <w:p w:rsidR="001C2FC8" w:rsidRDefault="001C2FC8" w:rsidP="001C2FC8">
      <w:pPr>
        <w:pStyle w:val="BodyText"/>
        <w:tabs>
          <w:tab w:val="left" w:leader="dot" w:pos="6939"/>
        </w:tabs>
        <w:spacing w:before="53"/>
        <w:ind w:left="196"/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1204595</wp:posOffset>
                </wp:positionH>
                <wp:positionV relativeFrom="paragraph">
                  <wp:posOffset>199390</wp:posOffset>
                </wp:positionV>
                <wp:extent cx="417195" cy="487680"/>
                <wp:effectExtent l="13970" t="13335" r="6985" b="3810"/>
                <wp:wrapNone/>
                <wp:docPr id="26" name="Group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7195" cy="487680"/>
                          <a:chOff x="1897" y="314"/>
                          <a:chExt cx="657" cy="768"/>
                        </a:xfrm>
                      </wpg:grpSpPr>
                      <pic:pic xmlns:pic="http://schemas.openxmlformats.org/drawingml/2006/picture">
                        <pic:nvPicPr>
                          <pic:cNvPr id="27" name="Picture 1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56" y="363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36" y="323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9" name="Freeform 144"/>
                        <wps:cNvSpPr>
                          <a:spLocks/>
                        </wps:cNvSpPr>
                        <wps:spPr bwMode="auto">
                          <a:xfrm>
                            <a:off x="2136" y="323"/>
                            <a:ext cx="398" cy="398"/>
                          </a:xfrm>
                          <a:custGeom>
                            <a:avLst/>
                            <a:gdLst>
                              <a:gd name="T0" fmla="+- 0 2335 2136"/>
                              <a:gd name="T1" fmla="*/ T0 w 398"/>
                              <a:gd name="T2" fmla="+- 0 324 324"/>
                              <a:gd name="T3" fmla="*/ 324 h 398"/>
                              <a:gd name="T4" fmla="+- 0 2258 2136"/>
                              <a:gd name="T5" fmla="*/ T4 w 398"/>
                              <a:gd name="T6" fmla="+- 0 339 324"/>
                              <a:gd name="T7" fmla="*/ 339 h 398"/>
                              <a:gd name="T8" fmla="+- 0 2194 2136"/>
                              <a:gd name="T9" fmla="*/ T8 w 398"/>
                              <a:gd name="T10" fmla="+- 0 382 324"/>
                              <a:gd name="T11" fmla="*/ 382 h 398"/>
                              <a:gd name="T12" fmla="+- 0 2152 2136"/>
                              <a:gd name="T13" fmla="*/ T12 w 398"/>
                              <a:gd name="T14" fmla="+- 0 445 324"/>
                              <a:gd name="T15" fmla="*/ 445 h 398"/>
                              <a:gd name="T16" fmla="+- 0 2136 2136"/>
                              <a:gd name="T17" fmla="*/ T16 w 398"/>
                              <a:gd name="T18" fmla="+- 0 522 324"/>
                              <a:gd name="T19" fmla="*/ 522 h 398"/>
                              <a:gd name="T20" fmla="+- 0 2152 2136"/>
                              <a:gd name="T21" fmla="*/ T20 w 398"/>
                              <a:gd name="T22" fmla="+- 0 600 324"/>
                              <a:gd name="T23" fmla="*/ 600 h 398"/>
                              <a:gd name="T24" fmla="+- 0 2194 2136"/>
                              <a:gd name="T25" fmla="*/ T24 w 398"/>
                              <a:gd name="T26" fmla="+- 0 663 324"/>
                              <a:gd name="T27" fmla="*/ 663 h 398"/>
                              <a:gd name="T28" fmla="+- 0 2258 2136"/>
                              <a:gd name="T29" fmla="*/ T28 w 398"/>
                              <a:gd name="T30" fmla="+- 0 705 324"/>
                              <a:gd name="T31" fmla="*/ 705 h 398"/>
                              <a:gd name="T32" fmla="+- 0 2335 2136"/>
                              <a:gd name="T33" fmla="*/ T32 w 398"/>
                              <a:gd name="T34" fmla="+- 0 721 324"/>
                              <a:gd name="T35" fmla="*/ 721 h 398"/>
                              <a:gd name="T36" fmla="+- 0 2412 2136"/>
                              <a:gd name="T37" fmla="*/ T36 w 398"/>
                              <a:gd name="T38" fmla="+- 0 705 324"/>
                              <a:gd name="T39" fmla="*/ 705 h 398"/>
                              <a:gd name="T40" fmla="+- 0 2475 2136"/>
                              <a:gd name="T41" fmla="*/ T40 w 398"/>
                              <a:gd name="T42" fmla="+- 0 663 324"/>
                              <a:gd name="T43" fmla="*/ 663 h 398"/>
                              <a:gd name="T44" fmla="+- 0 2518 2136"/>
                              <a:gd name="T45" fmla="*/ T44 w 398"/>
                              <a:gd name="T46" fmla="+- 0 600 324"/>
                              <a:gd name="T47" fmla="*/ 600 h 398"/>
                              <a:gd name="T48" fmla="+- 0 2533 2136"/>
                              <a:gd name="T49" fmla="*/ T48 w 398"/>
                              <a:gd name="T50" fmla="+- 0 522 324"/>
                              <a:gd name="T51" fmla="*/ 522 h 398"/>
                              <a:gd name="T52" fmla="+- 0 2518 2136"/>
                              <a:gd name="T53" fmla="*/ T52 w 398"/>
                              <a:gd name="T54" fmla="+- 0 445 324"/>
                              <a:gd name="T55" fmla="*/ 445 h 398"/>
                              <a:gd name="T56" fmla="+- 0 2475 2136"/>
                              <a:gd name="T57" fmla="*/ T56 w 398"/>
                              <a:gd name="T58" fmla="+- 0 382 324"/>
                              <a:gd name="T59" fmla="*/ 382 h 398"/>
                              <a:gd name="T60" fmla="+- 0 2412 2136"/>
                              <a:gd name="T61" fmla="*/ T60 w 398"/>
                              <a:gd name="T62" fmla="+- 0 339 324"/>
                              <a:gd name="T63" fmla="*/ 339 h 398"/>
                              <a:gd name="T64" fmla="+- 0 2335 2136"/>
                              <a:gd name="T65" fmla="*/ T64 w 398"/>
                              <a:gd name="T66" fmla="+- 0 324 324"/>
                              <a:gd name="T67" fmla="*/ 324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8">
                                <a:moveTo>
                                  <a:pt x="199" y="0"/>
                                </a:moveTo>
                                <a:lnTo>
                                  <a:pt x="122" y="15"/>
                                </a:lnTo>
                                <a:lnTo>
                                  <a:pt x="58" y="58"/>
                                </a:lnTo>
                                <a:lnTo>
                                  <a:pt x="16" y="121"/>
                                </a:lnTo>
                                <a:lnTo>
                                  <a:pt x="0" y="198"/>
                                </a:lnTo>
                                <a:lnTo>
                                  <a:pt x="16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2" y="381"/>
                                </a:lnTo>
                                <a:lnTo>
                                  <a:pt x="199" y="397"/>
                                </a:lnTo>
                                <a:lnTo>
                                  <a:pt x="276" y="381"/>
                                </a:lnTo>
                                <a:lnTo>
                                  <a:pt x="339" y="339"/>
                                </a:lnTo>
                                <a:lnTo>
                                  <a:pt x="382" y="276"/>
                                </a:lnTo>
                                <a:lnTo>
                                  <a:pt x="397" y="198"/>
                                </a:lnTo>
                                <a:lnTo>
                                  <a:pt x="382" y="121"/>
                                </a:lnTo>
                                <a:lnTo>
                                  <a:pt x="339" y="58"/>
                                </a:lnTo>
                                <a:lnTo>
                                  <a:pt x="276" y="15"/>
                                </a:lnTo>
                                <a:lnTo>
                                  <a:pt x="19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6" y="683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" name="Picture 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06" y="643"/>
                            <a:ext cx="396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" name="Freeform 147"/>
                        <wps:cNvSpPr>
                          <a:spLocks/>
                        </wps:cNvSpPr>
                        <wps:spPr bwMode="auto">
                          <a:xfrm>
                            <a:off x="1906" y="643"/>
                            <a:ext cx="396" cy="398"/>
                          </a:xfrm>
                          <a:custGeom>
                            <a:avLst/>
                            <a:gdLst>
                              <a:gd name="T0" fmla="+- 0 2105 1907"/>
                              <a:gd name="T1" fmla="*/ T0 w 396"/>
                              <a:gd name="T2" fmla="+- 0 643 643"/>
                              <a:gd name="T3" fmla="*/ 643 h 398"/>
                              <a:gd name="T4" fmla="+- 0 2028 1907"/>
                              <a:gd name="T5" fmla="*/ T4 w 396"/>
                              <a:gd name="T6" fmla="+- 0 659 643"/>
                              <a:gd name="T7" fmla="*/ 659 h 398"/>
                              <a:gd name="T8" fmla="+- 0 1965 1907"/>
                              <a:gd name="T9" fmla="*/ T8 w 396"/>
                              <a:gd name="T10" fmla="+- 0 702 643"/>
                              <a:gd name="T11" fmla="*/ 702 h 398"/>
                              <a:gd name="T12" fmla="+- 0 1922 1907"/>
                              <a:gd name="T13" fmla="*/ T12 w 396"/>
                              <a:gd name="T14" fmla="+- 0 765 643"/>
                              <a:gd name="T15" fmla="*/ 765 h 398"/>
                              <a:gd name="T16" fmla="+- 0 1907 1907"/>
                              <a:gd name="T17" fmla="*/ T16 w 396"/>
                              <a:gd name="T18" fmla="+- 0 842 643"/>
                              <a:gd name="T19" fmla="*/ 842 h 398"/>
                              <a:gd name="T20" fmla="+- 0 1922 1907"/>
                              <a:gd name="T21" fmla="*/ T20 w 396"/>
                              <a:gd name="T22" fmla="+- 0 919 643"/>
                              <a:gd name="T23" fmla="*/ 919 h 398"/>
                              <a:gd name="T24" fmla="+- 0 1965 1907"/>
                              <a:gd name="T25" fmla="*/ T24 w 396"/>
                              <a:gd name="T26" fmla="+- 0 982 643"/>
                              <a:gd name="T27" fmla="*/ 982 h 398"/>
                              <a:gd name="T28" fmla="+- 0 2028 1907"/>
                              <a:gd name="T29" fmla="*/ T28 w 396"/>
                              <a:gd name="T30" fmla="+- 0 1025 643"/>
                              <a:gd name="T31" fmla="*/ 1025 h 398"/>
                              <a:gd name="T32" fmla="+- 0 2105 1907"/>
                              <a:gd name="T33" fmla="*/ T32 w 396"/>
                              <a:gd name="T34" fmla="+- 0 1040 643"/>
                              <a:gd name="T35" fmla="*/ 1040 h 398"/>
                              <a:gd name="T36" fmla="+- 0 2182 1907"/>
                              <a:gd name="T37" fmla="*/ T36 w 396"/>
                              <a:gd name="T38" fmla="+- 0 1025 643"/>
                              <a:gd name="T39" fmla="*/ 1025 h 398"/>
                              <a:gd name="T40" fmla="+- 0 2245 1907"/>
                              <a:gd name="T41" fmla="*/ T40 w 396"/>
                              <a:gd name="T42" fmla="+- 0 982 643"/>
                              <a:gd name="T43" fmla="*/ 982 h 398"/>
                              <a:gd name="T44" fmla="+- 0 2287 1907"/>
                              <a:gd name="T45" fmla="*/ T44 w 396"/>
                              <a:gd name="T46" fmla="+- 0 919 643"/>
                              <a:gd name="T47" fmla="*/ 919 h 398"/>
                              <a:gd name="T48" fmla="+- 0 2303 1907"/>
                              <a:gd name="T49" fmla="*/ T48 w 396"/>
                              <a:gd name="T50" fmla="+- 0 842 643"/>
                              <a:gd name="T51" fmla="*/ 842 h 398"/>
                              <a:gd name="T52" fmla="+- 0 2287 1907"/>
                              <a:gd name="T53" fmla="*/ T52 w 396"/>
                              <a:gd name="T54" fmla="+- 0 765 643"/>
                              <a:gd name="T55" fmla="*/ 765 h 398"/>
                              <a:gd name="T56" fmla="+- 0 2245 1907"/>
                              <a:gd name="T57" fmla="*/ T56 w 396"/>
                              <a:gd name="T58" fmla="+- 0 702 643"/>
                              <a:gd name="T59" fmla="*/ 702 h 398"/>
                              <a:gd name="T60" fmla="+- 0 2182 1907"/>
                              <a:gd name="T61" fmla="*/ T60 w 396"/>
                              <a:gd name="T62" fmla="+- 0 659 643"/>
                              <a:gd name="T63" fmla="*/ 659 h 398"/>
                              <a:gd name="T64" fmla="+- 0 2105 1907"/>
                              <a:gd name="T65" fmla="*/ T64 w 396"/>
                              <a:gd name="T66" fmla="+- 0 643 643"/>
                              <a:gd name="T67" fmla="*/ 643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6" h="398">
                                <a:moveTo>
                                  <a:pt x="198" y="0"/>
                                </a:moveTo>
                                <a:lnTo>
                                  <a:pt x="121" y="16"/>
                                </a:lnTo>
                                <a:lnTo>
                                  <a:pt x="58" y="59"/>
                                </a:lnTo>
                                <a:lnTo>
                                  <a:pt x="15" y="122"/>
                                </a:lnTo>
                                <a:lnTo>
                                  <a:pt x="0" y="199"/>
                                </a:lnTo>
                                <a:lnTo>
                                  <a:pt x="15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1" y="382"/>
                                </a:lnTo>
                                <a:lnTo>
                                  <a:pt x="198" y="397"/>
                                </a:lnTo>
                                <a:lnTo>
                                  <a:pt x="275" y="382"/>
                                </a:lnTo>
                                <a:lnTo>
                                  <a:pt x="338" y="339"/>
                                </a:lnTo>
                                <a:lnTo>
                                  <a:pt x="380" y="276"/>
                                </a:lnTo>
                                <a:lnTo>
                                  <a:pt x="396" y="199"/>
                                </a:lnTo>
                                <a:lnTo>
                                  <a:pt x="380" y="122"/>
                                </a:lnTo>
                                <a:lnTo>
                                  <a:pt x="338" y="59"/>
                                </a:lnTo>
                                <a:lnTo>
                                  <a:pt x="275" y="16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1" o:spid="_x0000_s1026" style="position:absolute;margin-left:94.85pt;margin-top:15.7pt;width:32.85pt;height:38.4pt;z-index:-251654144;mso-position-horizontal-relative:page" coordorigin="1897,314" coordsize="657,7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">
                <v:shape id="Picture 142" o:spid="_x0000_s1027" type="#_x0000_t75" style="position:absolute;left:2156;top:363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EiDd7AAAAA2wAAAA8AAABkcnMvZG93bnJldi54bWxEj0GLwjAUhO+C/yE8YW+a1MOuVqOIIHjZ&#10;g9Uf8GiebTV5KU209d+bBWGPw8x8w6y3g7PiSV1oPGvIZgoEcelNw5WGy/kwXYAIEdmg9UwaXhRg&#10;uxmP1pgb3/OJnkWsRIJwyFFDHWObSxnKmhyGmW+Jk3f1ncOYZFdJ02Gf4M7KuVLf0mHDaaHGlvY1&#10;lffi4TQ8yBa//U0p2/Ii22fVsvAYtf6aDLsViEhD/A9/2kejYf4Df1/SD5CbN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MSIN3sAAAADbAAAADwAAAAAAAAAAAAAAAACfAgAA&#10;ZHJzL2Rvd25yZXYueG1sUEsFBgAAAAAEAAQA9wAAAIwDAAAAAA==&#10;">
                  <v:imagedata r:id="rId66" o:title=""/>
                </v:shape>
                <v:shape id="Picture 143" o:spid="_x0000_s1028" type="#_x0000_t75" style="position:absolute;left:2136;top:323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KhXf/CAAAA2wAAAA8AAABkcnMvZG93bnJldi54bWxET89PwjAUvpP4PzTPhBt0giFkUoiaqOCJ&#10;DQ5ye1kf6+L6Ots65n9PDyYcv3y/V5vBtqInHxrHCh6mGQjiyumGawXHw9tkCSJEZI2tY1LwRwE2&#10;67vRCnPtLlxQX8ZapBAOOSowMXa5lKEyZDFMXUecuLPzFmOCvpba4yWF21bOsmwhLTacGgx29Gqo&#10;+i5/rYLTtiw+du/7/nP+uDdfi5/Cty+DUuP74fkJRKQh3sT/7q1WMEtj05f0A+T6C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CoV3/wgAAANsAAAAPAAAAAAAAAAAAAAAAAJ8C&#10;AABkcnMvZG93bnJldi54bWxQSwUGAAAAAAQABAD3AAAAjgMAAAAA&#10;">
                  <v:imagedata r:id="rId67" o:title=""/>
                </v:shape>
                <v:shape id="Freeform 144" o:spid="_x0000_s1029" style="position:absolute;left:2136;top:323;width:398;height:398;visibility:visible;mso-wrap-style:square;v-text-anchor:top" coordsize="398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8b/sUA&#10;AADbAAAADwAAAGRycy9kb3ducmV2LnhtbESPT2vCQBTE74V+h+UVvEizUcS0aVYpitLiyT+HHh/Z&#10;1yQ2+zbsriZ++25B6HGYmd8wxXIwrbiS841lBZMkBUFcWt1wpeB03Dy/gPABWWNrmRTcyMNy8fhQ&#10;YK5tz3u6HkIlIoR9jgrqELpcSl/WZNAntiOO3rd1BkOUrpLaYR/hppXTNJ1Lgw3HhRo7WtVU/hwu&#10;RsH4PL/Ndlm/pc8vxky7dXnKzkqNnob3NxCBhvAfvrc/tILpK/x9iT9AL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7xv+xQAAANsAAAAPAAAAAAAAAAAAAAAAAJgCAABkcnMv&#10;ZG93bnJldi54bWxQSwUGAAAAAAQABAD1AAAAigMAAAAA&#10;" path="m199,l122,15,58,58,16,121,,198r16,78l58,339r64,42l199,397r77,-16l339,339r43,-63l397,198,382,121,339,58,276,15,199,xe" filled="f" strokecolor="#95b3d7" strokeweight="1pt">
                  <v:path arrowok="t" o:connecttype="custom" o:connectlocs="199,324;122,339;58,382;16,445;0,522;16,600;58,663;122,705;199,721;276,705;339,663;382,600;397,522;382,445;339,382;276,339;199,324" o:connectangles="0,0,0,0,0,0,0,0,0,0,0,0,0,0,0,0,0"/>
                </v:shape>
                <v:shape id="Picture 145" o:spid="_x0000_s1030" type="#_x0000_t75" style="position:absolute;left:1926;top:683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tN8fAAAAA2wAAAA8AAABkcnMvZG93bnJldi54bWxET89rwjAUvgv+D+EJu2nixkQ6owxhYsWL&#10;dez8aF6bYvNSm6jdf78cBh4/vt+rzeBacac+NJ41zGcKBHHpTcO1hu/z13QJIkRkg61n0vBLATbr&#10;8WiFmfEPPtG9iLVIIRwy1GBj7DIpQ2nJYZj5jjhxle8dxgT7WpoeHynctfJVqYV02HBqsNjR1lJ5&#10;KW5OwyGv8q4+W/NzUFV+O+7U+3V+0fplMnx+gIg0xKf43703Gt7S+vQl/QC5/g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Ne03x8AAAADbAAAADwAAAAAAAAAAAAAAAACfAgAA&#10;ZHJzL2Rvd25yZXYueG1sUEsFBgAAAAAEAAQA9wAAAIwDAAAAAA==&#10;">
                  <v:imagedata r:id="rId68" o:title=""/>
                </v:shape>
                <v:shape id="Picture 146" o:spid="_x0000_s1031" type="#_x0000_t75" style="position:absolute;left:1906;top:643;width:396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Wr5YPEAAAA2wAAAA8AAABkcnMvZG93bnJldi54bWxEj91qwkAUhO8LvsNyBO/qRi1Fo2sQS6G0&#10;UFAD8fKYPebH7NmQXTV9+26h4OUwM98wq6Q3jbhR5yrLCibjCARxbnXFhYL08P48B+E8ssbGMin4&#10;IQfJevC0wljbO+/otveFCBB2MSoovW9jKV1ekkE3ti1x8M62M+iD7AqpO7wHuGnkNIpepcGKw0KJ&#10;LW1Lyi/7q1HwOZviFy5eNj5741Ndf2fpkVip0bDfLEF46v0j/N/+0ApmE/j7En6AXP8C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Wr5YPEAAAA2wAAAA8AAAAAAAAAAAAAAAAA&#10;nwIAAGRycy9kb3ducmV2LnhtbFBLBQYAAAAABAAEAPcAAACQAwAAAAA=&#10;">
                  <v:imagedata r:id="rId69" o:title=""/>
                </v:shape>
                <v:shape id="Freeform 147" o:spid="_x0000_s1032" style="position:absolute;left:1906;top:643;width:396;height:398;visibility:visible;mso-wrap-style:square;v-text-anchor:top" coordsize="396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5itsYA&#10;AADbAAAADwAAAGRycy9kb3ducmV2LnhtbESPQWsCMRSE7wX/Q3iCt5pVi5bVKGIpbZGWagvi7bF5&#10;7i5uXpYkdVd/fSMIHoeZ+YaZLVpTiRM5X1pWMOgnIIgzq0vOFfz+vD4+g/ABWWNlmRScycNi3nmY&#10;Yaptwxs6bUMuIoR9igqKEOpUSp8VZND3bU0cvYN1BkOULpfaYRPhppLDJBlLgyXHhQJrWhWUHbd/&#10;RoFcrp8+J5uPL/4+XMbuvN+9+OZNqV63XU5BBGrDPXxrv2sFoyFcv8QfIO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65itsYAAADbAAAADwAAAAAAAAAAAAAAAACYAgAAZHJz&#10;L2Rvd25yZXYueG1sUEsFBgAAAAAEAAQA9QAAAIsDAAAAAA==&#10;" path="m198,l121,16,58,59,15,122,,199r15,77l58,339r63,43l198,397r77,-15l338,339r42,-63l396,199,380,122,338,59,275,16,198,xe" filled="f" strokecolor="#95b3d7" strokeweight="1pt">
                  <v:path arrowok="t" o:connecttype="custom" o:connectlocs="198,643;121,659;58,702;15,765;0,842;15,919;58,982;121,1025;198,1040;275,1025;338,982;380,919;396,842;380,765;338,702;275,659;198,643" o:connectangles="0,0,0,0,0,0,0,0,0,0,0,0,0,0,0,0,0"/>
                </v:shape>
                <w10:wrap anchorx="page"/>
              </v:group>
            </w:pict>
          </mc:Fallback>
        </mc:AlternateContent>
      </w:r>
      <w:r>
        <w:t>Its</w:t>
      </w:r>
      <w:r>
        <w:rPr>
          <w:spacing w:val="8"/>
        </w:rPr>
        <w:t xml:space="preserve"> </w:t>
      </w:r>
      <w:r>
        <w:t>chemical</w:t>
      </w:r>
      <w:r>
        <w:rPr>
          <w:spacing w:val="9"/>
        </w:rPr>
        <w:t xml:space="preserve"> </w:t>
      </w:r>
      <w:r>
        <w:t>formula</w:t>
      </w:r>
      <w:r>
        <w:rPr>
          <w:spacing w:val="8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SiO2.</w:t>
      </w:r>
      <w:r>
        <w:rPr>
          <w:spacing w:val="9"/>
        </w:rPr>
        <w:t xml:space="preserve"> </w:t>
      </w:r>
      <w:r>
        <w:t>Quartz</w:t>
      </w:r>
      <w:r>
        <w:rPr>
          <w:spacing w:val="8"/>
        </w:rPr>
        <w:t xml:space="preserve"> </w:t>
      </w:r>
      <w:r>
        <w:t>has</w:t>
      </w:r>
      <w:r>
        <w:rPr>
          <w:spacing w:val="9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vitreous</w:t>
      </w:r>
      <w:r>
        <w:rPr>
          <w:spacing w:val="8"/>
        </w:rPr>
        <w:t xml:space="preserve"> </w:t>
      </w:r>
      <w:r>
        <w:t>……….</w:t>
      </w:r>
      <w:r>
        <w:rPr>
          <w:b/>
        </w:rPr>
        <w:t>1</w:t>
      </w:r>
      <w:r>
        <w:rPr>
          <w:b/>
        </w:rPr>
        <w:tab/>
      </w:r>
      <w:r>
        <w:t>,</w:t>
      </w:r>
    </w:p>
    <w:p w:rsidR="001C2FC8" w:rsidRDefault="001C2FC8" w:rsidP="001C2FC8">
      <w:pPr>
        <w:pStyle w:val="BodyText"/>
        <w:spacing w:before="55"/>
        <w:ind w:left="196"/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4424045</wp:posOffset>
                </wp:positionH>
                <wp:positionV relativeFrom="paragraph">
                  <wp:posOffset>200025</wp:posOffset>
                </wp:positionV>
                <wp:extent cx="271145" cy="283845"/>
                <wp:effectExtent l="13970" t="13335" r="635" b="0"/>
                <wp:wrapNone/>
                <wp:docPr id="22" name="Group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145" cy="283845"/>
                          <a:chOff x="6967" y="315"/>
                          <a:chExt cx="427" cy="447"/>
                        </a:xfrm>
                      </wpg:grpSpPr>
                      <pic:pic xmlns:pic="http://schemas.openxmlformats.org/drawingml/2006/picture">
                        <pic:nvPicPr>
                          <pic:cNvPr id="23" name="Picture 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96" y="364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" name="Picture 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6" y="324"/>
                            <a:ext cx="396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5" name="Freeform 167"/>
                        <wps:cNvSpPr>
                          <a:spLocks/>
                        </wps:cNvSpPr>
                        <wps:spPr bwMode="auto">
                          <a:xfrm>
                            <a:off x="6976" y="324"/>
                            <a:ext cx="396" cy="398"/>
                          </a:xfrm>
                          <a:custGeom>
                            <a:avLst/>
                            <a:gdLst>
                              <a:gd name="T0" fmla="+- 0 7175 6977"/>
                              <a:gd name="T1" fmla="*/ T0 w 396"/>
                              <a:gd name="T2" fmla="+- 0 325 325"/>
                              <a:gd name="T3" fmla="*/ 325 h 398"/>
                              <a:gd name="T4" fmla="+- 0 7098 6977"/>
                              <a:gd name="T5" fmla="*/ T4 w 396"/>
                              <a:gd name="T6" fmla="+- 0 340 325"/>
                              <a:gd name="T7" fmla="*/ 340 h 398"/>
                              <a:gd name="T8" fmla="+- 0 7035 6977"/>
                              <a:gd name="T9" fmla="*/ T8 w 396"/>
                              <a:gd name="T10" fmla="+- 0 383 325"/>
                              <a:gd name="T11" fmla="*/ 383 h 398"/>
                              <a:gd name="T12" fmla="+- 0 6992 6977"/>
                              <a:gd name="T13" fmla="*/ T12 w 396"/>
                              <a:gd name="T14" fmla="+- 0 446 325"/>
                              <a:gd name="T15" fmla="*/ 446 h 398"/>
                              <a:gd name="T16" fmla="+- 0 6977 6977"/>
                              <a:gd name="T17" fmla="*/ T16 w 396"/>
                              <a:gd name="T18" fmla="+- 0 523 325"/>
                              <a:gd name="T19" fmla="*/ 523 h 398"/>
                              <a:gd name="T20" fmla="+- 0 6992 6977"/>
                              <a:gd name="T21" fmla="*/ T20 w 396"/>
                              <a:gd name="T22" fmla="+- 0 600 325"/>
                              <a:gd name="T23" fmla="*/ 600 h 398"/>
                              <a:gd name="T24" fmla="+- 0 7035 6977"/>
                              <a:gd name="T25" fmla="*/ T24 w 396"/>
                              <a:gd name="T26" fmla="+- 0 664 325"/>
                              <a:gd name="T27" fmla="*/ 664 h 398"/>
                              <a:gd name="T28" fmla="+- 0 7098 6977"/>
                              <a:gd name="T29" fmla="*/ T28 w 396"/>
                              <a:gd name="T30" fmla="+- 0 706 325"/>
                              <a:gd name="T31" fmla="*/ 706 h 398"/>
                              <a:gd name="T32" fmla="+- 0 7175 6977"/>
                              <a:gd name="T33" fmla="*/ T32 w 396"/>
                              <a:gd name="T34" fmla="+- 0 722 325"/>
                              <a:gd name="T35" fmla="*/ 722 h 398"/>
                              <a:gd name="T36" fmla="+- 0 7252 6977"/>
                              <a:gd name="T37" fmla="*/ T36 w 396"/>
                              <a:gd name="T38" fmla="+- 0 706 325"/>
                              <a:gd name="T39" fmla="*/ 706 h 398"/>
                              <a:gd name="T40" fmla="+- 0 7315 6977"/>
                              <a:gd name="T41" fmla="*/ T40 w 396"/>
                              <a:gd name="T42" fmla="+- 0 664 325"/>
                              <a:gd name="T43" fmla="*/ 664 h 398"/>
                              <a:gd name="T44" fmla="+- 0 7357 6977"/>
                              <a:gd name="T45" fmla="*/ T44 w 396"/>
                              <a:gd name="T46" fmla="+- 0 600 325"/>
                              <a:gd name="T47" fmla="*/ 600 h 398"/>
                              <a:gd name="T48" fmla="+- 0 7373 6977"/>
                              <a:gd name="T49" fmla="*/ T48 w 396"/>
                              <a:gd name="T50" fmla="+- 0 523 325"/>
                              <a:gd name="T51" fmla="*/ 523 h 398"/>
                              <a:gd name="T52" fmla="+- 0 7357 6977"/>
                              <a:gd name="T53" fmla="*/ T52 w 396"/>
                              <a:gd name="T54" fmla="+- 0 446 325"/>
                              <a:gd name="T55" fmla="*/ 446 h 398"/>
                              <a:gd name="T56" fmla="+- 0 7315 6977"/>
                              <a:gd name="T57" fmla="*/ T56 w 396"/>
                              <a:gd name="T58" fmla="+- 0 383 325"/>
                              <a:gd name="T59" fmla="*/ 383 h 398"/>
                              <a:gd name="T60" fmla="+- 0 7252 6977"/>
                              <a:gd name="T61" fmla="*/ T60 w 396"/>
                              <a:gd name="T62" fmla="+- 0 340 325"/>
                              <a:gd name="T63" fmla="*/ 340 h 398"/>
                              <a:gd name="T64" fmla="+- 0 7175 6977"/>
                              <a:gd name="T65" fmla="*/ T64 w 396"/>
                              <a:gd name="T66" fmla="+- 0 325 325"/>
                              <a:gd name="T67" fmla="*/ 325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6" h="398">
                                <a:moveTo>
                                  <a:pt x="198" y="0"/>
                                </a:moveTo>
                                <a:lnTo>
                                  <a:pt x="121" y="15"/>
                                </a:lnTo>
                                <a:lnTo>
                                  <a:pt x="58" y="58"/>
                                </a:lnTo>
                                <a:lnTo>
                                  <a:pt x="15" y="121"/>
                                </a:lnTo>
                                <a:lnTo>
                                  <a:pt x="0" y="198"/>
                                </a:lnTo>
                                <a:lnTo>
                                  <a:pt x="15" y="275"/>
                                </a:lnTo>
                                <a:lnTo>
                                  <a:pt x="58" y="339"/>
                                </a:lnTo>
                                <a:lnTo>
                                  <a:pt x="121" y="381"/>
                                </a:lnTo>
                                <a:lnTo>
                                  <a:pt x="198" y="397"/>
                                </a:lnTo>
                                <a:lnTo>
                                  <a:pt x="275" y="381"/>
                                </a:lnTo>
                                <a:lnTo>
                                  <a:pt x="338" y="339"/>
                                </a:lnTo>
                                <a:lnTo>
                                  <a:pt x="380" y="275"/>
                                </a:lnTo>
                                <a:lnTo>
                                  <a:pt x="396" y="198"/>
                                </a:lnTo>
                                <a:lnTo>
                                  <a:pt x="380" y="121"/>
                                </a:lnTo>
                                <a:lnTo>
                                  <a:pt x="338" y="58"/>
                                </a:lnTo>
                                <a:lnTo>
                                  <a:pt x="275" y="15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64" o:spid="_x0000_s1026" style="position:absolute;margin-left:348.35pt;margin-top:15.75pt;width:21.35pt;height:22.35pt;z-index:-251649024;mso-position-horizontal-relative:page" coordorigin="6967,315" coordsize="427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">
                <v:shape id="Picture 165" o:spid="_x0000_s1027" type="#_x0000_t75" style="position:absolute;left:6996;top:364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VBhYbFAAAA2wAAAA8AAABkcnMvZG93bnJldi54bWxEj1FLwzAUhd8H/odwBd/W1ApO67IhA4cM&#10;hFlFfLw0d01pc1OSrOv+vREGezycc77DWa4n24uRfGgdK7jPchDEtdMtNwq+v97mTyBCRNbYOyYF&#10;ZwqwXt3Mllhqd+JPGqvYiAThUKICE+NQShlqQxZD5gbi5B2ctxiT9I3UHk8JbntZ5PmjtNhyWjA4&#10;0MZQ3VVHq2C72BV7f/zp8u7jdzsenje7s6mUurudXl9ARJriNXxpv2sFxQP8f0k/QK7+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FQYWGxQAAANsAAAAPAAAAAAAAAAAAAAAA&#10;AJ8CAABkcnMvZG93bnJldi54bWxQSwUGAAAAAAQABAD3AAAAkQMAAAAA&#10;">
                  <v:imagedata r:id="rId72" o:title=""/>
                </v:shape>
                <v:shape id="Picture 166" o:spid="_x0000_s1028" type="#_x0000_t75" style="position:absolute;left:6976;top:324;width:396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a9hNvGAAAA2wAAAA8AAABkcnMvZG93bnJldi54bWxEj09rwkAUxO+C32F5BS/SbPzTEqOrlKJQ&#10;KFia9lBvj+xrEsy+DdlVt9++Kwgeh5n5DbPaBNOKM/WusaxgkqQgiEurG64UfH/tHjMQziNrbC2T&#10;gj9ysFkPByvMtb3wJ50LX4kIYZejgtr7LpfSlTUZdIntiKP3a3uDPsq+krrHS4SbVk7T9FkabDgu&#10;1NjRa03lsTgZBdtsH94/fp6yRVlMwmGxJe9mY6VGD+FlCcJT8Pfwrf2mFUzncP0Sf4Bc/wM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Jr2E28YAAADbAAAADwAAAAAAAAAAAAAA&#10;AACfAgAAZHJzL2Rvd25yZXYueG1sUEsFBgAAAAAEAAQA9wAAAJIDAAAAAA==&#10;">
                  <v:imagedata r:id="rId73" o:title=""/>
                </v:shape>
                <v:shape id="Freeform 167" o:spid="_x0000_s1029" style="position:absolute;left:6976;top:324;width:396;height:398;visibility:visible;mso-wrap-style:square;v-text-anchor:top" coordsize="396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5sH8YA&#10;AADbAAAADwAAAGRycy9kb3ducmV2LnhtbESPQWsCMRSE7wX/Q3iCt5pVrJbVKGIpbZGWagvi7bF5&#10;7i5uXpYkdVd/fSMIHoeZ+YaZLVpTiRM5X1pWMOgnIIgzq0vOFfz+vD4+g/ABWWNlmRScycNi3nmY&#10;Yaptwxs6bUMuIoR9igqKEOpUSp8VZND3bU0cvYN1BkOULpfaYRPhppLDJBlLgyXHhQJrWhWUHbd/&#10;RoFcrkefk83HF38fLmN33u9efPOmVK/bLqcgArXhHr6137WC4RNcv8QfIO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Z5sH8YAAADbAAAADwAAAAAAAAAAAAAAAACYAgAAZHJz&#10;L2Rvd25yZXYueG1sUEsFBgAAAAAEAAQA9QAAAIsDAAAAAA==&#10;" path="m198,l121,15,58,58,15,121,,198r15,77l58,339r63,42l198,397r77,-16l338,339r42,-64l396,198,380,121,338,58,275,15,198,xe" filled="f" strokecolor="#95b3d7" strokeweight="1pt">
                  <v:path arrowok="t" o:connecttype="custom" o:connectlocs="198,325;121,340;58,383;15,446;0,523;15,600;58,664;121,706;198,722;275,706;338,664;380,600;396,523;380,446;338,383;275,340;198,325" o:connectangles="0,0,0,0,0,0,0,0,0,0,0,0,0,0,0,0,0"/>
                </v:shape>
                <w10:wrap anchorx="page"/>
              </v:group>
            </w:pict>
          </mc:Fallback>
        </mc:AlternateContent>
      </w:r>
      <w:r>
        <w:t>a</w:t>
      </w:r>
      <w:r>
        <w:rPr>
          <w:spacing w:val="63"/>
        </w:rPr>
        <w:t xml:space="preserve"> </w:t>
      </w:r>
      <w:r>
        <w:t>……….</w:t>
      </w:r>
      <w:r>
        <w:rPr>
          <w:b/>
        </w:rPr>
        <w:t>2</w:t>
      </w:r>
      <w:r>
        <w:t>……….</w:t>
      </w:r>
      <w:r>
        <w:rPr>
          <w:spacing w:val="63"/>
        </w:rPr>
        <w:t xml:space="preserve"> </w:t>
      </w:r>
      <w:r>
        <w:t>of</w:t>
      </w:r>
      <w:r>
        <w:rPr>
          <w:spacing w:val="63"/>
        </w:rPr>
        <w:t xml:space="preserve"> </w:t>
      </w:r>
      <w:r>
        <w:t>7,</w:t>
      </w:r>
      <w:r>
        <w:rPr>
          <w:spacing w:val="63"/>
        </w:rPr>
        <w:t xml:space="preserve"> </w:t>
      </w:r>
      <w:r>
        <w:t>and</w:t>
      </w:r>
      <w:r>
        <w:rPr>
          <w:spacing w:val="64"/>
        </w:rPr>
        <w:t xml:space="preserve"> </w:t>
      </w:r>
      <w:r>
        <w:t>when</w:t>
      </w:r>
      <w:r>
        <w:rPr>
          <w:spacing w:val="63"/>
        </w:rPr>
        <w:t xml:space="preserve"> </w:t>
      </w:r>
      <w:r>
        <w:t>pure,</w:t>
      </w:r>
      <w:r>
        <w:rPr>
          <w:spacing w:val="63"/>
        </w:rPr>
        <w:t xml:space="preserve"> </w:t>
      </w:r>
      <w:r>
        <w:t>is</w:t>
      </w:r>
      <w:r>
        <w:rPr>
          <w:spacing w:val="62"/>
        </w:rPr>
        <w:t xml:space="preserve"> </w:t>
      </w:r>
      <w:r>
        <w:t>completely</w:t>
      </w:r>
      <w:r>
        <w:rPr>
          <w:spacing w:val="64"/>
        </w:rPr>
        <w:t xml:space="preserve"> </w:t>
      </w:r>
      <w:r>
        <w:t>clear</w:t>
      </w:r>
      <w:r>
        <w:rPr>
          <w:spacing w:val="65"/>
        </w:rPr>
        <w:t xml:space="preserve"> </w:t>
      </w:r>
      <w:r>
        <w:t>and</w:t>
      </w:r>
    </w:p>
    <w:p w:rsidR="001C2FC8" w:rsidRDefault="001C2FC8" w:rsidP="001C2FC8">
      <w:pPr>
        <w:pStyle w:val="BodyText"/>
        <w:tabs>
          <w:tab w:val="left" w:leader="dot" w:pos="6939"/>
        </w:tabs>
        <w:spacing w:before="56"/>
        <w:ind w:left="196"/>
      </w:pPr>
      <w:r>
        <w:t>……….</w:t>
      </w:r>
      <w:r>
        <w:rPr>
          <w:b/>
        </w:rPr>
        <w:t>3</w:t>
      </w:r>
      <w:r>
        <w:t>……….</w:t>
      </w:r>
      <w:r>
        <w:rPr>
          <w:spacing w:val="2"/>
        </w:rPr>
        <w:t xml:space="preserve"> </w:t>
      </w:r>
      <w:r>
        <w:t>It</w:t>
      </w:r>
      <w:r>
        <w:rPr>
          <w:spacing w:val="3"/>
        </w:rPr>
        <w:t xml:space="preserve"> </w:t>
      </w:r>
      <w:r>
        <w:t>looks</w:t>
      </w:r>
      <w:r>
        <w:rPr>
          <w:spacing w:val="3"/>
        </w:rPr>
        <w:t xml:space="preserve"> </w:t>
      </w:r>
      <w:r>
        <w:t>like</w:t>
      </w:r>
      <w:r>
        <w:rPr>
          <w:spacing w:val="3"/>
        </w:rPr>
        <w:t xml:space="preserve"> </w:t>
      </w:r>
      <w:r>
        <w:t>frozen</w:t>
      </w:r>
      <w:r>
        <w:rPr>
          <w:spacing w:val="3"/>
        </w:rPr>
        <w:t xml:space="preserve"> </w:t>
      </w:r>
      <w:r>
        <w:t>water.</w:t>
      </w:r>
      <w:r>
        <w:rPr>
          <w:spacing w:val="3"/>
        </w:rPr>
        <w:t xml:space="preserve"> </w:t>
      </w:r>
      <w:r>
        <w:t>It</w:t>
      </w:r>
      <w:r>
        <w:rPr>
          <w:spacing w:val="3"/>
        </w:rPr>
        <w:t xml:space="preserve"> </w:t>
      </w:r>
      <w:r>
        <w:t>lacks</w:t>
      </w:r>
      <w:r>
        <w:rPr>
          <w:spacing w:val="3"/>
        </w:rPr>
        <w:t xml:space="preserve"> </w:t>
      </w:r>
      <w:r>
        <w:t>……….</w:t>
      </w:r>
      <w:r>
        <w:rPr>
          <w:b/>
        </w:rPr>
        <w:t>4</w:t>
      </w:r>
      <w:r>
        <w:rPr>
          <w:b/>
        </w:rPr>
        <w:tab/>
      </w:r>
      <w:r>
        <w:t>,</w:t>
      </w:r>
    </w:p>
    <w:p w:rsidR="001C2FC8" w:rsidRDefault="001C2FC8" w:rsidP="001C2FC8">
      <w:pPr>
        <w:pStyle w:val="BodyText"/>
        <w:tabs>
          <w:tab w:val="left" w:leader="dot" w:pos="6941"/>
        </w:tabs>
        <w:spacing w:before="55" w:line="288" w:lineRule="auto"/>
        <w:ind w:left="196" w:right="390"/>
        <w:jc w:val="both"/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4429760</wp:posOffset>
                </wp:positionH>
                <wp:positionV relativeFrom="paragraph">
                  <wp:posOffset>198120</wp:posOffset>
                </wp:positionV>
                <wp:extent cx="271145" cy="283845"/>
                <wp:effectExtent l="10160" t="13335" r="4445" b="0"/>
                <wp:wrapNone/>
                <wp:docPr id="18" name="Group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145" cy="283845"/>
                          <a:chOff x="6976" y="312"/>
                          <a:chExt cx="427" cy="447"/>
                        </a:xfrm>
                      </wpg:grpSpPr>
                      <pic:pic xmlns:pic="http://schemas.openxmlformats.org/drawingml/2006/picture">
                        <pic:nvPicPr>
                          <pic:cNvPr id="19" name="Picture 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06" y="361"/>
                            <a:ext cx="396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86" y="322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" name="Freeform 159"/>
                        <wps:cNvSpPr>
                          <a:spLocks/>
                        </wps:cNvSpPr>
                        <wps:spPr bwMode="auto">
                          <a:xfrm>
                            <a:off x="6986" y="322"/>
                            <a:ext cx="398" cy="398"/>
                          </a:xfrm>
                          <a:custGeom>
                            <a:avLst/>
                            <a:gdLst>
                              <a:gd name="T0" fmla="+- 0 7184 6986"/>
                              <a:gd name="T1" fmla="*/ T0 w 398"/>
                              <a:gd name="T2" fmla="+- 0 322 322"/>
                              <a:gd name="T3" fmla="*/ 322 h 398"/>
                              <a:gd name="T4" fmla="+- 0 7107 6986"/>
                              <a:gd name="T5" fmla="*/ T4 w 398"/>
                              <a:gd name="T6" fmla="+- 0 338 322"/>
                              <a:gd name="T7" fmla="*/ 338 h 398"/>
                              <a:gd name="T8" fmla="+- 0 7044 6986"/>
                              <a:gd name="T9" fmla="*/ T8 w 398"/>
                              <a:gd name="T10" fmla="+- 0 380 322"/>
                              <a:gd name="T11" fmla="*/ 380 h 398"/>
                              <a:gd name="T12" fmla="+- 0 7002 6986"/>
                              <a:gd name="T13" fmla="*/ T12 w 398"/>
                              <a:gd name="T14" fmla="+- 0 443 322"/>
                              <a:gd name="T15" fmla="*/ 443 h 398"/>
                              <a:gd name="T16" fmla="+- 0 6986 6986"/>
                              <a:gd name="T17" fmla="*/ T16 w 398"/>
                              <a:gd name="T18" fmla="+- 0 520 322"/>
                              <a:gd name="T19" fmla="*/ 520 h 398"/>
                              <a:gd name="T20" fmla="+- 0 7002 6986"/>
                              <a:gd name="T21" fmla="*/ T20 w 398"/>
                              <a:gd name="T22" fmla="+- 0 598 322"/>
                              <a:gd name="T23" fmla="*/ 598 h 398"/>
                              <a:gd name="T24" fmla="+- 0 7044 6986"/>
                              <a:gd name="T25" fmla="*/ T24 w 398"/>
                              <a:gd name="T26" fmla="+- 0 661 322"/>
                              <a:gd name="T27" fmla="*/ 661 h 398"/>
                              <a:gd name="T28" fmla="+- 0 7107 6986"/>
                              <a:gd name="T29" fmla="*/ T28 w 398"/>
                              <a:gd name="T30" fmla="+- 0 704 322"/>
                              <a:gd name="T31" fmla="*/ 704 h 398"/>
                              <a:gd name="T32" fmla="+- 0 7184 6986"/>
                              <a:gd name="T33" fmla="*/ T32 w 398"/>
                              <a:gd name="T34" fmla="+- 0 719 322"/>
                              <a:gd name="T35" fmla="*/ 719 h 398"/>
                              <a:gd name="T36" fmla="+- 0 7262 6986"/>
                              <a:gd name="T37" fmla="*/ T36 w 398"/>
                              <a:gd name="T38" fmla="+- 0 704 322"/>
                              <a:gd name="T39" fmla="*/ 704 h 398"/>
                              <a:gd name="T40" fmla="+- 0 7325 6986"/>
                              <a:gd name="T41" fmla="*/ T40 w 398"/>
                              <a:gd name="T42" fmla="+- 0 661 322"/>
                              <a:gd name="T43" fmla="*/ 661 h 398"/>
                              <a:gd name="T44" fmla="+- 0 7368 6986"/>
                              <a:gd name="T45" fmla="*/ T44 w 398"/>
                              <a:gd name="T46" fmla="+- 0 598 322"/>
                              <a:gd name="T47" fmla="*/ 598 h 398"/>
                              <a:gd name="T48" fmla="+- 0 7384 6986"/>
                              <a:gd name="T49" fmla="*/ T48 w 398"/>
                              <a:gd name="T50" fmla="+- 0 520 322"/>
                              <a:gd name="T51" fmla="*/ 520 h 398"/>
                              <a:gd name="T52" fmla="+- 0 7368 6986"/>
                              <a:gd name="T53" fmla="*/ T52 w 398"/>
                              <a:gd name="T54" fmla="+- 0 443 322"/>
                              <a:gd name="T55" fmla="*/ 443 h 398"/>
                              <a:gd name="T56" fmla="+- 0 7325 6986"/>
                              <a:gd name="T57" fmla="*/ T56 w 398"/>
                              <a:gd name="T58" fmla="+- 0 380 322"/>
                              <a:gd name="T59" fmla="*/ 380 h 398"/>
                              <a:gd name="T60" fmla="+- 0 7262 6986"/>
                              <a:gd name="T61" fmla="*/ T60 w 398"/>
                              <a:gd name="T62" fmla="+- 0 338 322"/>
                              <a:gd name="T63" fmla="*/ 338 h 398"/>
                              <a:gd name="T64" fmla="+- 0 7184 6986"/>
                              <a:gd name="T65" fmla="*/ T64 w 398"/>
                              <a:gd name="T66" fmla="+- 0 322 322"/>
                              <a:gd name="T67" fmla="*/ 322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8">
                                <a:moveTo>
                                  <a:pt x="198" y="0"/>
                                </a:moveTo>
                                <a:lnTo>
                                  <a:pt x="121" y="16"/>
                                </a:lnTo>
                                <a:lnTo>
                                  <a:pt x="58" y="58"/>
                                </a:lnTo>
                                <a:lnTo>
                                  <a:pt x="16" y="121"/>
                                </a:lnTo>
                                <a:lnTo>
                                  <a:pt x="0" y="198"/>
                                </a:lnTo>
                                <a:lnTo>
                                  <a:pt x="16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1" y="382"/>
                                </a:lnTo>
                                <a:lnTo>
                                  <a:pt x="198" y="397"/>
                                </a:lnTo>
                                <a:lnTo>
                                  <a:pt x="276" y="382"/>
                                </a:lnTo>
                                <a:lnTo>
                                  <a:pt x="339" y="339"/>
                                </a:lnTo>
                                <a:lnTo>
                                  <a:pt x="382" y="276"/>
                                </a:lnTo>
                                <a:lnTo>
                                  <a:pt x="398" y="198"/>
                                </a:lnTo>
                                <a:lnTo>
                                  <a:pt x="382" y="121"/>
                                </a:lnTo>
                                <a:lnTo>
                                  <a:pt x="339" y="58"/>
                                </a:lnTo>
                                <a:lnTo>
                                  <a:pt x="276" y="16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56" o:spid="_x0000_s1026" style="position:absolute;margin-left:348.8pt;margin-top:15.6pt;width:21.35pt;height:22.35pt;z-index:-251651072;mso-position-horizontal-relative:page" coordorigin="6976,312" coordsize="427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">
                <v:shape id="Picture 157" o:spid="_x0000_s1027" type="#_x0000_t75" style="position:absolute;left:7006;top:361;width:396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JE9J/BAAAA2wAAAA8AAABkcnMvZG93bnJldi54bWxET0uLwjAQvgv+hzDC3jRVcFmrUcQHuJeF&#10;VS/exmZMq82kNFG7/nqzIHibj+85k1ljS3Gj2heOFfR7CQjizOmCjYL9bt39AuEDssbSMSn4Iw+z&#10;abs1wVS7O//SbRuMiCHsU1SQh1ClUvosJ4u+5yriyJ1cbTFEWBupa7zHcFvKQZJ8SosFx4YcK1rk&#10;lF22V6tgt9rsz8PscZy7w0Ev/cDIn2+j1EenmY9BBGrCW/xyb3ScP4L/X+IBcvoE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JE9J/BAAAA2wAAAA8AAAAAAAAAAAAAAAAAnwIA&#10;AGRycy9kb3ducmV2LnhtbFBLBQYAAAAABAAEAPcAAACNAwAAAAA=&#10;">
                  <v:imagedata r:id="rId76" o:title=""/>
                </v:shape>
                <v:shape id="Picture 158" o:spid="_x0000_s1028" type="#_x0000_t75" style="position:absolute;left:6986;top:322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809anCAAAA2wAAAA8AAABkcnMvZG93bnJldi54bWxET89rwjAUvgv+D+EJu4imUxizmsoYCDuI&#10;bN2G10fz2oQ2L12TafffLwfB48f3e7cfXScuNATrWcHjMgNBXHltuVHw9XlYPIMIEVlj55kU/FGA&#10;fTGd7DDX/sofdCljI1IIhxwVmBj7XMpQGXIYlr4nTlztB4cxwaGResBrCnedXGXZk3RoOTUY7OnV&#10;UNWWv05B/V4dfk71emPb8/y7q+0xenNU6mE2vmxBRBrjXXxzv2kFq7Q+fUk/QBb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vNPWpwgAAANsAAAAPAAAAAAAAAAAAAAAAAJ8C&#10;AABkcnMvZG93bnJldi54bWxQSwUGAAAAAAQABAD3AAAAjgMAAAAA&#10;">
                  <v:imagedata r:id="rId77" o:title=""/>
                </v:shape>
                <v:shape id="Freeform 159" o:spid="_x0000_s1029" style="position:absolute;left:6986;top:322;width:398;height:398;visibility:visible;mso-wrap-style:square;v-text-anchor:top" coordsize="398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kX+MMA&#10;AADbAAAADwAAAGRycy9kb3ducmV2LnhtbESPQWvCQBSE70L/w/IKXqRulGJKdJVSURRPtR48PrLP&#10;JJp9G3ZXE/99VxA8DjPzDTNbdKYWN3K+sqxgNExAEOdWV1woOPytPr5A+ICssbZMCu7kYTF/680w&#10;07blX7rtQyEihH2GCsoQmkxKn5dk0A9tQxy9k3UGQ5SukNphG+GmluMkmUiDFceFEhv6KSm/7K9G&#10;weA8uX/u0nZN2yNjqt0yP6Rnpfrv3fcURKAuvMLP9kYrGI/g8SX+ADn/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pkX+MMAAADbAAAADwAAAAAAAAAAAAAAAACYAgAAZHJzL2Rv&#10;d25yZXYueG1sUEsFBgAAAAAEAAQA9QAAAIgDAAAAAA==&#10;" path="m198,l121,16,58,58,16,121,,198r16,78l58,339r63,43l198,397r78,-15l339,339r43,-63l398,198,382,121,339,58,276,16,198,xe" filled="f" strokecolor="#95b3d7" strokeweight="1pt">
                  <v:path arrowok="t" o:connecttype="custom" o:connectlocs="198,322;121,338;58,380;16,443;0,520;16,598;58,661;121,704;198,719;276,704;339,661;382,598;398,520;382,443;339,380;276,338;198,322" o:connectangles="0,0,0,0,0,0,0,0,0,0,0,0,0,0,0,0,0"/>
                </v:shape>
                <w10:wrap anchorx="page"/>
              </v:group>
            </w:pict>
          </mc:Fallback>
        </mc:AlternateContent>
      </w:r>
      <w:r>
        <w:t>but it commonly fractures conchoidally. Should quartz grow free from</w:t>
      </w:r>
      <w:r>
        <w:rPr>
          <w:spacing w:val="-57"/>
        </w:rPr>
        <w:t xml:space="preserve"> </w:t>
      </w:r>
      <w:r>
        <w:t>interferences</w:t>
      </w:r>
      <w:r>
        <w:rPr>
          <w:spacing w:val="-12"/>
        </w:rPr>
        <w:t xml:space="preserve"> </w:t>
      </w:r>
      <w:r>
        <w:t>it</w:t>
      </w:r>
      <w:r>
        <w:rPr>
          <w:spacing w:val="-11"/>
        </w:rPr>
        <w:t xml:space="preserve"> </w:t>
      </w:r>
      <w:r>
        <w:t>crystallizes</w:t>
      </w:r>
      <w:r>
        <w:rPr>
          <w:spacing w:val="-12"/>
        </w:rPr>
        <w:t xml:space="preserve"> </w:t>
      </w:r>
      <w:r>
        <w:t>customarily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ix-sided</w:t>
      </w:r>
      <w:r>
        <w:rPr>
          <w:spacing w:val="-11"/>
        </w:rPr>
        <w:t xml:space="preserve"> </w:t>
      </w:r>
      <w:r>
        <w:t>……….</w:t>
      </w:r>
      <w:r>
        <w:rPr>
          <w:b/>
        </w:rPr>
        <w:t>5</w:t>
      </w:r>
      <w:r>
        <w:rPr>
          <w:b/>
        </w:rPr>
        <w:tab/>
      </w:r>
      <w:r>
        <w:rPr>
          <w:spacing w:val="-1"/>
        </w:rPr>
        <w:t>,</w:t>
      </w:r>
    </w:p>
    <w:p w:rsidR="001C2FC8" w:rsidRDefault="001C2FC8" w:rsidP="001C2FC8">
      <w:pPr>
        <w:pStyle w:val="BodyText"/>
        <w:spacing w:line="288" w:lineRule="auto"/>
        <w:ind w:left="196" w:right="390"/>
        <w:jc w:val="both"/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1210310</wp:posOffset>
                </wp:positionH>
                <wp:positionV relativeFrom="paragraph">
                  <wp:posOffset>371475</wp:posOffset>
                </wp:positionV>
                <wp:extent cx="271145" cy="283845"/>
                <wp:effectExtent l="10160" t="13335" r="4445" b="0"/>
                <wp:wrapNone/>
                <wp:docPr id="14" name="Group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145" cy="283845"/>
                          <a:chOff x="1906" y="585"/>
                          <a:chExt cx="427" cy="447"/>
                        </a:xfrm>
                      </wpg:grpSpPr>
                      <pic:pic xmlns:pic="http://schemas.openxmlformats.org/drawingml/2006/picture">
                        <pic:nvPicPr>
                          <pic:cNvPr id="15" name="Picture 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36" y="634"/>
                            <a:ext cx="396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6" y="594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" name="Freeform 140"/>
                        <wps:cNvSpPr>
                          <a:spLocks/>
                        </wps:cNvSpPr>
                        <wps:spPr bwMode="auto">
                          <a:xfrm>
                            <a:off x="1916" y="594"/>
                            <a:ext cx="398" cy="398"/>
                          </a:xfrm>
                          <a:custGeom>
                            <a:avLst/>
                            <a:gdLst>
                              <a:gd name="T0" fmla="+- 0 2114 1916"/>
                              <a:gd name="T1" fmla="*/ T0 w 398"/>
                              <a:gd name="T2" fmla="+- 0 595 595"/>
                              <a:gd name="T3" fmla="*/ 595 h 398"/>
                              <a:gd name="T4" fmla="+- 0 2037 1916"/>
                              <a:gd name="T5" fmla="*/ T4 w 398"/>
                              <a:gd name="T6" fmla="+- 0 610 595"/>
                              <a:gd name="T7" fmla="*/ 610 h 398"/>
                              <a:gd name="T8" fmla="+- 0 1974 1916"/>
                              <a:gd name="T9" fmla="*/ T8 w 398"/>
                              <a:gd name="T10" fmla="+- 0 653 595"/>
                              <a:gd name="T11" fmla="*/ 653 h 398"/>
                              <a:gd name="T12" fmla="+- 0 1932 1916"/>
                              <a:gd name="T13" fmla="*/ T12 w 398"/>
                              <a:gd name="T14" fmla="+- 0 716 595"/>
                              <a:gd name="T15" fmla="*/ 716 h 398"/>
                              <a:gd name="T16" fmla="+- 0 1916 1916"/>
                              <a:gd name="T17" fmla="*/ T16 w 398"/>
                              <a:gd name="T18" fmla="+- 0 793 595"/>
                              <a:gd name="T19" fmla="*/ 793 h 398"/>
                              <a:gd name="T20" fmla="+- 0 1932 1916"/>
                              <a:gd name="T21" fmla="*/ T20 w 398"/>
                              <a:gd name="T22" fmla="+- 0 871 595"/>
                              <a:gd name="T23" fmla="*/ 871 h 398"/>
                              <a:gd name="T24" fmla="+- 0 1974 1916"/>
                              <a:gd name="T25" fmla="*/ T24 w 398"/>
                              <a:gd name="T26" fmla="+- 0 934 595"/>
                              <a:gd name="T27" fmla="*/ 934 h 398"/>
                              <a:gd name="T28" fmla="+- 0 2037 1916"/>
                              <a:gd name="T29" fmla="*/ T28 w 398"/>
                              <a:gd name="T30" fmla="+- 0 976 595"/>
                              <a:gd name="T31" fmla="*/ 976 h 398"/>
                              <a:gd name="T32" fmla="+- 0 2114 1916"/>
                              <a:gd name="T33" fmla="*/ T32 w 398"/>
                              <a:gd name="T34" fmla="+- 0 992 595"/>
                              <a:gd name="T35" fmla="*/ 992 h 398"/>
                              <a:gd name="T36" fmla="+- 0 2192 1916"/>
                              <a:gd name="T37" fmla="*/ T36 w 398"/>
                              <a:gd name="T38" fmla="+- 0 976 595"/>
                              <a:gd name="T39" fmla="*/ 976 h 398"/>
                              <a:gd name="T40" fmla="+- 0 2255 1916"/>
                              <a:gd name="T41" fmla="*/ T40 w 398"/>
                              <a:gd name="T42" fmla="+- 0 934 595"/>
                              <a:gd name="T43" fmla="*/ 934 h 398"/>
                              <a:gd name="T44" fmla="+- 0 2298 1916"/>
                              <a:gd name="T45" fmla="*/ T44 w 398"/>
                              <a:gd name="T46" fmla="+- 0 871 595"/>
                              <a:gd name="T47" fmla="*/ 871 h 398"/>
                              <a:gd name="T48" fmla="+- 0 2314 1916"/>
                              <a:gd name="T49" fmla="*/ T48 w 398"/>
                              <a:gd name="T50" fmla="+- 0 793 595"/>
                              <a:gd name="T51" fmla="*/ 793 h 398"/>
                              <a:gd name="T52" fmla="+- 0 2298 1916"/>
                              <a:gd name="T53" fmla="*/ T52 w 398"/>
                              <a:gd name="T54" fmla="+- 0 716 595"/>
                              <a:gd name="T55" fmla="*/ 716 h 398"/>
                              <a:gd name="T56" fmla="+- 0 2255 1916"/>
                              <a:gd name="T57" fmla="*/ T56 w 398"/>
                              <a:gd name="T58" fmla="+- 0 653 595"/>
                              <a:gd name="T59" fmla="*/ 653 h 398"/>
                              <a:gd name="T60" fmla="+- 0 2192 1916"/>
                              <a:gd name="T61" fmla="*/ T60 w 398"/>
                              <a:gd name="T62" fmla="+- 0 610 595"/>
                              <a:gd name="T63" fmla="*/ 610 h 398"/>
                              <a:gd name="T64" fmla="+- 0 2114 1916"/>
                              <a:gd name="T65" fmla="*/ T64 w 398"/>
                              <a:gd name="T66" fmla="+- 0 595 595"/>
                              <a:gd name="T67" fmla="*/ 595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8">
                                <a:moveTo>
                                  <a:pt x="198" y="0"/>
                                </a:moveTo>
                                <a:lnTo>
                                  <a:pt x="121" y="15"/>
                                </a:lnTo>
                                <a:lnTo>
                                  <a:pt x="58" y="58"/>
                                </a:lnTo>
                                <a:lnTo>
                                  <a:pt x="16" y="121"/>
                                </a:lnTo>
                                <a:lnTo>
                                  <a:pt x="0" y="198"/>
                                </a:lnTo>
                                <a:lnTo>
                                  <a:pt x="16" y="276"/>
                                </a:lnTo>
                                <a:lnTo>
                                  <a:pt x="58" y="339"/>
                                </a:lnTo>
                                <a:lnTo>
                                  <a:pt x="121" y="381"/>
                                </a:lnTo>
                                <a:lnTo>
                                  <a:pt x="198" y="397"/>
                                </a:lnTo>
                                <a:lnTo>
                                  <a:pt x="276" y="381"/>
                                </a:lnTo>
                                <a:lnTo>
                                  <a:pt x="339" y="339"/>
                                </a:lnTo>
                                <a:lnTo>
                                  <a:pt x="382" y="276"/>
                                </a:lnTo>
                                <a:lnTo>
                                  <a:pt x="398" y="198"/>
                                </a:lnTo>
                                <a:lnTo>
                                  <a:pt x="382" y="121"/>
                                </a:lnTo>
                                <a:lnTo>
                                  <a:pt x="339" y="58"/>
                                </a:lnTo>
                                <a:lnTo>
                                  <a:pt x="276" y="15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37" o:spid="_x0000_s1026" style="position:absolute;margin-left:95.3pt;margin-top:29.25pt;width:21.35pt;height:22.35pt;z-index:-251655168;mso-position-horizontal-relative:page" coordorigin="1906,585" coordsize="427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">
                <v:shape id="Picture 138" o:spid="_x0000_s1027" type="#_x0000_t75" style="position:absolute;left:1936;top:634;width:396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MJ/prBAAAA2wAAAA8AAABkcnMvZG93bnJldi54bWxET0uLwjAQvi/4H8II3tZUQVmqUcQH6GXB&#10;x8Xb2IxptZmUJmrdX2+EBW/z8T1nPG1sKe5U+8Kxgl43AUGcOV2wUXDYr75/QPiArLF0TAqe5GE6&#10;aX2NMdXuwVu674IRMYR9igryEKpUSp/lZNF3XUUcubOrLYYIayN1jY8YbkvZT5KhtFhwbMixonlO&#10;2XV3swr2y/XhMsj+TjN3POqF7xv5uzFKddrNbAQiUBM+4n/3Wsf5A3j/Eg+Qkx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MJ/prBAAAA2wAAAA8AAAAAAAAAAAAAAAAAnwIA&#10;AGRycy9kb3ducmV2LnhtbFBLBQYAAAAABAAEAPcAAACNAwAAAAA=&#10;">
                  <v:imagedata r:id="rId76" o:title=""/>
                </v:shape>
                <v:shape id="Picture 139" o:spid="_x0000_s1028" type="#_x0000_t75" style="position:absolute;left:1916;top:594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gbRaLCAAAA2wAAAA8AAABkcnMvZG93bnJldi54bWxET9uKwjAQfRf8hzAL+yJr6oIi1ShFdFdw&#10;H7zsBwzN2JZtJiWJbf17Iwj7NodzneW6N7VoyfnKsoLJOAFBnFtdcaHg97L7mIPwAVljbZkU3MnD&#10;ejUcLDHVtuMTtedQiBjCPkUFZQhNKqXPSzLox7YhjtzVOoMhQldI7bCL4aaWn0kykwYrjg0lNrQp&#10;Kf8734yC9ns6wZ/j/o7V1k23o6/smB06pd7f+mwBIlAf/sUv917H+TN4/hIPkKsH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4G0WiwgAAANsAAAAPAAAAAAAAAAAAAAAAAJ8C&#10;AABkcnMvZG93bnJldi54bWxQSwUGAAAAAAQABAD3AAAAjgMAAAAA&#10;">
                  <v:imagedata r:id="rId79" o:title=""/>
                </v:shape>
                <v:shape id="Freeform 140" o:spid="_x0000_s1029" style="position:absolute;left:1916;top:594;width:398;height:398;visibility:visible;mso-wrap-style:square;v-text-anchor:top" coordsize="398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DgqsEA&#10;AADbAAAADwAAAGRycy9kb3ducmV2LnhtbERPTWvCQBC9C/6HZYRepG5axJToKmKxtHgyevA4ZKdJ&#10;bHY27K4m/nu3IHibx/ucxao3jbiS87VlBW+TBARxYXXNpYLjYfv6AcIHZI2NZVJwIw+r5XCwwEzb&#10;jvd0zUMpYgj7DBVUIbSZlL6oyKCf2JY4cr/WGQwRulJqh10MN418T5KZNFhzbKiwpU1FxV9+MQrG&#10;59ltuku7L/o5MabafRbH9KzUy6hfz0EE6sNT/HB/6zg/hf9f4gFye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BQ4KrBAAAA2wAAAA8AAAAAAAAAAAAAAAAAmAIAAGRycy9kb3du&#10;cmV2LnhtbFBLBQYAAAAABAAEAPUAAACGAwAAAAA=&#10;" path="m198,l121,15,58,58,16,121,,198r16,78l58,339r63,42l198,397r78,-16l339,339r43,-63l398,198,382,121,339,58,276,15,198,xe" filled="f" strokecolor="#95b3d7" strokeweight="1pt">
                  <v:path arrowok="t" o:connecttype="custom" o:connectlocs="198,595;121,610;58,653;16,716;0,793;16,871;58,934;121,976;198,992;276,976;339,934;382,871;398,793;382,716;339,653;276,610;198,595" o:connectangles="0,0,0,0,0,0,0,0,0,0,0,0,0,0,0,0,0"/>
                </v:shape>
                <w10:wrap anchorx="page"/>
              </v:group>
            </w:pict>
          </mc:Fallback>
        </mc:AlternateContent>
      </w:r>
      <w:r>
        <w:t>which is terminated by a sharp-pointed pyramid at each end. If quartz</w:t>
      </w:r>
      <w:r>
        <w:rPr>
          <w:spacing w:val="1"/>
        </w:rPr>
        <w:t xml:space="preserve"> </w:t>
      </w:r>
      <w:r>
        <w:t>grows</w:t>
      </w:r>
      <w:r>
        <w:rPr>
          <w:spacing w:val="33"/>
        </w:rPr>
        <w:t xml:space="preserve"> </w:t>
      </w:r>
      <w:r>
        <w:t>into</w:t>
      </w:r>
      <w:r>
        <w:rPr>
          <w:spacing w:val="34"/>
        </w:rPr>
        <w:t xml:space="preserve"> </w:t>
      </w:r>
      <w:r>
        <w:t>cavities,</w:t>
      </w:r>
      <w:r>
        <w:rPr>
          <w:spacing w:val="33"/>
        </w:rPr>
        <w:t xml:space="preserve"> </w:t>
      </w:r>
      <w:r>
        <w:t>as</w:t>
      </w:r>
      <w:r>
        <w:rPr>
          <w:spacing w:val="34"/>
        </w:rPr>
        <w:t xml:space="preserve"> </w:t>
      </w:r>
      <w:r>
        <w:t>it</w:t>
      </w:r>
      <w:r>
        <w:rPr>
          <w:spacing w:val="34"/>
        </w:rPr>
        <w:t xml:space="preserve"> </w:t>
      </w:r>
      <w:r>
        <w:t>commonly</w:t>
      </w:r>
      <w:r>
        <w:rPr>
          <w:spacing w:val="33"/>
        </w:rPr>
        <w:t xml:space="preserve"> </w:t>
      </w:r>
      <w:r>
        <w:t>grows,</w:t>
      </w:r>
      <w:r>
        <w:rPr>
          <w:spacing w:val="34"/>
        </w:rPr>
        <w:t xml:space="preserve"> </w:t>
      </w:r>
      <w:r>
        <w:t>it</w:t>
      </w:r>
      <w:r>
        <w:rPr>
          <w:spacing w:val="34"/>
        </w:rPr>
        <w:t xml:space="preserve"> </w:t>
      </w:r>
      <w:r>
        <w:t>will</w:t>
      </w:r>
      <w:r>
        <w:rPr>
          <w:spacing w:val="33"/>
        </w:rPr>
        <w:t xml:space="preserve"> </w:t>
      </w:r>
      <w:r>
        <w:t>possess</w:t>
      </w:r>
      <w:r>
        <w:rPr>
          <w:spacing w:val="33"/>
        </w:rPr>
        <w:t xml:space="preserve"> </w:t>
      </w:r>
      <w:r>
        <w:t>only</w:t>
      </w:r>
      <w:r>
        <w:rPr>
          <w:spacing w:val="34"/>
        </w:rPr>
        <w:t xml:space="preserve"> </w:t>
      </w:r>
      <w:r>
        <w:t>one</w:t>
      </w:r>
    </w:p>
    <w:p w:rsidR="001C2FC8" w:rsidRDefault="001C2FC8" w:rsidP="001C2FC8">
      <w:pPr>
        <w:pStyle w:val="BodyText"/>
        <w:spacing w:line="288" w:lineRule="auto"/>
        <w:ind w:left="196" w:right="389"/>
        <w:jc w:val="both"/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3801110</wp:posOffset>
                </wp:positionH>
                <wp:positionV relativeFrom="paragraph">
                  <wp:posOffset>999490</wp:posOffset>
                </wp:positionV>
                <wp:extent cx="271145" cy="283845"/>
                <wp:effectExtent l="10160" t="14605" r="4445" b="6350"/>
                <wp:wrapNone/>
                <wp:docPr id="10" name="Group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145" cy="283845"/>
                          <a:chOff x="5986" y="1574"/>
                          <a:chExt cx="427" cy="447"/>
                        </a:xfrm>
                      </wpg:grpSpPr>
                      <pic:pic xmlns:pic="http://schemas.openxmlformats.org/drawingml/2006/picture">
                        <pic:nvPicPr>
                          <pic:cNvPr id="11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16" y="1623"/>
                            <a:ext cx="396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96" y="1583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" name="Freeform 155"/>
                        <wps:cNvSpPr>
                          <a:spLocks/>
                        </wps:cNvSpPr>
                        <wps:spPr bwMode="auto">
                          <a:xfrm>
                            <a:off x="5996" y="1583"/>
                            <a:ext cx="398" cy="398"/>
                          </a:xfrm>
                          <a:custGeom>
                            <a:avLst/>
                            <a:gdLst>
                              <a:gd name="T0" fmla="+- 0 6194 5996"/>
                              <a:gd name="T1" fmla="*/ T0 w 398"/>
                              <a:gd name="T2" fmla="+- 0 1584 1584"/>
                              <a:gd name="T3" fmla="*/ 1584 h 398"/>
                              <a:gd name="T4" fmla="+- 0 6117 5996"/>
                              <a:gd name="T5" fmla="*/ T4 w 398"/>
                              <a:gd name="T6" fmla="+- 0 1599 1584"/>
                              <a:gd name="T7" fmla="*/ 1599 h 398"/>
                              <a:gd name="T8" fmla="+- 0 6054 5996"/>
                              <a:gd name="T9" fmla="*/ T8 w 398"/>
                              <a:gd name="T10" fmla="+- 0 1642 1584"/>
                              <a:gd name="T11" fmla="*/ 1642 h 398"/>
                              <a:gd name="T12" fmla="+- 0 6012 5996"/>
                              <a:gd name="T13" fmla="*/ T12 w 398"/>
                              <a:gd name="T14" fmla="+- 0 1705 1584"/>
                              <a:gd name="T15" fmla="*/ 1705 h 398"/>
                              <a:gd name="T16" fmla="+- 0 5996 5996"/>
                              <a:gd name="T17" fmla="*/ T16 w 398"/>
                              <a:gd name="T18" fmla="+- 0 1782 1584"/>
                              <a:gd name="T19" fmla="*/ 1782 h 398"/>
                              <a:gd name="T20" fmla="+- 0 6012 5996"/>
                              <a:gd name="T21" fmla="*/ T20 w 398"/>
                              <a:gd name="T22" fmla="+- 0 1859 1584"/>
                              <a:gd name="T23" fmla="*/ 1859 h 398"/>
                              <a:gd name="T24" fmla="+- 0 6054 5996"/>
                              <a:gd name="T25" fmla="*/ T24 w 398"/>
                              <a:gd name="T26" fmla="+- 0 1923 1584"/>
                              <a:gd name="T27" fmla="*/ 1923 h 398"/>
                              <a:gd name="T28" fmla="+- 0 6117 5996"/>
                              <a:gd name="T29" fmla="*/ T28 w 398"/>
                              <a:gd name="T30" fmla="+- 0 1965 1584"/>
                              <a:gd name="T31" fmla="*/ 1965 h 398"/>
                              <a:gd name="T32" fmla="+- 0 6194 5996"/>
                              <a:gd name="T33" fmla="*/ T32 w 398"/>
                              <a:gd name="T34" fmla="+- 0 1981 1584"/>
                              <a:gd name="T35" fmla="*/ 1981 h 398"/>
                              <a:gd name="T36" fmla="+- 0 6272 5996"/>
                              <a:gd name="T37" fmla="*/ T36 w 398"/>
                              <a:gd name="T38" fmla="+- 0 1965 1584"/>
                              <a:gd name="T39" fmla="*/ 1965 h 398"/>
                              <a:gd name="T40" fmla="+- 0 6335 5996"/>
                              <a:gd name="T41" fmla="*/ T40 w 398"/>
                              <a:gd name="T42" fmla="+- 0 1923 1584"/>
                              <a:gd name="T43" fmla="*/ 1923 h 398"/>
                              <a:gd name="T44" fmla="+- 0 6378 5996"/>
                              <a:gd name="T45" fmla="*/ T44 w 398"/>
                              <a:gd name="T46" fmla="+- 0 1859 1584"/>
                              <a:gd name="T47" fmla="*/ 1859 h 398"/>
                              <a:gd name="T48" fmla="+- 0 6394 5996"/>
                              <a:gd name="T49" fmla="*/ T48 w 398"/>
                              <a:gd name="T50" fmla="+- 0 1782 1584"/>
                              <a:gd name="T51" fmla="*/ 1782 h 398"/>
                              <a:gd name="T52" fmla="+- 0 6378 5996"/>
                              <a:gd name="T53" fmla="*/ T52 w 398"/>
                              <a:gd name="T54" fmla="+- 0 1705 1584"/>
                              <a:gd name="T55" fmla="*/ 1705 h 398"/>
                              <a:gd name="T56" fmla="+- 0 6335 5996"/>
                              <a:gd name="T57" fmla="*/ T56 w 398"/>
                              <a:gd name="T58" fmla="+- 0 1642 1584"/>
                              <a:gd name="T59" fmla="*/ 1642 h 398"/>
                              <a:gd name="T60" fmla="+- 0 6272 5996"/>
                              <a:gd name="T61" fmla="*/ T60 w 398"/>
                              <a:gd name="T62" fmla="+- 0 1599 1584"/>
                              <a:gd name="T63" fmla="*/ 1599 h 398"/>
                              <a:gd name="T64" fmla="+- 0 6194 5996"/>
                              <a:gd name="T65" fmla="*/ T64 w 398"/>
                              <a:gd name="T66" fmla="+- 0 1584 1584"/>
                              <a:gd name="T67" fmla="*/ 1584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8" h="398">
                                <a:moveTo>
                                  <a:pt x="198" y="0"/>
                                </a:moveTo>
                                <a:lnTo>
                                  <a:pt x="121" y="15"/>
                                </a:lnTo>
                                <a:lnTo>
                                  <a:pt x="58" y="58"/>
                                </a:lnTo>
                                <a:lnTo>
                                  <a:pt x="16" y="121"/>
                                </a:lnTo>
                                <a:lnTo>
                                  <a:pt x="0" y="198"/>
                                </a:lnTo>
                                <a:lnTo>
                                  <a:pt x="16" y="275"/>
                                </a:lnTo>
                                <a:lnTo>
                                  <a:pt x="58" y="339"/>
                                </a:lnTo>
                                <a:lnTo>
                                  <a:pt x="121" y="381"/>
                                </a:lnTo>
                                <a:lnTo>
                                  <a:pt x="198" y="397"/>
                                </a:lnTo>
                                <a:lnTo>
                                  <a:pt x="276" y="381"/>
                                </a:lnTo>
                                <a:lnTo>
                                  <a:pt x="339" y="339"/>
                                </a:lnTo>
                                <a:lnTo>
                                  <a:pt x="382" y="275"/>
                                </a:lnTo>
                                <a:lnTo>
                                  <a:pt x="398" y="198"/>
                                </a:lnTo>
                                <a:lnTo>
                                  <a:pt x="382" y="121"/>
                                </a:lnTo>
                                <a:lnTo>
                                  <a:pt x="339" y="58"/>
                                </a:lnTo>
                                <a:lnTo>
                                  <a:pt x="276" y="15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52" o:spid="_x0000_s1026" style="position:absolute;margin-left:299.3pt;margin-top:78.7pt;width:21.35pt;height:22.35pt;z-index:-251652096;mso-position-horizontal-relative:page" coordorigin="5986,1574" coordsize="427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">
                <v:shape id="Picture 153" o:spid="_x0000_s1027" type="#_x0000_t75" style="position:absolute;left:6016;top:1623;width:396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GRH3nAAAAA2wAAAA8AAABkcnMvZG93bnJldi54bWxET0uLwjAQvgv+hzALe9O0iiJdo6wFYdHL&#10;+mKvQzO2tc2kNFHrv98Igrf5+J4zX3amFjdqXWlZQTyMQBBnVpecKzge1oMZCOeRNdaWScGDHCwX&#10;/d4cE23vvKPb3ucihLBLUEHhfZNI6bKCDLqhbYgDd7atQR9gm0vd4j2Em1qOomgqDZYcGgpsKC0o&#10;q/ZXo2AzXpvfMW05rSYzl68Op+zvEiv1+dF9f4Hw1Pm3+OX+0WF+DM9fwgFy8Q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EZEfecAAAADbAAAADwAAAAAAAAAAAAAAAACfAgAA&#10;ZHJzL2Rvd25yZXYueG1sUEsFBgAAAAAEAAQA9wAAAIwDAAAAAA==&#10;">
                  <v:imagedata r:id="rId82" o:title=""/>
                </v:shape>
                <v:shape id="Picture 154" o:spid="_x0000_s1028" type="#_x0000_t75" style="position:absolute;left:5996;top:1583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Bp1hTBAAAA2wAAAA8AAABkcnMvZG93bnJldi54bWxET99rwjAQfh/4P4QTfJupRcaoxlLdBBHE&#10;qduej+bWFptLaKLW/34RBnu7j+/nzfPetOJKnW8sK5iMExDEpdUNVwo+T+vnVxA+IGtsLZOCO3nI&#10;F4OnOWba3vhA12OoRAxhn6GCOgSXSenLmgz6sXXEkfuxncEQYVdJ3eEthptWpknyIg02HBtqdLSq&#10;qTwfL0aBfb/zUu6+XZEm7utjv5++bQ9WqdGwL2YgAvXhX/zn3ug4P4XHL/EAufg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Bp1hTBAAAA2wAAAA8AAAAAAAAAAAAAAAAAnwIA&#10;AGRycy9kb3ducmV2LnhtbFBLBQYAAAAABAAEAPcAAACNAwAAAAA=&#10;">
                  <v:imagedata r:id="rId83" o:title=""/>
                </v:shape>
                <v:shape id="Freeform 155" o:spid="_x0000_s1029" style="position:absolute;left:5996;top:1583;width:398;height:398;visibility:visible;mso-wrap-style:square;v-text-anchor:top" coordsize="398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2vmqcIA&#10;AADbAAAADwAAAGRycy9kb3ducmV2LnhtbERPS2vCQBC+C/0PyxS8FN1YxUh0lWJpqXjycfA4ZMck&#10;NjsbdlcT/71bKHibj+85i1VnanEj5yvLCkbDBARxbnXFhYLj4WswA+EDssbaMim4k4fV8qW3wEzb&#10;lnd024dCxBD2GSooQ2gyKX1ekkE/tA1x5M7WGQwRukJqh20MN7V8T5KpNFhxbCixoXVJ+e/+ahS8&#10;Xab3yTZtv2lzYky1+8yP6UWp/mv3MQcRqAtP8b/7R8f5Y/j7JR4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a+apwgAAANsAAAAPAAAAAAAAAAAAAAAAAJgCAABkcnMvZG93&#10;bnJldi54bWxQSwUGAAAAAAQABAD1AAAAhwMAAAAA&#10;" path="m198,l121,15,58,58,16,121,,198r16,77l58,339r63,42l198,397r78,-16l339,339r43,-64l398,198,382,121,339,58,276,15,198,xe" filled="f" strokecolor="#95b3d7" strokeweight="1pt">
                  <v:path arrowok="t" o:connecttype="custom" o:connectlocs="198,1584;121,1599;58,1642;16,1705;0,1782;16,1859;58,1923;121,1965;198,1981;276,1965;339,1923;382,1859;398,1782;382,1705;339,1642;276,1599;198,1584" o:connectangles="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1509395</wp:posOffset>
                </wp:positionH>
                <wp:positionV relativeFrom="paragraph">
                  <wp:posOffset>580390</wp:posOffset>
                </wp:positionV>
                <wp:extent cx="271145" cy="283845"/>
                <wp:effectExtent l="13970" t="14605" r="635" b="6350"/>
                <wp:wrapNone/>
                <wp:docPr id="6" name="Group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145" cy="283845"/>
                          <a:chOff x="2377" y="914"/>
                          <a:chExt cx="427" cy="447"/>
                        </a:xfrm>
                      </wpg:grpSpPr>
                      <pic:pic xmlns:pic="http://schemas.openxmlformats.org/drawingml/2006/picture">
                        <pic:nvPicPr>
                          <pic:cNvPr id="7" name="Picture 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06" y="963"/>
                            <a:ext cx="398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86" y="923"/>
                            <a:ext cx="396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Freeform 163"/>
                        <wps:cNvSpPr>
                          <a:spLocks/>
                        </wps:cNvSpPr>
                        <wps:spPr bwMode="auto">
                          <a:xfrm>
                            <a:off x="2386" y="923"/>
                            <a:ext cx="396" cy="398"/>
                          </a:xfrm>
                          <a:custGeom>
                            <a:avLst/>
                            <a:gdLst>
                              <a:gd name="T0" fmla="+- 0 2585 2387"/>
                              <a:gd name="T1" fmla="*/ T0 w 396"/>
                              <a:gd name="T2" fmla="+- 0 924 924"/>
                              <a:gd name="T3" fmla="*/ 924 h 398"/>
                              <a:gd name="T4" fmla="+- 0 2508 2387"/>
                              <a:gd name="T5" fmla="*/ T4 w 396"/>
                              <a:gd name="T6" fmla="+- 0 939 924"/>
                              <a:gd name="T7" fmla="*/ 939 h 398"/>
                              <a:gd name="T8" fmla="+- 0 2445 2387"/>
                              <a:gd name="T9" fmla="*/ T8 w 396"/>
                              <a:gd name="T10" fmla="+- 0 982 924"/>
                              <a:gd name="T11" fmla="*/ 982 h 398"/>
                              <a:gd name="T12" fmla="+- 0 2402 2387"/>
                              <a:gd name="T13" fmla="*/ T12 w 396"/>
                              <a:gd name="T14" fmla="+- 0 1045 924"/>
                              <a:gd name="T15" fmla="*/ 1045 h 398"/>
                              <a:gd name="T16" fmla="+- 0 2387 2387"/>
                              <a:gd name="T17" fmla="*/ T16 w 396"/>
                              <a:gd name="T18" fmla="+- 0 1122 924"/>
                              <a:gd name="T19" fmla="*/ 1122 h 398"/>
                              <a:gd name="T20" fmla="+- 0 2402 2387"/>
                              <a:gd name="T21" fmla="*/ T20 w 396"/>
                              <a:gd name="T22" fmla="+- 0 1199 924"/>
                              <a:gd name="T23" fmla="*/ 1199 h 398"/>
                              <a:gd name="T24" fmla="+- 0 2445 2387"/>
                              <a:gd name="T25" fmla="*/ T24 w 396"/>
                              <a:gd name="T26" fmla="+- 0 1263 924"/>
                              <a:gd name="T27" fmla="*/ 1263 h 398"/>
                              <a:gd name="T28" fmla="+- 0 2508 2387"/>
                              <a:gd name="T29" fmla="*/ T28 w 396"/>
                              <a:gd name="T30" fmla="+- 0 1305 924"/>
                              <a:gd name="T31" fmla="*/ 1305 h 398"/>
                              <a:gd name="T32" fmla="+- 0 2585 2387"/>
                              <a:gd name="T33" fmla="*/ T32 w 396"/>
                              <a:gd name="T34" fmla="+- 0 1321 924"/>
                              <a:gd name="T35" fmla="*/ 1321 h 398"/>
                              <a:gd name="T36" fmla="+- 0 2662 2387"/>
                              <a:gd name="T37" fmla="*/ T36 w 396"/>
                              <a:gd name="T38" fmla="+- 0 1305 924"/>
                              <a:gd name="T39" fmla="*/ 1305 h 398"/>
                              <a:gd name="T40" fmla="+- 0 2725 2387"/>
                              <a:gd name="T41" fmla="*/ T40 w 396"/>
                              <a:gd name="T42" fmla="+- 0 1263 924"/>
                              <a:gd name="T43" fmla="*/ 1263 h 398"/>
                              <a:gd name="T44" fmla="+- 0 2767 2387"/>
                              <a:gd name="T45" fmla="*/ T44 w 396"/>
                              <a:gd name="T46" fmla="+- 0 1199 924"/>
                              <a:gd name="T47" fmla="*/ 1199 h 398"/>
                              <a:gd name="T48" fmla="+- 0 2783 2387"/>
                              <a:gd name="T49" fmla="*/ T48 w 396"/>
                              <a:gd name="T50" fmla="+- 0 1122 924"/>
                              <a:gd name="T51" fmla="*/ 1122 h 398"/>
                              <a:gd name="T52" fmla="+- 0 2767 2387"/>
                              <a:gd name="T53" fmla="*/ T52 w 396"/>
                              <a:gd name="T54" fmla="+- 0 1045 924"/>
                              <a:gd name="T55" fmla="*/ 1045 h 398"/>
                              <a:gd name="T56" fmla="+- 0 2725 2387"/>
                              <a:gd name="T57" fmla="*/ T56 w 396"/>
                              <a:gd name="T58" fmla="+- 0 982 924"/>
                              <a:gd name="T59" fmla="*/ 982 h 398"/>
                              <a:gd name="T60" fmla="+- 0 2662 2387"/>
                              <a:gd name="T61" fmla="*/ T60 w 396"/>
                              <a:gd name="T62" fmla="+- 0 939 924"/>
                              <a:gd name="T63" fmla="*/ 939 h 398"/>
                              <a:gd name="T64" fmla="+- 0 2585 2387"/>
                              <a:gd name="T65" fmla="*/ T64 w 396"/>
                              <a:gd name="T66" fmla="+- 0 924 924"/>
                              <a:gd name="T67" fmla="*/ 924 h 3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96" h="398">
                                <a:moveTo>
                                  <a:pt x="198" y="0"/>
                                </a:moveTo>
                                <a:lnTo>
                                  <a:pt x="121" y="15"/>
                                </a:lnTo>
                                <a:lnTo>
                                  <a:pt x="58" y="58"/>
                                </a:lnTo>
                                <a:lnTo>
                                  <a:pt x="15" y="121"/>
                                </a:lnTo>
                                <a:lnTo>
                                  <a:pt x="0" y="198"/>
                                </a:lnTo>
                                <a:lnTo>
                                  <a:pt x="15" y="275"/>
                                </a:lnTo>
                                <a:lnTo>
                                  <a:pt x="58" y="339"/>
                                </a:lnTo>
                                <a:lnTo>
                                  <a:pt x="121" y="381"/>
                                </a:lnTo>
                                <a:lnTo>
                                  <a:pt x="198" y="397"/>
                                </a:lnTo>
                                <a:lnTo>
                                  <a:pt x="275" y="381"/>
                                </a:lnTo>
                                <a:lnTo>
                                  <a:pt x="338" y="339"/>
                                </a:lnTo>
                                <a:lnTo>
                                  <a:pt x="380" y="275"/>
                                </a:lnTo>
                                <a:lnTo>
                                  <a:pt x="396" y="198"/>
                                </a:lnTo>
                                <a:lnTo>
                                  <a:pt x="380" y="121"/>
                                </a:lnTo>
                                <a:lnTo>
                                  <a:pt x="338" y="58"/>
                                </a:lnTo>
                                <a:lnTo>
                                  <a:pt x="275" y="15"/>
                                </a:lnTo>
                                <a:lnTo>
                                  <a:pt x="19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60" o:spid="_x0000_s1026" style="position:absolute;margin-left:118.85pt;margin-top:45.7pt;width:21.35pt;height:22.35pt;z-index:-251650048;mso-position-horizontal-relative:page" coordorigin="2377,914" coordsize="427,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">
                <v:shape id="Picture 161" o:spid="_x0000_s1027" type="#_x0000_t75" style="position:absolute;left:2406;top:963;width:398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eyvmTEAAAA2gAAAA8AAABkcnMvZG93bnJldi54bWxEj0FrAjEUhO+F/ofwCr3VrB6qXY0iQqUI&#10;Bd2W4vGxeW6W3bwsSVzXf98IgsdhZr5hFqvBtqInH2rHCsajDARx6XTNlYLfn8+3GYgQkTW2jknB&#10;lQKsls9PC8y1u/CB+iJWIkE45KjAxNjlUobSkMUwch1x8k7OW4xJ+kpqj5cEt62cZNm7tFhzWjDY&#10;0cZQ2RRnq2A73U32/vzXZM33cdufPja7qymUen0Z1nMQkYb4CN/bX1rBFG5X0g2Qy3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eyvmTEAAAA2gAAAA8AAAAAAAAAAAAAAAAA&#10;nwIAAGRycy9kb3ducmV2LnhtbFBLBQYAAAAABAAEAPcAAACQAwAAAAA=&#10;">
                  <v:imagedata r:id="rId72" o:title=""/>
                </v:shape>
                <v:shape id="Picture 162" o:spid="_x0000_s1028" type="#_x0000_t75" style="position:absolute;left:2386;top:923;width:396;height:3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WIf1rEAAAA2gAAAA8AAABkcnMvZG93bnJldi54bWxEj8FuwjAMhu+TeIfISLtMkI7DxAoBMaRp&#10;03ai7MDRakxTkThVk9FuTz8fJnG0fv+f/a23Y/DqSn1qIxt4nBegiOtoW24MfB1fZ0tQKSNb9JHJ&#10;wA8l2G4md2ssbRz4QNcqN0ognEo04HLuSq1T7ShgmseOWLJz7ANmGftG2x4HgQevF0XxpAO2LBcc&#10;drR3VF+q7yCUdvEW9y+nh/PHrvp9/nT+gIM35n467lagMo35tvzffrcG5FdREQ3Qm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WIf1rEAAAA2gAAAA8AAAAAAAAAAAAAAAAA&#10;nwIAAGRycy9kb3ducmV2LnhtbFBLBQYAAAAABAAEAPcAAACQAwAAAAA=&#10;">
                  <v:imagedata r:id="rId85" o:title=""/>
                </v:shape>
                <v:shape id="Freeform 163" o:spid="_x0000_s1029" style="position:absolute;left:2386;top:923;width:396;height:398;visibility:visible;mso-wrap-style:square;v-text-anchor:top" coordsize="396,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20hcYA&#10;AADaAAAADwAAAGRycy9kb3ducmV2LnhtbESPW2sCMRSE34X+h3AKfdNsS/GyNYpUpBVR6gWkb4fN&#10;cXfp5mRJUnf11zeC0MdhZr5hxtPWVOJMzpeWFTz3EhDEmdUl5woO+0V3CMIHZI2VZVJwIQ/TyUNn&#10;jKm2DW/pvAu5iBD2KSooQqhTKX1WkEHfszVx9E7WGQxRulxqh02Em0q+JElfGiw5LhRY03tB2c/u&#10;1yiQs9XrerBdbvjrdO27y/dx7psPpZ4e29kbiEBt+A/f259awQhuV+INkJ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W20hcYAAADaAAAADwAAAAAAAAAAAAAAAACYAgAAZHJz&#10;L2Rvd25yZXYueG1sUEsFBgAAAAAEAAQA9QAAAIsDAAAAAA==&#10;" path="m198,l121,15,58,58,15,121,,198r15,77l58,339r63,42l198,397r77,-16l338,339r42,-64l396,198,380,121,338,58,275,15,198,xe" filled="f" strokecolor="#95b3d7" strokeweight="1pt">
                  <v:path arrowok="t" o:connecttype="custom" o:connectlocs="198,924;121,939;58,982;15,1045;0,1122;15,1199;58,1263;121,1305;198,1321;275,1305;338,1263;380,1199;396,1122;380,1045;338,982;275,939;198,924" o:connectangles="0,0,0,0,0,0,0,0,0,0,0,0,0,0,0,0,0"/>
                </v:shape>
                <w10:wrap anchorx="page"/>
              </v:group>
            </w:pict>
          </mc:Fallback>
        </mc:AlternateContent>
      </w:r>
      <w:r>
        <w:t>……….</w:t>
      </w:r>
      <w:r>
        <w:rPr>
          <w:b/>
        </w:rPr>
        <w:t>6</w:t>
      </w:r>
      <w:r>
        <w:t>………. on the end of crystal that extends into the opening.</w:t>
      </w:r>
      <w:r>
        <w:rPr>
          <w:spacing w:val="1"/>
        </w:rPr>
        <w:t xml:space="preserve"> </w:t>
      </w:r>
      <w:r>
        <w:t>Crystal that grows into openings may sometimes reach length of 0.3 m</w:t>
      </w:r>
      <w:r>
        <w:rPr>
          <w:spacing w:val="-57"/>
        </w:rPr>
        <w:t xml:space="preserve"> </w:t>
      </w:r>
      <w:r>
        <w:t>or more. Usually quartz occurs in association with other minerals as</w:t>
      </w:r>
      <w:r>
        <w:rPr>
          <w:spacing w:val="1"/>
        </w:rPr>
        <w:t xml:space="preserve"> </w:t>
      </w:r>
      <w:r>
        <w:t>tiny ……….</w:t>
      </w:r>
      <w:r>
        <w:rPr>
          <w:b/>
        </w:rPr>
        <w:t>7</w:t>
      </w:r>
      <w:r>
        <w:t>………. two to three millimeters across that generally</w:t>
      </w:r>
      <w:r>
        <w:rPr>
          <w:spacing w:val="1"/>
        </w:rPr>
        <w:t xml:space="preserve"> </w:t>
      </w:r>
      <w:r>
        <w:t>lack</w:t>
      </w:r>
      <w:r>
        <w:rPr>
          <w:spacing w:val="1"/>
        </w:rPr>
        <w:t xml:space="preserve"> </w:t>
      </w:r>
      <w:r>
        <w:t>crystal</w:t>
      </w:r>
      <w:r>
        <w:rPr>
          <w:spacing w:val="1"/>
        </w:rPr>
        <w:t xml:space="preserve"> </w:t>
      </w:r>
      <w:r>
        <w:t>faces.</w:t>
      </w:r>
      <w:r>
        <w:rPr>
          <w:spacing w:val="1"/>
        </w:rPr>
        <w:t xml:space="preserve"> </w:t>
      </w:r>
      <w:r>
        <w:t>Where</w:t>
      </w:r>
      <w:r>
        <w:rPr>
          <w:spacing w:val="1"/>
        </w:rPr>
        <w:t xml:space="preserve"> </w:t>
      </w:r>
      <w:r>
        <w:t>fres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unweather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isseminated</w:t>
      </w:r>
      <w:r>
        <w:rPr>
          <w:spacing w:val="-57"/>
        </w:rPr>
        <w:t xml:space="preserve"> </w:t>
      </w:r>
      <w:r>
        <w:t>grains</w:t>
      </w:r>
      <w:r>
        <w:rPr>
          <w:spacing w:val="-2"/>
        </w:rPr>
        <w:t xml:space="preserve"> </w:t>
      </w:r>
      <w:r>
        <w:t>often</w:t>
      </w:r>
      <w:r>
        <w:rPr>
          <w:spacing w:val="-1"/>
        </w:rPr>
        <w:t xml:space="preserve"> </w:t>
      </w:r>
      <w:r>
        <w:t>sparkle</w:t>
      </w:r>
      <w:r>
        <w:rPr>
          <w:spacing w:val="-1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t>tiny</w:t>
      </w:r>
      <w:r>
        <w:rPr>
          <w:spacing w:val="-1"/>
        </w:rPr>
        <w:t xml:space="preserve"> </w:t>
      </w:r>
      <w:r>
        <w:t>fragment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……….</w:t>
      </w:r>
      <w:r>
        <w:rPr>
          <w:b/>
        </w:rPr>
        <w:t>8</w:t>
      </w:r>
      <w:r>
        <w:t>……….</w:t>
      </w:r>
    </w:p>
    <w:p w:rsidR="001C2FC8" w:rsidRDefault="001C2FC8" w:rsidP="001C2FC8">
      <w:pPr>
        <w:pStyle w:val="BodyText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4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5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6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5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5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5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5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6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5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5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5"/>
        <w:ind w:left="160" w:right="390"/>
        <w:jc w:val="right"/>
      </w:pPr>
      <w:r>
        <w:t>.................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6"/>
        <w:ind w:left="160" w:right="390"/>
        <w:jc w:val="right"/>
      </w:pPr>
      <w:r>
        <w:t>................................................................................................</w:t>
      </w:r>
    </w:p>
    <w:p w:rsidR="001C2FC8" w:rsidRDefault="001C2FC8" w:rsidP="001C2FC8">
      <w:pPr>
        <w:pStyle w:val="BodyText"/>
        <w:spacing w:before="56"/>
        <w:ind w:left="160" w:right="390"/>
        <w:jc w:val="right"/>
      </w:pPr>
    </w:p>
    <w:p w:rsidR="001C2FC8" w:rsidRDefault="001C2FC8" w:rsidP="001C2FC8">
      <w:pPr>
        <w:pStyle w:val="BodyText"/>
        <w:spacing w:before="56"/>
        <w:ind w:left="160" w:right="390"/>
        <w:jc w:val="right"/>
      </w:pPr>
    </w:p>
    <w:p w:rsidR="001C2FC8" w:rsidRDefault="001C2FC8" w:rsidP="001C2FC8">
      <w:pPr>
        <w:pStyle w:val="BodyText"/>
        <w:spacing w:before="56"/>
        <w:ind w:left="160" w:right="390"/>
        <w:jc w:val="right"/>
      </w:pPr>
    </w:p>
    <w:p w:rsidR="001C2FC8" w:rsidRDefault="001C2FC8" w:rsidP="001C2FC8">
      <w:pPr>
        <w:pStyle w:val="BodyText"/>
        <w:spacing w:before="56"/>
        <w:ind w:left="160" w:right="390"/>
        <w:jc w:val="right"/>
      </w:pPr>
    </w:p>
    <w:p w:rsidR="001C2FC8" w:rsidRDefault="001C2FC8" w:rsidP="001C2FC8">
      <w:pPr>
        <w:pStyle w:val="BodyText"/>
        <w:rPr>
          <w:sz w:val="20"/>
        </w:rPr>
      </w:pPr>
    </w:p>
    <w:p w:rsidR="001C2FC8" w:rsidRDefault="001C2FC8" w:rsidP="001C2FC8">
      <w:pPr>
        <w:pStyle w:val="BodyText"/>
        <w:spacing w:before="5"/>
        <w:rPr>
          <w:b/>
          <w:sz w:val="22"/>
        </w:rPr>
      </w:pPr>
      <w:r>
        <w:rPr>
          <w:noProof/>
          <w:lang w:val="fr-FR" w:eastAsia="fr-FR"/>
        </w:rPr>
        <w:lastRenderedPageBreak/>
        <mc:AlternateContent>
          <mc:Choice Requires="wpg">
            <w:drawing>
              <wp:anchor distT="0" distB="0" distL="0" distR="0" simplePos="0" relativeHeight="251673600" behindDoc="1" locked="0" layoutInCell="1" allowOverlap="1">
                <wp:simplePos x="0" y="0"/>
                <wp:positionH relativeFrom="page">
                  <wp:posOffset>768985</wp:posOffset>
                </wp:positionH>
                <wp:positionV relativeFrom="paragraph">
                  <wp:posOffset>173990</wp:posOffset>
                </wp:positionV>
                <wp:extent cx="4403090" cy="982980"/>
                <wp:effectExtent l="6985" t="0" r="0" b="0"/>
                <wp:wrapTopAndBottom/>
                <wp:docPr id="1" name="Group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3090" cy="982980"/>
                          <a:chOff x="1211" y="274"/>
                          <a:chExt cx="6934" cy="1548"/>
                        </a:xfrm>
                      </wpg:grpSpPr>
                      <pic:pic xmlns:pic="http://schemas.openxmlformats.org/drawingml/2006/picture">
                        <pic:nvPicPr>
                          <pic:cNvPr id="2" name="Picture 1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0" y="273"/>
                            <a:ext cx="6804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1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0" y="393"/>
                            <a:ext cx="6804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Freeform 196"/>
                        <wps:cNvSpPr>
                          <a:spLocks/>
                        </wps:cNvSpPr>
                        <wps:spPr bwMode="auto">
                          <a:xfrm>
                            <a:off x="1330" y="393"/>
                            <a:ext cx="6804" cy="1418"/>
                          </a:xfrm>
                          <a:custGeom>
                            <a:avLst/>
                            <a:gdLst>
                              <a:gd name="T0" fmla="+- 0 1567 1331"/>
                              <a:gd name="T1" fmla="*/ T0 w 6804"/>
                              <a:gd name="T2" fmla="+- 0 394 394"/>
                              <a:gd name="T3" fmla="*/ 394 h 1418"/>
                              <a:gd name="T4" fmla="+- 0 1493 1331"/>
                              <a:gd name="T5" fmla="*/ T4 w 6804"/>
                              <a:gd name="T6" fmla="+- 0 406 394"/>
                              <a:gd name="T7" fmla="*/ 406 h 1418"/>
                              <a:gd name="T8" fmla="+- 0 1428 1331"/>
                              <a:gd name="T9" fmla="*/ T8 w 6804"/>
                              <a:gd name="T10" fmla="+- 0 440 394"/>
                              <a:gd name="T11" fmla="*/ 440 h 1418"/>
                              <a:gd name="T12" fmla="+- 0 1377 1331"/>
                              <a:gd name="T13" fmla="*/ T12 w 6804"/>
                              <a:gd name="T14" fmla="+- 0 491 394"/>
                              <a:gd name="T15" fmla="*/ 491 h 1418"/>
                              <a:gd name="T16" fmla="+- 0 1343 1331"/>
                              <a:gd name="T17" fmla="*/ T16 w 6804"/>
                              <a:gd name="T18" fmla="+- 0 556 394"/>
                              <a:gd name="T19" fmla="*/ 556 h 1418"/>
                              <a:gd name="T20" fmla="+- 0 1331 1331"/>
                              <a:gd name="T21" fmla="*/ T20 w 6804"/>
                              <a:gd name="T22" fmla="+- 0 630 394"/>
                              <a:gd name="T23" fmla="*/ 630 h 1418"/>
                              <a:gd name="T24" fmla="+- 0 1331 1331"/>
                              <a:gd name="T25" fmla="*/ T24 w 6804"/>
                              <a:gd name="T26" fmla="+- 0 1575 394"/>
                              <a:gd name="T27" fmla="*/ 1575 h 1418"/>
                              <a:gd name="T28" fmla="+- 0 1343 1331"/>
                              <a:gd name="T29" fmla="*/ T28 w 6804"/>
                              <a:gd name="T30" fmla="+- 0 1650 394"/>
                              <a:gd name="T31" fmla="*/ 1650 h 1418"/>
                              <a:gd name="T32" fmla="+- 0 1377 1331"/>
                              <a:gd name="T33" fmla="*/ T32 w 6804"/>
                              <a:gd name="T34" fmla="+- 0 1714 394"/>
                              <a:gd name="T35" fmla="*/ 1714 h 1418"/>
                              <a:gd name="T36" fmla="+- 0 1428 1331"/>
                              <a:gd name="T37" fmla="*/ T36 w 6804"/>
                              <a:gd name="T38" fmla="+- 0 1766 394"/>
                              <a:gd name="T39" fmla="*/ 1766 h 1418"/>
                              <a:gd name="T40" fmla="+- 0 1493 1331"/>
                              <a:gd name="T41" fmla="*/ T40 w 6804"/>
                              <a:gd name="T42" fmla="+- 0 1799 394"/>
                              <a:gd name="T43" fmla="*/ 1799 h 1418"/>
                              <a:gd name="T44" fmla="+- 0 1567 1331"/>
                              <a:gd name="T45" fmla="*/ T44 w 6804"/>
                              <a:gd name="T46" fmla="+- 0 1811 394"/>
                              <a:gd name="T47" fmla="*/ 1811 h 1418"/>
                              <a:gd name="T48" fmla="+- 0 7898 1331"/>
                              <a:gd name="T49" fmla="*/ T48 w 6804"/>
                              <a:gd name="T50" fmla="+- 0 1811 394"/>
                              <a:gd name="T51" fmla="*/ 1811 h 1418"/>
                              <a:gd name="T52" fmla="+- 0 7973 1331"/>
                              <a:gd name="T53" fmla="*/ T52 w 6804"/>
                              <a:gd name="T54" fmla="+- 0 1799 394"/>
                              <a:gd name="T55" fmla="*/ 1799 h 1418"/>
                              <a:gd name="T56" fmla="+- 0 8038 1331"/>
                              <a:gd name="T57" fmla="*/ T56 w 6804"/>
                              <a:gd name="T58" fmla="+- 0 1766 394"/>
                              <a:gd name="T59" fmla="*/ 1766 h 1418"/>
                              <a:gd name="T60" fmla="+- 0 8089 1331"/>
                              <a:gd name="T61" fmla="*/ T60 w 6804"/>
                              <a:gd name="T62" fmla="+- 0 1714 394"/>
                              <a:gd name="T63" fmla="*/ 1714 h 1418"/>
                              <a:gd name="T64" fmla="+- 0 8123 1331"/>
                              <a:gd name="T65" fmla="*/ T64 w 6804"/>
                              <a:gd name="T66" fmla="+- 0 1650 394"/>
                              <a:gd name="T67" fmla="*/ 1650 h 1418"/>
                              <a:gd name="T68" fmla="+- 0 8135 1331"/>
                              <a:gd name="T69" fmla="*/ T68 w 6804"/>
                              <a:gd name="T70" fmla="+- 0 1575 394"/>
                              <a:gd name="T71" fmla="*/ 1575 h 1418"/>
                              <a:gd name="T72" fmla="+- 0 8135 1331"/>
                              <a:gd name="T73" fmla="*/ T72 w 6804"/>
                              <a:gd name="T74" fmla="+- 0 630 394"/>
                              <a:gd name="T75" fmla="*/ 630 h 1418"/>
                              <a:gd name="T76" fmla="+- 0 8123 1331"/>
                              <a:gd name="T77" fmla="*/ T76 w 6804"/>
                              <a:gd name="T78" fmla="+- 0 556 394"/>
                              <a:gd name="T79" fmla="*/ 556 h 1418"/>
                              <a:gd name="T80" fmla="+- 0 8089 1331"/>
                              <a:gd name="T81" fmla="*/ T80 w 6804"/>
                              <a:gd name="T82" fmla="+- 0 491 394"/>
                              <a:gd name="T83" fmla="*/ 491 h 1418"/>
                              <a:gd name="T84" fmla="+- 0 8038 1331"/>
                              <a:gd name="T85" fmla="*/ T84 w 6804"/>
                              <a:gd name="T86" fmla="+- 0 440 394"/>
                              <a:gd name="T87" fmla="*/ 440 h 1418"/>
                              <a:gd name="T88" fmla="+- 0 7973 1331"/>
                              <a:gd name="T89" fmla="*/ T88 w 6804"/>
                              <a:gd name="T90" fmla="+- 0 406 394"/>
                              <a:gd name="T91" fmla="*/ 406 h 1418"/>
                              <a:gd name="T92" fmla="+- 0 7898 1331"/>
                              <a:gd name="T93" fmla="*/ T92 w 6804"/>
                              <a:gd name="T94" fmla="+- 0 394 394"/>
                              <a:gd name="T95" fmla="*/ 394 h 1418"/>
                              <a:gd name="T96" fmla="+- 0 1567 1331"/>
                              <a:gd name="T97" fmla="*/ T96 w 6804"/>
                              <a:gd name="T98" fmla="+- 0 394 394"/>
                              <a:gd name="T99" fmla="*/ 394 h 14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6804" h="1418">
                                <a:moveTo>
                                  <a:pt x="236" y="0"/>
                                </a:moveTo>
                                <a:lnTo>
                                  <a:pt x="162" y="12"/>
                                </a:lnTo>
                                <a:lnTo>
                                  <a:pt x="97" y="46"/>
                                </a:lnTo>
                                <a:lnTo>
                                  <a:pt x="46" y="97"/>
                                </a:lnTo>
                                <a:lnTo>
                                  <a:pt x="12" y="162"/>
                                </a:lnTo>
                                <a:lnTo>
                                  <a:pt x="0" y="236"/>
                                </a:lnTo>
                                <a:lnTo>
                                  <a:pt x="0" y="1181"/>
                                </a:lnTo>
                                <a:lnTo>
                                  <a:pt x="12" y="1256"/>
                                </a:lnTo>
                                <a:lnTo>
                                  <a:pt x="46" y="1320"/>
                                </a:lnTo>
                                <a:lnTo>
                                  <a:pt x="97" y="1372"/>
                                </a:lnTo>
                                <a:lnTo>
                                  <a:pt x="162" y="1405"/>
                                </a:lnTo>
                                <a:lnTo>
                                  <a:pt x="236" y="1417"/>
                                </a:lnTo>
                                <a:lnTo>
                                  <a:pt x="6567" y="1417"/>
                                </a:lnTo>
                                <a:lnTo>
                                  <a:pt x="6642" y="1405"/>
                                </a:lnTo>
                                <a:lnTo>
                                  <a:pt x="6707" y="1372"/>
                                </a:lnTo>
                                <a:lnTo>
                                  <a:pt x="6758" y="1320"/>
                                </a:lnTo>
                                <a:lnTo>
                                  <a:pt x="6792" y="1256"/>
                                </a:lnTo>
                                <a:lnTo>
                                  <a:pt x="6804" y="1181"/>
                                </a:lnTo>
                                <a:lnTo>
                                  <a:pt x="6804" y="236"/>
                                </a:lnTo>
                                <a:lnTo>
                                  <a:pt x="6792" y="162"/>
                                </a:lnTo>
                                <a:lnTo>
                                  <a:pt x="6758" y="97"/>
                                </a:lnTo>
                                <a:lnTo>
                                  <a:pt x="6707" y="46"/>
                                </a:lnTo>
                                <a:lnTo>
                                  <a:pt x="6642" y="12"/>
                                </a:lnTo>
                                <a:lnTo>
                                  <a:pt x="6567" y="0"/>
                                </a:lnTo>
                                <a:lnTo>
                                  <a:pt x="23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197"/>
                        <wps:cNvSpPr txBox="1">
                          <a:spLocks noChangeArrowheads="1"/>
                        </wps:cNvSpPr>
                        <wps:spPr bwMode="auto">
                          <a:xfrm>
                            <a:off x="1210" y="273"/>
                            <a:ext cx="6934" cy="1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2FC8" w:rsidRDefault="001C2FC8" w:rsidP="001C2FC8">
                              <w:pPr>
                                <w:spacing w:before="212" w:line="288" w:lineRule="auto"/>
                                <w:ind w:left="236" w:right="213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5.9.</w:t>
                              </w:r>
                              <w:r>
                                <w:rPr>
                                  <w:b/>
                                  <w:spacing w:val="2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2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most</w:t>
                              </w:r>
                              <w:r>
                                <w:rPr>
                                  <w:b/>
                                  <w:spacing w:val="2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common</w:t>
                              </w:r>
                              <w:r>
                                <w:rPr>
                                  <w:b/>
                                  <w:spacing w:val="2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minerals</w:t>
                              </w:r>
                              <w:r>
                                <w:rPr>
                                  <w:b/>
                                  <w:spacing w:val="2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spacing w:val="2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be</w:t>
                              </w:r>
                              <w:r>
                                <w:rPr>
                                  <w:b/>
                                  <w:spacing w:val="2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identified</w:t>
                              </w:r>
                              <w:r>
                                <w:rPr>
                                  <w:b/>
                                  <w:spacing w:val="2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by</w:t>
                              </w:r>
                              <w:r>
                                <w:rPr>
                                  <w:b/>
                                  <w:spacing w:val="2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“luster”,</w:t>
                              </w:r>
                              <w:r>
                                <w:rPr>
                                  <w:spacing w:val="-5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“hardness”, “cleavage and 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>fracture”, “color and streak”, “transparency”,</w:t>
                              </w:r>
                              <w:r>
                                <w:rPr>
                                  <w:spacing w:val="-5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“magnetism”, “specific gravity or density” and “crystal form”.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Match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definitions</w:t>
                              </w:r>
                              <w:r>
                                <w:rPr>
                                  <w:b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or</w:t>
                              </w:r>
                              <w:r>
                                <w:rPr>
                                  <w:b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description to the propertie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93" o:spid="_x0000_s1056" style="position:absolute;margin-left:60.55pt;margin-top:13.7pt;width:346.7pt;height:77.4pt;z-index:-251642880;mso-wrap-distance-left:0;mso-wrap-distance-right:0;mso-position-horizontal-relative:page;mso-position-vertical-relative:text" coordorigin="1211,274" coordsize="6934,15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">
                <v:shape id="Picture 194" o:spid="_x0000_s1057" type="#_x0000_t75" style="position:absolute;left:1210;top:273;width:6804;height:14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pgrEvCAAAA2gAAAA8AAABkcnMvZG93bnJldi54bWxEj9Fqg0AURN8L+YflBvpS4to8lGJcRUIC&#10;CQGhaT7g1r1R0b0r7lbt32cLhT4OM3OGSfPF9GKi0bWWFbxGMQjiyuqWawW3z+PmHYTzyBp7y6Tg&#10;hxzk2eopxUTbmT9ouvpaBAi7BBU03g+JlK5qyKCL7EAcvLsdDfogx1rqEecAN73cxvGbNNhyWGhw&#10;oH1DVXf9NgrKc2nKeXixuuBpuXz1HR+qm1LP66XYgfC0+P/wX/ukFWzh90q4ATJ7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6YKxLwgAAANoAAAAPAAAAAAAAAAAAAAAAAJ8C&#10;AABkcnMvZG93bnJldi54bWxQSwUGAAAAAAQABAD3AAAAjgMAAAAA&#10;">
                  <v:imagedata r:id="rId87" o:title=""/>
                </v:shape>
                <v:shape id="Picture 195" o:spid="_x0000_s1058" type="#_x0000_t75" style="position:absolute;left:1330;top:393;width:6804;height:14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Ky0mHFAAAA2gAAAA8AAABkcnMvZG93bnJldi54bWxEj0FrwkAUhO9C/8PyCr2IblpbkTQbEaki&#10;FClRL94e2dckNPs2ZrdJ/PfdguBxmJlvmGQ5mFp01LrKsoLnaQSCOLe64kLB6biZLEA4j6yxtkwK&#10;ruRgmT6MEoy17Tmj7uALESDsYlRQet/EUrq8JINuahvi4H3b1qAPsi2kbrEPcFPLlyiaS4MVh4US&#10;G1qXlP8cfo2CVX/+6DbH7PI2xn7/+mm2s/nXVqmnx2H1DsLT4O/hW3unFczg/0q4ATL9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CstJhxQAAANoAAAAPAAAAAAAAAAAAAAAA&#10;AJ8CAABkcnMvZG93bnJldi54bWxQSwUGAAAAAAQABAD3AAAAkQMAAAAA&#10;">
                  <v:imagedata r:id="rId57" o:title=""/>
                </v:shape>
                <v:shape id="Freeform 196" o:spid="_x0000_s1059" style="position:absolute;left:1330;top:393;width:6804;height:1418;visibility:visible;mso-wrap-style:square;v-text-anchor:top" coordsize="6804,14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yll8IA&#10;AADaAAAADwAAAGRycy9kb3ducmV2LnhtbESPUWvCMBSF3wf7D+EOfBmarsgonVFEEAVBXNX3S3PX&#10;FpObkmRa/70ZDHw8nHO+w5ktBmvElXzoHCv4mGQgiGunO24UnI7rcQEiRGSNxjEpuFOAxfz1ZYal&#10;djf+pmsVG5EgHEpU0MbYl1KGuiWLYeJ64uT9OG8xJukbqT3eEtwamWfZp7TYcVposadVS/Wl+rUK&#10;ivd9LrebojJ5f27M8eDr02an1OhtWH6BiDTEZ/i/vdUKpvB3Jd0AO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3KWXwgAAANoAAAAPAAAAAAAAAAAAAAAAAJgCAABkcnMvZG93&#10;bnJldi54bWxQSwUGAAAAAAQABAD1AAAAhwMAAAAA&#10;" path="m236,l162,12,97,46,46,97,12,162,,236r,945l12,1256r34,64l97,1372r65,33l236,1417r6331,l6642,1405r65,-33l6758,1320r34,-64l6804,1181r,-945l6792,162,6758,97,6707,46,6642,12,6567,,236,xe" filled="f" strokecolor="#95b3d7" strokeweight="1pt">
                  <v:path arrowok="t" o:connecttype="custom" o:connectlocs="236,394;162,406;97,440;46,491;12,556;0,630;0,1575;12,1650;46,1714;97,1766;162,1799;236,1811;6567,1811;6642,1799;6707,1766;6758,1714;6792,1650;6804,1575;6804,630;6792,556;6758,491;6707,440;6642,406;6567,394;236,394" o:connectangles="0,0,0,0,0,0,0,0,0,0,0,0,0,0,0,0,0,0,0,0,0,0,0,0,0"/>
                </v:shape>
                <v:shape id="Text Box 197" o:spid="_x0000_s1060" type="#_x0000_t202" style="position:absolute;left:1210;top:273;width:6934;height:15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2cPL8MA&#10;AADaAAAADwAAAGRycy9kb3ducmV2LnhtbESPQWvCQBSE7wX/w/IEb3VjQ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2cPL8MAAADaAAAADwAAAAAAAAAAAAAAAACYAgAAZHJzL2Rv&#10;d25yZXYueG1sUEsFBgAAAAAEAAQA9QAAAIgDAAAAAA==&#10;" filled="f" stroked="f">
                  <v:textbox inset="0,0,0,0">
                    <w:txbxContent>
                      <w:p w:rsidR="001C2FC8" w:rsidRDefault="001C2FC8" w:rsidP="001C2FC8">
                        <w:pPr>
                          <w:spacing w:before="212" w:line="288" w:lineRule="auto"/>
                          <w:ind w:left="236" w:right="213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5.9.</w:t>
                        </w:r>
                        <w:r>
                          <w:rPr>
                            <w:b/>
                            <w:spacing w:val="2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2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most</w:t>
                        </w:r>
                        <w:r>
                          <w:rPr>
                            <w:b/>
                            <w:spacing w:val="2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common</w:t>
                        </w:r>
                        <w:r>
                          <w:rPr>
                            <w:b/>
                            <w:spacing w:val="2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minerals</w:t>
                        </w:r>
                        <w:r>
                          <w:rPr>
                            <w:b/>
                            <w:spacing w:val="2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can</w:t>
                        </w:r>
                        <w:r>
                          <w:rPr>
                            <w:b/>
                            <w:spacing w:val="2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be</w:t>
                        </w:r>
                        <w:r>
                          <w:rPr>
                            <w:b/>
                            <w:spacing w:val="2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identified</w:t>
                        </w:r>
                        <w:r>
                          <w:rPr>
                            <w:b/>
                            <w:spacing w:val="2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by</w:t>
                        </w:r>
                        <w:r>
                          <w:rPr>
                            <w:b/>
                            <w:spacing w:val="29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“luster”,</w:t>
                        </w:r>
                        <w:r>
                          <w:rPr>
                            <w:spacing w:val="-57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“hardness”, “cleavage and </w:t>
                        </w:r>
                        <w:r>
                          <w:rPr>
                            <w:spacing w:val="-6"/>
                            <w:sz w:val="24"/>
                          </w:rPr>
                          <w:t>fracture”, “color and streak”, “transparency”,</w:t>
                        </w:r>
                        <w:r>
                          <w:rPr>
                            <w:spacing w:val="-5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“magnetism”, “specific gravity or density” and “crystal form”.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Match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the</w:t>
                        </w:r>
                        <w:r>
                          <w:rPr>
                            <w:b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definitions</w:t>
                        </w:r>
                        <w:r>
                          <w:rPr>
                            <w:b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or</w:t>
                        </w:r>
                        <w:r>
                          <w:rPr>
                            <w:b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description to the properties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1C2FC8" w:rsidRDefault="001C2FC8" w:rsidP="001C2FC8">
      <w:pPr>
        <w:pStyle w:val="BodyText"/>
        <w:rPr>
          <w:b/>
          <w:sz w:val="22"/>
        </w:rPr>
      </w:pPr>
    </w:p>
    <w:p w:rsidR="001C2FC8" w:rsidRDefault="001C2FC8" w:rsidP="001C2FC8">
      <w:pPr>
        <w:pStyle w:val="BodyText"/>
        <w:spacing w:before="3"/>
        <w:rPr>
          <w:b/>
          <w:sz w:val="17"/>
        </w:rPr>
      </w:pPr>
    </w:p>
    <w:p w:rsidR="001C2FC8" w:rsidRDefault="001C2FC8" w:rsidP="001C2FC8">
      <w:pPr>
        <w:pStyle w:val="ListParagraph"/>
        <w:numPr>
          <w:ilvl w:val="0"/>
          <w:numId w:val="4"/>
        </w:numPr>
        <w:tabs>
          <w:tab w:val="left" w:pos="318"/>
          <w:tab w:val="left" w:leader="dot" w:pos="2034"/>
        </w:tabs>
        <w:spacing w:before="0"/>
        <w:ind w:hanging="122"/>
        <w:rPr>
          <w:sz w:val="24"/>
        </w:rPr>
      </w:pPr>
      <w:r>
        <w:rPr>
          <w:sz w:val="24"/>
        </w:rPr>
        <w:t>is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property</w:t>
      </w:r>
      <w:r>
        <w:rPr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breaking</w:t>
      </w:r>
      <w:r>
        <w:rPr>
          <w:spacing w:val="-13"/>
          <w:sz w:val="24"/>
        </w:rPr>
        <w:t xml:space="preserve"> </w:t>
      </w:r>
      <w:r>
        <w:rPr>
          <w:sz w:val="24"/>
        </w:rPr>
        <w:t>easily</w:t>
      </w:r>
      <w:r>
        <w:rPr>
          <w:spacing w:val="-14"/>
          <w:sz w:val="24"/>
        </w:rPr>
        <w:t xml:space="preserve"> </w:t>
      </w:r>
      <w:r>
        <w:rPr>
          <w:sz w:val="24"/>
        </w:rPr>
        <w:t>at</w:t>
      </w:r>
      <w:r>
        <w:rPr>
          <w:spacing w:val="-13"/>
          <w:sz w:val="24"/>
        </w:rPr>
        <w:t xml:space="preserve"> </w:t>
      </w:r>
      <w:r>
        <w:rPr>
          <w:sz w:val="24"/>
        </w:rPr>
        <w:t>random</w:t>
      </w:r>
      <w:r>
        <w:rPr>
          <w:spacing w:val="-15"/>
          <w:sz w:val="24"/>
        </w:rPr>
        <w:t xml:space="preserve"> </w:t>
      </w:r>
      <w:r>
        <w:rPr>
          <w:sz w:val="24"/>
        </w:rPr>
        <w:t>lines.</w:t>
      </w:r>
    </w:p>
    <w:p w:rsidR="001C2FC8" w:rsidRDefault="001C2FC8" w:rsidP="001C2FC8">
      <w:pPr>
        <w:pStyle w:val="ListParagraph"/>
        <w:numPr>
          <w:ilvl w:val="0"/>
          <w:numId w:val="4"/>
        </w:numPr>
        <w:tabs>
          <w:tab w:val="left" w:pos="318"/>
          <w:tab w:val="left" w:leader="dot" w:pos="2046"/>
        </w:tabs>
        <w:spacing w:before="56"/>
        <w:ind w:hanging="122"/>
        <w:rPr>
          <w:sz w:val="24"/>
        </w:rPr>
      </w:pP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the measur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ease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which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urfac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</w:p>
    <w:p w:rsidR="001C2FC8" w:rsidRDefault="001C2FC8" w:rsidP="001C2FC8">
      <w:pPr>
        <w:pStyle w:val="BodyText"/>
        <w:spacing w:before="55"/>
        <w:ind w:left="481"/>
      </w:pPr>
      <w:r>
        <w:t>a</w:t>
      </w:r>
      <w:r>
        <w:rPr>
          <w:spacing w:val="-14"/>
        </w:rPr>
        <w:t xml:space="preserve"> </w:t>
      </w:r>
      <w:r>
        <w:t>mineral</w:t>
      </w:r>
      <w:r>
        <w:rPr>
          <w:spacing w:val="-14"/>
        </w:rPr>
        <w:t xml:space="preserve"> </w:t>
      </w:r>
      <w:r>
        <w:t>can</w:t>
      </w:r>
      <w:r>
        <w:rPr>
          <w:spacing w:val="-14"/>
        </w:rPr>
        <w:t xml:space="preserve"> </w:t>
      </w:r>
      <w:r>
        <w:t>be</w:t>
      </w:r>
      <w:r>
        <w:rPr>
          <w:spacing w:val="-14"/>
        </w:rPr>
        <w:t xml:space="preserve"> </w:t>
      </w:r>
      <w:r>
        <w:t>scratched.</w:t>
      </w:r>
    </w:p>
    <w:p w:rsidR="001C2FC8" w:rsidRDefault="001C2FC8" w:rsidP="001C2FC8">
      <w:pPr>
        <w:pStyle w:val="ListParagraph"/>
        <w:numPr>
          <w:ilvl w:val="0"/>
          <w:numId w:val="3"/>
        </w:numPr>
        <w:tabs>
          <w:tab w:val="left" w:pos="482"/>
        </w:tabs>
        <w:spacing w:line="288" w:lineRule="auto"/>
        <w:ind w:right="388"/>
        <w:rPr>
          <w:sz w:val="24"/>
        </w:rPr>
      </w:pPr>
      <w:r>
        <w:rPr>
          <w:sz w:val="24"/>
        </w:rPr>
        <w:t>.........................</w:t>
      </w:r>
      <w:r>
        <w:rPr>
          <w:spacing w:val="15"/>
          <w:sz w:val="24"/>
        </w:rPr>
        <w:t xml:space="preserve"> </w:t>
      </w:r>
      <w:r>
        <w:rPr>
          <w:sz w:val="24"/>
        </w:rPr>
        <w:t>is</w:t>
      </w:r>
      <w:r>
        <w:rPr>
          <w:spacing w:val="14"/>
          <w:sz w:val="24"/>
        </w:rPr>
        <w:t xml:space="preserve"> </w:t>
      </w:r>
      <w:r>
        <w:rPr>
          <w:sz w:val="24"/>
        </w:rPr>
        <w:t>the</w:t>
      </w:r>
      <w:r>
        <w:rPr>
          <w:spacing w:val="16"/>
          <w:sz w:val="24"/>
        </w:rPr>
        <w:t xml:space="preserve"> </w:t>
      </w:r>
      <w:r>
        <w:rPr>
          <w:sz w:val="24"/>
        </w:rPr>
        <w:t>characteristic</w:t>
      </w:r>
      <w:r>
        <w:rPr>
          <w:spacing w:val="14"/>
          <w:sz w:val="24"/>
        </w:rPr>
        <w:t xml:space="preserve"> </w:t>
      </w:r>
      <w:r>
        <w:rPr>
          <w:sz w:val="24"/>
        </w:rPr>
        <w:t>o</w:t>
      </w:r>
      <w:bookmarkStart w:id="0" w:name="_GoBack"/>
      <w:bookmarkEnd w:id="0"/>
      <w:r>
        <w:rPr>
          <w:sz w:val="24"/>
        </w:rPr>
        <w:t>f</w:t>
      </w:r>
      <w:r>
        <w:rPr>
          <w:spacing w:val="14"/>
          <w:sz w:val="24"/>
        </w:rPr>
        <w:t xml:space="preserve"> </w:t>
      </w:r>
      <w:r>
        <w:rPr>
          <w:sz w:val="24"/>
        </w:rPr>
        <w:t>a</w:t>
      </w:r>
      <w:r>
        <w:rPr>
          <w:spacing w:val="14"/>
          <w:sz w:val="24"/>
        </w:rPr>
        <w:t xml:space="preserve"> </w:t>
      </w:r>
      <w:r>
        <w:rPr>
          <w:sz w:val="24"/>
        </w:rPr>
        <w:t>mineral</w:t>
      </w:r>
      <w:r>
        <w:rPr>
          <w:spacing w:val="15"/>
          <w:sz w:val="24"/>
        </w:rPr>
        <w:t xml:space="preserve"> </w:t>
      </w:r>
      <w:r>
        <w:rPr>
          <w:sz w:val="24"/>
        </w:rPr>
        <w:t>that</w:t>
      </w:r>
      <w:r>
        <w:rPr>
          <w:spacing w:val="15"/>
          <w:sz w:val="24"/>
        </w:rPr>
        <w:t xml:space="preserve"> </w:t>
      </w:r>
      <w:r>
        <w:rPr>
          <w:sz w:val="24"/>
        </w:rPr>
        <w:t>tells</w:t>
      </w:r>
      <w:r>
        <w:rPr>
          <w:spacing w:val="14"/>
          <w:sz w:val="24"/>
        </w:rPr>
        <w:t xml:space="preserve"> </w:t>
      </w:r>
      <w:r>
        <w:rPr>
          <w:sz w:val="24"/>
        </w:rPr>
        <w:t>how</w:t>
      </w:r>
      <w:r>
        <w:rPr>
          <w:spacing w:val="13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mineral</w:t>
      </w:r>
      <w:r>
        <w:rPr>
          <w:spacing w:val="-7"/>
          <w:sz w:val="24"/>
        </w:rPr>
        <w:t xml:space="preserve"> </w:t>
      </w:r>
      <w:r>
        <w:rPr>
          <w:sz w:val="24"/>
        </w:rPr>
        <w:t>reflects</w:t>
      </w:r>
      <w:r>
        <w:rPr>
          <w:spacing w:val="-7"/>
          <w:sz w:val="24"/>
        </w:rPr>
        <w:t xml:space="preserve"> </w:t>
      </w:r>
      <w:r>
        <w:rPr>
          <w:sz w:val="24"/>
        </w:rPr>
        <w:t>light,</w:t>
      </w:r>
      <w:r>
        <w:rPr>
          <w:spacing w:val="-6"/>
          <w:sz w:val="24"/>
        </w:rPr>
        <w:t xml:space="preserve"> </w:t>
      </w:r>
      <w:r>
        <w:rPr>
          <w:sz w:val="24"/>
        </w:rPr>
        <w:t>i.e.</w:t>
      </w:r>
      <w:r>
        <w:rPr>
          <w:spacing w:val="-7"/>
          <w:sz w:val="24"/>
        </w:rPr>
        <w:t xml:space="preserve"> </w:t>
      </w:r>
      <w:r>
        <w:rPr>
          <w:sz w:val="24"/>
        </w:rPr>
        <w:t>how</w:t>
      </w:r>
      <w:r>
        <w:rPr>
          <w:spacing w:val="-6"/>
          <w:sz w:val="24"/>
        </w:rPr>
        <w:t xml:space="preserve"> </w:t>
      </w:r>
      <w:r>
        <w:rPr>
          <w:sz w:val="24"/>
        </w:rPr>
        <w:t>shiny</w:t>
      </w:r>
      <w:r>
        <w:rPr>
          <w:spacing w:val="-7"/>
          <w:sz w:val="24"/>
        </w:rPr>
        <w:t xml:space="preserve"> </w:t>
      </w:r>
      <w:r>
        <w:rPr>
          <w:sz w:val="24"/>
        </w:rPr>
        <w:t>it</w:t>
      </w:r>
      <w:r>
        <w:rPr>
          <w:spacing w:val="-6"/>
          <w:sz w:val="24"/>
        </w:rPr>
        <w:t xml:space="preserve"> </w:t>
      </w:r>
      <w:r>
        <w:rPr>
          <w:sz w:val="24"/>
        </w:rPr>
        <w:t>is.</w:t>
      </w:r>
    </w:p>
    <w:p w:rsidR="001C2FC8" w:rsidRDefault="001C2FC8" w:rsidP="001C2FC8">
      <w:pPr>
        <w:pStyle w:val="ListParagraph"/>
        <w:numPr>
          <w:ilvl w:val="0"/>
          <w:numId w:val="3"/>
        </w:numPr>
        <w:tabs>
          <w:tab w:val="left" w:pos="482"/>
        </w:tabs>
        <w:spacing w:before="0" w:line="288" w:lineRule="auto"/>
        <w:ind w:right="388"/>
        <w:rPr>
          <w:sz w:val="24"/>
        </w:rPr>
      </w:pPr>
      <w:r>
        <w:rPr>
          <w:sz w:val="24"/>
        </w:rPr>
        <w:t>.........................</w:t>
      </w:r>
      <w:r>
        <w:rPr>
          <w:spacing w:val="40"/>
          <w:sz w:val="24"/>
        </w:rPr>
        <w:t xml:space="preserve"> </w:t>
      </w:r>
      <w:r>
        <w:rPr>
          <w:sz w:val="24"/>
        </w:rPr>
        <w:t>is</w:t>
      </w:r>
      <w:r>
        <w:rPr>
          <w:spacing w:val="38"/>
          <w:sz w:val="24"/>
        </w:rPr>
        <w:t xml:space="preserve"> </w:t>
      </w:r>
      <w:r>
        <w:rPr>
          <w:sz w:val="24"/>
        </w:rPr>
        <w:t>the</w:t>
      </w:r>
      <w:r>
        <w:rPr>
          <w:spacing w:val="39"/>
          <w:sz w:val="24"/>
        </w:rPr>
        <w:t xml:space="preserve"> </w:t>
      </w:r>
      <w:r>
        <w:rPr>
          <w:sz w:val="24"/>
        </w:rPr>
        <w:t>characteristic</w:t>
      </w:r>
      <w:r>
        <w:rPr>
          <w:spacing w:val="39"/>
          <w:sz w:val="24"/>
        </w:rPr>
        <w:t xml:space="preserve"> </w:t>
      </w:r>
      <w:r>
        <w:rPr>
          <w:sz w:val="24"/>
        </w:rPr>
        <w:t>that</w:t>
      </w:r>
      <w:r>
        <w:rPr>
          <w:spacing w:val="38"/>
          <w:sz w:val="24"/>
        </w:rPr>
        <w:t xml:space="preserve"> </w:t>
      </w:r>
      <w:r>
        <w:rPr>
          <w:sz w:val="24"/>
        </w:rPr>
        <w:t>tells</w:t>
      </w:r>
      <w:r>
        <w:rPr>
          <w:spacing w:val="39"/>
          <w:sz w:val="24"/>
        </w:rPr>
        <w:t xml:space="preserve"> </w:t>
      </w:r>
      <w:r>
        <w:rPr>
          <w:sz w:val="24"/>
        </w:rPr>
        <w:t>you</w:t>
      </w:r>
      <w:r>
        <w:rPr>
          <w:spacing w:val="38"/>
          <w:sz w:val="24"/>
        </w:rPr>
        <w:t xml:space="preserve"> </w:t>
      </w:r>
      <w:r>
        <w:rPr>
          <w:sz w:val="24"/>
        </w:rPr>
        <w:t>if</w:t>
      </w:r>
      <w:r>
        <w:rPr>
          <w:spacing w:val="38"/>
          <w:sz w:val="24"/>
        </w:rPr>
        <w:t xml:space="preserve"> </w:t>
      </w:r>
      <w:r>
        <w:rPr>
          <w:sz w:val="24"/>
        </w:rPr>
        <w:t>you</w:t>
      </w:r>
      <w:r>
        <w:rPr>
          <w:spacing w:val="38"/>
          <w:sz w:val="24"/>
        </w:rPr>
        <w:t xml:space="preserve"> </w:t>
      </w:r>
      <w:r>
        <w:rPr>
          <w:sz w:val="24"/>
        </w:rPr>
        <w:t>can</w:t>
      </w:r>
      <w:r>
        <w:rPr>
          <w:spacing w:val="39"/>
          <w:sz w:val="24"/>
        </w:rPr>
        <w:t xml:space="preserve"> </w:t>
      </w:r>
      <w:r>
        <w:rPr>
          <w:sz w:val="24"/>
        </w:rPr>
        <w:t>see</w:t>
      </w:r>
      <w:r>
        <w:rPr>
          <w:spacing w:val="-57"/>
          <w:sz w:val="24"/>
        </w:rPr>
        <w:t xml:space="preserve"> </w:t>
      </w:r>
      <w:r>
        <w:rPr>
          <w:sz w:val="24"/>
        </w:rPr>
        <w:t>through</w:t>
      </w:r>
      <w:r>
        <w:rPr>
          <w:spacing w:val="-6"/>
          <w:sz w:val="24"/>
        </w:rPr>
        <w:t xml:space="preserve"> </w:t>
      </w:r>
      <w:r>
        <w:rPr>
          <w:sz w:val="24"/>
        </w:rPr>
        <w:t>it.</w:t>
      </w:r>
    </w:p>
    <w:p w:rsidR="001C2FC8" w:rsidRDefault="001C2FC8" w:rsidP="001C2FC8">
      <w:pPr>
        <w:pStyle w:val="ListParagraph"/>
        <w:numPr>
          <w:ilvl w:val="0"/>
          <w:numId w:val="2"/>
        </w:numPr>
        <w:tabs>
          <w:tab w:val="left" w:pos="318"/>
          <w:tab w:val="left" w:leader="dot" w:pos="2034"/>
        </w:tabs>
        <w:spacing w:before="0"/>
        <w:ind w:hanging="122"/>
        <w:rPr>
          <w:sz w:val="24"/>
        </w:rPr>
      </w:pPr>
      <w:r>
        <w:rPr>
          <w:sz w:val="24"/>
        </w:rPr>
        <w:t>can</w:t>
      </w:r>
      <w:r>
        <w:rPr>
          <w:spacing w:val="-14"/>
          <w:sz w:val="24"/>
        </w:rPr>
        <w:t xml:space="preserve"> </w:t>
      </w:r>
      <w:r>
        <w:rPr>
          <w:sz w:val="24"/>
        </w:rPr>
        <w:t>be</w:t>
      </w:r>
      <w:r>
        <w:rPr>
          <w:spacing w:val="-13"/>
          <w:sz w:val="24"/>
        </w:rPr>
        <w:t xml:space="preserve"> </w:t>
      </w:r>
      <w:r>
        <w:rPr>
          <w:sz w:val="24"/>
        </w:rPr>
        <w:t>seen;</w:t>
      </w:r>
      <w:r>
        <w:rPr>
          <w:spacing w:val="-13"/>
          <w:sz w:val="24"/>
        </w:rPr>
        <w:t xml:space="preserve"> </w:t>
      </w:r>
      <w:r>
        <w:rPr>
          <w:sz w:val="24"/>
        </w:rPr>
        <w:t>i.e.</w:t>
      </w:r>
      <w:r>
        <w:rPr>
          <w:spacing w:val="-12"/>
          <w:sz w:val="24"/>
        </w:rPr>
        <w:t xml:space="preserve"> </w:t>
      </w:r>
      <w:r>
        <w:rPr>
          <w:sz w:val="24"/>
        </w:rPr>
        <w:t>it</w:t>
      </w:r>
      <w:r>
        <w:rPr>
          <w:spacing w:val="-13"/>
          <w:sz w:val="24"/>
        </w:rPr>
        <w:t xml:space="preserve"> </w:t>
      </w:r>
      <w:r>
        <w:rPr>
          <w:sz w:val="24"/>
        </w:rPr>
        <w:t>is</w:t>
      </w:r>
      <w:r>
        <w:rPr>
          <w:spacing w:val="-13"/>
          <w:sz w:val="24"/>
        </w:rPr>
        <w:t xml:space="preserve"> </w:t>
      </w:r>
      <w:r>
        <w:rPr>
          <w:sz w:val="24"/>
        </w:rPr>
        <w:t>visual</w:t>
      </w:r>
      <w:r>
        <w:rPr>
          <w:spacing w:val="-13"/>
          <w:sz w:val="24"/>
        </w:rPr>
        <w:t xml:space="preserve"> </w:t>
      </w:r>
      <w:r>
        <w:rPr>
          <w:sz w:val="24"/>
        </w:rPr>
        <w:t>perception.</w:t>
      </w:r>
    </w:p>
    <w:p w:rsidR="001C2FC8" w:rsidRDefault="001C2FC8" w:rsidP="001C2FC8">
      <w:pPr>
        <w:pStyle w:val="ListParagraph"/>
        <w:numPr>
          <w:ilvl w:val="0"/>
          <w:numId w:val="2"/>
        </w:numPr>
        <w:tabs>
          <w:tab w:val="left" w:pos="318"/>
          <w:tab w:val="left" w:leader="dot" w:pos="2036"/>
        </w:tabs>
        <w:spacing w:before="54"/>
        <w:ind w:hanging="122"/>
        <w:rPr>
          <w:sz w:val="24"/>
        </w:rPr>
      </w:pPr>
      <w:r>
        <w:rPr>
          <w:sz w:val="24"/>
        </w:rPr>
        <w:t>is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shape</w:t>
      </w:r>
      <w:r>
        <w:rPr>
          <w:spacing w:val="-14"/>
          <w:sz w:val="24"/>
        </w:rPr>
        <w:t xml:space="preserve"> </w:t>
      </w:r>
      <w:r>
        <w:rPr>
          <w:sz w:val="24"/>
        </w:rPr>
        <w:t>in</w:t>
      </w:r>
      <w:r>
        <w:rPr>
          <w:spacing w:val="-13"/>
          <w:sz w:val="24"/>
        </w:rPr>
        <w:t xml:space="preserve"> </w:t>
      </w:r>
      <w:r>
        <w:rPr>
          <w:sz w:val="24"/>
        </w:rPr>
        <w:t>which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individual</w:t>
      </w:r>
      <w:r>
        <w:rPr>
          <w:spacing w:val="-13"/>
          <w:sz w:val="24"/>
        </w:rPr>
        <w:t xml:space="preserve"> </w:t>
      </w:r>
      <w:r>
        <w:rPr>
          <w:sz w:val="24"/>
        </w:rPr>
        <w:t>crystals</w:t>
      </w:r>
      <w:r>
        <w:rPr>
          <w:spacing w:val="-14"/>
          <w:sz w:val="24"/>
        </w:rPr>
        <w:t xml:space="preserve"> </w:t>
      </w:r>
      <w:r>
        <w:rPr>
          <w:sz w:val="24"/>
        </w:rPr>
        <w:t>grow.</w:t>
      </w:r>
    </w:p>
    <w:p w:rsidR="001C2FC8" w:rsidRDefault="001C2FC8" w:rsidP="001C2FC8">
      <w:pPr>
        <w:pStyle w:val="ListParagraph"/>
        <w:numPr>
          <w:ilvl w:val="0"/>
          <w:numId w:val="2"/>
        </w:numPr>
        <w:tabs>
          <w:tab w:val="left" w:pos="318"/>
          <w:tab w:val="left" w:leader="dot" w:pos="2035"/>
        </w:tabs>
        <w:ind w:hanging="122"/>
        <w:rPr>
          <w:sz w:val="24"/>
        </w:rPr>
      </w:pPr>
      <w:r>
        <w:rPr>
          <w:sz w:val="24"/>
        </w:rPr>
        <w:t>is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splitting</w:t>
      </w:r>
      <w:r>
        <w:rPr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15"/>
          <w:sz w:val="24"/>
        </w:rPr>
        <w:t xml:space="preserve"> </w:t>
      </w:r>
      <w:r>
        <w:rPr>
          <w:sz w:val="24"/>
        </w:rPr>
        <w:t>minerals</w:t>
      </w:r>
      <w:r>
        <w:rPr>
          <w:spacing w:val="-13"/>
          <w:sz w:val="24"/>
        </w:rPr>
        <w:t xml:space="preserve"> </w:t>
      </w:r>
      <w:r>
        <w:rPr>
          <w:sz w:val="24"/>
        </w:rPr>
        <w:t>along</w:t>
      </w:r>
      <w:r>
        <w:rPr>
          <w:spacing w:val="-14"/>
          <w:sz w:val="24"/>
        </w:rPr>
        <w:t xml:space="preserve"> </w:t>
      </w:r>
      <w:r>
        <w:rPr>
          <w:sz w:val="24"/>
        </w:rPr>
        <w:t>planes.</w:t>
      </w:r>
    </w:p>
    <w:p w:rsidR="001C2FC8" w:rsidRDefault="001C2FC8" w:rsidP="001C2FC8">
      <w:pPr>
        <w:pStyle w:val="ListParagraph"/>
        <w:numPr>
          <w:ilvl w:val="0"/>
          <w:numId w:val="1"/>
        </w:numPr>
        <w:tabs>
          <w:tab w:val="left" w:pos="378"/>
          <w:tab w:val="left" w:leader="dot" w:pos="2049"/>
        </w:tabs>
        <w:spacing w:before="56"/>
        <w:ind w:hanging="182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olor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mineral</w:t>
      </w:r>
      <w:r>
        <w:rPr>
          <w:spacing w:val="-1"/>
          <w:sz w:val="24"/>
        </w:rPr>
        <w:t xml:space="preserve"> </w:t>
      </w:r>
      <w:r>
        <w:rPr>
          <w:sz w:val="24"/>
        </w:rPr>
        <w:t>unde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op</w:t>
      </w:r>
      <w:r>
        <w:rPr>
          <w:spacing w:val="-1"/>
          <w:sz w:val="24"/>
        </w:rPr>
        <w:t xml:space="preserve"> </w:t>
      </w:r>
      <w:r>
        <w:rPr>
          <w:sz w:val="24"/>
        </w:rPr>
        <w:t>layer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coating</w:t>
      </w:r>
    </w:p>
    <w:p w:rsidR="001C2FC8" w:rsidRDefault="001C2FC8" w:rsidP="001C2FC8">
      <w:pPr>
        <w:pStyle w:val="BodyText"/>
        <w:spacing w:before="55"/>
        <w:ind w:left="481"/>
      </w:pP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mineral.</w:t>
      </w:r>
    </w:p>
    <w:p w:rsidR="001C2FC8" w:rsidRDefault="001C2FC8" w:rsidP="001C2FC8">
      <w:pPr>
        <w:pStyle w:val="ListParagraph"/>
        <w:numPr>
          <w:ilvl w:val="0"/>
          <w:numId w:val="1"/>
        </w:numPr>
        <w:tabs>
          <w:tab w:val="left" w:pos="482"/>
        </w:tabs>
        <w:spacing w:line="288" w:lineRule="auto"/>
        <w:ind w:left="481" w:right="392" w:hanging="285"/>
        <w:rPr>
          <w:sz w:val="24"/>
        </w:rPr>
      </w:pPr>
      <w:r>
        <w:rPr>
          <w:sz w:val="24"/>
        </w:rPr>
        <w:t>.........................</w:t>
      </w:r>
      <w:r>
        <w:rPr>
          <w:spacing w:val="19"/>
          <w:sz w:val="24"/>
        </w:rPr>
        <w:t xml:space="preserve"> </w:t>
      </w:r>
      <w:r>
        <w:rPr>
          <w:sz w:val="24"/>
        </w:rPr>
        <w:t>is</w:t>
      </w:r>
      <w:r>
        <w:rPr>
          <w:spacing w:val="16"/>
          <w:sz w:val="24"/>
        </w:rPr>
        <w:t xml:space="preserve"> </w:t>
      </w:r>
      <w:r>
        <w:rPr>
          <w:sz w:val="24"/>
        </w:rPr>
        <w:t>the</w:t>
      </w:r>
      <w:r>
        <w:rPr>
          <w:spacing w:val="18"/>
          <w:sz w:val="24"/>
        </w:rPr>
        <w:t xml:space="preserve"> </w:t>
      </w:r>
      <w:r>
        <w:rPr>
          <w:sz w:val="24"/>
        </w:rPr>
        <w:t>property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17"/>
          <w:sz w:val="24"/>
        </w:rPr>
        <w:t xml:space="preserve"> </w:t>
      </w:r>
      <w:r>
        <w:rPr>
          <w:sz w:val="24"/>
        </w:rPr>
        <w:t>a</w:t>
      </w:r>
      <w:r>
        <w:rPr>
          <w:spacing w:val="17"/>
          <w:sz w:val="24"/>
        </w:rPr>
        <w:t xml:space="preserve"> </w:t>
      </w:r>
      <w:r>
        <w:rPr>
          <w:sz w:val="24"/>
        </w:rPr>
        <w:t>mineral</w:t>
      </w:r>
      <w:r>
        <w:rPr>
          <w:spacing w:val="17"/>
          <w:sz w:val="24"/>
        </w:rPr>
        <w:t xml:space="preserve"> </w:t>
      </w:r>
      <w:r>
        <w:rPr>
          <w:sz w:val="24"/>
        </w:rPr>
        <w:t>which</w:t>
      </w:r>
      <w:r>
        <w:rPr>
          <w:spacing w:val="17"/>
          <w:sz w:val="24"/>
        </w:rPr>
        <w:t xml:space="preserve"> </w:t>
      </w:r>
      <w:r>
        <w:rPr>
          <w:sz w:val="24"/>
        </w:rPr>
        <w:t>depends</w:t>
      </w:r>
      <w:r>
        <w:rPr>
          <w:spacing w:val="17"/>
          <w:sz w:val="24"/>
        </w:rPr>
        <w:t xml:space="preserve"> </w:t>
      </w:r>
      <w:r>
        <w:rPr>
          <w:sz w:val="24"/>
        </w:rPr>
        <w:t>on</w:t>
      </w:r>
      <w:r>
        <w:rPr>
          <w:spacing w:val="16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atomic</w:t>
      </w:r>
      <w:r>
        <w:rPr>
          <w:spacing w:val="-5"/>
          <w:sz w:val="24"/>
        </w:rPr>
        <w:t xml:space="preserve"> </w:t>
      </w:r>
      <w:r>
        <w:rPr>
          <w:sz w:val="24"/>
        </w:rPr>
        <w:t>weight.</w:t>
      </w:r>
    </w:p>
    <w:p w:rsidR="001C2FC8" w:rsidRDefault="001C2FC8" w:rsidP="001C2FC8">
      <w:pPr>
        <w:pStyle w:val="ListParagraph"/>
        <w:numPr>
          <w:ilvl w:val="0"/>
          <w:numId w:val="1"/>
        </w:numPr>
        <w:tabs>
          <w:tab w:val="left" w:pos="592"/>
        </w:tabs>
        <w:spacing w:before="0" w:line="288" w:lineRule="auto"/>
        <w:ind w:left="481" w:right="390" w:hanging="285"/>
        <w:rPr>
          <w:sz w:val="24"/>
        </w:rPr>
      </w:pPr>
      <w:r>
        <w:rPr>
          <w:sz w:val="24"/>
        </w:rPr>
        <w:t>.........................</w:t>
      </w:r>
      <w:r>
        <w:rPr>
          <w:spacing w:val="30"/>
          <w:sz w:val="24"/>
        </w:rPr>
        <w:t xml:space="preserve"> </w:t>
      </w:r>
      <w:r>
        <w:rPr>
          <w:sz w:val="24"/>
        </w:rPr>
        <w:t>if</w:t>
      </w:r>
      <w:r>
        <w:rPr>
          <w:spacing w:val="28"/>
          <w:sz w:val="24"/>
        </w:rPr>
        <w:t xml:space="preserve"> </w:t>
      </w:r>
      <w:r>
        <w:rPr>
          <w:sz w:val="24"/>
        </w:rPr>
        <w:t>a</w:t>
      </w:r>
      <w:r>
        <w:rPr>
          <w:spacing w:val="31"/>
          <w:sz w:val="24"/>
        </w:rPr>
        <w:t xml:space="preserve"> </w:t>
      </w:r>
      <w:r>
        <w:rPr>
          <w:sz w:val="24"/>
        </w:rPr>
        <w:t>mineral</w:t>
      </w:r>
      <w:r>
        <w:rPr>
          <w:spacing w:val="28"/>
          <w:sz w:val="24"/>
        </w:rPr>
        <w:t xml:space="preserve"> </w:t>
      </w:r>
      <w:r>
        <w:rPr>
          <w:sz w:val="24"/>
        </w:rPr>
        <w:t>has</w:t>
      </w:r>
      <w:r>
        <w:rPr>
          <w:spacing w:val="29"/>
          <w:sz w:val="24"/>
        </w:rPr>
        <w:t xml:space="preserve"> </w:t>
      </w:r>
      <w:r>
        <w:rPr>
          <w:sz w:val="24"/>
        </w:rPr>
        <w:t>this</w:t>
      </w:r>
      <w:r>
        <w:rPr>
          <w:spacing w:val="29"/>
          <w:sz w:val="24"/>
        </w:rPr>
        <w:t xml:space="preserve"> </w:t>
      </w:r>
      <w:r>
        <w:rPr>
          <w:sz w:val="24"/>
        </w:rPr>
        <w:t>property,</w:t>
      </w:r>
      <w:r>
        <w:rPr>
          <w:spacing w:val="29"/>
          <w:sz w:val="24"/>
        </w:rPr>
        <w:t xml:space="preserve"> </w:t>
      </w:r>
      <w:r>
        <w:rPr>
          <w:sz w:val="24"/>
        </w:rPr>
        <w:t>it</w:t>
      </w:r>
      <w:r>
        <w:rPr>
          <w:spacing w:val="28"/>
          <w:sz w:val="24"/>
        </w:rPr>
        <w:t xml:space="preserve"> </w:t>
      </w:r>
      <w:r>
        <w:rPr>
          <w:sz w:val="24"/>
        </w:rPr>
        <w:t>contains</w:t>
      </w:r>
      <w:r>
        <w:rPr>
          <w:spacing w:val="29"/>
          <w:sz w:val="24"/>
        </w:rPr>
        <w:t xml:space="preserve"> </w:t>
      </w:r>
      <w:r>
        <w:rPr>
          <w:sz w:val="24"/>
        </w:rPr>
        <w:t>a</w:t>
      </w:r>
      <w:r>
        <w:rPr>
          <w:spacing w:val="29"/>
          <w:sz w:val="24"/>
        </w:rPr>
        <w:t xml:space="preserve"> </w:t>
      </w:r>
      <w:r>
        <w:rPr>
          <w:sz w:val="24"/>
        </w:rPr>
        <w:t>high</w:t>
      </w:r>
      <w:r>
        <w:rPr>
          <w:spacing w:val="-57"/>
          <w:sz w:val="24"/>
        </w:rPr>
        <w:t xml:space="preserve"> </w:t>
      </w:r>
      <w:r>
        <w:rPr>
          <w:sz w:val="24"/>
        </w:rPr>
        <w:t>quantity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iron.</w:t>
      </w:r>
    </w:p>
    <w:p w:rsidR="001C2FC8" w:rsidRDefault="001C2FC8" w:rsidP="001C2FC8">
      <w:pPr>
        <w:spacing w:line="288" w:lineRule="auto"/>
        <w:rPr>
          <w:sz w:val="24"/>
        </w:rPr>
        <w:sectPr w:rsidR="001C2FC8">
          <w:pgSz w:w="9360" w:h="13050"/>
          <w:pgMar w:top="540" w:right="880" w:bottom="280" w:left="1080" w:header="720" w:footer="720" w:gutter="0"/>
          <w:cols w:space="720"/>
        </w:sectPr>
      </w:pPr>
    </w:p>
    <w:p w:rsidR="001C2FC8" w:rsidRDefault="001C2FC8" w:rsidP="001C2FC8">
      <w:pPr>
        <w:pStyle w:val="BodyText"/>
        <w:spacing w:before="4"/>
        <w:rPr>
          <w:sz w:val="17"/>
        </w:rPr>
      </w:pPr>
    </w:p>
    <w:p w:rsidR="00D73294" w:rsidRPr="001C2FC8" w:rsidRDefault="00D73294"/>
    <w:sectPr w:rsidR="00D73294" w:rsidRPr="001C2FC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A903B6"/>
    <w:multiLevelType w:val="hybridMultilevel"/>
    <w:tmpl w:val="05C6C2EE"/>
    <w:lvl w:ilvl="0" w:tplc="A732D172">
      <w:start w:val="1"/>
      <w:numFmt w:val="decimal"/>
      <w:lvlText w:val="%1."/>
      <w:lvlJc w:val="left"/>
      <w:pPr>
        <w:ind w:left="481" w:hanging="28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95E0016">
      <w:numFmt w:val="bullet"/>
      <w:lvlText w:val="•"/>
      <w:lvlJc w:val="left"/>
      <w:pPr>
        <w:ind w:left="1171" w:hanging="285"/>
      </w:pPr>
      <w:rPr>
        <w:rFonts w:hint="default"/>
        <w:lang w:val="en-US" w:eastAsia="en-US" w:bidi="ar-SA"/>
      </w:rPr>
    </w:lvl>
    <w:lvl w:ilvl="2" w:tplc="9BF22048">
      <w:numFmt w:val="bullet"/>
      <w:lvlText w:val="•"/>
      <w:lvlJc w:val="left"/>
      <w:pPr>
        <w:ind w:left="1862" w:hanging="285"/>
      </w:pPr>
      <w:rPr>
        <w:rFonts w:hint="default"/>
        <w:lang w:val="en-US" w:eastAsia="en-US" w:bidi="ar-SA"/>
      </w:rPr>
    </w:lvl>
    <w:lvl w:ilvl="3" w:tplc="CCD80A5C">
      <w:numFmt w:val="bullet"/>
      <w:lvlText w:val="•"/>
      <w:lvlJc w:val="left"/>
      <w:pPr>
        <w:ind w:left="2553" w:hanging="285"/>
      </w:pPr>
      <w:rPr>
        <w:rFonts w:hint="default"/>
        <w:lang w:val="en-US" w:eastAsia="en-US" w:bidi="ar-SA"/>
      </w:rPr>
    </w:lvl>
    <w:lvl w:ilvl="4" w:tplc="CE9A9B86">
      <w:numFmt w:val="bullet"/>
      <w:lvlText w:val="•"/>
      <w:lvlJc w:val="left"/>
      <w:pPr>
        <w:ind w:left="3245" w:hanging="285"/>
      </w:pPr>
      <w:rPr>
        <w:rFonts w:hint="default"/>
        <w:lang w:val="en-US" w:eastAsia="en-US" w:bidi="ar-SA"/>
      </w:rPr>
    </w:lvl>
    <w:lvl w:ilvl="5" w:tplc="DA62854C">
      <w:numFmt w:val="bullet"/>
      <w:lvlText w:val="•"/>
      <w:lvlJc w:val="left"/>
      <w:pPr>
        <w:ind w:left="3936" w:hanging="285"/>
      </w:pPr>
      <w:rPr>
        <w:rFonts w:hint="default"/>
        <w:lang w:val="en-US" w:eastAsia="en-US" w:bidi="ar-SA"/>
      </w:rPr>
    </w:lvl>
    <w:lvl w:ilvl="6" w:tplc="1BFAAB46">
      <w:numFmt w:val="bullet"/>
      <w:lvlText w:val="•"/>
      <w:lvlJc w:val="left"/>
      <w:pPr>
        <w:ind w:left="4627" w:hanging="285"/>
      </w:pPr>
      <w:rPr>
        <w:rFonts w:hint="default"/>
        <w:lang w:val="en-US" w:eastAsia="en-US" w:bidi="ar-SA"/>
      </w:rPr>
    </w:lvl>
    <w:lvl w:ilvl="7" w:tplc="19320D96">
      <w:numFmt w:val="bullet"/>
      <w:lvlText w:val="•"/>
      <w:lvlJc w:val="left"/>
      <w:pPr>
        <w:ind w:left="5319" w:hanging="285"/>
      </w:pPr>
      <w:rPr>
        <w:rFonts w:hint="default"/>
        <w:lang w:val="en-US" w:eastAsia="en-US" w:bidi="ar-SA"/>
      </w:rPr>
    </w:lvl>
    <w:lvl w:ilvl="8" w:tplc="9F28672A">
      <w:numFmt w:val="bullet"/>
      <w:lvlText w:val="•"/>
      <w:lvlJc w:val="left"/>
      <w:pPr>
        <w:ind w:left="6010" w:hanging="285"/>
      </w:pPr>
      <w:rPr>
        <w:rFonts w:hint="default"/>
        <w:lang w:val="en-US" w:eastAsia="en-US" w:bidi="ar-SA"/>
      </w:rPr>
    </w:lvl>
  </w:abstractNum>
  <w:abstractNum w:abstractNumId="1">
    <w:nsid w:val="1043125C"/>
    <w:multiLevelType w:val="hybridMultilevel"/>
    <w:tmpl w:val="0A1C5644"/>
    <w:lvl w:ilvl="0" w:tplc="C55CF056">
      <w:start w:val="1"/>
      <w:numFmt w:val="decimal"/>
      <w:lvlText w:val="%1."/>
      <w:lvlJc w:val="left"/>
      <w:pPr>
        <w:ind w:left="481" w:hanging="28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BB426E3E">
      <w:start w:val="1"/>
      <w:numFmt w:val="lowerLetter"/>
      <w:lvlText w:val="%2)"/>
      <w:lvlJc w:val="left"/>
      <w:pPr>
        <w:ind w:left="727" w:hanging="247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A4A01D92">
      <w:numFmt w:val="bullet"/>
      <w:lvlText w:val="•"/>
      <w:lvlJc w:val="left"/>
      <w:pPr>
        <w:ind w:left="1461" w:hanging="247"/>
      </w:pPr>
      <w:rPr>
        <w:rFonts w:hint="default"/>
        <w:lang w:val="en-US" w:eastAsia="en-US" w:bidi="ar-SA"/>
      </w:rPr>
    </w:lvl>
    <w:lvl w:ilvl="3" w:tplc="F208C902">
      <w:numFmt w:val="bullet"/>
      <w:lvlText w:val="•"/>
      <w:lvlJc w:val="left"/>
      <w:pPr>
        <w:ind w:left="2202" w:hanging="247"/>
      </w:pPr>
      <w:rPr>
        <w:rFonts w:hint="default"/>
        <w:lang w:val="en-US" w:eastAsia="en-US" w:bidi="ar-SA"/>
      </w:rPr>
    </w:lvl>
    <w:lvl w:ilvl="4" w:tplc="D0BC6886">
      <w:numFmt w:val="bullet"/>
      <w:lvlText w:val="•"/>
      <w:lvlJc w:val="left"/>
      <w:pPr>
        <w:ind w:left="2944" w:hanging="247"/>
      </w:pPr>
      <w:rPr>
        <w:rFonts w:hint="default"/>
        <w:lang w:val="en-US" w:eastAsia="en-US" w:bidi="ar-SA"/>
      </w:rPr>
    </w:lvl>
    <w:lvl w:ilvl="5" w:tplc="36A011EA">
      <w:numFmt w:val="bullet"/>
      <w:lvlText w:val="•"/>
      <w:lvlJc w:val="left"/>
      <w:pPr>
        <w:ind w:left="3685" w:hanging="247"/>
      </w:pPr>
      <w:rPr>
        <w:rFonts w:hint="default"/>
        <w:lang w:val="en-US" w:eastAsia="en-US" w:bidi="ar-SA"/>
      </w:rPr>
    </w:lvl>
    <w:lvl w:ilvl="6" w:tplc="9872B526">
      <w:numFmt w:val="bullet"/>
      <w:lvlText w:val="•"/>
      <w:lvlJc w:val="left"/>
      <w:pPr>
        <w:ind w:left="4427" w:hanging="247"/>
      </w:pPr>
      <w:rPr>
        <w:rFonts w:hint="default"/>
        <w:lang w:val="en-US" w:eastAsia="en-US" w:bidi="ar-SA"/>
      </w:rPr>
    </w:lvl>
    <w:lvl w:ilvl="7" w:tplc="ED56A198">
      <w:numFmt w:val="bullet"/>
      <w:lvlText w:val="•"/>
      <w:lvlJc w:val="left"/>
      <w:pPr>
        <w:ind w:left="5168" w:hanging="247"/>
      </w:pPr>
      <w:rPr>
        <w:rFonts w:hint="default"/>
        <w:lang w:val="en-US" w:eastAsia="en-US" w:bidi="ar-SA"/>
      </w:rPr>
    </w:lvl>
    <w:lvl w:ilvl="8" w:tplc="BCD845AE">
      <w:numFmt w:val="bullet"/>
      <w:lvlText w:val="•"/>
      <w:lvlJc w:val="left"/>
      <w:pPr>
        <w:ind w:left="5910" w:hanging="247"/>
      </w:pPr>
      <w:rPr>
        <w:rFonts w:hint="default"/>
        <w:lang w:val="en-US" w:eastAsia="en-US" w:bidi="ar-SA"/>
      </w:rPr>
    </w:lvl>
  </w:abstractNum>
  <w:abstractNum w:abstractNumId="2">
    <w:nsid w:val="4A3E7015"/>
    <w:multiLevelType w:val="hybridMultilevel"/>
    <w:tmpl w:val="316A1E6C"/>
    <w:lvl w:ilvl="0" w:tplc="59965A50">
      <w:start w:val="1"/>
      <w:numFmt w:val="decimal"/>
      <w:lvlText w:val="%1."/>
      <w:lvlJc w:val="left"/>
      <w:pPr>
        <w:ind w:left="481" w:hanging="296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14ABFFE">
      <w:numFmt w:val="bullet"/>
      <w:lvlText w:val="•"/>
      <w:lvlJc w:val="left"/>
      <w:pPr>
        <w:ind w:left="1171" w:hanging="296"/>
      </w:pPr>
      <w:rPr>
        <w:rFonts w:hint="default"/>
        <w:lang w:val="en-US" w:eastAsia="en-US" w:bidi="ar-SA"/>
      </w:rPr>
    </w:lvl>
    <w:lvl w:ilvl="2" w:tplc="0256E532">
      <w:numFmt w:val="bullet"/>
      <w:lvlText w:val="•"/>
      <w:lvlJc w:val="left"/>
      <w:pPr>
        <w:ind w:left="1862" w:hanging="296"/>
      </w:pPr>
      <w:rPr>
        <w:rFonts w:hint="default"/>
        <w:lang w:val="en-US" w:eastAsia="en-US" w:bidi="ar-SA"/>
      </w:rPr>
    </w:lvl>
    <w:lvl w:ilvl="3" w:tplc="6964AD10">
      <w:numFmt w:val="bullet"/>
      <w:lvlText w:val="•"/>
      <w:lvlJc w:val="left"/>
      <w:pPr>
        <w:ind w:left="2553" w:hanging="296"/>
      </w:pPr>
      <w:rPr>
        <w:rFonts w:hint="default"/>
        <w:lang w:val="en-US" w:eastAsia="en-US" w:bidi="ar-SA"/>
      </w:rPr>
    </w:lvl>
    <w:lvl w:ilvl="4" w:tplc="D0DAB71A">
      <w:numFmt w:val="bullet"/>
      <w:lvlText w:val="•"/>
      <w:lvlJc w:val="left"/>
      <w:pPr>
        <w:ind w:left="3245" w:hanging="296"/>
      </w:pPr>
      <w:rPr>
        <w:rFonts w:hint="default"/>
        <w:lang w:val="en-US" w:eastAsia="en-US" w:bidi="ar-SA"/>
      </w:rPr>
    </w:lvl>
    <w:lvl w:ilvl="5" w:tplc="EF1E02EA">
      <w:numFmt w:val="bullet"/>
      <w:lvlText w:val="•"/>
      <w:lvlJc w:val="left"/>
      <w:pPr>
        <w:ind w:left="3936" w:hanging="296"/>
      </w:pPr>
      <w:rPr>
        <w:rFonts w:hint="default"/>
        <w:lang w:val="en-US" w:eastAsia="en-US" w:bidi="ar-SA"/>
      </w:rPr>
    </w:lvl>
    <w:lvl w:ilvl="6" w:tplc="3034BB5A">
      <w:numFmt w:val="bullet"/>
      <w:lvlText w:val="•"/>
      <w:lvlJc w:val="left"/>
      <w:pPr>
        <w:ind w:left="4627" w:hanging="296"/>
      </w:pPr>
      <w:rPr>
        <w:rFonts w:hint="default"/>
        <w:lang w:val="en-US" w:eastAsia="en-US" w:bidi="ar-SA"/>
      </w:rPr>
    </w:lvl>
    <w:lvl w:ilvl="7" w:tplc="1FA2E0D4">
      <w:numFmt w:val="bullet"/>
      <w:lvlText w:val="•"/>
      <w:lvlJc w:val="left"/>
      <w:pPr>
        <w:ind w:left="5319" w:hanging="296"/>
      </w:pPr>
      <w:rPr>
        <w:rFonts w:hint="default"/>
        <w:lang w:val="en-US" w:eastAsia="en-US" w:bidi="ar-SA"/>
      </w:rPr>
    </w:lvl>
    <w:lvl w:ilvl="8" w:tplc="C118484C">
      <w:numFmt w:val="bullet"/>
      <w:lvlText w:val="•"/>
      <w:lvlJc w:val="left"/>
      <w:pPr>
        <w:ind w:left="6010" w:hanging="296"/>
      </w:pPr>
      <w:rPr>
        <w:rFonts w:hint="default"/>
        <w:lang w:val="en-US" w:eastAsia="en-US" w:bidi="ar-SA"/>
      </w:rPr>
    </w:lvl>
  </w:abstractNum>
  <w:abstractNum w:abstractNumId="3">
    <w:nsid w:val="4CA06413"/>
    <w:multiLevelType w:val="hybridMultilevel"/>
    <w:tmpl w:val="D242D928"/>
    <w:lvl w:ilvl="0" w:tplc="714291C8">
      <w:start w:val="3"/>
      <w:numFmt w:val="decimal"/>
      <w:lvlText w:val="%1."/>
      <w:lvlJc w:val="left"/>
      <w:pPr>
        <w:ind w:left="481" w:hanging="285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0AA0F204">
      <w:numFmt w:val="bullet"/>
      <w:lvlText w:val="•"/>
      <w:lvlJc w:val="left"/>
      <w:pPr>
        <w:ind w:left="1171" w:hanging="285"/>
      </w:pPr>
      <w:rPr>
        <w:rFonts w:hint="default"/>
        <w:lang w:val="en-US" w:eastAsia="en-US" w:bidi="ar-SA"/>
      </w:rPr>
    </w:lvl>
    <w:lvl w:ilvl="2" w:tplc="41DC0262">
      <w:numFmt w:val="bullet"/>
      <w:lvlText w:val="•"/>
      <w:lvlJc w:val="left"/>
      <w:pPr>
        <w:ind w:left="1862" w:hanging="285"/>
      </w:pPr>
      <w:rPr>
        <w:rFonts w:hint="default"/>
        <w:lang w:val="en-US" w:eastAsia="en-US" w:bidi="ar-SA"/>
      </w:rPr>
    </w:lvl>
    <w:lvl w:ilvl="3" w:tplc="DD3C08F8">
      <w:numFmt w:val="bullet"/>
      <w:lvlText w:val="•"/>
      <w:lvlJc w:val="left"/>
      <w:pPr>
        <w:ind w:left="2553" w:hanging="285"/>
      </w:pPr>
      <w:rPr>
        <w:rFonts w:hint="default"/>
        <w:lang w:val="en-US" w:eastAsia="en-US" w:bidi="ar-SA"/>
      </w:rPr>
    </w:lvl>
    <w:lvl w:ilvl="4" w:tplc="5388FA8A">
      <w:numFmt w:val="bullet"/>
      <w:lvlText w:val="•"/>
      <w:lvlJc w:val="left"/>
      <w:pPr>
        <w:ind w:left="3245" w:hanging="285"/>
      </w:pPr>
      <w:rPr>
        <w:rFonts w:hint="default"/>
        <w:lang w:val="en-US" w:eastAsia="en-US" w:bidi="ar-SA"/>
      </w:rPr>
    </w:lvl>
    <w:lvl w:ilvl="5" w:tplc="0A1AC1A0">
      <w:numFmt w:val="bullet"/>
      <w:lvlText w:val="•"/>
      <w:lvlJc w:val="left"/>
      <w:pPr>
        <w:ind w:left="3936" w:hanging="285"/>
      </w:pPr>
      <w:rPr>
        <w:rFonts w:hint="default"/>
        <w:lang w:val="en-US" w:eastAsia="en-US" w:bidi="ar-SA"/>
      </w:rPr>
    </w:lvl>
    <w:lvl w:ilvl="6" w:tplc="96FE3636">
      <w:numFmt w:val="bullet"/>
      <w:lvlText w:val="•"/>
      <w:lvlJc w:val="left"/>
      <w:pPr>
        <w:ind w:left="4627" w:hanging="285"/>
      </w:pPr>
      <w:rPr>
        <w:rFonts w:hint="default"/>
        <w:lang w:val="en-US" w:eastAsia="en-US" w:bidi="ar-SA"/>
      </w:rPr>
    </w:lvl>
    <w:lvl w:ilvl="7" w:tplc="04FA5F96">
      <w:numFmt w:val="bullet"/>
      <w:lvlText w:val="•"/>
      <w:lvlJc w:val="left"/>
      <w:pPr>
        <w:ind w:left="5319" w:hanging="285"/>
      </w:pPr>
      <w:rPr>
        <w:rFonts w:hint="default"/>
        <w:lang w:val="en-US" w:eastAsia="en-US" w:bidi="ar-SA"/>
      </w:rPr>
    </w:lvl>
    <w:lvl w:ilvl="8" w:tplc="7B5851B4">
      <w:numFmt w:val="bullet"/>
      <w:lvlText w:val="•"/>
      <w:lvlJc w:val="left"/>
      <w:pPr>
        <w:ind w:left="6010" w:hanging="285"/>
      </w:pPr>
      <w:rPr>
        <w:rFonts w:hint="default"/>
        <w:lang w:val="en-US" w:eastAsia="en-US" w:bidi="ar-SA"/>
      </w:rPr>
    </w:lvl>
  </w:abstractNum>
  <w:abstractNum w:abstractNumId="4">
    <w:nsid w:val="530F2F93"/>
    <w:multiLevelType w:val="hybridMultilevel"/>
    <w:tmpl w:val="8DFEAC28"/>
    <w:lvl w:ilvl="0" w:tplc="09A8E7CE">
      <w:start w:val="1"/>
      <w:numFmt w:val="decimal"/>
      <w:lvlText w:val="%1."/>
      <w:lvlJc w:val="left"/>
      <w:pPr>
        <w:ind w:left="480" w:hanging="284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5D0E674C">
      <w:numFmt w:val="bullet"/>
      <w:lvlText w:val="•"/>
      <w:lvlJc w:val="left"/>
      <w:pPr>
        <w:ind w:left="1171" w:hanging="284"/>
      </w:pPr>
      <w:rPr>
        <w:rFonts w:hint="default"/>
        <w:lang w:val="en-US" w:eastAsia="en-US" w:bidi="ar-SA"/>
      </w:rPr>
    </w:lvl>
    <w:lvl w:ilvl="2" w:tplc="606801EC">
      <w:numFmt w:val="bullet"/>
      <w:lvlText w:val="•"/>
      <w:lvlJc w:val="left"/>
      <w:pPr>
        <w:ind w:left="1862" w:hanging="284"/>
      </w:pPr>
      <w:rPr>
        <w:rFonts w:hint="default"/>
        <w:lang w:val="en-US" w:eastAsia="en-US" w:bidi="ar-SA"/>
      </w:rPr>
    </w:lvl>
    <w:lvl w:ilvl="3" w:tplc="077EC6AE">
      <w:numFmt w:val="bullet"/>
      <w:lvlText w:val="•"/>
      <w:lvlJc w:val="left"/>
      <w:pPr>
        <w:ind w:left="2553" w:hanging="284"/>
      </w:pPr>
      <w:rPr>
        <w:rFonts w:hint="default"/>
        <w:lang w:val="en-US" w:eastAsia="en-US" w:bidi="ar-SA"/>
      </w:rPr>
    </w:lvl>
    <w:lvl w:ilvl="4" w:tplc="7460E6FA">
      <w:numFmt w:val="bullet"/>
      <w:lvlText w:val="•"/>
      <w:lvlJc w:val="left"/>
      <w:pPr>
        <w:ind w:left="3245" w:hanging="284"/>
      </w:pPr>
      <w:rPr>
        <w:rFonts w:hint="default"/>
        <w:lang w:val="en-US" w:eastAsia="en-US" w:bidi="ar-SA"/>
      </w:rPr>
    </w:lvl>
    <w:lvl w:ilvl="5" w:tplc="BF583702">
      <w:numFmt w:val="bullet"/>
      <w:lvlText w:val="•"/>
      <w:lvlJc w:val="left"/>
      <w:pPr>
        <w:ind w:left="3936" w:hanging="284"/>
      </w:pPr>
      <w:rPr>
        <w:rFonts w:hint="default"/>
        <w:lang w:val="en-US" w:eastAsia="en-US" w:bidi="ar-SA"/>
      </w:rPr>
    </w:lvl>
    <w:lvl w:ilvl="6" w:tplc="C26AFB3A">
      <w:numFmt w:val="bullet"/>
      <w:lvlText w:val="•"/>
      <w:lvlJc w:val="left"/>
      <w:pPr>
        <w:ind w:left="4627" w:hanging="284"/>
      </w:pPr>
      <w:rPr>
        <w:rFonts w:hint="default"/>
        <w:lang w:val="en-US" w:eastAsia="en-US" w:bidi="ar-SA"/>
      </w:rPr>
    </w:lvl>
    <w:lvl w:ilvl="7" w:tplc="A5BEDFC8">
      <w:numFmt w:val="bullet"/>
      <w:lvlText w:val="•"/>
      <w:lvlJc w:val="left"/>
      <w:pPr>
        <w:ind w:left="5319" w:hanging="284"/>
      </w:pPr>
      <w:rPr>
        <w:rFonts w:hint="default"/>
        <w:lang w:val="en-US" w:eastAsia="en-US" w:bidi="ar-SA"/>
      </w:rPr>
    </w:lvl>
    <w:lvl w:ilvl="8" w:tplc="A038F188">
      <w:numFmt w:val="bullet"/>
      <w:lvlText w:val="•"/>
      <w:lvlJc w:val="left"/>
      <w:pPr>
        <w:ind w:left="6010" w:hanging="284"/>
      </w:pPr>
      <w:rPr>
        <w:rFonts w:hint="default"/>
        <w:lang w:val="en-US" w:eastAsia="en-US" w:bidi="ar-SA"/>
      </w:rPr>
    </w:lvl>
  </w:abstractNum>
  <w:abstractNum w:abstractNumId="5">
    <w:nsid w:val="5E760EEF"/>
    <w:multiLevelType w:val="hybridMultilevel"/>
    <w:tmpl w:val="58F87842"/>
    <w:lvl w:ilvl="0" w:tplc="FD9CE3CC">
      <w:start w:val="1"/>
      <w:numFmt w:val="decimal"/>
      <w:lvlText w:val="%1"/>
      <w:lvlJc w:val="left"/>
      <w:pPr>
        <w:ind w:left="317" w:hanging="1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DAE6258">
      <w:numFmt w:val="bullet"/>
      <w:lvlText w:val="•"/>
      <w:lvlJc w:val="left"/>
      <w:pPr>
        <w:ind w:left="1027" w:hanging="121"/>
      </w:pPr>
      <w:rPr>
        <w:rFonts w:hint="default"/>
        <w:lang w:val="en-US" w:eastAsia="en-US" w:bidi="ar-SA"/>
      </w:rPr>
    </w:lvl>
    <w:lvl w:ilvl="2" w:tplc="678CFDF4">
      <w:numFmt w:val="bullet"/>
      <w:lvlText w:val="•"/>
      <w:lvlJc w:val="left"/>
      <w:pPr>
        <w:ind w:left="1734" w:hanging="121"/>
      </w:pPr>
      <w:rPr>
        <w:rFonts w:hint="default"/>
        <w:lang w:val="en-US" w:eastAsia="en-US" w:bidi="ar-SA"/>
      </w:rPr>
    </w:lvl>
    <w:lvl w:ilvl="3" w:tplc="20EEC62A">
      <w:numFmt w:val="bullet"/>
      <w:lvlText w:val="•"/>
      <w:lvlJc w:val="left"/>
      <w:pPr>
        <w:ind w:left="2441" w:hanging="121"/>
      </w:pPr>
      <w:rPr>
        <w:rFonts w:hint="default"/>
        <w:lang w:val="en-US" w:eastAsia="en-US" w:bidi="ar-SA"/>
      </w:rPr>
    </w:lvl>
    <w:lvl w:ilvl="4" w:tplc="DEBE9F26">
      <w:numFmt w:val="bullet"/>
      <w:lvlText w:val="•"/>
      <w:lvlJc w:val="left"/>
      <w:pPr>
        <w:ind w:left="3149" w:hanging="121"/>
      </w:pPr>
      <w:rPr>
        <w:rFonts w:hint="default"/>
        <w:lang w:val="en-US" w:eastAsia="en-US" w:bidi="ar-SA"/>
      </w:rPr>
    </w:lvl>
    <w:lvl w:ilvl="5" w:tplc="E8D822B4">
      <w:numFmt w:val="bullet"/>
      <w:lvlText w:val="•"/>
      <w:lvlJc w:val="left"/>
      <w:pPr>
        <w:ind w:left="3856" w:hanging="121"/>
      </w:pPr>
      <w:rPr>
        <w:rFonts w:hint="default"/>
        <w:lang w:val="en-US" w:eastAsia="en-US" w:bidi="ar-SA"/>
      </w:rPr>
    </w:lvl>
    <w:lvl w:ilvl="6" w:tplc="A3E64ED0">
      <w:numFmt w:val="bullet"/>
      <w:lvlText w:val="•"/>
      <w:lvlJc w:val="left"/>
      <w:pPr>
        <w:ind w:left="4563" w:hanging="121"/>
      </w:pPr>
      <w:rPr>
        <w:rFonts w:hint="default"/>
        <w:lang w:val="en-US" w:eastAsia="en-US" w:bidi="ar-SA"/>
      </w:rPr>
    </w:lvl>
    <w:lvl w:ilvl="7" w:tplc="0CDEE9AE">
      <w:numFmt w:val="bullet"/>
      <w:lvlText w:val="•"/>
      <w:lvlJc w:val="left"/>
      <w:pPr>
        <w:ind w:left="5271" w:hanging="121"/>
      </w:pPr>
      <w:rPr>
        <w:rFonts w:hint="default"/>
        <w:lang w:val="en-US" w:eastAsia="en-US" w:bidi="ar-SA"/>
      </w:rPr>
    </w:lvl>
    <w:lvl w:ilvl="8" w:tplc="39A614C8">
      <w:numFmt w:val="bullet"/>
      <w:lvlText w:val="•"/>
      <w:lvlJc w:val="left"/>
      <w:pPr>
        <w:ind w:left="5978" w:hanging="121"/>
      </w:pPr>
      <w:rPr>
        <w:rFonts w:hint="default"/>
        <w:lang w:val="en-US" w:eastAsia="en-US" w:bidi="ar-SA"/>
      </w:rPr>
    </w:lvl>
  </w:abstractNum>
  <w:abstractNum w:abstractNumId="6">
    <w:nsid w:val="6FBD7A25"/>
    <w:multiLevelType w:val="hybridMultilevel"/>
    <w:tmpl w:val="76366004"/>
    <w:lvl w:ilvl="0" w:tplc="D8DE358E">
      <w:start w:val="5"/>
      <w:numFmt w:val="decimal"/>
      <w:lvlText w:val="%1"/>
      <w:lvlJc w:val="left"/>
      <w:pPr>
        <w:ind w:left="317" w:hanging="1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238E1E0">
      <w:numFmt w:val="bullet"/>
      <w:lvlText w:val="•"/>
      <w:lvlJc w:val="left"/>
      <w:pPr>
        <w:ind w:left="1027" w:hanging="121"/>
      </w:pPr>
      <w:rPr>
        <w:rFonts w:hint="default"/>
        <w:lang w:val="en-US" w:eastAsia="en-US" w:bidi="ar-SA"/>
      </w:rPr>
    </w:lvl>
    <w:lvl w:ilvl="2" w:tplc="D88C15CA">
      <w:numFmt w:val="bullet"/>
      <w:lvlText w:val="•"/>
      <w:lvlJc w:val="left"/>
      <w:pPr>
        <w:ind w:left="1734" w:hanging="121"/>
      </w:pPr>
      <w:rPr>
        <w:rFonts w:hint="default"/>
        <w:lang w:val="en-US" w:eastAsia="en-US" w:bidi="ar-SA"/>
      </w:rPr>
    </w:lvl>
    <w:lvl w:ilvl="3" w:tplc="5470BB88">
      <w:numFmt w:val="bullet"/>
      <w:lvlText w:val="•"/>
      <w:lvlJc w:val="left"/>
      <w:pPr>
        <w:ind w:left="2441" w:hanging="121"/>
      </w:pPr>
      <w:rPr>
        <w:rFonts w:hint="default"/>
        <w:lang w:val="en-US" w:eastAsia="en-US" w:bidi="ar-SA"/>
      </w:rPr>
    </w:lvl>
    <w:lvl w:ilvl="4" w:tplc="C0A6251C">
      <w:numFmt w:val="bullet"/>
      <w:lvlText w:val="•"/>
      <w:lvlJc w:val="left"/>
      <w:pPr>
        <w:ind w:left="3149" w:hanging="121"/>
      </w:pPr>
      <w:rPr>
        <w:rFonts w:hint="default"/>
        <w:lang w:val="en-US" w:eastAsia="en-US" w:bidi="ar-SA"/>
      </w:rPr>
    </w:lvl>
    <w:lvl w:ilvl="5" w:tplc="11AC798A">
      <w:numFmt w:val="bullet"/>
      <w:lvlText w:val="•"/>
      <w:lvlJc w:val="left"/>
      <w:pPr>
        <w:ind w:left="3856" w:hanging="121"/>
      </w:pPr>
      <w:rPr>
        <w:rFonts w:hint="default"/>
        <w:lang w:val="en-US" w:eastAsia="en-US" w:bidi="ar-SA"/>
      </w:rPr>
    </w:lvl>
    <w:lvl w:ilvl="6" w:tplc="411C309E">
      <w:numFmt w:val="bullet"/>
      <w:lvlText w:val="•"/>
      <w:lvlJc w:val="left"/>
      <w:pPr>
        <w:ind w:left="4563" w:hanging="121"/>
      </w:pPr>
      <w:rPr>
        <w:rFonts w:hint="default"/>
        <w:lang w:val="en-US" w:eastAsia="en-US" w:bidi="ar-SA"/>
      </w:rPr>
    </w:lvl>
    <w:lvl w:ilvl="7" w:tplc="A45CD47C">
      <w:numFmt w:val="bullet"/>
      <w:lvlText w:val="•"/>
      <w:lvlJc w:val="left"/>
      <w:pPr>
        <w:ind w:left="5271" w:hanging="121"/>
      </w:pPr>
      <w:rPr>
        <w:rFonts w:hint="default"/>
        <w:lang w:val="en-US" w:eastAsia="en-US" w:bidi="ar-SA"/>
      </w:rPr>
    </w:lvl>
    <w:lvl w:ilvl="8" w:tplc="23888354">
      <w:numFmt w:val="bullet"/>
      <w:lvlText w:val="•"/>
      <w:lvlJc w:val="left"/>
      <w:pPr>
        <w:ind w:left="5978" w:hanging="121"/>
      </w:pPr>
      <w:rPr>
        <w:rFonts w:hint="default"/>
        <w:lang w:val="en-US" w:eastAsia="en-US" w:bidi="ar-SA"/>
      </w:rPr>
    </w:lvl>
  </w:abstractNum>
  <w:abstractNum w:abstractNumId="7">
    <w:nsid w:val="78DE3CAD"/>
    <w:multiLevelType w:val="hybridMultilevel"/>
    <w:tmpl w:val="00786116"/>
    <w:lvl w:ilvl="0" w:tplc="1EFADB48">
      <w:start w:val="8"/>
      <w:numFmt w:val="decimal"/>
      <w:lvlText w:val="%1."/>
      <w:lvlJc w:val="left"/>
      <w:pPr>
        <w:ind w:left="377" w:hanging="181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  <w:lang w:val="en-US" w:eastAsia="en-US" w:bidi="ar-SA"/>
      </w:rPr>
    </w:lvl>
    <w:lvl w:ilvl="1" w:tplc="FAB6A696">
      <w:numFmt w:val="bullet"/>
      <w:lvlText w:val="•"/>
      <w:lvlJc w:val="left"/>
      <w:pPr>
        <w:ind w:left="1081" w:hanging="181"/>
      </w:pPr>
      <w:rPr>
        <w:rFonts w:hint="default"/>
        <w:lang w:val="en-US" w:eastAsia="en-US" w:bidi="ar-SA"/>
      </w:rPr>
    </w:lvl>
    <w:lvl w:ilvl="2" w:tplc="7466EE54">
      <w:numFmt w:val="bullet"/>
      <w:lvlText w:val="•"/>
      <w:lvlJc w:val="left"/>
      <w:pPr>
        <w:ind w:left="1782" w:hanging="181"/>
      </w:pPr>
      <w:rPr>
        <w:rFonts w:hint="default"/>
        <w:lang w:val="en-US" w:eastAsia="en-US" w:bidi="ar-SA"/>
      </w:rPr>
    </w:lvl>
    <w:lvl w:ilvl="3" w:tplc="D37AA800">
      <w:numFmt w:val="bullet"/>
      <w:lvlText w:val="•"/>
      <w:lvlJc w:val="left"/>
      <w:pPr>
        <w:ind w:left="2483" w:hanging="181"/>
      </w:pPr>
      <w:rPr>
        <w:rFonts w:hint="default"/>
        <w:lang w:val="en-US" w:eastAsia="en-US" w:bidi="ar-SA"/>
      </w:rPr>
    </w:lvl>
    <w:lvl w:ilvl="4" w:tplc="9F920AD2">
      <w:numFmt w:val="bullet"/>
      <w:lvlText w:val="•"/>
      <w:lvlJc w:val="left"/>
      <w:pPr>
        <w:ind w:left="3185" w:hanging="181"/>
      </w:pPr>
      <w:rPr>
        <w:rFonts w:hint="default"/>
        <w:lang w:val="en-US" w:eastAsia="en-US" w:bidi="ar-SA"/>
      </w:rPr>
    </w:lvl>
    <w:lvl w:ilvl="5" w:tplc="59FEE5C8">
      <w:numFmt w:val="bullet"/>
      <w:lvlText w:val="•"/>
      <w:lvlJc w:val="left"/>
      <w:pPr>
        <w:ind w:left="3886" w:hanging="181"/>
      </w:pPr>
      <w:rPr>
        <w:rFonts w:hint="default"/>
        <w:lang w:val="en-US" w:eastAsia="en-US" w:bidi="ar-SA"/>
      </w:rPr>
    </w:lvl>
    <w:lvl w:ilvl="6" w:tplc="D7DE0B3E">
      <w:numFmt w:val="bullet"/>
      <w:lvlText w:val="•"/>
      <w:lvlJc w:val="left"/>
      <w:pPr>
        <w:ind w:left="4587" w:hanging="181"/>
      </w:pPr>
      <w:rPr>
        <w:rFonts w:hint="default"/>
        <w:lang w:val="en-US" w:eastAsia="en-US" w:bidi="ar-SA"/>
      </w:rPr>
    </w:lvl>
    <w:lvl w:ilvl="7" w:tplc="8A94C8D8">
      <w:numFmt w:val="bullet"/>
      <w:lvlText w:val="•"/>
      <w:lvlJc w:val="left"/>
      <w:pPr>
        <w:ind w:left="5289" w:hanging="181"/>
      </w:pPr>
      <w:rPr>
        <w:rFonts w:hint="default"/>
        <w:lang w:val="en-US" w:eastAsia="en-US" w:bidi="ar-SA"/>
      </w:rPr>
    </w:lvl>
    <w:lvl w:ilvl="8" w:tplc="B0761BC6">
      <w:numFmt w:val="bullet"/>
      <w:lvlText w:val="•"/>
      <w:lvlJc w:val="left"/>
      <w:pPr>
        <w:ind w:left="5990" w:hanging="181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3NDE3MTM3M7IwMzVU0lEKTi0uzszPAykwrAUAqK6flCwAAAA="/>
  </w:docVars>
  <w:rsids>
    <w:rsidRoot w:val="001C2FC8"/>
    <w:rsid w:val="001C2FC8"/>
    <w:rsid w:val="009815C4"/>
    <w:rsid w:val="00D73294"/>
    <w:rsid w:val="00E87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1" w:qFormat="1"/>
    <w:lsdException w:name="heading 6" w:uiPriority="1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C2FC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5">
    <w:name w:val="heading 5"/>
    <w:basedOn w:val="Normal"/>
    <w:link w:val="Heading5Char"/>
    <w:uiPriority w:val="1"/>
    <w:qFormat/>
    <w:rsid w:val="001C2FC8"/>
    <w:pPr>
      <w:ind w:left="196"/>
      <w:outlineLvl w:val="4"/>
    </w:pPr>
    <w:rPr>
      <w:b/>
      <w:bCs/>
      <w:sz w:val="24"/>
      <w:szCs w:val="24"/>
    </w:rPr>
  </w:style>
  <w:style w:type="paragraph" w:styleId="Heading6">
    <w:name w:val="heading 6"/>
    <w:basedOn w:val="Normal"/>
    <w:link w:val="Heading6Char"/>
    <w:uiPriority w:val="1"/>
    <w:qFormat/>
    <w:rsid w:val="001C2FC8"/>
    <w:pPr>
      <w:ind w:left="196"/>
      <w:outlineLvl w:val="5"/>
    </w:pPr>
    <w:rPr>
      <w:b/>
      <w:bCs/>
      <w:i/>
      <w:i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1"/>
    <w:rsid w:val="001C2FC8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1"/>
    <w:rsid w:val="001C2FC8"/>
    <w:rPr>
      <w:rFonts w:ascii="Times New Roman" w:eastAsia="Times New Roman" w:hAnsi="Times New Roman" w:cs="Times New Roman"/>
      <w:b/>
      <w:bCs/>
      <w:i/>
      <w:iCs/>
      <w:sz w:val="24"/>
      <w:szCs w:val="24"/>
      <w:u w:val="single" w:color="00000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1C2FC8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C2FC8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1"/>
    <w:qFormat/>
    <w:rsid w:val="001C2FC8"/>
    <w:pPr>
      <w:spacing w:before="55"/>
      <w:ind w:left="481" w:hanging="286"/>
    </w:pPr>
  </w:style>
  <w:style w:type="paragraph" w:customStyle="1" w:styleId="TableParagraph">
    <w:name w:val="Table Paragraph"/>
    <w:basedOn w:val="Normal"/>
    <w:uiPriority w:val="1"/>
    <w:qFormat/>
    <w:rsid w:val="001C2FC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1" w:qFormat="1"/>
    <w:lsdException w:name="heading 6" w:uiPriority="1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C2FC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5">
    <w:name w:val="heading 5"/>
    <w:basedOn w:val="Normal"/>
    <w:link w:val="Heading5Char"/>
    <w:uiPriority w:val="1"/>
    <w:qFormat/>
    <w:rsid w:val="001C2FC8"/>
    <w:pPr>
      <w:ind w:left="196"/>
      <w:outlineLvl w:val="4"/>
    </w:pPr>
    <w:rPr>
      <w:b/>
      <w:bCs/>
      <w:sz w:val="24"/>
      <w:szCs w:val="24"/>
    </w:rPr>
  </w:style>
  <w:style w:type="paragraph" w:styleId="Heading6">
    <w:name w:val="heading 6"/>
    <w:basedOn w:val="Normal"/>
    <w:link w:val="Heading6Char"/>
    <w:uiPriority w:val="1"/>
    <w:qFormat/>
    <w:rsid w:val="001C2FC8"/>
    <w:pPr>
      <w:ind w:left="196"/>
      <w:outlineLvl w:val="5"/>
    </w:pPr>
    <w:rPr>
      <w:b/>
      <w:bCs/>
      <w:i/>
      <w:i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1"/>
    <w:rsid w:val="001C2FC8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1"/>
    <w:rsid w:val="001C2FC8"/>
    <w:rPr>
      <w:rFonts w:ascii="Times New Roman" w:eastAsia="Times New Roman" w:hAnsi="Times New Roman" w:cs="Times New Roman"/>
      <w:b/>
      <w:bCs/>
      <w:i/>
      <w:iCs/>
      <w:sz w:val="24"/>
      <w:szCs w:val="24"/>
      <w:u w:val="single" w:color="00000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1C2FC8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C2FC8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1"/>
    <w:qFormat/>
    <w:rsid w:val="001C2FC8"/>
    <w:pPr>
      <w:spacing w:before="55"/>
      <w:ind w:left="481" w:hanging="286"/>
    </w:pPr>
  </w:style>
  <w:style w:type="paragraph" w:customStyle="1" w:styleId="TableParagraph">
    <w:name w:val="Table Paragraph"/>
    <w:basedOn w:val="Normal"/>
    <w:uiPriority w:val="1"/>
    <w:qFormat/>
    <w:rsid w:val="001C2F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76" Type="http://schemas.openxmlformats.org/officeDocument/2006/relationships/image" Target="media/image71.png"/><Relationship Id="rId84" Type="http://schemas.openxmlformats.org/officeDocument/2006/relationships/image" Target="media/image79.png"/><Relationship Id="rId89" Type="http://schemas.openxmlformats.org/officeDocument/2006/relationships/theme" Target="theme/theme1.xml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image" Target="media/image61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87" Type="http://schemas.openxmlformats.org/officeDocument/2006/relationships/image" Target="media/image82.png"/><Relationship Id="rId5" Type="http://schemas.openxmlformats.org/officeDocument/2006/relationships/webSettings" Target="webSettings.xml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image" Target="media/image72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3" Type="http://schemas.microsoft.com/office/2007/relationships/stylesWithEffects" Target="stylesWithEffect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83" Type="http://schemas.openxmlformats.org/officeDocument/2006/relationships/image" Target="media/image78.png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43</Words>
  <Characters>573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HOME</cp:lastModifiedBy>
  <cp:revision>1</cp:revision>
  <dcterms:created xsi:type="dcterms:W3CDTF">2023-02-25T10:32:00Z</dcterms:created>
  <dcterms:modified xsi:type="dcterms:W3CDTF">2023-02-25T10:44:00Z</dcterms:modified>
</cp:coreProperties>
</file>